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40E256" w14:textId="48CB618C" w:rsidR="00EF4ACF" w:rsidRPr="00806D6B" w:rsidRDefault="007704FC" w:rsidP="00EF4ACF">
      <w:pPr>
        <w:pStyle w:val="ACLTitle"/>
        <w:spacing w:after="240"/>
      </w:pPr>
      <w:bookmarkStart w:id="0" w:name="_GoBack"/>
      <w:bookmarkEnd w:id="0"/>
      <w:r w:rsidRPr="001B4123">
        <w:rPr>
          <w:noProof/>
          <w:lang w:eastAsia="en-US"/>
        </w:rPr>
        <mc:AlternateContent>
          <mc:Choice Requires="wps">
            <w:drawing>
              <wp:anchor distT="0" distB="0" distL="114300" distR="114300" simplePos="0" relativeHeight="251649536" behindDoc="1" locked="0" layoutInCell="1" allowOverlap="1" wp14:anchorId="0C60719C" wp14:editId="237EBDE4">
                <wp:simplePos x="0" y="0"/>
                <wp:positionH relativeFrom="margin">
                  <wp:posOffset>-937260</wp:posOffset>
                </wp:positionH>
                <wp:positionV relativeFrom="margin">
                  <wp:posOffset>-123190</wp:posOffset>
                </wp:positionV>
                <wp:extent cx="7635240" cy="9144000"/>
                <wp:effectExtent l="0" t="0" r="0" b="0"/>
                <wp:wrapNone/>
                <wp:docPr id="63582" name="Text Box 63582"/>
                <wp:cNvGraphicFramePr/>
                <a:graphic xmlns:a="http://schemas.openxmlformats.org/drawingml/2006/main">
                  <a:graphicData uri="http://schemas.microsoft.com/office/word/2010/wordprocessingShape">
                    <wps:wsp>
                      <wps:cNvSpPr txBox="1"/>
                      <wps:spPr>
                        <a:xfrm>
                          <a:off x="0" y="0"/>
                          <a:ext cx="763524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tbl>
                            <w:tblPr>
                              <w:tblW w:w="0" w:type="auto"/>
                              <w:tblLook w:val="04A0" w:firstRow="1" w:lastRow="0" w:firstColumn="1" w:lastColumn="0" w:noHBand="0" w:noVBand="1"/>
                            </w:tblPr>
                            <w:tblGrid>
                              <w:gridCol w:w="5960"/>
                              <w:gridCol w:w="5776"/>
                            </w:tblGrid>
                            <w:tr w:rsidR="005D7BA2" w:rsidRPr="00F7302F" w14:paraId="5B0C52E7" w14:textId="77777777" w:rsidTr="00060EA3">
                              <w:tc>
                                <w:tcPr>
                                  <w:tcW w:w="6133" w:type="dxa"/>
                                  <w:tcBorders>
                                    <w:top w:val="nil"/>
                                    <w:left w:val="nil"/>
                                    <w:bottom w:val="nil"/>
                                    <w:right w:val="nil"/>
                                  </w:tcBorders>
                                </w:tcPr>
                                <w:p w14:paraId="47367864" w14:textId="77777777" w:rsidR="005D7BA2" w:rsidRPr="00F7302F" w:rsidRDefault="005D7BA2" w:rsidP="00113AFD">
                                  <w:pPr>
                                    <w:pStyle w:val="ACLRulerLeft"/>
                                    <w:rPr>
                                      <w:color w:val="A9A9A9"/>
                                    </w:rPr>
                                  </w:pPr>
                                  <w:r w:rsidRPr="00F7302F">
                                    <w:rPr>
                                      <w:color w:val="A9A9A9"/>
                                    </w:rPr>
                                    <w:t>000</w:t>
                                  </w:r>
                                </w:p>
                                <w:p w14:paraId="0FB57AD5" w14:textId="77777777" w:rsidR="005D7BA2" w:rsidRPr="00F7302F" w:rsidRDefault="005D7BA2" w:rsidP="00113AFD">
                                  <w:pPr>
                                    <w:pStyle w:val="ACLRulerLeft"/>
                                    <w:rPr>
                                      <w:color w:val="A9A9A9"/>
                                    </w:rPr>
                                  </w:pPr>
                                  <w:r w:rsidRPr="00F7302F">
                                    <w:rPr>
                                      <w:color w:val="A9A9A9"/>
                                    </w:rPr>
                                    <w:t>0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1</w:t>
                                  </w:r>
                                  <w:r w:rsidRPr="00F7302F">
                                    <w:rPr>
                                      <w:noProof/>
                                      <w:color w:val="A9A9A9"/>
                                    </w:rPr>
                                    <w:fldChar w:fldCharType="end"/>
                                  </w:r>
                                </w:p>
                                <w:p w14:paraId="40360370" w14:textId="77777777" w:rsidR="005D7BA2" w:rsidRPr="00F7302F" w:rsidRDefault="005D7BA2" w:rsidP="00113AFD">
                                  <w:pPr>
                                    <w:pStyle w:val="ACLRulerLeft"/>
                                    <w:rPr>
                                      <w:color w:val="A9A9A9"/>
                                    </w:rPr>
                                  </w:pPr>
                                  <w:r w:rsidRPr="00F7302F">
                                    <w:rPr>
                                      <w:color w:val="A9A9A9"/>
                                    </w:rPr>
                                    <w:t>0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2</w:t>
                                  </w:r>
                                  <w:r w:rsidRPr="00F7302F">
                                    <w:rPr>
                                      <w:noProof/>
                                      <w:color w:val="A9A9A9"/>
                                    </w:rPr>
                                    <w:fldChar w:fldCharType="end"/>
                                  </w:r>
                                </w:p>
                                <w:p w14:paraId="732EB328" w14:textId="77777777" w:rsidR="005D7BA2" w:rsidRPr="00F7302F" w:rsidRDefault="005D7BA2" w:rsidP="00113AFD">
                                  <w:pPr>
                                    <w:pStyle w:val="ACLRulerLeft"/>
                                    <w:rPr>
                                      <w:color w:val="A9A9A9"/>
                                    </w:rPr>
                                  </w:pPr>
                                  <w:r w:rsidRPr="00F7302F">
                                    <w:rPr>
                                      <w:color w:val="A9A9A9"/>
                                    </w:rPr>
                                    <w:t>0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3</w:t>
                                  </w:r>
                                  <w:r w:rsidRPr="00F7302F">
                                    <w:rPr>
                                      <w:noProof/>
                                      <w:color w:val="A9A9A9"/>
                                    </w:rPr>
                                    <w:fldChar w:fldCharType="end"/>
                                  </w:r>
                                </w:p>
                                <w:p w14:paraId="619BECB5" w14:textId="77777777" w:rsidR="005D7BA2" w:rsidRPr="00F7302F" w:rsidRDefault="005D7BA2" w:rsidP="00113AFD">
                                  <w:pPr>
                                    <w:pStyle w:val="ACLRulerLeft"/>
                                    <w:rPr>
                                      <w:color w:val="A9A9A9"/>
                                    </w:rPr>
                                  </w:pPr>
                                  <w:r w:rsidRPr="00F7302F">
                                    <w:rPr>
                                      <w:color w:val="A9A9A9"/>
                                    </w:rPr>
                                    <w:t>0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4</w:t>
                                  </w:r>
                                  <w:r w:rsidRPr="00F7302F">
                                    <w:rPr>
                                      <w:noProof/>
                                      <w:color w:val="A9A9A9"/>
                                    </w:rPr>
                                    <w:fldChar w:fldCharType="end"/>
                                  </w:r>
                                </w:p>
                                <w:p w14:paraId="35D4BA3D" w14:textId="77777777" w:rsidR="005D7BA2" w:rsidRPr="00F7302F" w:rsidRDefault="005D7BA2" w:rsidP="00113AFD">
                                  <w:pPr>
                                    <w:pStyle w:val="ACLRulerLeft"/>
                                    <w:rPr>
                                      <w:color w:val="A9A9A9"/>
                                    </w:rPr>
                                  </w:pPr>
                                  <w:r w:rsidRPr="00F7302F">
                                    <w:rPr>
                                      <w:color w:val="A9A9A9"/>
                                    </w:rPr>
                                    <w:t>0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5</w:t>
                                  </w:r>
                                  <w:r w:rsidRPr="00F7302F">
                                    <w:rPr>
                                      <w:noProof/>
                                      <w:color w:val="A9A9A9"/>
                                    </w:rPr>
                                    <w:fldChar w:fldCharType="end"/>
                                  </w:r>
                                </w:p>
                                <w:p w14:paraId="3CF991DF" w14:textId="77777777" w:rsidR="005D7BA2" w:rsidRPr="00F7302F" w:rsidRDefault="005D7BA2" w:rsidP="00113AFD">
                                  <w:pPr>
                                    <w:pStyle w:val="ACLRulerLeft"/>
                                    <w:rPr>
                                      <w:color w:val="A9A9A9"/>
                                    </w:rPr>
                                  </w:pPr>
                                  <w:r w:rsidRPr="00F7302F">
                                    <w:rPr>
                                      <w:color w:val="A9A9A9"/>
                                    </w:rPr>
                                    <w:t>0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6</w:t>
                                  </w:r>
                                  <w:r w:rsidRPr="00F7302F">
                                    <w:rPr>
                                      <w:noProof/>
                                      <w:color w:val="A9A9A9"/>
                                    </w:rPr>
                                    <w:fldChar w:fldCharType="end"/>
                                  </w:r>
                                </w:p>
                                <w:p w14:paraId="4D5DFE70" w14:textId="77777777" w:rsidR="005D7BA2" w:rsidRPr="00F7302F" w:rsidRDefault="005D7BA2" w:rsidP="00113AFD">
                                  <w:pPr>
                                    <w:pStyle w:val="ACLRulerLeft"/>
                                    <w:rPr>
                                      <w:color w:val="A9A9A9"/>
                                    </w:rPr>
                                  </w:pPr>
                                  <w:r w:rsidRPr="00F7302F">
                                    <w:rPr>
                                      <w:color w:val="A9A9A9"/>
                                    </w:rPr>
                                    <w:t>0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7</w:t>
                                  </w:r>
                                  <w:r w:rsidRPr="00F7302F">
                                    <w:rPr>
                                      <w:noProof/>
                                      <w:color w:val="A9A9A9"/>
                                    </w:rPr>
                                    <w:fldChar w:fldCharType="end"/>
                                  </w:r>
                                </w:p>
                                <w:p w14:paraId="29F6F424" w14:textId="77777777" w:rsidR="005D7BA2" w:rsidRPr="00F7302F" w:rsidRDefault="005D7BA2" w:rsidP="00113AFD">
                                  <w:pPr>
                                    <w:pStyle w:val="ACLRulerLeft"/>
                                    <w:rPr>
                                      <w:color w:val="A9A9A9"/>
                                    </w:rPr>
                                  </w:pPr>
                                  <w:r w:rsidRPr="00F7302F">
                                    <w:rPr>
                                      <w:color w:val="A9A9A9"/>
                                    </w:rPr>
                                    <w:t>0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8</w:t>
                                  </w:r>
                                  <w:r w:rsidRPr="00F7302F">
                                    <w:rPr>
                                      <w:noProof/>
                                      <w:color w:val="A9A9A9"/>
                                    </w:rPr>
                                    <w:fldChar w:fldCharType="end"/>
                                  </w:r>
                                </w:p>
                                <w:p w14:paraId="0200E0AC" w14:textId="77777777" w:rsidR="005D7BA2" w:rsidRPr="00F7302F" w:rsidRDefault="005D7BA2" w:rsidP="00113AFD">
                                  <w:pPr>
                                    <w:pStyle w:val="ACLRulerLeft"/>
                                    <w:rPr>
                                      <w:color w:val="A9A9A9"/>
                                    </w:rPr>
                                  </w:pPr>
                                  <w:r w:rsidRPr="00F7302F">
                                    <w:rPr>
                                      <w:color w:val="A9A9A9"/>
                                    </w:rPr>
                                    <w:t>0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9</w:t>
                                  </w:r>
                                  <w:r w:rsidRPr="00F7302F">
                                    <w:rPr>
                                      <w:noProof/>
                                      <w:color w:val="A9A9A9"/>
                                    </w:rPr>
                                    <w:fldChar w:fldCharType="end"/>
                                  </w:r>
                                </w:p>
                                <w:p w14:paraId="76B7E6EB"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10</w:t>
                                  </w:r>
                                  <w:r w:rsidRPr="00F7302F">
                                    <w:rPr>
                                      <w:noProof/>
                                      <w:color w:val="A9A9A9"/>
                                    </w:rPr>
                                    <w:fldChar w:fldCharType="end"/>
                                  </w:r>
                                </w:p>
                                <w:p w14:paraId="0822CDAC"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11</w:t>
                                  </w:r>
                                  <w:r w:rsidRPr="00F7302F">
                                    <w:rPr>
                                      <w:noProof/>
                                      <w:color w:val="A9A9A9"/>
                                    </w:rPr>
                                    <w:fldChar w:fldCharType="end"/>
                                  </w:r>
                                </w:p>
                                <w:p w14:paraId="3A38F31C"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12</w:t>
                                  </w:r>
                                  <w:r w:rsidRPr="00F7302F">
                                    <w:rPr>
                                      <w:noProof/>
                                      <w:color w:val="A9A9A9"/>
                                    </w:rPr>
                                    <w:fldChar w:fldCharType="end"/>
                                  </w:r>
                                </w:p>
                                <w:p w14:paraId="35D358C8"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13</w:t>
                                  </w:r>
                                  <w:r w:rsidRPr="00F7302F">
                                    <w:rPr>
                                      <w:noProof/>
                                      <w:color w:val="A9A9A9"/>
                                    </w:rPr>
                                    <w:fldChar w:fldCharType="end"/>
                                  </w:r>
                                </w:p>
                                <w:p w14:paraId="0801C1CF"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14</w:t>
                                  </w:r>
                                  <w:r w:rsidRPr="00F7302F">
                                    <w:rPr>
                                      <w:noProof/>
                                      <w:color w:val="A9A9A9"/>
                                    </w:rPr>
                                    <w:fldChar w:fldCharType="end"/>
                                  </w:r>
                                </w:p>
                                <w:p w14:paraId="4674CACF"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15</w:t>
                                  </w:r>
                                  <w:r w:rsidRPr="00F7302F">
                                    <w:rPr>
                                      <w:noProof/>
                                      <w:color w:val="A9A9A9"/>
                                    </w:rPr>
                                    <w:fldChar w:fldCharType="end"/>
                                  </w:r>
                                </w:p>
                                <w:p w14:paraId="09955247"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16</w:t>
                                  </w:r>
                                  <w:r w:rsidRPr="00F7302F">
                                    <w:rPr>
                                      <w:noProof/>
                                      <w:color w:val="A9A9A9"/>
                                    </w:rPr>
                                    <w:fldChar w:fldCharType="end"/>
                                  </w:r>
                                </w:p>
                                <w:p w14:paraId="4082108F"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17</w:t>
                                  </w:r>
                                  <w:r w:rsidRPr="00F7302F">
                                    <w:rPr>
                                      <w:noProof/>
                                      <w:color w:val="A9A9A9"/>
                                    </w:rPr>
                                    <w:fldChar w:fldCharType="end"/>
                                  </w:r>
                                </w:p>
                                <w:p w14:paraId="58C22294"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18</w:t>
                                  </w:r>
                                  <w:r w:rsidRPr="00F7302F">
                                    <w:rPr>
                                      <w:noProof/>
                                      <w:color w:val="A9A9A9"/>
                                    </w:rPr>
                                    <w:fldChar w:fldCharType="end"/>
                                  </w:r>
                                </w:p>
                                <w:p w14:paraId="2AB55F6F"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19</w:t>
                                  </w:r>
                                  <w:r w:rsidRPr="00F7302F">
                                    <w:rPr>
                                      <w:noProof/>
                                      <w:color w:val="A9A9A9"/>
                                    </w:rPr>
                                    <w:fldChar w:fldCharType="end"/>
                                  </w:r>
                                </w:p>
                                <w:p w14:paraId="0B1AECBC"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20</w:t>
                                  </w:r>
                                  <w:r w:rsidRPr="00F7302F">
                                    <w:rPr>
                                      <w:noProof/>
                                      <w:color w:val="A9A9A9"/>
                                    </w:rPr>
                                    <w:fldChar w:fldCharType="end"/>
                                  </w:r>
                                </w:p>
                                <w:p w14:paraId="22F89FBF"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21</w:t>
                                  </w:r>
                                  <w:r w:rsidRPr="00F7302F">
                                    <w:rPr>
                                      <w:noProof/>
                                      <w:color w:val="A9A9A9"/>
                                    </w:rPr>
                                    <w:fldChar w:fldCharType="end"/>
                                  </w:r>
                                </w:p>
                                <w:p w14:paraId="371525C0"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22</w:t>
                                  </w:r>
                                  <w:r w:rsidRPr="00F7302F">
                                    <w:rPr>
                                      <w:noProof/>
                                      <w:color w:val="A9A9A9"/>
                                    </w:rPr>
                                    <w:fldChar w:fldCharType="end"/>
                                  </w:r>
                                </w:p>
                                <w:p w14:paraId="4155F58A"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23</w:t>
                                  </w:r>
                                  <w:r w:rsidRPr="00F7302F">
                                    <w:rPr>
                                      <w:noProof/>
                                      <w:color w:val="A9A9A9"/>
                                    </w:rPr>
                                    <w:fldChar w:fldCharType="end"/>
                                  </w:r>
                                </w:p>
                                <w:p w14:paraId="19B99137"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24</w:t>
                                  </w:r>
                                  <w:r w:rsidRPr="00F7302F">
                                    <w:rPr>
                                      <w:noProof/>
                                      <w:color w:val="A9A9A9"/>
                                    </w:rPr>
                                    <w:fldChar w:fldCharType="end"/>
                                  </w:r>
                                </w:p>
                                <w:p w14:paraId="7F04BBE6"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25</w:t>
                                  </w:r>
                                  <w:r w:rsidRPr="00F7302F">
                                    <w:rPr>
                                      <w:noProof/>
                                      <w:color w:val="A9A9A9"/>
                                    </w:rPr>
                                    <w:fldChar w:fldCharType="end"/>
                                  </w:r>
                                </w:p>
                                <w:p w14:paraId="73A96D59"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26</w:t>
                                  </w:r>
                                  <w:r w:rsidRPr="00F7302F">
                                    <w:rPr>
                                      <w:noProof/>
                                      <w:color w:val="A9A9A9"/>
                                    </w:rPr>
                                    <w:fldChar w:fldCharType="end"/>
                                  </w:r>
                                </w:p>
                                <w:p w14:paraId="45D4E6D8"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27</w:t>
                                  </w:r>
                                  <w:r w:rsidRPr="00F7302F">
                                    <w:rPr>
                                      <w:noProof/>
                                      <w:color w:val="A9A9A9"/>
                                    </w:rPr>
                                    <w:fldChar w:fldCharType="end"/>
                                  </w:r>
                                </w:p>
                                <w:p w14:paraId="13A8BB85"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28</w:t>
                                  </w:r>
                                  <w:r w:rsidRPr="00F7302F">
                                    <w:rPr>
                                      <w:noProof/>
                                      <w:color w:val="A9A9A9"/>
                                    </w:rPr>
                                    <w:fldChar w:fldCharType="end"/>
                                  </w:r>
                                </w:p>
                                <w:p w14:paraId="4B2EA8FE"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29</w:t>
                                  </w:r>
                                  <w:r w:rsidRPr="00F7302F">
                                    <w:rPr>
                                      <w:noProof/>
                                      <w:color w:val="A9A9A9"/>
                                    </w:rPr>
                                    <w:fldChar w:fldCharType="end"/>
                                  </w:r>
                                </w:p>
                                <w:p w14:paraId="581603A5"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30</w:t>
                                  </w:r>
                                  <w:r w:rsidRPr="00F7302F">
                                    <w:rPr>
                                      <w:noProof/>
                                      <w:color w:val="A9A9A9"/>
                                    </w:rPr>
                                    <w:fldChar w:fldCharType="end"/>
                                  </w:r>
                                </w:p>
                                <w:p w14:paraId="5F96B5F1"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31</w:t>
                                  </w:r>
                                  <w:r w:rsidRPr="00F7302F">
                                    <w:rPr>
                                      <w:noProof/>
                                      <w:color w:val="A9A9A9"/>
                                    </w:rPr>
                                    <w:fldChar w:fldCharType="end"/>
                                  </w:r>
                                </w:p>
                                <w:p w14:paraId="33CED90F"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32</w:t>
                                  </w:r>
                                  <w:r w:rsidRPr="00F7302F">
                                    <w:rPr>
                                      <w:noProof/>
                                      <w:color w:val="A9A9A9"/>
                                    </w:rPr>
                                    <w:fldChar w:fldCharType="end"/>
                                  </w:r>
                                </w:p>
                                <w:p w14:paraId="2169ED9E"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33</w:t>
                                  </w:r>
                                  <w:r w:rsidRPr="00F7302F">
                                    <w:rPr>
                                      <w:noProof/>
                                      <w:color w:val="A9A9A9"/>
                                    </w:rPr>
                                    <w:fldChar w:fldCharType="end"/>
                                  </w:r>
                                </w:p>
                                <w:p w14:paraId="77CD7FB7"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34</w:t>
                                  </w:r>
                                  <w:r w:rsidRPr="00F7302F">
                                    <w:rPr>
                                      <w:noProof/>
                                      <w:color w:val="A9A9A9"/>
                                    </w:rPr>
                                    <w:fldChar w:fldCharType="end"/>
                                  </w:r>
                                </w:p>
                                <w:p w14:paraId="21A98DF6"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35</w:t>
                                  </w:r>
                                  <w:r w:rsidRPr="00F7302F">
                                    <w:rPr>
                                      <w:noProof/>
                                      <w:color w:val="A9A9A9"/>
                                    </w:rPr>
                                    <w:fldChar w:fldCharType="end"/>
                                  </w:r>
                                </w:p>
                                <w:p w14:paraId="00B7E13A"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36</w:t>
                                  </w:r>
                                  <w:r w:rsidRPr="00F7302F">
                                    <w:rPr>
                                      <w:noProof/>
                                      <w:color w:val="A9A9A9"/>
                                    </w:rPr>
                                    <w:fldChar w:fldCharType="end"/>
                                  </w:r>
                                </w:p>
                                <w:p w14:paraId="29480CCB"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37</w:t>
                                  </w:r>
                                  <w:r w:rsidRPr="00F7302F">
                                    <w:rPr>
                                      <w:noProof/>
                                      <w:color w:val="A9A9A9"/>
                                    </w:rPr>
                                    <w:fldChar w:fldCharType="end"/>
                                  </w:r>
                                </w:p>
                                <w:p w14:paraId="4C1F8D5B"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38</w:t>
                                  </w:r>
                                  <w:r w:rsidRPr="00F7302F">
                                    <w:rPr>
                                      <w:noProof/>
                                      <w:color w:val="A9A9A9"/>
                                    </w:rPr>
                                    <w:fldChar w:fldCharType="end"/>
                                  </w:r>
                                </w:p>
                                <w:p w14:paraId="717EB795"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39</w:t>
                                  </w:r>
                                  <w:r w:rsidRPr="00F7302F">
                                    <w:rPr>
                                      <w:noProof/>
                                      <w:color w:val="A9A9A9"/>
                                    </w:rPr>
                                    <w:fldChar w:fldCharType="end"/>
                                  </w:r>
                                </w:p>
                                <w:p w14:paraId="2555B748"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40</w:t>
                                  </w:r>
                                  <w:r w:rsidRPr="00F7302F">
                                    <w:rPr>
                                      <w:noProof/>
                                      <w:color w:val="A9A9A9"/>
                                    </w:rPr>
                                    <w:fldChar w:fldCharType="end"/>
                                  </w:r>
                                </w:p>
                                <w:p w14:paraId="64650B36"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41</w:t>
                                  </w:r>
                                  <w:r w:rsidRPr="00F7302F">
                                    <w:rPr>
                                      <w:noProof/>
                                      <w:color w:val="A9A9A9"/>
                                    </w:rPr>
                                    <w:fldChar w:fldCharType="end"/>
                                  </w:r>
                                </w:p>
                                <w:p w14:paraId="136C1074"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42</w:t>
                                  </w:r>
                                  <w:r w:rsidRPr="00F7302F">
                                    <w:rPr>
                                      <w:noProof/>
                                      <w:color w:val="A9A9A9"/>
                                    </w:rPr>
                                    <w:fldChar w:fldCharType="end"/>
                                  </w:r>
                                </w:p>
                                <w:p w14:paraId="33BFF2F4"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43</w:t>
                                  </w:r>
                                  <w:r w:rsidRPr="00F7302F">
                                    <w:rPr>
                                      <w:noProof/>
                                      <w:color w:val="A9A9A9"/>
                                    </w:rPr>
                                    <w:fldChar w:fldCharType="end"/>
                                  </w:r>
                                </w:p>
                                <w:p w14:paraId="65D8590C"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44</w:t>
                                  </w:r>
                                  <w:r w:rsidRPr="00F7302F">
                                    <w:rPr>
                                      <w:noProof/>
                                      <w:color w:val="A9A9A9"/>
                                    </w:rPr>
                                    <w:fldChar w:fldCharType="end"/>
                                  </w:r>
                                </w:p>
                                <w:p w14:paraId="37DD1C78"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45</w:t>
                                  </w:r>
                                  <w:r w:rsidRPr="00F7302F">
                                    <w:rPr>
                                      <w:noProof/>
                                      <w:color w:val="A9A9A9"/>
                                    </w:rPr>
                                    <w:fldChar w:fldCharType="end"/>
                                  </w:r>
                                </w:p>
                                <w:p w14:paraId="3899EBC7"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46</w:t>
                                  </w:r>
                                  <w:r w:rsidRPr="00F7302F">
                                    <w:rPr>
                                      <w:noProof/>
                                      <w:color w:val="A9A9A9"/>
                                    </w:rPr>
                                    <w:fldChar w:fldCharType="end"/>
                                  </w:r>
                                </w:p>
                                <w:p w14:paraId="73B14C38"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47</w:t>
                                  </w:r>
                                  <w:r w:rsidRPr="00F7302F">
                                    <w:rPr>
                                      <w:noProof/>
                                      <w:color w:val="A9A9A9"/>
                                    </w:rPr>
                                    <w:fldChar w:fldCharType="end"/>
                                  </w:r>
                                </w:p>
                                <w:p w14:paraId="4BC5472E" w14:textId="6A4885E0"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48</w:t>
                                  </w:r>
                                  <w:r w:rsidRPr="00F7302F">
                                    <w:rPr>
                                      <w:noProof/>
                                      <w:color w:val="A9A9A9"/>
                                    </w:rPr>
                                    <w:fldChar w:fldCharType="end"/>
                                  </w:r>
                                </w:p>
                                <w:p w14:paraId="7B44DE3A" w14:textId="1C0E60F1"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49</w:t>
                                  </w:r>
                                  <w:r w:rsidRPr="00F7302F">
                                    <w:rPr>
                                      <w:noProof/>
                                      <w:color w:val="A9A9A9"/>
                                    </w:rPr>
                                    <w:fldChar w:fldCharType="end"/>
                                  </w:r>
                                </w:p>
                                <w:p w14:paraId="7FE7E27B" w14:textId="03F71660" w:rsidR="005D7BA2" w:rsidRPr="00F7302F" w:rsidRDefault="005D7BA2" w:rsidP="009B2804">
                                  <w:pPr>
                                    <w:pStyle w:val="ACLRulerLeft"/>
                                    <w:rPr>
                                      <w:color w:val="A9A9A9"/>
                                    </w:rPr>
                                  </w:pPr>
                                </w:p>
                              </w:tc>
                              <w:tc>
                                <w:tcPr>
                                  <w:tcW w:w="5944" w:type="dxa"/>
                                  <w:tcBorders>
                                    <w:top w:val="nil"/>
                                    <w:left w:val="nil"/>
                                    <w:bottom w:val="nil"/>
                                    <w:right w:val="nil"/>
                                  </w:tcBorders>
                                </w:tcPr>
                                <w:p w14:paraId="49FD44F4"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50</w:t>
                                  </w:r>
                                  <w:r w:rsidRPr="00F7302F">
                                    <w:rPr>
                                      <w:noProof/>
                                      <w:color w:val="A9A9A9"/>
                                    </w:rPr>
                                    <w:fldChar w:fldCharType="end"/>
                                  </w:r>
                                </w:p>
                                <w:p w14:paraId="235E2985"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51</w:t>
                                  </w:r>
                                  <w:r w:rsidRPr="00F7302F">
                                    <w:rPr>
                                      <w:noProof/>
                                      <w:color w:val="A9A9A9"/>
                                    </w:rPr>
                                    <w:fldChar w:fldCharType="end"/>
                                  </w:r>
                                </w:p>
                                <w:p w14:paraId="2E4FC939"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52</w:t>
                                  </w:r>
                                  <w:r w:rsidRPr="00F7302F">
                                    <w:rPr>
                                      <w:noProof/>
                                      <w:color w:val="A9A9A9"/>
                                    </w:rPr>
                                    <w:fldChar w:fldCharType="end"/>
                                  </w:r>
                                </w:p>
                                <w:p w14:paraId="5050BC10"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53</w:t>
                                  </w:r>
                                  <w:r w:rsidRPr="00F7302F">
                                    <w:rPr>
                                      <w:noProof/>
                                      <w:color w:val="A9A9A9"/>
                                    </w:rPr>
                                    <w:fldChar w:fldCharType="end"/>
                                  </w:r>
                                </w:p>
                                <w:p w14:paraId="2438D4D0"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54</w:t>
                                  </w:r>
                                  <w:r w:rsidRPr="00F7302F">
                                    <w:rPr>
                                      <w:noProof/>
                                      <w:color w:val="A9A9A9"/>
                                    </w:rPr>
                                    <w:fldChar w:fldCharType="end"/>
                                  </w:r>
                                </w:p>
                                <w:p w14:paraId="0FFE1401"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55</w:t>
                                  </w:r>
                                  <w:r w:rsidRPr="00F7302F">
                                    <w:rPr>
                                      <w:noProof/>
                                      <w:color w:val="A9A9A9"/>
                                    </w:rPr>
                                    <w:fldChar w:fldCharType="end"/>
                                  </w:r>
                                </w:p>
                                <w:p w14:paraId="6704AAA1"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56</w:t>
                                  </w:r>
                                  <w:r w:rsidRPr="00F7302F">
                                    <w:rPr>
                                      <w:noProof/>
                                      <w:color w:val="A9A9A9"/>
                                    </w:rPr>
                                    <w:fldChar w:fldCharType="end"/>
                                  </w:r>
                                </w:p>
                                <w:p w14:paraId="20148593"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57</w:t>
                                  </w:r>
                                  <w:r w:rsidRPr="00F7302F">
                                    <w:rPr>
                                      <w:noProof/>
                                      <w:color w:val="A9A9A9"/>
                                    </w:rPr>
                                    <w:fldChar w:fldCharType="end"/>
                                  </w:r>
                                </w:p>
                                <w:p w14:paraId="3497F028"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58</w:t>
                                  </w:r>
                                  <w:r w:rsidRPr="00F7302F">
                                    <w:rPr>
                                      <w:noProof/>
                                      <w:color w:val="A9A9A9"/>
                                    </w:rPr>
                                    <w:fldChar w:fldCharType="end"/>
                                  </w:r>
                                </w:p>
                                <w:p w14:paraId="403D8733"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59</w:t>
                                  </w:r>
                                  <w:r w:rsidRPr="00F7302F">
                                    <w:rPr>
                                      <w:noProof/>
                                      <w:color w:val="A9A9A9"/>
                                    </w:rPr>
                                    <w:fldChar w:fldCharType="end"/>
                                  </w:r>
                                </w:p>
                                <w:p w14:paraId="1082E09C"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60</w:t>
                                  </w:r>
                                  <w:r w:rsidRPr="00F7302F">
                                    <w:rPr>
                                      <w:noProof/>
                                      <w:color w:val="A9A9A9"/>
                                    </w:rPr>
                                    <w:fldChar w:fldCharType="end"/>
                                  </w:r>
                                </w:p>
                                <w:p w14:paraId="0AB76B6B"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61</w:t>
                                  </w:r>
                                  <w:r w:rsidRPr="00F7302F">
                                    <w:rPr>
                                      <w:noProof/>
                                      <w:color w:val="A9A9A9"/>
                                    </w:rPr>
                                    <w:fldChar w:fldCharType="end"/>
                                  </w:r>
                                </w:p>
                                <w:p w14:paraId="5F9A2C57"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62</w:t>
                                  </w:r>
                                  <w:r w:rsidRPr="00F7302F">
                                    <w:rPr>
                                      <w:noProof/>
                                      <w:color w:val="A9A9A9"/>
                                    </w:rPr>
                                    <w:fldChar w:fldCharType="end"/>
                                  </w:r>
                                </w:p>
                                <w:p w14:paraId="05D91AE3"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63</w:t>
                                  </w:r>
                                  <w:r w:rsidRPr="00F7302F">
                                    <w:rPr>
                                      <w:noProof/>
                                      <w:color w:val="A9A9A9"/>
                                    </w:rPr>
                                    <w:fldChar w:fldCharType="end"/>
                                  </w:r>
                                </w:p>
                                <w:p w14:paraId="2EB602D6"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64</w:t>
                                  </w:r>
                                  <w:r w:rsidRPr="00F7302F">
                                    <w:rPr>
                                      <w:noProof/>
                                      <w:color w:val="A9A9A9"/>
                                    </w:rPr>
                                    <w:fldChar w:fldCharType="end"/>
                                  </w:r>
                                </w:p>
                                <w:p w14:paraId="3075CE44"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65</w:t>
                                  </w:r>
                                  <w:r w:rsidRPr="00F7302F">
                                    <w:rPr>
                                      <w:noProof/>
                                      <w:color w:val="A9A9A9"/>
                                    </w:rPr>
                                    <w:fldChar w:fldCharType="end"/>
                                  </w:r>
                                </w:p>
                                <w:p w14:paraId="14FB8CE5"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66</w:t>
                                  </w:r>
                                  <w:r w:rsidRPr="00F7302F">
                                    <w:rPr>
                                      <w:noProof/>
                                      <w:color w:val="A9A9A9"/>
                                    </w:rPr>
                                    <w:fldChar w:fldCharType="end"/>
                                  </w:r>
                                </w:p>
                                <w:p w14:paraId="1CFCEBC6"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67</w:t>
                                  </w:r>
                                  <w:r w:rsidRPr="00F7302F">
                                    <w:rPr>
                                      <w:noProof/>
                                      <w:color w:val="A9A9A9"/>
                                    </w:rPr>
                                    <w:fldChar w:fldCharType="end"/>
                                  </w:r>
                                </w:p>
                                <w:p w14:paraId="1704528E"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68</w:t>
                                  </w:r>
                                  <w:r w:rsidRPr="00F7302F">
                                    <w:rPr>
                                      <w:noProof/>
                                      <w:color w:val="A9A9A9"/>
                                    </w:rPr>
                                    <w:fldChar w:fldCharType="end"/>
                                  </w:r>
                                </w:p>
                                <w:p w14:paraId="764C5DCE"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69</w:t>
                                  </w:r>
                                  <w:r w:rsidRPr="00F7302F">
                                    <w:rPr>
                                      <w:noProof/>
                                      <w:color w:val="A9A9A9"/>
                                    </w:rPr>
                                    <w:fldChar w:fldCharType="end"/>
                                  </w:r>
                                </w:p>
                                <w:p w14:paraId="200FF7E7"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70</w:t>
                                  </w:r>
                                  <w:r w:rsidRPr="00F7302F">
                                    <w:rPr>
                                      <w:noProof/>
                                      <w:color w:val="A9A9A9"/>
                                    </w:rPr>
                                    <w:fldChar w:fldCharType="end"/>
                                  </w:r>
                                </w:p>
                                <w:p w14:paraId="4335CDD5"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71</w:t>
                                  </w:r>
                                  <w:r w:rsidRPr="00F7302F">
                                    <w:rPr>
                                      <w:noProof/>
                                      <w:color w:val="A9A9A9"/>
                                    </w:rPr>
                                    <w:fldChar w:fldCharType="end"/>
                                  </w:r>
                                </w:p>
                                <w:p w14:paraId="11F107B7"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72</w:t>
                                  </w:r>
                                  <w:r w:rsidRPr="00F7302F">
                                    <w:rPr>
                                      <w:noProof/>
                                      <w:color w:val="A9A9A9"/>
                                    </w:rPr>
                                    <w:fldChar w:fldCharType="end"/>
                                  </w:r>
                                </w:p>
                                <w:p w14:paraId="2F7D7988"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73</w:t>
                                  </w:r>
                                  <w:r w:rsidRPr="00F7302F">
                                    <w:rPr>
                                      <w:noProof/>
                                      <w:color w:val="A9A9A9"/>
                                    </w:rPr>
                                    <w:fldChar w:fldCharType="end"/>
                                  </w:r>
                                </w:p>
                                <w:p w14:paraId="17ACB399"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74</w:t>
                                  </w:r>
                                  <w:r w:rsidRPr="00F7302F">
                                    <w:rPr>
                                      <w:noProof/>
                                      <w:color w:val="A9A9A9"/>
                                    </w:rPr>
                                    <w:fldChar w:fldCharType="end"/>
                                  </w:r>
                                </w:p>
                                <w:p w14:paraId="63CBA2F3"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75</w:t>
                                  </w:r>
                                  <w:r w:rsidRPr="00F7302F">
                                    <w:rPr>
                                      <w:noProof/>
                                      <w:color w:val="A9A9A9"/>
                                    </w:rPr>
                                    <w:fldChar w:fldCharType="end"/>
                                  </w:r>
                                </w:p>
                                <w:p w14:paraId="5C6B6C7B"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76</w:t>
                                  </w:r>
                                  <w:r w:rsidRPr="00F7302F">
                                    <w:rPr>
                                      <w:noProof/>
                                      <w:color w:val="A9A9A9"/>
                                    </w:rPr>
                                    <w:fldChar w:fldCharType="end"/>
                                  </w:r>
                                </w:p>
                                <w:p w14:paraId="10C2B201"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77</w:t>
                                  </w:r>
                                  <w:r w:rsidRPr="00F7302F">
                                    <w:rPr>
                                      <w:noProof/>
                                      <w:color w:val="A9A9A9"/>
                                    </w:rPr>
                                    <w:fldChar w:fldCharType="end"/>
                                  </w:r>
                                </w:p>
                                <w:p w14:paraId="0E0D417C"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78</w:t>
                                  </w:r>
                                  <w:r w:rsidRPr="00F7302F">
                                    <w:rPr>
                                      <w:noProof/>
                                      <w:color w:val="A9A9A9"/>
                                    </w:rPr>
                                    <w:fldChar w:fldCharType="end"/>
                                  </w:r>
                                </w:p>
                                <w:p w14:paraId="6A8797DE"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79</w:t>
                                  </w:r>
                                  <w:r w:rsidRPr="00F7302F">
                                    <w:rPr>
                                      <w:noProof/>
                                      <w:color w:val="A9A9A9"/>
                                    </w:rPr>
                                    <w:fldChar w:fldCharType="end"/>
                                  </w:r>
                                </w:p>
                                <w:p w14:paraId="3DAC2668"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80</w:t>
                                  </w:r>
                                  <w:r w:rsidRPr="00F7302F">
                                    <w:rPr>
                                      <w:noProof/>
                                      <w:color w:val="A9A9A9"/>
                                    </w:rPr>
                                    <w:fldChar w:fldCharType="end"/>
                                  </w:r>
                                </w:p>
                                <w:p w14:paraId="0B2ACE70"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81</w:t>
                                  </w:r>
                                  <w:r w:rsidRPr="00F7302F">
                                    <w:rPr>
                                      <w:noProof/>
                                      <w:color w:val="A9A9A9"/>
                                    </w:rPr>
                                    <w:fldChar w:fldCharType="end"/>
                                  </w:r>
                                </w:p>
                                <w:p w14:paraId="65D1A7B4"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82</w:t>
                                  </w:r>
                                  <w:r w:rsidRPr="00F7302F">
                                    <w:rPr>
                                      <w:noProof/>
                                      <w:color w:val="A9A9A9"/>
                                    </w:rPr>
                                    <w:fldChar w:fldCharType="end"/>
                                  </w:r>
                                </w:p>
                                <w:p w14:paraId="3869C534"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83</w:t>
                                  </w:r>
                                  <w:r w:rsidRPr="00F7302F">
                                    <w:rPr>
                                      <w:noProof/>
                                      <w:color w:val="A9A9A9"/>
                                    </w:rPr>
                                    <w:fldChar w:fldCharType="end"/>
                                  </w:r>
                                </w:p>
                                <w:p w14:paraId="5F8B4C72"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84</w:t>
                                  </w:r>
                                  <w:r w:rsidRPr="00F7302F">
                                    <w:rPr>
                                      <w:noProof/>
                                      <w:color w:val="A9A9A9"/>
                                    </w:rPr>
                                    <w:fldChar w:fldCharType="end"/>
                                  </w:r>
                                </w:p>
                                <w:p w14:paraId="7B09D34F"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85</w:t>
                                  </w:r>
                                  <w:r w:rsidRPr="00F7302F">
                                    <w:rPr>
                                      <w:noProof/>
                                      <w:color w:val="A9A9A9"/>
                                    </w:rPr>
                                    <w:fldChar w:fldCharType="end"/>
                                  </w:r>
                                </w:p>
                                <w:p w14:paraId="6B825825"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86</w:t>
                                  </w:r>
                                  <w:r w:rsidRPr="00F7302F">
                                    <w:rPr>
                                      <w:noProof/>
                                      <w:color w:val="A9A9A9"/>
                                    </w:rPr>
                                    <w:fldChar w:fldCharType="end"/>
                                  </w:r>
                                </w:p>
                                <w:p w14:paraId="7C54D3F6"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87</w:t>
                                  </w:r>
                                  <w:r w:rsidRPr="00F7302F">
                                    <w:rPr>
                                      <w:noProof/>
                                      <w:color w:val="A9A9A9"/>
                                    </w:rPr>
                                    <w:fldChar w:fldCharType="end"/>
                                  </w:r>
                                </w:p>
                                <w:p w14:paraId="0C5AF5B8"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88</w:t>
                                  </w:r>
                                  <w:r w:rsidRPr="00F7302F">
                                    <w:rPr>
                                      <w:noProof/>
                                      <w:color w:val="A9A9A9"/>
                                    </w:rPr>
                                    <w:fldChar w:fldCharType="end"/>
                                  </w:r>
                                </w:p>
                                <w:p w14:paraId="174D5344"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89</w:t>
                                  </w:r>
                                  <w:r w:rsidRPr="00F7302F">
                                    <w:rPr>
                                      <w:noProof/>
                                      <w:color w:val="A9A9A9"/>
                                    </w:rPr>
                                    <w:fldChar w:fldCharType="end"/>
                                  </w:r>
                                </w:p>
                                <w:p w14:paraId="2ACEAC21"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90</w:t>
                                  </w:r>
                                  <w:r w:rsidRPr="00F7302F">
                                    <w:rPr>
                                      <w:noProof/>
                                      <w:color w:val="A9A9A9"/>
                                    </w:rPr>
                                    <w:fldChar w:fldCharType="end"/>
                                  </w:r>
                                </w:p>
                                <w:p w14:paraId="186B542F"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91</w:t>
                                  </w:r>
                                  <w:r w:rsidRPr="00F7302F">
                                    <w:rPr>
                                      <w:noProof/>
                                      <w:color w:val="A9A9A9"/>
                                    </w:rPr>
                                    <w:fldChar w:fldCharType="end"/>
                                  </w:r>
                                </w:p>
                                <w:p w14:paraId="76CD75BE"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92</w:t>
                                  </w:r>
                                  <w:r w:rsidRPr="00F7302F">
                                    <w:rPr>
                                      <w:noProof/>
                                      <w:color w:val="A9A9A9"/>
                                    </w:rPr>
                                    <w:fldChar w:fldCharType="end"/>
                                  </w:r>
                                </w:p>
                                <w:p w14:paraId="616CC4A6"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93</w:t>
                                  </w:r>
                                  <w:r w:rsidRPr="00F7302F">
                                    <w:rPr>
                                      <w:noProof/>
                                      <w:color w:val="A9A9A9"/>
                                    </w:rPr>
                                    <w:fldChar w:fldCharType="end"/>
                                  </w:r>
                                </w:p>
                                <w:p w14:paraId="19A4E5CC"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94</w:t>
                                  </w:r>
                                  <w:r w:rsidRPr="00F7302F">
                                    <w:rPr>
                                      <w:noProof/>
                                      <w:color w:val="A9A9A9"/>
                                    </w:rPr>
                                    <w:fldChar w:fldCharType="end"/>
                                  </w:r>
                                </w:p>
                                <w:p w14:paraId="20320F36"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95</w:t>
                                  </w:r>
                                  <w:r w:rsidRPr="00F7302F">
                                    <w:rPr>
                                      <w:noProof/>
                                      <w:color w:val="A9A9A9"/>
                                    </w:rPr>
                                    <w:fldChar w:fldCharType="end"/>
                                  </w:r>
                                </w:p>
                                <w:p w14:paraId="7626849E"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96</w:t>
                                  </w:r>
                                  <w:r w:rsidRPr="00F7302F">
                                    <w:rPr>
                                      <w:noProof/>
                                      <w:color w:val="A9A9A9"/>
                                    </w:rPr>
                                    <w:fldChar w:fldCharType="end"/>
                                  </w:r>
                                </w:p>
                                <w:p w14:paraId="14198282"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97</w:t>
                                  </w:r>
                                  <w:r w:rsidRPr="00F7302F">
                                    <w:rPr>
                                      <w:noProof/>
                                      <w:color w:val="A9A9A9"/>
                                    </w:rPr>
                                    <w:fldChar w:fldCharType="end"/>
                                  </w:r>
                                </w:p>
                                <w:p w14:paraId="7A9E0139"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98</w:t>
                                  </w:r>
                                  <w:r w:rsidRPr="00F7302F">
                                    <w:rPr>
                                      <w:noProof/>
                                      <w:color w:val="A9A9A9"/>
                                    </w:rPr>
                                    <w:fldChar w:fldCharType="end"/>
                                  </w:r>
                                </w:p>
                                <w:p w14:paraId="0F76F3F8"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99</w:t>
                                  </w:r>
                                  <w:r w:rsidRPr="00F7302F">
                                    <w:rPr>
                                      <w:noProof/>
                                      <w:color w:val="A9A9A9"/>
                                    </w:rPr>
                                    <w:fldChar w:fldCharType="end"/>
                                  </w:r>
                                </w:p>
                                <w:p w14:paraId="1072641A" w14:textId="77777777" w:rsidR="005D7BA2" w:rsidRPr="00F7302F" w:rsidRDefault="005D7BA2" w:rsidP="00126C27">
                                  <w:pPr>
                                    <w:pStyle w:val="ACLRulerRight"/>
                                    <w:rPr>
                                      <w:color w:val="A9A9A9"/>
                                    </w:rPr>
                                  </w:pPr>
                                </w:p>
                                <w:p w14:paraId="2FFF9258" w14:textId="77777777" w:rsidR="005D7BA2" w:rsidRPr="00F7302F" w:rsidRDefault="005D7BA2" w:rsidP="00126C27">
                                  <w:pPr>
                                    <w:pStyle w:val="ACLRulerRight"/>
                                    <w:rPr>
                                      <w:color w:val="A9A9A9"/>
                                    </w:rPr>
                                  </w:pPr>
                                </w:p>
                                <w:p w14:paraId="4ECC58AA" w14:textId="77777777" w:rsidR="005D7BA2" w:rsidRPr="00F7302F" w:rsidRDefault="005D7BA2" w:rsidP="00126C27">
                                  <w:pPr>
                                    <w:pStyle w:val="ACLRulerRight"/>
                                    <w:rPr>
                                      <w:color w:val="A9A9A9"/>
                                    </w:rPr>
                                  </w:pPr>
                                </w:p>
                                <w:p w14:paraId="1AA1DDF2" w14:textId="77777777" w:rsidR="005D7BA2" w:rsidRPr="00F7302F" w:rsidRDefault="005D7BA2" w:rsidP="00126C27">
                                  <w:pPr>
                                    <w:pStyle w:val="ACLRulerRight"/>
                                    <w:rPr>
                                      <w:color w:val="A9A9A9"/>
                                    </w:rPr>
                                  </w:pPr>
                                </w:p>
                                <w:p w14:paraId="7DE87CE5" w14:textId="3EBAA9C5" w:rsidR="005D7BA2" w:rsidRPr="00F7302F" w:rsidRDefault="005D7BA2" w:rsidP="00126C27">
                                  <w:pPr>
                                    <w:pStyle w:val="ACLRulerRight"/>
                                    <w:rPr>
                                      <w:color w:val="A9A9A9"/>
                                    </w:rPr>
                                  </w:pPr>
                                </w:p>
                              </w:tc>
                            </w:tr>
                          </w:tbl>
                          <w:p w14:paraId="6F87A88B" w14:textId="77777777" w:rsidR="005D7BA2" w:rsidRPr="00F7302F" w:rsidRDefault="005D7BA2" w:rsidP="009B2804">
                            <w:pPr>
                              <w:pStyle w:val="ACLRulerLeft"/>
                              <w:rPr>
                                <w:color w:val="A9A9A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60719C" id="_x0000_t202" coordsize="21600,21600" o:spt="202" path="m,l,21600r21600,l21600,xe">
                <v:stroke joinstyle="miter"/>
                <v:path gradientshapeok="t" o:connecttype="rect"/>
              </v:shapetype>
              <v:shape id="Text Box 63582" o:spid="_x0000_s1026" type="#_x0000_t202" style="position:absolute;left:0;text-align:left;margin-left:-73.8pt;margin-top:-9.7pt;width:601.2pt;height:10in;z-index:-2516669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" filled="f" stroked="f">
                <v:textbox>
                  <w:txbxContent>
                    <w:tbl>
                      <w:tblPr>
                        <w:tblW w:w="0" w:type="auto"/>
                        <w:tblLook w:val="04A0" w:firstRow="1" w:lastRow="0" w:firstColumn="1" w:lastColumn="0" w:noHBand="0" w:noVBand="1"/>
                      </w:tblPr>
                      <w:tblGrid>
                        <w:gridCol w:w="5960"/>
                        <w:gridCol w:w="5776"/>
                      </w:tblGrid>
                      <w:tr w:rsidR="005D7BA2" w:rsidRPr="00F7302F" w14:paraId="5B0C52E7" w14:textId="77777777" w:rsidTr="00060EA3">
                        <w:tc>
                          <w:tcPr>
                            <w:tcW w:w="6133" w:type="dxa"/>
                            <w:tcBorders>
                              <w:top w:val="nil"/>
                              <w:left w:val="nil"/>
                              <w:bottom w:val="nil"/>
                              <w:right w:val="nil"/>
                            </w:tcBorders>
                          </w:tcPr>
                          <w:p w14:paraId="47367864" w14:textId="77777777" w:rsidR="005D7BA2" w:rsidRPr="00F7302F" w:rsidRDefault="005D7BA2" w:rsidP="00113AFD">
                            <w:pPr>
                              <w:pStyle w:val="ACLRulerLeft"/>
                              <w:rPr>
                                <w:color w:val="A9A9A9"/>
                              </w:rPr>
                            </w:pPr>
                            <w:r w:rsidRPr="00F7302F">
                              <w:rPr>
                                <w:color w:val="A9A9A9"/>
                              </w:rPr>
                              <w:t>000</w:t>
                            </w:r>
                          </w:p>
                          <w:p w14:paraId="0FB57AD5" w14:textId="77777777" w:rsidR="005D7BA2" w:rsidRPr="00F7302F" w:rsidRDefault="005D7BA2" w:rsidP="00113AFD">
                            <w:pPr>
                              <w:pStyle w:val="ACLRulerLeft"/>
                              <w:rPr>
                                <w:color w:val="A9A9A9"/>
                              </w:rPr>
                            </w:pPr>
                            <w:r w:rsidRPr="00F7302F">
                              <w:rPr>
                                <w:color w:val="A9A9A9"/>
                              </w:rPr>
                              <w:t>0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1</w:t>
                            </w:r>
                            <w:r w:rsidRPr="00F7302F">
                              <w:rPr>
                                <w:noProof/>
                                <w:color w:val="A9A9A9"/>
                              </w:rPr>
                              <w:fldChar w:fldCharType="end"/>
                            </w:r>
                          </w:p>
                          <w:p w14:paraId="40360370" w14:textId="77777777" w:rsidR="005D7BA2" w:rsidRPr="00F7302F" w:rsidRDefault="005D7BA2" w:rsidP="00113AFD">
                            <w:pPr>
                              <w:pStyle w:val="ACLRulerLeft"/>
                              <w:rPr>
                                <w:color w:val="A9A9A9"/>
                              </w:rPr>
                            </w:pPr>
                            <w:r w:rsidRPr="00F7302F">
                              <w:rPr>
                                <w:color w:val="A9A9A9"/>
                              </w:rPr>
                              <w:t>0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2</w:t>
                            </w:r>
                            <w:r w:rsidRPr="00F7302F">
                              <w:rPr>
                                <w:noProof/>
                                <w:color w:val="A9A9A9"/>
                              </w:rPr>
                              <w:fldChar w:fldCharType="end"/>
                            </w:r>
                          </w:p>
                          <w:p w14:paraId="732EB328" w14:textId="77777777" w:rsidR="005D7BA2" w:rsidRPr="00F7302F" w:rsidRDefault="005D7BA2" w:rsidP="00113AFD">
                            <w:pPr>
                              <w:pStyle w:val="ACLRulerLeft"/>
                              <w:rPr>
                                <w:color w:val="A9A9A9"/>
                              </w:rPr>
                            </w:pPr>
                            <w:r w:rsidRPr="00F7302F">
                              <w:rPr>
                                <w:color w:val="A9A9A9"/>
                              </w:rPr>
                              <w:t>0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3</w:t>
                            </w:r>
                            <w:r w:rsidRPr="00F7302F">
                              <w:rPr>
                                <w:noProof/>
                                <w:color w:val="A9A9A9"/>
                              </w:rPr>
                              <w:fldChar w:fldCharType="end"/>
                            </w:r>
                          </w:p>
                          <w:p w14:paraId="619BECB5" w14:textId="77777777" w:rsidR="005D7BA2" w:rsidRPr="00F7302F" w:rsidRDefault="005D7BA2" w:rsidP="00113AFD">
                            <w:pPr>
                              <w:pStyle w:val="ACLRulerLeft"/>
                              <w:rPr>
                                <w:color w:val="A9A9A9"/>
                              </w:rPr>
                            </w:pPr>
                            <w:r w:rsidRPr="00F7302F">
                              <w:rPr>
                                <w:color w:val="A9A9A9"/>
                              </w:rPr>
                              <w:t>0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4</w:t>
                            </w:r>
                            <w:r w:rsidRPr="00F7302F">
                              <w:rPr>
                                <w:noProof/>
                                <w:color w:val="A9A9A9"/>
                              </w:rPr>
                              <w:fldChar w:fldCharType="end"/>
                            </w:r>
                          </w:p>
                          <w:p w14:paraId="35D4BA3D" w14:textId="77777777" w:rsidR="005D7BA2" w:rsidRPr="00F7302F" w:rsidRDefault="005D7BA2" w:rsidP="00113AFD">
                            <w:pPr>
                              <w:pStyle w:val="ACLRulerLeft"/>
                              <w:rPr>
                                <w:color w:val="A9A9A9"/>
                              </w:rPr>
                            </w:pPr>
                            <w:r w:rsidRPr="00F7302F">
                              <w:rPr>
                                <w:color w:val="A9A9A9"/>
                              </w:rPr>
                              <w:t>0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5</w:t>
                            </w:r>
                            <w:r w:rsidRPr="00F7302F">
                              <w:rPr>
                                <w:noProof/>
                                <w:color w:val="A9A9A9"/>
                              </w:rPr>
                              <w:fldChar w:fldCharType="end"/>
                            </w:r>
                          </w:p>
                          <w:p w14:paraId="3CF991DF" w14:textId="77777777" w:rsidR="005D7BA2" w:rsidRPr="00F7302F" w:rsidRDefault="005D7BA2" w:rsidP="00113AFD">
                            <w:pPr>
                              <w:pStyle w:val="ACLRulerLeft"/>
                              <w:rPr>
                                <w:color w:val="A9A9A9"/>
                              </w:rPr>
                            </w:pPr>
                            <w:r w:rsidRPr="00F7302F">
                              <w:rPr>
                                <w:color w:val="A9A9A9"/>
                              </w:rPr>
                              <w:t>0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6</w:t>
                            </w:r>
                            <w:r w:rsidRPr="00F7302F">
                              <w:rPr>
                                <w:noProof/>
                                <w:color w:val="A9A9A9"/>
                              </w:rPr>
                              <w:fldChar w:fldCharType="end"/>
                            </w:r>
                          </w:p>
                          <w:p w14:paraId="4D5DFE70" w14:textId="77777777" w:rsidR="005D7BA2" w:rsidRPr="00F7302F" w:rsidRDefault="005D7BA2" w:rsidP="00113AFD">
                            <w:pPr>
                              <w:pStyle w:val="ACLRulerLeft"/>
                              <w:rPr>
                                <w:color w:val="A9A9A9"/>
                              </w:rPr>
                            </w:pPr>
                            <w:r w:rsidRPr="00F7302F">
                              <w:rPr>
                                <w:color w:val="A9A9A9"/>
                              </w:rPr>
                              <w:t>0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7</w:t>
                            </w:r>
                            <w:r w:rsidRPr="00F7302F">
                              <w:rPr>
                                <w:noProof/>
                                <w:color w:val="A9A9A9"/>
                              </w:rPr>
                              <w:fldChar w:fldCharType="end"/>
                            </w:r>
                          </w:p>
                          <w:p w14:paraId="29F6F424" w14:textId="77777777" w:rsidR="005D7BA2" w:rsidRPr="00F7302F" w:rsidRDefault="005D7BA2" w:rsidP="00113AFD">
                            <w:pPr>
                              <w:pStyle w:val="ACLRulerLeft"/>
                              <w:rPr>
                                <w:color w:val="A9A9A9"/>
                              </w:rPr>
                            </w:pPr>
                            <w:r w:rsidRPr="00F7302F">
                              <w:rPr>
                                <w:color w:val="A9A9A9"/>
                              </w:rPr>
                              <w:t>0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8</w:t>
                            </w:r>
                            <w:r w:rsidRPr="00F7302F">
                              <w:rPr>
                                <w:noProof/>
                                <w:color w:val="A9A9A9"/>
                              </w:rPr>
                              <w:fldChar w:fldCharType="end"/>
                            </w:r>
                          </w:p>
                          <w:p w14:paraId="0200E0AC" w14:textId="77777777" w:rsidR="005D7BA2" w:rsidRPr="00F7302F" w:rsidRDefault="005D7BA2" w:rsidP="00113AFD">
                            <w:pPr>
                              <w:pStyle w:val="ACLRulerLeft"/>
                              <w:rPr>
                                <w:color w:val="A9A9A9"/>
                              </w:rPr>
                            </w:pPr>
                            <w:r w:rsidRPr="00F7302F">
                              <w:rPr>
                                <w:color w:val="A9A9A9"/>
                              </w:rPr>
                              <w:t>0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9</w:t>
                            </w:r>
                            <w:r w:rsidRPr="00F7302F">
                              <w:rPr>
                                <w:noProof/>
                                <w:color w:val="A9A9A9"/>
                              </w:rPr>
                              <w:fldChar w:fldCharType="end"/>
                            </w:r>
                          </w:p>
                          <w:p w14:paraId="76B7E6EB"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10</w:t>
                            </w:r>
                            <w:r w:rsidRPr="00F7302F">
                              <w:rPr>
                                <w:noProof/>
                                <w:color w:val="A9A9A9"/>
                              </w:rPr>
                              <w:fldChar w:fldCharType="end"/>
                            </w:r>
                          </w:p>
                          <w:p w14:paraId="0822CDAC"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11</w:t>
                            </w:r>
                            <w:r w:rsidRPr="00F7302F">
                              <w:rPr>
                                <w:noProof/>
                                <w:color w:val="A9A9A9"/>
                              </w:rPr>
                              <w:fldChar w:fldCharType="end"/>
                            </w:r>
                          </w:p>
                          <w:p w14:paraId="3A38F31C"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12</w:t>
                            </w:r>
                            <w:r w:rsidRPr="00F7302F">
                              <w:rPr>
                                <w:noProof/>
                                <w:color w:val="A9A9A9"/>
                              </w:rPr>
                              <w:fldChar w:fldCharType="end"/>
                            </w:r>
                          </w:p>
                          <w:p w14:paraId="35D358C8"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13</w:t>
                            </w:r>
                            <w:r w:rsidRPr="00F7302F">
                              <w:rPr>
                                <w:noProof/>
                                <w:color w:val="A9A9A9"/>
                              </w:rPr>
                              <w:fldChar w:fldCharType="end"/>
                            </w:r>
                          </w:p>
                          <w:p w14:paraId="0801C1CF"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14</w:t>
                            </w:r>
                            <w:r w:rsidRPr="00F7302F">
                              <w:rPr>
                                <w:noProof/>
                                <w:color w:val="A9A9A9"/>
                              </w:rPr>
                              <w:fldChar w:fldCharType="end"/>
                            </w:r>
                          </w:p>
                          <w:p w14:paraId="4674CACF"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15</w:t>
                            </w:r>
                            <w:r w:rsidRPr="00F7302F">
                              <w:rPr>
                                <w:noProof/>
                                <w:color w:val="A9A9A9"/>
                              </w:rPr>
                              <w:fldChar w:fldCharType="end"/>
                            </w:r>
                          </w:p>
                          <w:p w14:paraId="09955247"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16</w:t>
                            </w:r>
                            <w:r w:rsidRPr="00F7302F">
                              <w:rPr>
                                <w:noProof/>
                                <w:color w:val="A9A9A9"/>
                              </w:rPr>
                              <w:fldChar w:fldCharType="end"/>
                            </w:r>
                          </w:p>
                          <w:p w14:paraId="4082108F"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17</w:t>
                            </w:r>
                            <w:r w:rsidRPr="00F7302F">
                              <w:rPr>
                                <w:noProof/>
                                <w:color w:val="A9A9A9"/>
                              </w:rPr>
                              <w:fldChar w:fldCharType="end"/>
                            </w:r>
                          </w:p>
                          <w:p w14:paraId="58C22294"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18</w:t>
                            </w:r>
                            <w:r w:rsidRPr="00F7302F">
                              <w:rPr>
                                <w:noProof/>
                                <w:color w:val="A9A9A9"/>
                              </w:rPr>
                              <w:fldChar w:fldCharType="end"/>
                            </w:r>
                          </w:p>
                          <w:p w14:paraId="2AB55F6F"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19</w:t>
                            </w:r>
                            <w:r w:rsidRPr="00F7302F">
                              <w:rPr>
                                <w:noProof/>
                                <w:color w:val="A9A9A9"/>
                              </w:rPr>
                              <w:fldChar w:fldCharType="end"/>
                            </w:r>
                          </w:p>
                          <w:p w14:paraId="0B1AECBC"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20</w:t>
                            </w:r>
                            <w:r w:rsidRPr="00F7302F">
                              <w:rPr>
                                <w:noProof/>
                                <w:color w:val="A9A9A9"/>
                              </w:rPr>
                              <w:fldChar w:fldCharType="end"/>
                            </w:r>
                          </w:p>
                          <w:p w14:paraId="22F89FBF"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21</w:t>
                            </w:r>
                            <w:r w:rsidRPr="00F7302F">
                              <w:rPr>
                                <w:noProof/>
                                <w:color w:val="A9A9A9"/>
                              </w:rPr>
                              <w:fldChar w:fldCharType="end"/>
                            </w:r>
                          </w:p>
                          <w:p w14:paraId="371525C0"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22</w:t>
                            </w:r>
                            <w:r w:rsidRPr="00F7302F">
                              <w:rPr>
                                <w:noProof/>
                                <w:color w:val="A9A9A9"/>
                              </w:rPr>
                              <w:fldChar w:fldCharType="end"/>
                            </w:r>
                          </w:p>
                          <w:p w14:paraId="4155F58A"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23</w:t>
                            </w:r>
                            <w:r w:rsidRPr="00F7302F">
                              <w:rPr>
                                <w:noProof/>
                                <w:color w:val="A9A9A9"/>
                              </w:rPr>
                              <w:fldChar w:fldCharType="end"/>
                            </w:r>
                          </w:p>
                          <w:p w14:paraId="19B99137"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24</w:t>
                            </w:r>
                            <w:r w:rsidRPr="00F7302F">
                              <w:rPr>
                                <w:noProof/>
                                <w:color w:val="A9A9A9"/>
                              </w:rPr>
                              <w:fldChar w:fldCharType="end"/>
                            </w:r>
                          </w:p>
                          <w:p w14:paraId="7F04BBE6"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25</w:t>
                            </w:r>
                            <w:r w:rsidRPr="00F7302F">
                              <w:rPr>
                                <w:noProof/>
                                <w:color w:val="A9A9A9"/>
                              </w:rPr>
                              <w:fldChar w:fldCharType="end"/>
                            </w:r>
                          </w:p>
                          <w:p w14:paraId="73A96D59"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26</w:t>
                            </w:r>
                            <w:r w:rsidRPr="00F7302F">
                              <w:rPr>
                                <w:noProof/>
                                <w:color w:val="A9A9A9"/>
                              </w:rPr>
                              <w:fldChar w:fldCharType="end"/>
                            </w:r>
                          </w:p>
                          <w:p w14:paraId="45D4E6D8"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27</w:t>
                            </w:r>
                            <w:r w:rsidRPr="00F7302F">
                              <w:rPr>
                                <w:noProof/>
                                <w:color w:val="A9A9A9"/>
                              </w:rPr>
                              <w:fldChar w:fldCharType="end"/>
                            </w:r>
                          </w:p>
                          <w:p w14:paraId="13A8BB85"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28</w:t>
                            </w:r>
                            <w:r w:rsidRPr="00F7302F">
                              <w:rPr>
                                <w:noProof/>
                                <w:color w:val="A9A9A9"/>
                              </w:rPr>
                              <w:fldChar w:fldCharType="end"/>
                            </w:r>
                          </w:p>
                          <w:p w14:paraId="4B2EA8FE"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29</w:t>
                            </w:r>
                            <w:r w:rsidRPr="00F7302F">
                              <w:rPr>
                                <w:noProof/>
                                <w:color w:val="A9A9A9"/>
                              </w:rPr>
                              <w:fldChar w:fldCharType="end"/>
                            </w:r>
                          </w:p>
                          <w:p w14:paraId="581603A5"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30</w:t>
                            </w:r>
                            <w:r w:rsidRPr="00F7302F">
                              <w:rPr>
                                <w:noProof/>
                                <w:color w:val="A9A9A9"/>
                              </w:rPr>
                              <w:fldChar w:fldCharType="end"/>
                            </w:r>
                          </w:p>
                          <w:p w14:paraId="5F96B5F1"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31</w:t>
                            </w:r>
                            <w:r w:rsidRPr="00F7302F">
                              <w:rPr>
                                <w:noProof/>
                                <w:color w:val="A9A9A9"/>
                              </w:rPr>
                              <w:fldChar w:fldCharType="end"/>
                            </w:r>
                          </w:p>
                          <w:p w14:paraId="33CED90F"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32</w:t>
                            </w:r>
                            <w:r w:rsidRPr="00F7302F">
                              <w:rPr>
                                <w:noProof/>
                                <w:color w:val="A9A9A9"/>
                              </w:rPr>
                              <w:fldChar w:fldCharType="end"/>
                            </w:r>
                          </w:p>
                          <w:p w14:paraId="2169ED9E"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33</w:t>
                            </w:r>
                            <w:r w:rsidRPr="00F7302F">
                              <w:rPr>
                                <w:noProof/>
                                <w:color w:val="A9A9A9"/>
                              </w:rPr>
                              <w:fldChar w:fldCharType="end"/>
                            </w:r>
                          </w:p>
                          <w:p w14:paraId="77CD7FB7"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34</w:t>
                            </w:r>
                            <w:r w:rsidRPr="00F7302F">
                              <w:rPr>
                                <w:noProof/>
                                <w:color w:val="A9A9A9"/>
                              </w:rPr>
                              <w:fldChar w:fldCharType="end"/>
                            </w:r>
                          </w:p>
                          <w:p w14:paraId="21A98DF6"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35</w:t>
                            </w:r>
                            <w:r w:rsidRPr="00F7302F">
                              <w:rPr>
                                <w:noProof/>
                                <w:color w:val="A9A9A9"/>
                              </w:rPr>
                              <w:fldChar w:fldCharType="end"/>
                            </w:r>
                          </w:p>
                          <w:p w14:paraId="00B7E13A"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36</w:t>
                            </w:r>
                            <w:r w:rsidRPr="00F7302F">
                              <w:rPr>
                                <w:noProof/>
                                <w:color w:val="A9A9A9"/>
                              </w:rPr>
                              <w:fldChar w:fldCharType="end"/>
                            </w:r>
                          </w:p>
                          <w:p w14:paraId="29480CCB"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37</w:t>
                            </w:r>
                            <w:r w:rsidRPr="00F7302F">
                              <w:rPr>
                                <w:noProof/>
                                <w:color w:val="A9A9A9"/>
                              </w:rPr>
                              <w:fldChar w:fldCharType="end"/>
                            </w:r>
                          </w:p>
                          <w:p w14:paraId="4C1F8D5B"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38</w:t>
                            </w:r>
                            <w:r w:rsidRPr="00F7302F">
                              <w:rPr>
                                <w:noProof/>
                                <w:color w:val="A9A9A9"/>
                              </w:rPr>
                              <w:fldChar w:fldCharType="end"/>
                            </w:r>
                          </w:p>
                          <w:p w14:paraId="717EB795"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39</w:t>
                            </w:r>
                            <w:r w:rsidRPr="00F7302F">
                              <w:rPr>
                                <w:noProof/>
                                <w:color w:val="A9A9A9"/>
                              </w:rPr>
                              <w:fldChar w:fldCharType="end"/>
                            </w:r>
                          </w:p>
                          <w:p w14:paraId="2555B748"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40</w:t>
                            </w:r>
                            <w:r w:rsidRPr="00F7302F">
                              <w:rPr>
                                <w:noProof/>
                                <w:color w:val="A9A9A9"/>
                              </w:rPr>
                              <w:fldChar w:fldCharType="end"/>
                            </w:r>
                          </w:p>
                          <w:p w14:paraId="64650B36"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41</w:t>
                            </w:r>
                            <w:r w:rsidRPr="00F7302F">
                              <w:rPr>
                                <w:noProof/>
                                <w:color w:val="A9A9A9"/>
                              </w:rPr>
                              <w:fldChar w:fldCharType="end"/>
                            </w:r>
                          </w:p>
                          <w:p w14:paraId="136C1074"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42</w:t>
                            </w:r>
                            <w:r w:rsidRPr="00F7302F">
                              <w:rPr>
                                <w:noProof/>
                                <w:color w:val="A9A9A9"/>
                              </w:rPr>
                              <w:fldChar w:fldCharType="end"/>
                            </w:r>
                          </w:p>
                          <w:p w14:paraId="33BFF2F4"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43</w:t>
                            </w:r>
                            <w:r w:rsidRPr="00F7302F">
                              <w:rPr>
                                <w:noProof/>
                                <w:color w:val="A9A9A9"/>
                              </w:rPr>
                              <w:fldChar w:fldCharType="end"/>
                            </w:r>
                          </w:p>
                          <w:p w14:paraId="65D8590C"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44</w:t>
                            </w:r>
                            <w:r w:rsidRPr="00F7302F">
                              <w:rPr>
                                <w:noProof/>
                                <w:color w:val="A9A9A9"/>
                              </w:rPr>
                              <w:fldChar w:fldCharType="end"/>
                            </w:r>
                          </w:p>
                          <w:p w14:paraId="37DD1C78"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45</w:t>
                            </w:r>
                            <w:r w:rsidRPr="00F7302F">
                              <w:rPr>
                                <w:noProof/>
                                <w:color w:val="A9A9A9"/>
                              </w:rPr>
                              <w:fldChar w:fldCharType="end"/>
                            </w:r>
                          </w:p>
                          <w:p w14:paraId="3899EBC7"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46</w:t>
                            </w:r>
                            <w:r w:rsidRPr="00F7302F">
                              <w:rPr>
                                <w:noProof/>
                                <w:color w:val="A9A9A9"/>
                              </w:rPr>
                              <w:fldChar w:fldCharType="end"/>
                            </w:r>
                          </w:p>
                          <w:p w14:paraId="73B14C38" w14:textId="77777777"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47</w:t>
                            </w:r>
                            <w:r w:rsidRPr="00F7302F">
                              <w:rPr>
                                <w:noProof/>
                                <w:color w:val="A9A9A9"/>
                              </w:rPr>
                              <w:fldChar w:fldCharType="end"/>
                            </w:r>
                          </w:p>
                          <w:p w14:paraId="4BC5472E" w14:textId="6A4885E0"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48</w:t>
                            </w:r>
                            <w:r w:rsidRPr="00F7302F">
                              <w:rPr>
                                <w:noProof/>
                                <w:color w:val="A9A9A9"/>
                              </w:rPr>
                              <w:fldChar w:fldCharType="end"/>
                            </w:r>
                          </w:p>
                          <w:p w14:paraId="7B44DE3A" w14:textId="1C0E60F1" w:rsidR="005D7BA2" w:rsidRPr="00F7302F" w:rsidRDefault="005D7BA2" w:rsidP="00113AFD">
                            <w:pPr>
                              <w:pStyle w:val="ACLRulerLef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49</w:t>
                            </w:r>
                            <w:r w:rsidRPr="00F7302F">
                              <w:rPr>
                                <w:noProof/>
                                <w:color w:val="A9A9A9"/>
                              </w:rPr>
                              <w:fldChar w:fldCharType="end"/>
                            </w:r>
                          </w:p>
                          <w:p w14:paraId="7FE7E27B" w14:textId="03F71660" w:rsidR="005D7BA2" w:rsidRPr="00F7302F" w:rsidRDefault="005D7BA2" w:rsidP="009B2804">
                            <w:pPr>
                              <w:pStyle w:val="ACLRulerLeft"/>
                              <w:rPr>
                                <w:color w:val="A9A9A9"/>
                              </w:rPr>
                            </w:pPr>
                          </w:p>
                        </w:tc>
                        <w:tc>
                          <w:tcPr>
                            <w:tcW w:w="5944" w:type="dxa"/>
                            <w:tcBorders>
                              <w:top w:val="nil"/>
                              <w:left w:val="nil"/>
                              <w:bottom w:val="nil"/>
                              <w:right w:val="nil"/>
                            </w:tcBorders>
                          </w:tcPr>
                          <w:p w14:paraId="49FD44F4"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50</w:t>
                            </w:r>
                            <w:r w:rsidRPr="00F7302F">
                              <w:rPr>
                                <w:noProof/>
                                <w:color w:val="A9A9A9"/>
                              </w:rPr>
                              <w:fldChar w:fldCharType="end"/>
                            </w:r>
                          </w:p>
                          <w:p w14:paraId="235E2985"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51</w:t>
                            </w:r>
                            <w:r w:rsidRPr="00F7302F">
                              <w:rPr>
                                <w:noProof/>
                                <w:color w:val="A9A9A9"/>
                              </w:rPr>
                              <w:fldChar w:fldCharType="end"/>
                            </w:r>
                          </w:p>
                          <w:p w14:paraId="2E4FC939"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52</w:t>
                            </w:r>
                            <w:r w:rsidRPr="00F7302F">
                              <w:rPr>
                                <w:noProof/>
                                <w:color w:val="A9A9A9"/>
                              </w:rPr>
                              <w:fldChar w:fldCharType="end"/>
                            </w:r>
                          </w:p>
                          <w:p w14:paraId="5050BC10"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53</w:t>
                            </w:r>
                            <w:r w:rsidRPr="00F7302F">
                              <w:rPr>
                                <w:noProof/>
                                <w:color w:val="A9A9A9"/>
                              </w:rPr>
                              <w:fldChar w:fldCharType="end"/>
                            </w:r>
                          </w:p>
                          <w:p w14:paraId="2438D4D0"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54</w:t>
                            </w:r>
                            <w:r w:rsidRPr="00F7302F">
                              <w:rPr>
                                <w:noProof/>
                                <w:color w:val="A9A9A9"/>
                              </w:rPr>
                              <w:fldChar w:fldCharType="end"/>
                            </w:r>
                          </w:p>
                          <w:p w14:paraId="0FFE1401"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55</w:t>
                            </w:r>
                            <w:r w:rsidRPr="00F7302F">
                              <w:rPr>
                                <w:noProof/>
                                <w:color w:val="A9A9A9"/>
                              </w:rPr>
                              <w:fldChar w:fldCharType="end"/>
                            </w:r>
                          </w:p>
                          <w:p w14:paraId="6704AAA1"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56</w:t>
                            </w:r>
                            <w:r w:rsidRPr="00F7302F">
                              <w:rPr>
                                <w:noProof/>
                                <w:color w:val="A9A9A9"/>
                              </w:rPr>
                              <w:fldChar w:fldCharType="end"/>
                            </w:r>
                          </w:p>
                          <w:p w14:paraId="20148593"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57</w:t>
                            </w:r>
                            <w:r w:rsidRPr="00F7302F">
                              <w:rPr>
                                <w:noProof/>
                                <w:color w:val="A9A9A9"/>
                              </w:rPr>
                              <w:fldChar w:fldCharType="end"/>
                            </w:r>
                          </w:p>
                          <w:p w14:paraId="3497F028"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58</w:t>
                            </w:r>
                            <w:r w:rsidRPr="00F7302F">
                              <w:rPr>
                                <w:noProof/>
                                <w:color w:val="A9A9A9"/>
                              </w:rPr>
                              <w:fldChar w:fldCharType="end"/>
                            </w:r>
                          </w:p>
                          <w:p w14:paraId="403D8733"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59</w:t>
                            </w:r>
                            <w:r w:rsidRPr="00F7302F">
                              <w:rPr>
                                <w:noProof/>
                                <w:color w:val="A9A9A9"/>
                              </w:rPr>
                              <w:fldChar w:fldCharType="end"/>
                            </w:r>
                          </w:p>
                          <w:p w14:paraId="1082E09C"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60</w:t>
                            </w:r>
                            <w:r w:rsidRPr="00F7302F">
                              <w:rPr>
                                <w:noProof/>
                                <w:color w:val="A9A9A9"/>
                              </w:rPr>
                              <w:fldChar w:fldCharType="end"/>
                            </w:r>
                          </w:p>
                          <w:p w14:paraId="0AB76B6B"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61</w:t>
                            </w:r>
                            <w:r w:rsidRPr="00F7302F">
                              <w:rPr>
                                <w:noProof/>
                                <w:color w:val="A9A9A9"/>
                              </w:rPr>
                              <w:fldChar w:fldCharType="end"/>
                            </w:r>
                          </w:p>
                          <w:p w14:paraId="5F9A2C57"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62</w:t>
                            </w:r>
                            <w:r w:rsidRPr="00F7302F">
                              <w:rPr>
                                <w:noProof/>
                                <w:color w:val="A9A9A9"/>
                              </w:rPr>
                              <w:fldChar w:fldCharType="end"/>
                            </w:r>
                          </w:p>
                          <w:p w14:paraId="05D91AE3"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63</w:t>
                            </w:r>
                            <w:r w:rsidRPr="00F7302F">
                              <w:rPr>
                                <w:noProof/>
                                <w:color w:val="A9A9A9"/>
                              </w:rPr>
                              <w:fldChar w:fldCharType="end"/>
                            </w:r>
                          </w:p>
                          <w:p w14:paraId="2EB602D6"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64</w:t>
                            </w:r>
                            <w:r w:rsidRPr="00F7302F">
                              <w:rPr>
                                <w:noProof/>
                                <w:color w:val="A9A9A9"/>
                              </w:rPr>
                              <w:fldChar w:fldCharType="end"/>
                            </w:r>
                          </w:p>
                          <w:p w14:paraId="3075CE44"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65</w:t>
                            </w:r>
                            <w:r w:rsidRPr="00F7302F">
                              <w:rPr>
                                <w:noProof/>
                                <w:color w:val="A9A9A9"/>
                              </w:rPr>
                              <w:fldChar w:fldCharType="end"/>
                            </w:r>
                          </w:p>
                          <w:p w14:paraId="14FB8CE5"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66</w:t>
                            </w:r>
                            <w:r w:rsidRPr="00F7302F">
                              <w:rPr>
                                <w:noProof/>
                                <w:color w:val="A9A9A9"/>
                              </w:rPr>
                              <w:fldChar w:fldCharType="end"/>
                            </w:r>
                          </w:p>
                          <w:p w14:paraId="1CFCEBC6"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67</w:t>
                            </w:r>
                            <w:r w:rsidRPr="00F7302F">
                              <w:rPr>
                                <w:noProof/>
                                <w:color w:val="A9A9A9"/>
                              </w:rPr>
                              <w:fldChar w:fldCharType="end"/>
                            </w:r>
                          </w:p>
                          <w:p w14:paraId="1704528E"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68</w:t>
                            </w:r>
                            <w:r w:rsidRPr="00F7302F">
                              <w:rPr>
                                <w:noProof/>
                                <w:color w:val="A9A9A9"/>
                              </w:rPr>
                              <w:fldChar w:fldCharType="end"/>
                            </w:r>
                          </w:p>
                          <w:p w14:paraId="764C5DCE"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69</w:t>
                            </w:r>
                            <w:r w:rsidRPr="00F7302F">
                              <w:rPr>
                                <w:noProof/>
                                <w:color w:val="A9A9A9"/>
                              </w:rPr>
                              <w:fldChar w:fldCharType="end"/>
                            </w:r>
                          </w:p>
                          <w:p w14:paraId="200FF7E7"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70</w:t>
                            </w:r>
                            <w:r w:rsidRPr="00F7302F">
                              <w:rPr>
                                <w:noProof/>
                                <w:color w:val="A9A9A9"/>
                              </w:rPr>
                              <w:fldChar w:fldCharType="end"/>
                            </w:r>
                          </w:p>
                          <w:p w14:paraId="4335CDD5"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71</w:t>
                            </w:r>
                            <w:r w:rsidRPr="00F7302F">
                              <w:rPr>
                                <w:noProof/>
                                <w:color w:val="A9A9A9"/>
                              </w:rPr>
                              <w:fldChar w:fldCharType="end"/>
                            </w:r>
                          </w:p>
                          <w:p w14:paraId="11F107B7"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72</w:t>
                            </w:r>
                            <w:r w:rsidRPr="00F7302F">
                              <w:rPr>
                                <w:noProof/>
                                <w:color w:val="A9A9A9"/>
                              </w:rPr>
                              <w:fldChar w:fldCharType="end"/>
                            </w:r>
                          </w:p>
                          <w:p w14:paraId="2F7D7988"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73</w:t>
                            </w:r>
                            <w:r w:rsidRPr="00F7302F">
                              <w:rPr>
                                <w:noProof/>
                                <w:color w:val="A9A9A9"/>
                              </w:rPr>
                              <w:fldChar w:fldCharType="end"/>
                            </w:r>
                          </w:p>
                          <w:p w14:paraId="17ACB399"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74</w:t>
                            </w:r>
                            <w:r w:rsidRPr="00F7302F">
                              <w:rPr>
                                <w:noProof/>
                                <w:color w:val="A9A9A9"/>
                              </w:rPr>
                              <w:fldChar w:fldCharType="end"/>
                            </w:r>
                          </w:p>
                          <w:p w14:paraId="63CBA2F3"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75</w:t>
                            </w:r>
                            <w:r w:rsidRPr="00F7302F">
                              <w:rPr>
                                <w:noProof/>
                                <w:color w:val="A9A9A9"/>
                              </w:rPr>
                              <w:fldChar w:fldCharType="end"/>
                            </w:r>
                          </w:p>
                          <w:p w14:paraId="5C6B6C7B"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76</w:t>
                            </w:r>
                            <w:r w:rsidRPr="00F7302F">
                              <w:rPr>
                                <w:noProof/>
                                <w:color w:val="A9A9A9"/>
                              </w:rPr>
                              <w:fldChar w:fldCharType="end"/>
                            </w:r>
                          </w:p>
                          <w:p w14:paraId="10C2B201"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77</w:t>
                            </w:r>
                            <w:r w:rsidRPr="00F7302F">
                              <w:rPr>
                                <w:noProof/>
                                <w:color w:val="A9A9A9"/>
                              </w:rPr>
                              <w:fldChar w:fldCharType="end"/>
                            </w:r>
                          </w:p>
                          <w:p w14:paraId="0E0D417C"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78</w:t>
                            </w:r>
                            <w:r w:rsidRPr="00F7302F">
                              <w:rPr>
                                <w:noProof/>
                                <w:color w:val="A9A9A9"/>
                              </w:rPr>
                              <w:fldChar w:fldCharType="end"/>
                            </w:r>
                          </w:p>
                          <w:p w14:paraId="6A8797DE"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79</w:t>
                            </w:r>
                            <w:r w:rsidRPr="00F7302F">
                              <w:rPr>
                                <w:noProof/>
                                <w:color w:val="A9A9A9"/>
                              </w:rPr>
                              <w:fldChar w:fldCharType="end"/>
                            </w:r>
                          </w:p>
                          <w:p w14:paraId="3DAC2668"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80</w:t>
                            </w:r>
                            <w:r w:rsidRPr="00F7302F">
                              <w:rPr>
                                <w:noProof/>
                                <w:color w:val="A9A9A9"/>
                              </w:rPr>
                              <w:fldChar w:fldCharType="end"/>
                            </w:r>
                          </w:p>
                          <w:p w14:paraId="0B2ACE70"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81</w:t>
                            </w:r>
                            <w:r w:rsidRPr="00F7302F">
                              <w:rPr>
                                <w:noProof/>
                                <w:color w:val="A9A9A9"/>
                              </w:rPr>
                              <w:fldChar w:fldCharType="end"/>
                            </w:r>
                          </w:p>
                          <w:p w14:paraId="65D1A7B4"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82</w:t>
                            </w:r>
                            <w:r w:rsidRPr="00F7302F">
                              <w:rPr>
                                <w:noProof/>
                                <w:color w:val="A9A9A9"/>
                              </w:rPr>
                              <w:fldChar w:fldCharType="end"/>
                            </w:r>
                          </w:p>
                          <w:p w14:paraId="3869C534"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83</w:t>
                            </w:r>
                            <w:r w:rsidRPr="00F7302F">
                              <w:rPr>
                                <w:noProof/>
                                <w:color w:val="A9A9A9"/>
                              </w:rPr>
                              <w:fldChar w:fldCharType="end"/>
                            </w:r>
                          </w:p>
                          <w:p w14:paraId="5F8B4C72"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84</w:t>
                            </w:r>
                            <w:r w:rsidRPr="00F7302F">
                              <w:rPr>
                                <w:noProof/>
                                <w:color w:val="A9A9A9"/>
                              </w:rPr>
                              <w:fldChar w:fldCharType="end"/>
                            </w:r>
                          </w:p>
                          <w:p w14:paraId="7B09D34F"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85</w:t>
                            </w:r>
                            <w:r w:rsidRPr="00F7302F">
                              <w:rPr>
                                <w:noProof/>
                                <w:color w:val="A9A9A9"/>
                              </w:rPr>
                              <w:fldChar w:fldCharType="end"/>
                            </w:r>
                          </w:p>
                          <w:p w14:paraId="6B825825"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86</w:t>
                            </w:r>
                            <w:r w:rsidRPr="00F7302F">
                              <w:rPr>
                                <w:noProof/>
                                <w:color w:val="A9A9A9"/>
                              </w:rPr>
                              <w:fldChar w:fldCharType="end"/>
                            </w:r>
                          </w:p>
                          <w:p w14:paraId="7C54D3F6"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87</w:t>
                            </w:r>
                            <w:r w:rsidRPr="00F7302F">
                              <w:rPr>
                                <w:noProof/>
                                <w:color w:val="A9A9A9"/>
                              </w:rPr>
                              <w:fldChar w:fldCharType="end"/>
                            </w:r>
                          </w:p>
                          <w:p w14:paraId="0C5AF5B8"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88</w:t>
                            </w:r>
                            <w:r w:rsidRPr="00F7302F">
                              <w:rPr>
                                <w:noProof/>
                                <w:color w:val="A9A9A9"/>
                              </w:rPr>
                              <w:fldChar w:fldCharType="end"/>
                            </w:r>
                          </w:p>
                          <w:p w14:paraId="174D5344"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89</w:t>
                            </w:r>
                            <w:r w:rsidRPr="00F7302F">
                              <w:rPr>
                                <w:noProof/>
                                <w:color w:val="A9A9A9"/>
                              </w:rPr>
                              <w:fldChar w:fldCharType="end"/>
                            </w:r>
                          </w:p>
                          <w:p w14:paraId="2ACEAC21"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90</w:t>
                            </w:r>
                            <w:r w:rsidRPr="00F7302F">
                              <w:rPr>
                                <w:noProof/>
                                <w:color w:val="A9A9A9"/>
                              </w:rPr>
                              <w:fldChar w:fldCharType="end"/>
                            </w:r>
                          </w:p>
                          <w:p w14:paraId="186B542F"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91</w:t>
                            </w:r>
                            <w:r w:rsidRPr="00F7302F">
                              <w:rPr>
                                <w:noProof/>
                                <w:color w:val="A9A9A9"/>
                              </w:rPr>
                              <w:fldChar w:fldCharType="end"/>
                            </w:r>
                          </w:p>
                          <w:p w14:paraId="76CD75BE"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92</w:t>
                            </w:r>
                            <w:r w:rsidRPr="00F7302F">
                              <w:rPr>
                                <w:noProof/>
                                <w:color w:val="A9A9A9"/>
                              </w:rPr>
                              <w:fldChar w:fldCharType="end"/>
                            </w:r>
                          </w:p>
                          <w:p w14:paraId="616CC4A6"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93</w:t>
                            </w:r>
                            <w:r w:rsidRPr="00F7302F">
                              <w:rPr>
                                <w:noProof/>
                                <w:color w:val="A9A9A9"/>
                              </w:rPr>
                              <w:fldChar w:fldCharType="end"/>
                            </w:r>
                          </w:p>
                          <w:p w14:paraId="19A4E5CC"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94</w:t>
                            </w:r>
                            <w:r w:rsidRPr="00F7302F">
                              <w:rPr>
                                <w:noProof/>
                                <w:color w:val="A9A9A9"/>
                              </w:rPr>
                              <w:fldChar w:fldCharType="end"/>
                            </w:r>
                          </w:p>
                          <w:p w14:paraId="20320F36"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95</w:t>
                            </w:r>
                            <w:r w:rsidRPr="00F7302F">
                              <w:rPr>
                                <w:noProof/>
                                <w:color w:val="A9A9A9"/>
                              </w:rPr>
                              <w:fldChar w:fldCharType="end"/>
                            </w:r>
                          </w:p>
                          <w:p w14:paraId="7626849E"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96</w:t>
                            </w:r>
                            <w:r w:rsidRPr="00F7302F">
                              <w:rPr>
                                <w:noProof/>
                                <w:color w:val="A9A9A9"/>
                              </w:rPr>
                              <w:fldChar w:fldCharType="end"/>
                            </w:r>
                          </w:p>
                          <w:p w14:paraId="14198282"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97</w:t>
                            </w:r>
                            <w:r w:rsidRPr="00F7302F">
                              <w:rPr>
                                <w:noProof/>
                                <w:color w:val="A9A9A9"/>
                              </w:rPr>
                              <w:fldChar w:fldCharType="end"/>
                            </w:r>
                          </w:p>
                          <w:p w14:paraId="7A9E0139"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98</w:t>
                            </w:r>
                            <w:r w:rsidRPr="00F7302F">
                              <w:rPr>
                                <w:noProof/>
                                <w:color w:val="A9A9A9"/>
                              </w:rPr>
                              <w:fldChar w:fldCharType="end"/>
                            </w:r>
                          </w:p>
                          <w:p w14:paraId="0F76F3F8" w14:textId="77777777" w:rsidR="005D7BA2" w:rsidRPr="00F7302F" w:rsidRDefault="005D7BA2" w:rsidP="00126C27">
                            <w:pPr>
                              <w:pStyle w:val="ACLRulerRight"/>
                              <w:rPr>
                                <w:color w:val="A9A9A9"/>
                              </w:rPr>
                            </w:pPr>
                            <w:r w:rsidRPr="00F7302F">
                              <w:rPr>
                                <w:color w:val="A9A9A9"/>
                              </w:rPr>
                              <w:t>0</w:t>
                            </w:r>
                            <w:r w:rsidRPr="00F7302F">
                              <w:rPr>
                                <w:color w:val="A9A9A9"/>
                              </w:rPr>
                              <w:fldChar w:fldCharType="begin"/>
                            </w:r>
                            <w:r w:rsidRPr="00F7302F">
                              <w:rPr>
                                <w:color w:val="A9A9A9"/>
                              </w:rPr>
                              <w:instrText xml:space="preserve"> SEQ RULERL \* MERGEFORMAT </w:instrText>
                            </w:r>
                            <w:r w:rsidRPr="00F7302F">
                              <w:rPr>
                                <w:color w:val="A9A9A9"/>
                              </w:rPr>
                              <w:fldChar w:fldCharType="separate"/>
                            </w:r>
                            <w:r w:rsidRPr="00F7302F">
                              <w:rPr>
                                <w:noProof/>
                                <w:color w:val="A9A9A9"/>
                              </w:rPr>
                              <w:t>99</w:t>
                            </w:r>
                            <w:r w:rsidRPr="00F7302F">
                              <w:rPr>
                                <w:noProof/>
                                <w:color w:val="A9A9A9"/>
                              </w:rPr>
                              <w:fldChar w:fldCharType="end"/>
                            </w:r>
                          </w:p>
                          <w:p w14:paraId="1072641A" w14:textId="77777777" w:rsidR="005D7BA2" w:rsidRPr="00F7302F" w:rsidRDefault="005D7BA2" w:rsidP="00126C27">
                            <w:pPr>
                              <w:pStyle w:val="ACLRulerRight"/>
                              <w:rPr>
                                <w:color w:val="A9A9A9"/>
                              </w:rPr>
                            </w:pPr>
                          </w:p>
                          <w:p w14:paraId="2FFF9258" w14:textId="77777777" w:rsidR="005D7BA2" w:rsidRPr="00F7302F" w:rsidRDefault="005D7BA2" w:rsidP="00126C27">
                            <w:pPr>
                              <w:pStyle w:val="ACLRulerRight"/>
                              <w:rPr>
                                <w:color w:val="A9A9A9"/>
                              </w:rPr>
                            </w:pPr>
                          </w:p>
                          <w:p w14:paraId="4ECC58AA" w14:textId="77777777" w:rsidR="005D7BA2" w:rsidRPr="00F7302F" w:rsidRDefault="005D7BA2" w:rsidP="00126C27">
                            <w:pPr>
                              <w:pStyle w:val="ACLRulerRight"/>
                              <w:rPr>
                                <w:color w:val="A9A9A9"/>
                              </w:rPr>
                            </w:pPr>
                          </w:p>
                          <w:p w14:paraId="1AA1DDF2" w14:textId="77777777" w:rsidR="005D7BA2" w:rsidRPr="00F7302F" w:rsidRDefault="005D7BA2" w:rsidP="00126C27">
                            <w:pPr>
                              <w:pStyle w:val="ACLRulerRight"/>
                              <w:rPr>
                                <w:color w:val="A9A9A9"/>
                              </w:rPr>
                            </w:pPr>
                          </w:p>
                          <w:p w14:paraId="7DE87CE5" w14:textId="3EBAA9C5" w:rsidR="005D7BA2" w:rsidRPr="00F7302F" w:rsidRDefault="005D7BA2" w:rsidP="00126C27">
                            <w:pPr>
                              <w:pStyle w:val="ACLRulerRight"/>
                              <w:rPr>
                                <w:color w:val="A9A9A9"/>
                              </w:rPr>
                            </w:pPr>
                          </w:p>
                        </w:tc>
                      </w:tr>
                    </w:tbl>
                    <w:p w14:paraId="6F87A88B" w14:textId="77777777" w:rsidR="005D7BA2" w:rsidRPr="00F7302F" w:rsidRDefault="005D7BA2" w:rsidP="009B2804">
                      <w:pPr>
                        <w:pStyle w:val="ACLRulerLeft"/>
                        <w:rPr>
                          <w:color w:val="A9A9A9"/>
                        </w:rPr>
                      </w:pPr>
                    </w:p>
                  </w:txbxContent>
                </v:textbox>
                <w10:wrap anchorx="margin" anchory="margin"/>
              </v:shape>
            </w:pict>
          </mc:Fallback>
        </mc:AlternateContent>
      </w:r>
      <w:r w:rsidR="00EF4ACF">
        <w:t>S</w:t>
      </w:r>
      <w:r w:rsidR="00EF4ACF" w:rsidRPr="00806D6B">
        <w:t>ocial Media in Professional Settings Report</w:t>
      </w:r>
    </w:p>
    <w:p w14:paraId="0B2C6DBE" w14:textId="26FCE098" w:rsidR="00DE65A5" w:rsidRPr="001B4123" w:rsidRDefault="00DE65A5" w:rsidP="001B4123">
      <w:pPr>
        <w:pStyle w:val="ACLTitle"/>
        <w:spacing w:after="240"/>
        <w:rPr>
          <w:specVanish/>
        </w:rPr>
      </w:pPr>
    </w:p>
    <w:tbl>
      <w:tblPr>
        <w:tblW w:w="0" w:type="auto"/>
        <w:jc w:val="center"/>
        <w:tblLook w:val="01E0" w:firstRow="1" w:lastRow="1" w:firstColumn="1" w:lastColumn="1" w:noHBand="0" w:noVBand="0"/>
      </w:tblPr>
      <w:tblGrid>
        <w:gridCol w:w="9072"/>
      </w:tblGrid>
      <w:tr w:rsidR="00DE65A5" w:rsidRPr="001279F2" w14:paraId="792BA5DC" w14:textId="77777777" w:rsidTr="00355AC5">
        <w:trPr>
          <w:trHeight w:val="299"/>
          <w:jc w:val="center"/>
        </w:trPr>
        <w:tc>
          <w:tcPr>
            <w:tcW w:w="9243" w:type="dxa"/>
          </w:tcPr>
          <w:p w14:paraId="427AB983" w14:textId="180D83BC" w:rsidR="00DE65A5" w:rsidRPr="000501E5" w:rsidRDefault="007704FC" w:rsidP="000501E5">
            <w:pPr>
              <w:autoSpaceDE w:val="0"/>
              <w:autoSpaceDN w:val="0"/>
              <w:adjustRightInd w:val="0"/>
              <w:rPr>
                <w:b/>
                <w:kern w:val="16"/>
                <w:sz w:val="24"/>
                <w:szCs w:val="24"/>
                <w:lang w:eastAsia="tr-TR"/>
              </w:rPr>
            </w:pPr>
            <w:r w:rsidRPr="000501E5">
              <w:rPr>
                <w:noProof/>
                <w:sz w:val="24"/>
                <w:szCs w:val="24"/>
                <w:lang w:eastAsia="en-US"/>
              </w:rPr>
              <mc:AlternateContent>
                <mc:Choice Requires="wps">
                  <w:drawing>
                    <wp:anchor distT="0" distB="0" distL="114300" distR="114300" simplePos="0" relativeHeight="252314624" behindDoc="0" locked="0" layoutInCell="1" allowOverlap="1" wp14:anchorId="6B6730A2" wp14:editId="2610FD57">
                      <wp:simplePos x="0" y="0"/>
                      <wp:positionH relativeFrom="column">
                        <wp:posOffset>6955790</wp:posOffset>
                      </wp:positionH>
                      <wp:positionV relativeFrom="paragraph">
                        <wp:posOffset>36830</wp:posOffset>
                      </wp:positionV>
                      <wp:extent cx="356235" cy="8338820"/>
                      <wp:effectExtent l="0" t="0" r="0" b="0"/>
                      <wp:wrapNone/>
                      <wp:docPr id="63822" name="Text Box 63822"/>
                      <wp:cNvGraphicFramePr/>
                      <a:graphic xmlns:a="http://schemas.openxmlformats.org/drawingml/2006/main">
                        <a:graphicData uri="http://schemas.microsoft.com/office/word/2010/wordprocessingShape">
                          <wps:wsp>
                            <wps:cNvSpPr txBox="1"/>
                            <wps:spPr>
                              <a:xfrm>
                                <a:off x="0" y="0"/>
                                <a:ext cx="356235" cy="83388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806671B" w14:textId="378F0D43" w:rsidR="005D7BA2" w:rsidRPr="00734C3D" w:rsidRDefault="005D7BA2" w:rsidP="009B2804">
                                  <w:pPr>
                                    <w:pStyle w:val="ACLRulerLeft"/>
                                  </w:pPr>
                                </w:p>
                                <w:p w14:paraId="68AE3705" w14:textId="77777777" w:rsidR="005D7BA2" w:rsidRPr="00734C3D" w:rsidRDefault="005D7BA2" w:rsidP="009B2804">
                                  <w:pPr>
                                    <w:pStyle w:val="ACLRulerLeft"/>
                                  </w:pPr>
                                </w:p>
                                <w:p w14:paraId="7E81AE34" w14:textId="77777777" w:rsidR="005D7BA2" w:rsidRPr="00734C3D" w:rsidRDefault="005D7BA2" w:rsidP="009B2804">
                                  <w:pPr>
                                    <w:pStyle w:val="ACLRulerLeft"/>
                                  </w:pPr>
                                </w:p>
                                <w:p w14:paraId="5004F69A" w14:textId="77777777" w:rsidR="005D7BA2" w:rsidRPr="00734C3D" w:rsidRDefault="005D7BA2" w:rsidP="009B2804">
                                  <w:pPr>
                                    <w:pStyle w:val="ACLRulerLeft"/>
                                  </w:pPr>
                                </w:p>
                                <w:p w14:paraId="69755992" w14:textId="77777777" w:rsidR="005D7BA2" w:rsidRPr="00734C3D" w:rsidRDefault="005D7BA2" w:rsidP="009B2804">
                                  <w:pPr>
                                    <w:pStyle w:val="ACLRulerLeft"/>
                                  </w:pPr>
                                </w:p>
                                <w:p w14:paraId="55FA17E5" w14:textId="77777777" w:rsidR="005D7BA2" w:rsidRPr="00734C3D" w:rsidRDefault="005D7BA2" w:rsidP="009B2804">
                                  <w:pPr>
                                    <w:pStyle w:val="ACLRulerLeft"/>
                                  </w:pPr>
                                </w:p>
                                <w:p w14:paraId="76738E92" w14:textId="77777777" w:rsidR="005D7BA2" w:rsidRPr="00734C3D" w:rsidRDefault="005D7BA2" w:rsidP="009B2804">
                                  <w:pPr>
                                    <w:pStyle w:val="ACLRulerLeft"/>
                                  </w:pPr>
                                </w:p>
                                <w:p w14:paraId="4A3163D6" w14:textId="77777777" w:rsidR="005D7BA2" w:rsidRPr="00734C3D" w:rsidRDefault="005D7BA2" w:rsidP="009B2804">
                                  <w:pPr>
                                    <w:pStyle w:val="ACLRulerLeft"/>
                                  </w:pPr>
                                </w:p>
                                <w:p w14:paraId="63CFD8B0" w14:textId="77777777" w:rsidR="005D7BA2" w:rsidRPr="00734C3D" w:rsidRDefault="005D7BA2" w:rsidP="009B2804">
                                  <w:pPr>
                                    <w:pStyle w:val="ACLRulerLeft"/>
                                  </w:pPr>
                                </w:p>
                                <w:p w14:paraId="37B8D0DF" w14:textId="77777777" w:rsidR="005D7BA2" w:rsidRDefault="005D7BA2" w:rsidP="009B2804">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6730A2" id="Text Box 63822" o:spid="_x0000_s1027" type="#_x0000_t202" style="position:absolute;margin-left:547.7pt;margin-top:2.9pt;width:28.05pt;height:656.6pt;z-index:25231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" filled="f" stroked="f">
                      <v:textbox>
                        <w:txbxContent>
                          <w:p w14:paraId="3806671B" w14:textId="378F0D43" w:rsidR="005D7BA2" w:rsidRPr="00734C3D" w:rsidRDefault="005D7BA2" w:rsidP="009B2804">
                            <w:pPr>
                              <w:pStyle w:val="ACLRulerLeft"/>
                            </w:pPr>
                          </w:p>
                          <w:p w14:paraId="68AE3705" w14:textId="77777777" w:rsidR="005D7BA2" w:rsidRPr="00734C3D" w:rsidRDefault="005D7BA2" w:rsidP="009B2804">
                            <w:pPr>
                              <w:pStyle w:val="ACLRulerLeft"/>
                            </w:pPr>
                          </w:p>
                          <w:p w14:paraId="7E81AE34" w14:textId="77777777" w:rsidR="005D7BA2" w:rsidRPr="00734C3D" w:rsidRDefault="005D7BA2" w:rsidP="009B2804">
                            <w:pPr>
                              <w:pStyle w:val="ACLRulerLeft"/>
                            </w:pPr>
                          </w:p>
                          <w:p w14:paraId="5004F69A" w14:textId="77777777" w:rsidR="005D7BA2" w:rsidRPr="00734C3D" w:rsidRDefault="005D7BA2" w:rsidP="009B2804">
                            <w:pPr>
                              <w:pStyle w:val="ACLRulerLeft"/>
                            </w:pPr>
                          </w:p>
                          <w:p w14:paraId="69755992" w14:textId="77777777" w:rsidR="005D7BA2" w:rsidRPr="00734C3D" w:rsidRDefault="005D7BA2" w:rsidP="009B2804">
                            <w:pPr>
                              <w:pStyle w:val="ACLRulerLeft"/>
                            </w:pPr>
                          </w:p>
                          <w:p w14:paraId="55FA17E5" w14:textId="77777777" w:rsidR="005D7BA2" w:rsidRPr="00734C3D" w:rsidRDefault="005D7BA2" w:rsidP="009B2804">
                            <w:pPr>
                              <w:pStyle w:val="ACLRulerLeft"/>
                            </w:pPr>
                          </w:p>
                          <w:p w14:paraId="76738E92" w14:textId="77777777" w:rsidR="005D7BA2" w:rsidRPr="00734C3D" w:rsidRDefault="005D7BA2" w:rsidP="009B2804">
                            <w:pPr>
                              <w:pStyle w:val="ACLRulerLeft"/>
                            </w:pPr>
                          </w:p>
                          <w:p w14:paraId="4A3163D6" w14:textId="77777777" w:rsidR="005D7BA2" w:rsidRPr="00734C3D" w:rsidRDefault="005D7BA2" w:rsidP="009B2804">
                            <w:pPr>
                              <w:pStyle w:val="ACLRulerLeft"/>
                            </w:pPr>
                          </w:p>
                          <w:p w14:paraId="63CFD8B0" w14:textId="77777777" w:rsidR="005D7BA2" w:rsidRPr="00734C3D" w:rsidRDefault="005D7BA2" w:rsidP="009B2804">
                            <w:pPr>
                              <w:pStyle w:val="ACLRulerLeft"/>
                            </w:pPr>
                          </w:p>
                          <w:p w14:paraId="37B8D0DF" w14:textId="77777777" w:rsidR="005D7BA2" w:rsidRDefault="005D7BA2" w:rsidP="009B2804">
                            <w:pPr>
                              <w:pStyle w:val="ACLRulerLeft"/>
                            </w:pPr>
                          </w:p>
                        </w:txbxContent>
                      </v:textbox>
                    </v:shape>
                  </w:pict>
                </mc:Fallback>
              </mc:AlternateContent>
            </w:r>
          </w:p>
        </w:tc>
      </w:tr>
      <w:tr w:rsidR="00DE65A5" w:rsidRPr="001279F2" w14:paraId="0DC9A4BB" w14:textId="77777777" w:rsidTr="00355AC5">
        <w:trPr>
          <w:trHeight w:val="282"/>
          <w:jc w:val="center"/>
        </w:trPr>
        <w:tc>
          <w:tcPr>
            <w:tcW w:w="9243" w:type="dxa"/>
          </w:tcPr>
          <w:p w14:paraId="7CCA112C" w14:textId="77777777" w:rsidR="000501E5" w:rsidRPr="000501E5" w:rsidRDefault="000501E5" w:rsidP="000501E5">
            <w:pPr>
              <w:pStyle w:val="ACLAuthor"/>
              <w:spacing w:line="240" w:lineRule="auto"/>
              <w:rPr>
                <w:szCs w:val="24"/>
              </w:rPr>
            </w:pPr>
          </w:p>
          <w:p w14:paraId="1C1C893D" w14:textId="7E181246" w:rsidR="00DE65A5" w:rsidRPr="000501E5" w:rsidRDefault="00EF4ACF" w:rsidP="000501E5">
            <w:pPr>
              <w:pStyle w:val="ACLAuthor"/>
              <w:spacing w:line="240" w:lineRule="auto"/>
              <w:rPr>
                <w:szCs w:val="24"/>
              </w:rPr>
            </w:pPr>
            <w:r>
              <w:rPr>
                <w:szCs w:val="24"/>
              </w:rPr>
              <w:t>Jimi Akinsanya</w:t>
            </w:r>
          </w:p>
        </w:tc>
      </w:tr>
      <w:tr w:rsidR="00DE65A5" w:rsidRPr="00C15082" w14:paraId="14168C0D" w14:textId="77777777" w:rsidTr="00355AC5">
        <w:trPr>
          <w:trHeight w:val="282"/>
          <w:jc w:val="center"/>
        </w:trPr>
        <w:tc>
          <w:tcPr>
            <w:tcW w:w="9243" w:type="dxa"/>
          </w:tcPr>
          <w:p w14:paraId="0BC15CEC" w14:textId="77777777" w:rsidR="00DE65A5" w:rsidRPr="00111988" w:rsidRDefault="00DE65A5" w:rsidP="000501E5">
            <w:pPr>
              <w:autoSpaceDE w:val="0"/>
              <w:autoSpaceDN w:val="0"/>
              <w:adjustRightInd w:val="0"/>
              <w:rPr>
                <w:kern w:val="16"/>
                <w:sz w:val="24"/>
                <w:szCs w:val="24"/>
                <w:lang w:eastAsia="tr-TR"/>
              </w:rPr>
            </w:pPr>
          </w:p>
        </w:tc>
      </w:tr>
      <w:tr w:rsidR="00DE65A5" w:rsidRPr="00C15082" w14:paraId="79ADA09F" w14:textId="77777777" w:rsidTr="00355AC5">
        <w:trPr>
          <w:trHeight w:val="282"/>
          <w:jc w:val="center"/>
        </w:trPr>
        <w:tc>
          <w:tcPr>
            <w:tcW w:w="9243" w:type="dxa"/>
          </w:tcPr>
          <w:p w14:paraId="400778AF" w14:textId="5C81DD80" w:rsidR="00DE65A5" w:rsidRPr="00111988" w:rsidRDefault="00DE65A5" w:rsidP="000501E5">
            <w:pPr>
              <w:autoSpaceDE w:val="0"/>
              <w:autoSpaceDN w:val="0"/>
              <w:adjustRightInd w:val="0"/>
              <w:jc w:val="center"/>
              <w:rPr>
                <w:kern w:val="16"/>
                <w:sz w:val="24"/>
                <w:szCs w:val="24"/>
                <w:lang w:eastAsia="tr-TR"/>
              </w:rPr>
            </w:pPr>
          </w:p>
        </w:tc>
      </w:tr>
      <w:tr w:rsidR="00DE65A5" w:rsidRPr="00C15082" w14:paraId="0537D500" w14:textId="77777777" w:rsidTr="00355AC5">
        <w:trPr>
          <w:trHeight w:val="282"/>
          <w:jc w:val="center"/>
        </w:trPr>
        <w:tc>
          <w:tcPr>
            <w:tcW w:w="9243" w:type="dxa"/>
          </w:tcPr>
          <w:p w14:paraId="14F7E5CE" w14:textId="77777777" w:rsidR="00DE65A5" w:rsidRPr="00111988" w:rsidRDefault="00DE65A5" w:rsidP="000501E5">
            <w:pPr>
              <w:autoSpaceDE w:val="0"/>
              <w:autoSpaceDN w:val="0"/>
              <w:adjustRightInd w:val="0"/>
              <w:jc w:val="center"/>
              <w:rPr>
                <w:kern w:val="16"/>
                <w:sz w:val="24"/>
                <w:szCs w:val="24"/>
                <w:lang w:eastAsia="tr-TR"/>
              </w:rPr>
            </w:pPr>
          </w:p>
        </w:tc>
      </w:tr>
      <w:tr w:rsidR="000501E5" w:rsidRPr="00C15082" w14:paraId="0C0D7EE7" w14:textId="77777777" w:rsidTr="00355AC5">
        <w:trPr>
          <w:trHeight w:val="266"/>
          <w:jc w:val="center"/>
        </w:trPr>
        <w:tc>
          <w:tcPr>
            <w:tcW w:w="9243" w:type="dxa"/>
          </w:tcPr>
          <w:p w14:paraId="358D62A1" w14:textId="77777777" w:rsidR="000501E5" w:rsidRPr="00111988" w:rsidRDefault="000501E5" w:rsidP="000501E5">
            <w:pPr>
              <w:autoSpaceDE w:val="0"/>
              <w:autoSpaceDN w:val="0"/>
              <w:adjustRightInd w:val="0"/>
              <w:jc w:val="center"/>
              <w:rPr>
                <w:kern w:val="16"/>
                <w:sz w:val="24"/>
                <w:szCs w:val="24"/>
                <w:lang w:eastAsia="tr-TR"/>
              </w:rPr>
            </w:pPr>
          </w:p>
        </w:tc>
      </w:tr>
      <w:tr w:rsidR="00355AC5" w:rsidRPr="00C15082" w14:paraId="4A614FE7" w14:textId="77777777" w:rsidTr="00355AC5">
        <w:trPr>
          <w:trHeight w:val="266"/>
          <w:jc w:val="center"/>
        </w:trPr>
        <w:tc>
          <w:tcPr>
            <w:tcW w:w="9243" w:type="dxa"/>
          </w:tcPr>
          <w:p w14:paraId="054BDCC6" w14:textId="77777777" w:rsidR="00355AC5" w:rsidRPr="00111988" w:rsidRDefault="00355AC5" w:rsidP="000501E5">
            <w:pPr>
              <w:autoSpaceDE w:val="0"/>
              <w:autoSpaceDN w:val="0"/>
              <w:adjustRightInd w:val="0"/>
              <w:jc w:val="center"/>
              <w:rPr>
                <w:kern w:val="16"/>
                <w:sz w:val="24"/>
                <w:szCs w:val="24"/>
                <w:lang w:eastAsia="tr-TR"/>
              </w:rPr>
            </w:pPr>
          </w:p>
        </w:tc>
      </w:tr>
    </w:tbl>
    <w:p w14:paraId="08E9AD8B" w14:textId="77777777" w:rsidR="00355AC5" w:rsidRDefault="00355AC5" w:rsidP="00536968">
      <w:pPr>
        <w:pStyle w:val="ACLAbstractHeading"/>
        <w:jc w:val="left"/>
        <w:sectPr w:rsidR="00355AC5" w:rsidSect="00A46401">
          <w:headerReference w:type="default" r:id="rId8"/>
          <w:footerReference w:type="even" r:id="rId9"/>
          <w:footerReference w:type="default" r:id="rId10"/>
          <w:pgSz w:w="11894" w:h="16834" w:code="1"/>
          <w:pgMar w:top="1411" w:right="1411" w:bottom="1411" w:left="1411" w:header="432" w:footer="576" w:gutter="0"/>
          <w:cols w:space="346"/>
          <w:vAlign w:val="center"/>
          <w:docGrid w:linePitch="272"/>
        </w:sectPr>
      </w:pPr>
    </w:p>
    <w:p w14:paraId="449DAF3A" w14:textId="3B0D89E0" w:rsidR="00EF4ACF" w:rsidRPr="00BE4D9A" w:rsidRDefault="00DE65A5" w:rsidP="00EF4ACF">
      <w:pPr>
        <w:pStyle w:val="ACLAbstractHeading"/>
      </w:pPr>
      <w:r w:rsidRPr="00355AC5">
        <w:t>A</w:t>
      </w:r>
      <w:r w:rsidR="00EF4ACF" w:rsidRPr="00355AC5">
        <w:t>bstract</w:t>
      </w:r>
    </w:p>
    <w:p w14:paraId="7058276C" w14:textId="43619D83" w:rsidR="00EF4ACF" w:rsidRPr="00B506DC" w:rsidRDefault="00EF4ACF" w:rsidP="00EF4ACF">
      <w:pPr>
        <w:pStyle w:val="ACLAbstractText"/>
      </w:pPr>
      <w:r>
        <w:t>This study examined the use of social media in</w:t>
      </w:r>
      <w:r w:rsidR="00A10180">
        <w:t xml:space="preserve"> </w:t>
      </w:r>
      <w:r w:rsidR="005D7BA2">
        <w:t>banking industry in Canada</w:t>
      </w:r>
      <w:r w:rsidRPr="00B506DC">
        <w:t>.</w:t>
      </w:r>
    </w:p>
    <w:p w14:paraId="00ED54E5" w14:textId="77777777" w:rsidR="00EF4ACF" w:rsidRDefault="00EF4ACF" w:rsidP="00EF4ACF">
      <w:pPr>
        <w:pStyle w:val="ACLSection"/>
        <w:spacing w:line="252" w:lineRule="auto"/>
      </w:pPr>
      <w:r>
        <w:t>Introduction</w:t>
      </w:r>
    </w:p>
    <w:p w14:paraId="09FC35E3" w14:textId="19C59FA5" w:rsidR="00204DB9" w:rsidRDefault="00204DB9" w:rsidP="00EF4ACF">
      <w:r>
        <w:t xml:space="preserve">According to </w:t>
      </w:r>
      <w:hyperlink r:id="rId11" w:history="1">
        <w:proofErr w:type="spellStart"/>
        <w:r w:rsidRPr="00204DB9">
          <w:t>Quesenberry</w:t>
        </w:r>
        <w:proofErr w:type="spellEnd"/>
      </w:hyperlink>
      <w:r>
        <w:t xml:space="preserve"> (</w:t>
      </w:r>
      <w:r w:rsidRPr="00A10180">
        <w:rPr>
          <w:noProof/>
        </w:rPr>
        <w:t>2015)</w:t>
      </w:r>
      <w:r w:rsidR="00A10180">
        <w:rPr>
          <w:noProof/>
        </w:rPr>
        <w:t>,</w:t>
      </w:r>
      <w:r>
        <w:t xml:space="preserve"> Social Media Audit is “ a systematic examination of social data to help marketers discover, </w:t>
      </w:r>
      <w:r w:rsidRPr="00A10180">
        <w:rPr>
          <w:noProof/>
        </w:rPr>
        <w:t>categori</w:t>
      </w:r>
      <w:r w:rsidR="00A10180">
        <w:rPr>
          <w:noProof/>
        </w:rPr>
        <w:t>s</w:t>
      </w:r>
      <w:r w:rsidRPr="00A10180">
        <w:rPr>
          <w:noProof/>
        </w:rPr>
        <w:t>e</w:t>
      </w:r>
      <w:r>
        <w:t xml:space="preserve">, and evaluate all the social talk about a brand. This approach captures what consumers are saying about a brand, what competitors are doing on social media, and what the brand itself is doing”. It is a pattern </w:t>
      </w:r>
      <w:r w:rsidR="00ED0B5F">
        <w:t>of self-</w:t>
      </w:r>
      <w:r>
        <w:t xml:space="preserve">evaluation </w:t>
      </w:r>
      <w:r w:rsidR="00ED0B5F">
        <w:t xml:space="preserve">and completion intelligence </w:t>
      </w:r>
      <w:r>
        <w:t xml:space="preserve">for alignment and </w:t>
      </w:r>
      <w:r w:rsidR="00ED0B5F">
        <w:t>business sustainability.</w:t>
      </w:r>
    </w:p>
    <w:p w14:paraId="555BFD74" w14:textId="4C3058AA" w:rsidR="005F5E7B" w:rsidRDefault="005F5E7B" w:rsidP="00EF4ACF"/>
    <w:p w14:paraId="75C652DD" w14:textId="1CA6F810" w:rsidR="005F5E7B" w:rsidRDefault="005F5E7B" w:rsidP="00EF4ACF">
      <w:proofErr w:type="gramStart"/>
      <w:r>
        <w:t>In light of</w:t>
      </w:r>
      <w:proofErr w:type="gramEnd"/>
      <w:r>
        <w:t xml:space="preserve"> the above three social media platform were selected and three entities in the same industry </w:t>
      </w:r>
      <w:r w:rsidRPr="00A10180">
        <w:rPr>
          <w:noProof/>
        </w:rPr>
        <w:t>were examine</w:t>
      </w:r>
      <w:r w:rsidR="00A10180">
        <w:rPr>
          <w:noProof/>
        </w:rPr>
        <w:t>d</w:t>
      </w:r>
      <w:r>
        <w:t xml:space="preserve"> to determine their practices what their customers are saying and what their </w:t>
      </w:r>
      <w:r w:rsidRPr="00A10180">
        <w:rPr>
          <w:noProof/>
        </w:rPr>
        <w:t>competit</w:t>
      </w:r>
      <w:r w:rsidR="00A10180">
        <w:rPr>
          <w:noProof/>
        </w:rPr>
        <w:t>ors</w:t>
      </w:r>
      <w:r>
        <w:t xml:space="preserve"> are doing.</w:t>
      </w:r>
    </w:p>
    <w:p w14:paraId="0DFEC62E" w14:textId="77777777" w:rsidR="00EF4ACF" w:rsidRPr="007F3123" w:rsidRDefault="00EF4ACF" w:rsidP="00EF4ACF">
      <w:pPr>
        <w:pStyle w:val="ACLSection"/>
        <w:spacing w:line="252" w:lineRule="auto"/>
      </w:pPr>
      <w:r>
        <w:t>Settings</w:t>
      </w:r>
    </w:p>
    <w:p w14:paraId="02057F2F" w14:textId="4FF1D20A" w:rsidR="00EF4ACF" w:rsidRPr="009154E8" w:rsidRDefault="005F5E7B" w:rsidP="00EF4ACF">
      <w:pPr>
        <w:rPr>
          <w:b/>
          <w:noProof/>
        </w:rPr>
      </w:pPr>
      <w:r>
        <w:t xml:space="preserve">The social media contents of three banks in Canada we examined. </w:t>
      </w:r>
      <w:r w:rsidRPr="00A10180">
        <w:rPr>
          <w:noProof/>
        </w:rPr>
        <w:t>Platform</w:t>
      </w:r>
      <w:r w:rsidR="00A10180">
        <w:rPr>
          <w:noProof/>
        </w:rPr>
        <w:t>-</w:t>
      </w:r>
      <w:r w:rsidR="00632B3E" w:rsidRPr="00A10180">
        <w:rPr>
          <w:noProof/>
        </w:rPr>
        <w:t>wise</w:t>
      </w:r>
      <w:r w:rsidR="00632B3E">
        <w:t xml:space="preserve"> for the three banks at the same time. The banks evaluated </w:t>
      </w:r>
      <w:r w:rsidR="00632B3E" w:rsidRPr="00A10180">
        <w:rPr>
          <w:noProof/>
        </w:rPr>
        <w:t>are</w:t>
      </w:r>
      <w:r w:rsidR="00632B3E">
        <w:t xml:space="preserve"> Scotiabank, Royal Bank of Canada and TD Canada. The social media platform studies re </w:t>
      </w:r>
      <w:proofErr w:type="spellStart"/>
      <w:r w:rsidR="00632B3E">
        <w:t>Linkedin</w:t>
      </w:r>
      <w:proofErr w:type="spellEnd"/>
      <w:r w:rsidR="00632B3E">
        <w:t>, Twitter and Facebook in spanning February 2018 to January 2018.</w:t>
      </w:r>
    </w:p>
    <w:p w14:paraId="27ECED34" w14:textId="2F831B94" w:rsidR="00EF4ACF" w:rsidRPr="009154E8" w:rsidRDefault="00C91218" w:rsidP="00C91218">
      <w:pPr>
        <w:pStyle w:val="Heading2"/>
      </w:pPr>
      <w:r>
        <w:t>LinkedIn</w:t>
      </w:r>
    </w:p>
    <w:p w14:paraId="4824C8D7" w14:textId="7A58E125" w:rsidR="00D44D8D" w:rsidRDefault="00C91218" w:rsidP="00EF4ACF">
      <w:r>
        <w:t xml:space="preserve">The three banks are on </w:t>
      </w:r>
      <w:r w:rsidR="00A10180">
        <w:rPr>
          <w:noProof/>
        </w:rPr>
        <w:t>L</w:t>
      </w:r>
      <w:r w:rsidRPr="00A10180">
        <w:rPr>
          <w:noProof/>
        </w:rPr>
        <w:t>inked</w:t>
      </w:r>
      <w:r>
        <w:t>In. Some of the observed common practice for this bank is</w:t>
      </w:r>
      <w:r w:rsidR="00A10180">
        <w:t xml:space="preserve"> a</w:t>
      </w:r>
      <w:r w:rsidR="00450B51">
        <w:t xml:space="preserve"> </w:t>
      </w:r>
      <w:r w:rsidR="00450B51" w:rsidRPr="00A10180">
        <w:rPr>
          <w:noProof/>
        </w:rPr>
        <w:t>clear</w:t>
      </w:r>
      <w:r w:rsidR="00450B51">
        <w:t xml:space="preserve"> definition of their mission statement on the overview page of their profile on </w:t>
      </w:r>
      <w:r w:rsidR="00A10180">
        <w:rPr>
          <w:noProof/>
        </w:rPr>
        <w:t>L</w:t>
      </w:r>
      <w:r w:rsidR="00450B51" w:rsidRPr="00A10180">
        <w:rPr>
          <w:noProof/>
        </w:rPr>
        <w:t>inked</w:t>
      </w:r>
      <w:r w:rsidR="00450B51">
        <w:t xml:space="preserve">In. </w:t>
      </w:r>
      <w:r w:rsidR="00450B51" w:rsidRPr="00A10180">
        <w:rPr>
          <w:noProof/>
        </w:rPr>
        <w:t>This</w:t>
      </w:r>
      <w:r w:rsidR="00450B51">
        <w:t xml:space="preserve"> captured what they are into, their staff strength, their subsidiaries, count of their followers, job </w:t>
      </w:r>
      <w:r w:rsidR="00450B51">
        <w:t xml:space="preserve">posting and life which is the page for </w:t>
      </w:r>
      <w:r w:rsidR="00450B51" w:rsidRPr="00A10180">
        <w:rPr>
          <w:noProof/>
        </w:rPr>
        <w:t>customi</w:t>
      </w:r>
      <w:r w:rsidR="00A10180">
        <w:rPr>
          <w:noProof/>
        </w:rPr>
        <w:t>s</w:t>
      </w:r>
      <w:r w:rsidR="00450B51" w:rsidRPr="00A10180">
        <w:rPr>
          <w:noProof/>
        </w:rPr>
        <w:t>ed</w:t>
      </w:r>
      <w:r w:rsidR="00450B51">
        <w:t xml:space="preserve"> job </w:t>
      </w:r>
      <w:r w:rsidR="00450B51" w:rsidRPr="00A10180">
        <w:rPr>
          <w:noProof/>
        </w:rPr>
        <w:t>posting</w:t>
      </w:r>
      <w:r w:rsidR="00450B51">
        <w:t xml:space="preserve"> for the visitor to the page with</w:t>
      </w:r>
      <w:r w:rsidR="00A10180">
        <w:t xml:space="preserve"> a</w:t>
      </w:r>
      <w:r w:rsidR="00450B51">
        <w:t xml:space="preserve"> </w:t>
      </w:r>
      <w:r w:rsidR="00450B51" w:rsidRPr="00A10180">
        <w:rPr>
          <w:noProof/>
        </w:rPr>
        <w:t>profile</w:t>
      </w:r>
      <w:r w:rsidR="00450B51">
        <w:t xml:space="preserve"> on </w:t>
      </w:r>
      <w:r w:rsidR="00A10180">
        <w:rPr>
          <w:noProof/>
        </w:rPr>
        <w:t>L</w:t>
      </w:r>
      <w:r w:rsidR="00450B51" w:rsidRPr="00A10180">
        <w:rPr>
          <w:noProof/>
        </w:rPr>
        <w:t>inked</w:t>
      </w:r>
      <w:r w:rsidR="00450B51">
        <w:t xml:space="preserve">In. The page automatically displays the job role that </w:t>
      </w:r>
      <w:r w:rsidR="00450B51" w:rsidRPr="00A10180">
        <w:rPr>
          <w:noProof/>
        </w:rPr>
        <w:t>match</w:t>
      </w:r>
      <w:r w:rsidR="00A10180">
        <w:rPr>
          <w:noProof/>
        </w:rPr>
        <w:t>es</w:t>
      </w:r>
      <w:r w:rsidR="00450B51">
        <w:t xml:space="preserve"> the </w:t>
      </w:r>
      <w:r w:rsidR="00450B51" w:rsidRPr="00A10180">
        <w:rPr>
          <w:noProof/>
        </w:rPr>
        <w:t>visitor</w:t>
      </w:r>
      <w:r w:rsidR="00A10180">
        <w:rPr>
          <w:noProof/>
        </w:rPr>
        <w:t>'</w:t>
      </w:r>
      <w:r w:rsidR="00450B51" w:rsidRPr="00A10180">
        <w:rPr>
          <w:noProof/>
        </w:rPr>
        <w:t>s</w:t>
      </w:r>
      <w:r w:rsidR="00450B51">
        <w:t xml:space="preserve"> profile and the required skill for the role. It </w:t>
      </w:r>
      <w:r w:rsidR="00450B51" w:rsidRPr="00A10180">
        <w:rPr>
          <w:noProof/>
        </w:rPr>
        <w:t>is observed</w:t>
      </w:r>
      <w:r w:rsidR="00450B51">
        <w:t xml:space="preserve"> for this banks that customers’ interactions </w:t>
      </w:r>
      <w:r w:rsidR="00450B51" w:rsidRPr="00A10180">
        <w:rPr>
          <w:noProof/>
        </w:rPr>
        <w:t>are limited</w:t>
      </w:r>
      <w:r w:rsidR="00450B51">
        <w:t xml:space="preserve"> </w:t>
      </w:r>
      <w:r w:rsidR="00A10180">
        <w:rPr>
          <w:noProof/>
        </w:rPr>
        <w:t>to</w:t>
      </w:r>
      <w:r w:rsidR="00450B51">
        <w:t xml:space="preserve"> their post. The comments for the post</w:t>
      </w:r>
      <w:r w:rsidR="00D44D8D">
        <w:t>s are mostly from employees and are not</w:t>
      </w:r>
      <w:r w:rsidR="00A10180">
        <w:t xml:space="preserve"> the</w:t>
      </w:r>
      <w:r w:rsidR="00D44D8D">
        <w:t xml:space="preserve"> </w:t>
      </w:r>
      <w:r w:rsidR="00D44D8D" w:rsidRPr="00A10180">
        <w:rPr>
          <w:noProof/>
        </w:rPr>
        <w:t>critical</w:t>
      </w:r>
      <w:r w:rsidR="00D44D8D">
        <w:t xml:space="preserve"> view </w:t>
      </w:r>
      <w:r w:rsidR="00D44D8D" w:rsidRPr="00A10180">
        <w:rPr>
          <w:noProof/>
        </w:rPr>
        <w:t>o</w:t>
      </w:r>
      <w:r w:rsidR="00A10180">
        <w:rPr>
          <w:noProof/>
        </w:rPr>
        <w:t>f</w:t>
      </w:r>
      <w:r w:rsidR="00D44D8D">
        <w:t xml:space="preserve"> their businesses. </w:t>
      </w:r>
    </w:p>
    <w:p w14:paraId="52FA3712" w14:textId="77777777" w:rsidR="00D44D8D" w:rsidRDefault="00D44D8D" w:rsidP="00EF4ACF"/>
    <w:p w14:paraId="544DD0DD" w14:textId="2EB113F4" w:rsidR="005F5E7B" w:rsidRDefault="00D44D8D" w:rsidP="00EF4ACF">
      <w:r>
        <w:t xml:space="preserve">One critical aspect that stood out in some of the pages of the banks is the visibility of the leadership of the </w:t>
      </w:r>
      <w:proofErr w:type="spellStart"/>
      <w:r>
        <w:t>organisation</w:t>
      </w:r>
      <w:proofErr w:type="spellEnd"/>
      <w:r>
        <w:t xml:space="preserve"> on their </w:t>
      </w:r>
      <w:r w:rsidR="00A10180">
        <w:rPr>
          <w:noProof/>
        </w:rPr>
        <w:t>L</w:t>
      </w:r>
      <w:r w:rsidRPr="00A10180">
        <w:rPr>
          <w:noProof/>
        </w:rPr>
        <w:t>inkedIn</w:t>
      </w:r>
      <w:r>
        <w:t xml:space="preserve"> page. </w:t>
      </w:r>
      <w:r w:rsidRPr="00A10180">
        <w:rPr>
          <w:noProof/>
        </w:rPr>
        <w:t>This</w:t>
      </w:r>
      <w:r>
        <w:t xml:space="preserve"> portrays the leadership are where the customers are, though not the banks adopted this approach.</w:t>
      </w:r>
      <w:r w:rsidR="00206A64">
        <w:t xml:space="preserve"> Below are findings for each of the banks on </w:t>
      </w:r>
      <w:r w:rsidR="00A10180">
        <w:rPr>
          <w:noProof/>
        </w:rPr>
        <w:t>L</w:t>
      </w:r>
      <w:r w:rsidR="00206A64" w:rsidRPr="00A10180">
        <w:rPr>
          <w:noProof/>
        </w:rPr>
        <w:t>inked</w:t>
      </w:r>
      <w:r w:rsidR="00206A64">
        <w:t>In:</w:t>
      </w:r>
    </w:p>
    <w:tbl>
      <w:tblPr>
        <w:tblW w:w="0" w:type="auto"/>
        <w:tblLook w:val="04A0" w:firstRow="1" w:lastRow="0" w:firstColumn="1" w:lastColumn="0" w:noHBand="0" w:noVBand="1"/>
      </w:tblPr>
      <w:tblGrid>
        <w:gridCol w:w="1008"/>
        <w:gridCol w:w="1115"/>
        <w:gridCol w:w="1115"/>
        <w:gridCol w:w="1115"/>
      </w:tblGrid>
      <w:tr w:rsidR="005F5E7B" w:rsidRPr="005F5E7B" w14:paraId="700E255D" w14:textId="77777777" w:rsidTr="005F5E7B">
        <w:trPr>
          <w:trHeight w:val="550"/>
        </w:trPr>
        <w:tc>
          <w:tcPr>
            <w:tcW w:w="0" w:type="auto"/>
            <w:tcBorders>
              <w:top w:val="single" w:sz="4" w:space="0" w:color="00B0F0"/>
              <w:left w:val="single" w:sz="4" w:space="0" w:color="00B0F0"/>
              <w:bottom w:val="single" w:sz="4" w:space="0" w:color="00B0F0"/>
              <w:right w:val="single" w:sz="4" w:space="0" w:color="00B0F0"/>
            </w:tcBorders>
            <w:shd w:val="clear" w:color="000000" w:fill="FFFFFF"/>
            <w:noWrap/>
            <w:vAlign w:val="center"/>
            <w:hideMark/>
          </w:tcPr>
          <w:p w14:paraId="3C7A44C4"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Corporation</w:t>
            </w:r>
          </w:p>
        </w:tc>
        <w:tc>
          <w:tcPr>
            <w:tcW w:w="0" w:type="auto"/>
            <w:tcBorders>
              <w:top w:val="single" w:sz="4" w:space="0" w:color="00B0F0"/>
              <w:left w:val="nil"/>
              <w:bottom w:val="single" w:sz="4" w:space="0" w:color="00B0F0"/>
              <w:right w:val="single" w:sz="4" w:space="0" w:color="00B0F0"/>
            </w:tcBorders>
            <w:shd w:val="clear" w:color="000000" w:fill="FFFFFF"/>
            <w:vAlign w:val="center"/>
            <w:hideMark/>
          </w:tcPr>
          <w:p w14:paraId="39ACDB82" w14:textId="504710B5" w:rsidR="005F5E7B" w:rsidRPr="005F5E7B" w:rsidRDefault="005F5E7B" w:rsidP="005F5E7B">
            <w:pPr>
              <w:rPr>
                <w:rFonts w:ascii="Calibri" w:hAnsi="Calibri" w:cs="Calibri"/>
                <w:color w:val="000000"/>
                <w:sz w:val="16"/>
                <w:szCs w:val="16"/>
                <w:lang w:eastAsia="en-US"/>
              </w:rPr>
            </w:pPr>
            <w:r>
              <w:rPr>
                <w:rFonts w:ascii="Calibri" w:hAnsi="Calibri" w:cs="Calibri"/>
                <w:color w:val="000000"/>
                <w:sz w:val="16"/>
                <w:szCs w:val="16"/>
                <w:lang w:eastAsia="en-US"/>
              </w:rPr>
              <w:t>Sc</w:t>
            </w:r>
            <w:r w:rsidRPr="005F5E7B">
              <w:rPr>
                <w:rFonts w:ascii="Calibri" w:hAnsi="Calibri" w:cs="Calibri"/>
                <w:color w:val="000000"/>
                <w:sz w:val="16"/>
                <w:szCs w:val="16"/>
                <w:lang w:eastAsia="en-US"/>
              </w:rPr>
              <w:t>otiabank</w:t>
            </w:r>
          </w:p>
        </w:tc>
        <w:tc>
          <w:tcPr>
            <w:tcW w:w="0" w:type="auto"/>
            <w:tcBorders>
              <w:top w:val="single" w:sz="4" w:space="0" w:color="00B0F0"/>
              <w:left w:val="nil"/>
              <w:bottom w:val="single" w:sz="4" w:space="0" w:color="00B0F0"/>
              <w:right w:val="single" w:sz="4" w:space="0" w:color="00B0F0"/>
            </w:tcBorders>
            <w:shd w:val="clear" w:color="000000" w:fill="FFFFFF"/>
            <w:vAlign w:val="center"/>
            <w:hideMark/>
          </w:tcPr>
          <w:p w14:paraId="376DEEEE"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Royal Bank of Canada</w:t>
            </w:r>
          </w:p>
        </w:tc>
        <w:tc>
          <w:tcPr>
            <w:tcW w:w="0" w:type="auto"/>
            <w:tcBorders>
              <w:top w:val="single" w:sz="4" w:space="0" w:color="00B0F0"/>
              <w:left w:val="nil"/>
              <w:bottom w:val="single" w:sz="4" w:space="0" w:color="00B0F0"/>
              <w:right w:val="single" w:sz="4" w:space="0" w:color="00B0F0"/>
            </w:tcBorders>
            <w:shd w:val="clear" w:color="000000" w:fill="FFFFFF"/>
            <w:vAlign w:val="center"/>
            <w:hideMark/>
          </w:tcPr>
          <w:p w14:paraId="0F73FF19"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TD Canada</w:t>
            </w:r>
          </w:p>
        </w:tc>
      </w:tr>
      <w:tr w:rsidR="005F5E7B" w:rsidRPr="005F5E7B" w14:paraId="180263DB" w14:textId="77777777" w:rsidTr="005F5E7B">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69BC6555"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Domain</w:t>
            </w:r>
          </w:p>
        </w:tc>
        <w:tc>
          <w:tcPr>
            <w:tcW w:w="0" w:type="auto"/>
            <w:tcBorders>
              <w:top w:val="nil"/>
              <w:left w:val="nil"/>
              <w:bottom w:val="single" w:sz="4" w:space="0" w:color="00B0F0"/>
              <w:right w:val="single" w:sz="4" w:space="0" w:color="00B0F0"/>
            </w:tcBorders>
            <w:shd w:val="clear" w:color="auto" w:fill="auto"/>
            <w:vAlign w:val="center"/>
            <w:hideMark/>
          </w:tcPr>
          <w:p w14:paraId="7B885427" w14:textId="77777777" w:rsidR="005F5E7B" w:rsidRPr="005F5E7B" w:rsidRDefault="005F5E7B" w:rsidP="005F5E7B">
            <w:pPr>
              <w:rPr>
                <w:rFonts w:ascii="Calibri" w:hAnsi="Calibri" w:cs="Calibri"/>
                <w:color w:val="0563C1"/>
                <w:sz w:val="16"/>
                <w:szCs w:val="16"/>
                <w:u w:val="single"/>
                <w:lang w:eastAsia="en-US"/>
              </w:rPr>
            </w:pPr>
            <w:r w:rsidRPr="005F5E7B">
              <w:rPr>
                <w:rFonts w:ascii="Calibri" w:hAnsi="Calibri" w:cs="Calibri"/>
                <w:color w:val="0563C1"/>
                <w:sz w:val="16"/>
                <w:szCs w:val="16"/>
                <w:u w:val="single"/>
                <w:lang w:eastAsia="en-US"/>
              </w:rPr>
              <w:t>https://www.linkedin.com/company/3139/</w:t>
            </w:r>
          </w:p>
        </w:tc>
        <w:tc>
          <w:tcPr>
            <w:tcW w:w="0" w:type="auto"/>
            <w:tcBorders>
              <w:top w:val="nil"/>
              <w:left w:val="nil"/>
              <w:bottom w:val="single" w:sz="4" w:space="0" w:color="00B0F0"/>
              <w:right w:val="single" w:sz="4" w:space="0" w:color="00B0F0"/>
            </w:tcBorders>
            <w:shd w:val="clear" w:color="auto" w:fill="auto"/>
            <w:vAlign w:val="center"/>
            <w:hideMark/>
          </w:tcPr>
          <w:p w14:paraId="38115A0C" w14:textId="77777777" w:rsidR="005F5E7B" w:rsidRPr="005F5E7B" w:rsidRDefault="002C2E58" w:rsidP="005F5E7B">
            <w:pPr>
              <w:rPr>
                <w:rFonts w:ascii="Calibri" w:hAnsi="Calibri" w:cs="Calibri"/>
                <w:color w:val="000000"/>
                <w:sz w:val="16"/>
                <w:szCs w:val="16"/>
                <w:lang w:eastAsia="en-US"/>
              </w:rPr>
            </w:pPr>
            <w:hyperlink r:id="rId12" w:history="1">
              <w:r w:rsidR="005F5E7B" w:rsidRPr="005F5E7B">
                <w:rPr>
                  <w:rFonts w:ascii="Calibri" w:hAnsi="Calibri" w:cs="Calibri"/>
                  <w:color w:val="000000"/>
                  <w:sz w:val="16"/>
                  <w:szCs w:val="16"/>
                  <w:lang w:eastAsia="en-US"/>
                </w:rPr>
                <w:t>https://www.linkedin.com/company/rbc/life/</w:t>
              </w:r>
            </w:hyperlink>
          </w:p>
        </w:tc>
        <w:tc>
          <w:tcPr>
            <w:tcW w:w="0" w:type="auto"/>
            <w:tcBorders>
              <w:top w:val="nil"/>
              <w:left w:val="nil"/>
              <w:bottom w:val="single" w:sz="4" w:space="0" w:color="00B0F0"/>
              <w:right w:val="single" w:sz="4" w:space="0" w:color="00B0F0"/>
            </w:tcBorders>
            <w:shd w:val="clear" w:color="auto" w:fill="auto"/>
            <w:vAlign w:val="center"/>
            <w:hideMark/>
          </w:tcPr>
          <w:p w14:paraId="0CB85E32"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https://www.linkedin.com/company/2775/</w:t>
            </w:r>
          </w:p>
        </w:tc>
      </w:tr>
      <w:tr w:rsidR="005F5E7B" w:rsidRPr="005F5E7B" w14:paraId="1E782196" w14:textId="77777777" w:rsidTr="005F5E7B">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2EBD8B2C"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Overview</w:t>
            </w:r>
          </w:p>
        </w:tc>
        <w:tc>
          <w:tcPr>
            <w:tcW w:w="0" w:type="auto"/>
            <w:tcBorders>
              <w:top w:val="nil"/>
              <w:left w:val="nil"/>
              <w:bottom w:val="single" w:sz="4" w:space="0" w:color="00B0F0"/>
              <w:right w:val="single" w:sz="4" w:space="0" w:color="00B0F0"/>
            </w:tcBorders>
            <w:shd w:val="clear" w:color="auto" w:fill="auto"/>
            <w:vAlign w:val="center"/>
            <w:hideMark/>
          </w:tcPr>
          <w:p w14:paraId="3890DCD1"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 xml:space="preserve">Scotiabank is Canada's international bank and a leading financial services provider in North America, Latin America, the Caribbean and Central America, and Asia-Pacific. With 24 million customers become better off through a broad range of advice, </w:t>
            </w:r>
            <w:r w:rsidRPr="005F5E7B">
              <w:rPr>
                <w:rFonts w:ascii="Calibri" w:hAnsi="Calibri" w:cs="Calibri"/>
                <w:color w:val="000000"/>
                <w:sz w:val="16"/>
                <w:szCs w:val="16"/>
                <w:lang w:eastAsia="en-US"/>
              </w:rPr>
              <w:lastRenderedPageBreak/>
              <w:t>products and services, including personal and commercial banking, wealth management and private banking, corporate and investment banking, and capital markets. With a team of more than 88,000 employees and assets of over $915 billion (as at October 31, 2017), Scotiabank trades on the Toronto (TSX: BNS) and New York Exchanges (NYSE: BNS). It has 256,122 followers, Shot headings for jobs, life, network pages</w:t>
            </w:r>
          </w:p>
        </w:tc>
        <w:tc>
          <w:tcPr>
            <w:tcW w:w="0" w:type="auto"/>
            <w:tcBorders>
              <w:top w:val="nil"/>
              <w:left w:val="nil"/>
              <w:bottom w:val="single" w:sz="4" w:space="0" w:color="00B0F0"/>
              <w:right w:val="single" w:sz="4" w:space="0" w:color="00B0F0"/>
            </w:tcBorders>
            <w:shd w:val="clear" w:color="auto" w:fill="auto"/>
            <w:vAlign w:val="center"/>
            <w:hideMark/>
          </w:tcPr>
          <w:p w14:paraId="287422DB"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lastRenderedPageBreak/>
              <w:t xml:space="preserve">Royal Bank of Canada is a global financial institution with a purpose-driven, principles-led approach to delivering leading performance. Our success comes from the 81,000+ employees who bring our vision, values and strategy to </w:t>
            </w:r>
            <w:proofErr w:type="gramStart"/>
            <w:r w:rsidRPr="005F5E7B">
              <w:rPr>
                <w:rFonts w:ascii="Calibri" w:hAnsi="Calibri" w:cs="Calibri"/>
                <w:color w:val="000000"/>
                <w:sz w:val="16"/>
                <w:szCs w:val="16"/>
                <w:lang w:eastAsia="en-US"/>
              </w:rPr>
              <w:t>life</w:t>
            </w:r>
            <w:proofErr w:type="gramEnd"/>
            <w:r w:rsidRPr="005F5E7B">
              <w:rPr>
                <w:rFonts w:ascii="Calibri" w:hAnsi="Calibri" w:cs="Calibri"/>
                <w:color w:val="000000"/>
                <w:sz w:val="16"/>
                <w:szCs w:val="16"/>
                <w:lang w:eastAsia="en-US"/>
              </w:rPr>
              <w:t xml:space="preserve"> so we can </w:t>
            </w:r>
            <w:r w:rsidRPr="005F5E7B">
              <w:rPr>
                <w:rFonts w:ascii="Calibri" w:hAnsi="Calibri" w:cs="Calibri"/>
                <w:color w:val="000000"/>
                <w:sz w:val="16"/>
                <w:szCs w:val="16"/>
                <w:lang w:eastAsia="en-US"/>
              </w:rPr>
              <w:lastRenderedPageBreak/>
              <w:t xml:space="preserve">help our clients thrive and communities prosper. As Canada’s biggest bank, and one of the largest in the world based on market </w:t>
            </w:r>
            <w:proofErr w:type="spellStart"/>
            <w:r w:rsidRPr="005F5E7B">
              <w:rPr>
                <w:rFonts w:ascii="Calibri" w:hAnsi="Calibri" w:cs="Calibri"/>
                <w:color w:val="000000"/>
                <w:sz w:val="16"/>
                <w:szCs w:val="16"/>
                <w:lang w:eastAsia="en-US"/>
              </w:rPr>
              <w:t>capitalisation</w:t>
            </w:r>
            <w:proofErr w:type="spellEnd"/>
            <w:r w:rsidRPr="005F5E7B">
              <w:rPr>
                <w:rFonts w:ascii="Calibri" w:hAnsi="Calibri" w:cs="Calibri"/>
                <w:color w:val="000000"/>
                <w:sz w:val="16"/>
                <w:szCs w:val="16"/>
                <w:lang w:eastAsia="en-US"/>
              </w:rPr>
              <w:t>, we have a diversified business model with a focus on innovation and providing exceptional experiences to our 16 million clients in Canada, the U.S. and 34 other countries. RBC has 263,731 followers as 15th of February 2018</w:t>
            </w:r>
          </w:p>
        </w:tc>
        <w:tc>
          <w:tcPr>
            <w:tcW w:w="0" w:type="auto"/>
            <w:tcBorders>
              <w:top w:val="nil"/>
              <w:left w:val="nil"/>
              <w:bottom w:val="single" w:sz="4" w:space="0" w:color="00B0F0"/>
              <w:right w:val="single" w:sz="4" w:space="0" w:color="00B0F0"/>
            </w:tcBorders>
            <w:shd w:val="clear" w:color="auto" w:fill="auto"/>
            <w:vAlign w:val="center"/>
            <w:hideMark/>
          </w:tcPr>
          <w:p w14:paraId="0A69F8BD"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lastRenderedPageBreak/>
              <w:t xml:space="preserve">The Toronto-Dominion Bank &amp; its subsidiaries are collectively known as TD Bank Group (TD). TD is the sixth largest bank in North America by branches &amp; serves approximately 22 million customers in some locations in key financial </w:t>
            </w:r>
            <w:proofErr w:type="spellStart"/>
            <w:r w:rsidRPr="005F5E7B">
              <w:rPr>
                <w:rFonts w:ascii="Calibri" w:hAnsi="Calibri" w:cs="Calibri"/>
                <w:color w:val="000000"/>
                <w:sz w:val="16"/>
                <w:szCs w:val="16"/>
                <w:lang w:eastAsia="en-US"/>
              </w:rPr>
              <w:t>centres</w:t>
            </w:r>
            <w:proofErr w:type="spellEnd"/>
            <w:r w:rsidRPr="005F5E7B">
              <w:rPr>
                <w:rFonts w:ascii="Calibri" w:hAnsi="Calibri" w:cs="Calibri"/>
                <w:color w:val="000000"/>
                <w:sz w:val="16"/>
                <w:szCs w:val="16"/>
                <w:lang w:eastAsia="en-US"/>
              </w:rPr>
              <w:t xml:space="preserve"> around </w:t>
            </w:r>
            <w:r w:rsidRPr="005F5E7B">
              <w:rPr>
                <w:rFonts w:ascii="Calibri" w:hAnsi="Calibri" w:cs="Calibri"/>
                <w:color w:val="000000"/>
                <w:sz w:val="16"/>
                <w:szCs w:val="16"/>
                <w:lang w:eastAsia="en-US"/>
              </w:rPr>
              <w:lastRenderedPageBreak/>
              <w:t>the globe. Over 85,000 TD employees represent the strongest team in banking. Delivering legendary customer experiences is who we are &amp; is part of being the Better Bank.</w:t>
            </w:r>
          </w:p>
        </w:tc>
      </w:tr>
      <w:tr w:rsidR="005F5E7B" w:rsidRPr="005F5E7B" w14:paraId="2D50ED46" w14:textId="77777777" w:rsidTr="005F5E7B">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01AD3071"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lastRenderedPageBreak/>
              <w:t>Frequency of posting</w:t>
            </w:r>
          </w:p>
        </w:tc>
        <w:tc>
          <w:tcPr>
            <w:tcW w:w="0" w:type="auto"/>
            <w:tcBorders>
              <w:top w:val="nil"/>
              <w:left w:val="nil"/>
              <w:bottom w:val="single" w:sz="4" w:space="0" w:color="00B0F0"/>
              <w:right w:val="single" w:sz="4" w:space="0" w:color="00B0F0"/>
            </w:tcBorders>
            <w:shd w:val="clear" w:color="auto" w:fill="auto"/>
            <w:vAlign w:val="center"/>
            <w:hideMark/>
          </w:tcPr>
          <w:p w14:paraId="6C281453"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 xml:space="preserve">The posting </w:t>
            </w:r>
            <w:r w:rsidRPr="00A10180">
              <w:rPr>
                <w:rFonts w:ascii="Calibri" w:hAnsi="Calibri" w:cs="Calibri"/>
                <w:noProof/>
                <w:color w:val="000000"/>
                <w:sz w:val="16"/>
                <w:szCs w:val="16"/>
                <w:lang w:eastAsia="en-US"/>
              </w:rPr>
              <w:t>is reported</w:t>
            </w:r>
            <w:r w:rsidRPr="005F5E7B">
              <w:rPr>
                <w:rFonts w:ascii="Calibri" w:hAnsi="Calibri" w:cs="Calibri"/>
                <w:color w:val="000000"/>
                <w:sz w:val="16"/>
                <w:szCs w:val="16"/>
                <w:lang w:eastAsia="en-US"/>
              </w:rPr>
              <w:t xml:space="preserve"> as posted a day, weekly and monthly. The time measurement cannot be precisely measured, but Scotia bank is not posting daily.</w:t>
            </w:r>
          </w:p>
        </w:tc>
        <w:tc>
          <w:tcPr>
            <w:tcW w:w="0" w:type="auto"/>
            <w:tcBorders>
              <w:top w:val="nil"/>
              <w:left w:val="nil"/>
              <w:bottom w:val="single" w:sz="4" w:space="0" w:color="00B0F0"/>
              <w:right w:val="single" w:sz="4" w:space="0" w:color="00B0F0"/>
            </w:tcBorders>
            <w:shd w:val="clear" w:color="auto" w:fill="auto"/>
            <w:vAlign w:val="center"/>
            <w:hideMark/>
          </w:tcPr>
          <w:p w14:paraId="58A0939D" w14:textId="49BA1100"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 xml:space="preserve">Posting </w:t>
            </w:r>
            <w:r w:rsidRPr="00A10180">
              <w:rPr>
                <w:rFonts w:ascii="Calibri" w:hAnsi="Calibri" w:cs="Calibri"/>
                <w:noProof/>
                <w:color w:val="000000"/>
                <w:sz w:val="16"/>
                <w:szCs w:val="16"/>
                <w:lang w:eastAsia="en-US"/>
              </w:rPr>
              <w:t>is done</w:t>
            </w:r>
            <w:r w:rsidRPr="005F5E7B">
              <w:rPr>
                <w:rFonts w:ascii="Calibri" w:hAnsi="Calibri" w:cs="Calibri"/>
                <w:color w:val="000000"/>
                <w:sz w:val="16"/>
                <w:szCs w:val="16"/>
                <w:lang w:eastAsia="en-US"/>
              </w:rPr>
              <w:t xml:space="preserve"> every day of the week </w:t>
            </w:r>
            <w:r w:rsidR="00A10180">
              <w:rPr>
                <w:rFonts w:ascii="Calibri" w:hAnsi="Calibri" w:cs="Calibri"/>
                <w:noProof/>
                <w:color w:val="000000"/>
                <w:sz w:val="16"/>
                <w:szCs w:val="16"/>
                <w:lang w:eastAsia="en-US"/>
              </w:rPr>
              <w:t>except</w:t>
            </w:r>
            <w:r w:rsidRPr="005F5E7B">
              <w:rPr>
                <w:rFonts w:ascii="Calibri" w:hAnsi="Calibri" w:cs="Calibri"/>
                <w:color w:val="000000"/>
                <w:sz w:val="16"/>
                <w:szCs w:val="16"/>
                <w:lang w:eastAsia="en-US"/>
              </w:rPr>
              <w:t xml:space="preserve"> </w:t>
            </w:r>
            <w:r w:rsidRPr="00A10180">
              <w:rPr>
                <w:rFonts w:ascii="Calibri" w:hAnsi="Calibri" w:cs="Calibri"/>
                <w:noProof/>
                <w:color w:val="000000"/>
                <w:sz w:val="16"/>
                <w:szCs w:val="16"/>
                <w:lang w:eastAsia="en-US"/>
              </w:rPr>
              <w:t>weekend</w:t>
            </w:r>
            <w:r w:rsidRPr="005F5E7B">
              <w:rPr>
                <w:rFonts w:ascii="Calibri" w:hAnsi="Calibri" w:cs="Calibri"/>
                <w:color w:val="000000"/>
                <w:sz w:val="16"/>
                <w:szCs w:val="16"/>
                <w:lang w:eastAsia="en-US"/>
              </w:rPr>
              <w:t>.</w:t>
            </w:r>
          </w:p>
        </w:tc>
        <w:tc>
          <w:tcPr>
            <w:tcW w:w="0" w:type="auto"/>
            <w:tcBorders>
              <w:top w:val="nil"/>
              <w:left w:val="nil"/>
              <w:bottom w:val="single" w:sz="4" w:space="0" w:color="00B0F0"/>
              <w:right w:val="single" w:sz="4" w:space="0" w:color="00B0F0"/>
            </w:tcBorders>
            <w:shd w:val="clear" w:color="auto" w:fill="auto"/>
            <w:vAlign w:val="center"/>
            <w:hideMark/>
          </w:tcPr>
          <w:p w14:paraId="234BC853"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 xml:space="preserve">The posting </w:t>
            </w:r>
            <w:r w:rsidRPr="00A10180">
              <w:rPr>
                <w:rFonts w:ascii="Calibri" w:hAnsi="Calibri" w:cs="Calibri"/>
                <w:noProof/>
                <w:color w:val="000000"/>
                <w:sz w:val="16"/>
                <w:szCs w:val="16"/>
                <w:lang w:eastAsia="en-US"/>
              </w:rPr>
              <w:t>is not done</w:t>
            </w:r>
            <w:r w:rsidRPr="005F5E7B">
              <w:rPr>
                <w:rFonts w:ascii="Calibri" w:hAnsi="Calibri" w:cs="Calibri"/>
                <w:color w:val="000000"/>
                <w:sz w:val="16"/>
                <w:szCs w:val="16"/>
                <w:lang w:eastAsia="en-US"/>
              </w:rPr>
              <w:t xml:space="preserve"> daily</w:t>
            </w:r>
          </w:p>
        </w:tc>
      </w:tr>
      <w:tr w:rsidR="005F5E7B" w:rsidRPr="005F5E7B" w14:paraId="6A7C0E0C" w14:textId="77777777" w:rsidTr="005F5E7B">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14AB5719"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Time of posting</w:t>
            </w:r>
          </w:p>
        </w:tc>
        <w:tc>
          <w:tcPr>
            <w:tcW w:w="0" w:type="auto"/>
            <w:tcBorders>
              <w:top w:val="nil"/>
              <w:left w:val="nil"/>
              <w:bottom w:val="single" w:sz="4" w:space="0" w:color="00B0F0"/>
              <w:right w:val="single" w:sz="4" w:space="0" w:color="00B0F0"/>
            </w:tcBorders>
            <w:shd w:val="clear" w:color="auto" w:fill="auto"/>
            <w:vAlign w:val="center"/>
            <w:hideMark/>
          </w:tcPr>
          <w:p w14:paraId="0C390432"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 xml:space="preserve">The timing is of posting is not captured by </w:t>
            </w:r>
            <w:proofErr w:type="spellStart"/>
            <w:r w:rsidRPr="005F5E7B">
              <w:rPr>
                <w:rFonts w:ascii="Calibri" w:hAnsi="Calibri" w:cs="Calibri"/>
                <w:color w:val="000000"/>
                <w:sz w:val="16"/>
                <w:szCs w:val="16"/>
                <w:lang w:eastAsia="en-US"/>
              </w:rPr>
              <w:t>Linkedin</w:t>
            </w:r>
            <w:proofErr w:type="spellEnd"/>
          </w:p>
        </w:tc>
        <w:tc>
          <w:tcPr>
            <w:tcW w:w="0" w:type="auto"/>
            <w:tcBorders>
              <w:top w:val="nil"/>
              <w:left w:val="nil"/>
              <w:bottom w:val="single" w:sz="4" w:space="0" w:color="00B0F0"/>
              <w:right w:val="single" w:sz="4" w:space="0" w:color="00B0F0"/>
            </w:tcBorders>
            <w:shd w:val="clear" w:color="auto" w:fill="auto"/>
            <w:vAlign w:val="bottom"/>
            <w:hideMark/>
          </w:tcPr>
          <w:p w14:paraId="0262A8CA"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 xml:space="preserve">The timing is of posting is not captured by </w:t>
            </w:r>
            <w:proofErr w:type="spellStart"/>
            <w:r w:rsidRPr="005F5E7B">
              <w:rPr>
                <w:rFonts w:ascii="Calibri" w:hAnsi="Calibri" w:cs="Calibri"/>
                <w:color w:val="000000"/>
                <w:sz w:val="16"/>
                <w:szCs w:val="16"/>
                <w:lang w:eastAsia="en-US"/>
              </w:rPr>
              <w:t>Linkedin</w:t>
            </w:r>
            <w:proofErr w:type="spellEnd"/>
          </w:p>
        </w:tc>
        <w:tc>
          <w:tcPr>
            <w:tcW w:w="0" w:type="auto"/>
            <w:tcBorders>
              <w:top w:val="nil"/>
              <w:left w:val="nil"/>
              <w:bottom w:val="single" w:sz="4" w:space="0" w:color="00B0F0"/>
              <w:right w:val="single" w:sz="4" w:space="0" w:color="00B0F0"/>
            </w:tcBorders>
            <w:shd w:val="clear" w:color="auto" w:fill="auto"/>
            <w:vAlign w:val="center"/>
            <w:hideMark/>
          </w:tcPr>
          <w:p w14:paraId="1DF210D2"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 xml:space="preserve">The timing is of posting is not captured by </w:t>
            </w:r>
            <w:proofErr w:type="spellStart"/>
            <w:r w:rsidRPr="005F5E7B">
              <w:rPr>
                <w:rFonts w:ascii="Calibri" w:hAnsi="Calibri" w:cs="Calibri"/>
                <w:color w:val="000000"/>
                <w:sz w:val="16"/>
                <w:szCs w:val="16"/>
                <w:lang w:eastAsia="en-US"/>
              </w:rPr>
              <w:t>Linkedin</w:t>
            </w:r>
            <w:proofErr w:type="spellEnd"/>
          </w:p>
        </w:tc>
      </w:tr>
      <w:tr w:rsidR="005F5E7B" w:rsidRPr="005F5E7B" w14:paraId="569A04E9" w14:textId="77777777" w:rsidTr="005F5E7B">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3433D753"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Length of posting</w:t>
            </w:r>
          </w:p>
        </w:tc>
        <w:tc>
          <w:tcPr>
            <w:tcW w:w="0" w:type="auto"/>
            <w:tcBorders>
              <w:top w:val="nil"/>
              <w:left w:val="nil"/>
              <w:bottom w:val="single" w:sz="4" w:space="0" w:color="00B0F0"/>
              <w:right w:val="single" w:sz="4" w:space="0" w:color="00B0F0"/>
            </w:tcBorders>
            <w:shd w:val="clear" w:color="auto" w:fill="auto"/>
            <w:vAlign w:val="center"/>
            <w:hideMark/>
          </w:tcPr>
          <w:p w14:paraId="43D85362"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The observed posting word counts range from 47 maximum words to 9 minimum words.</w:t>
            </w:r>
          </w:p>
        </w:tc>
        <w:tc>
          <w:tcPr>
            <w:tcW w:w="0" w:type="auto"/>
            <w:tcBorders>
              <w:top w:val="nil"/>
              <w:left w:val="nil"/>
              <w:bottom w:val="single" w:sz="4" w:space="0" w:color="00B0F0"/>
              <w:right w:val="single" w:sz="4" w:space="0" w:color="00B0F0"/>
            </w:tcBorders>
            <w:shd w:val="clear" w:color="auto" w:fill="auto"/>
            <w:vAlign w:val="center"/>
            <w:hideMark/>
          </w:tcPr>
          <w:p w14:paraId="5D03B456"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The maximum length of posting words is 45 words, and the minimum words is seven word</w:t>
            </w:r>
          </w:p>
        </w:tc>
        <w:tc>
          <w:tcPr>
            <w:tcW w:w="0" w:type="auto"/>
            <w:tcBorders>
              <w:top w:val="nil"/>
              <w:left w:val="nil"/>
              <w:bottom w:val="single" w:sz="4" w:space="0" w:color="00B0F0"/>
              <w:right w:val="single" w:sz="4" w:space="0" w:color="00B0F0"/>
            </w:tcBorders>
            <w:shd w:val="clear" w:color="auto" w:fill="auto"/>
            <w:vAlign w:val="center"/>
            <w:hideMark/>
          </w:tcPr>
          <w:p w14:paraId="722A29FF"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The maximum word count for the posting observed is thirty-five words, and the minimum is two words</w:t>
            </w:r>
          </w:p>
        </w:tc>
      </w:tr>
      <w:tr w:rsidR="005F5E7B" w:rsidRPr="005F5E7B" w14:paraId="36007D32" w14:textId="77777777" w:rsidTr="005F5E7B">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6DBB406C"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Language of the posting</w:t>
            </w:r>
          </w:p>
        </w:tc>
        <w:tc>
          <w:tcPr>
            <w:tcW w:w="0" w:type="auto"/>
            <w:tcBorders>
              <w:top w:val="nil"/>
              <w:left w:val="nil"/>
              <w:bottom w:val="single" w:sz="4" w:space="0" w:color="00B0F0"/>
              <w:right w:val="single" w:sz="4" w:space="0" w:color="00B0F0"/>
            </w:tcBorders>
            <w:shd w:val="clear" w:color="auto" w:fill="auto"/>
            <w:vAlign w:val="center"/>
            <w:hideMark/>
          </w:tcPr>
          <w:p w14:paraId="43A37103"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 xml:space="preserve">The languages used are English and Spanish Languages. Other languages listed as the as spoken language </w:t>
            </w:r>
            <w:r w:rsidRPr="005F5E7B">
              <w:rPr>
                <w:rFonts w:ascii="Calibri" w:hAnsi="Calibri" w:cs="Calibri"/>
                <w:color w:val="000000"/>
                <w:sz w:val="16"/>
                <w:szCs w:val="16"/>
                <w:lang w:eastAsia="en-US"/>
              </w:rPr>
              <w:t xml:space="preserve">in Scotiabank are French, </w:t>
            </w:r>
            <w:proofErr w:type="spellStart"/>
            <w:r w:rsidRPr="005F5E7B">
              <w:rPr>
                <w:rFonts w:ascii="Calibri" w:hAnsi="Calibri" w:cs="Calibri"/>
                <w:color w:val="000000"/>
                <w:sz w:val="16"/>
                <w:szCs w:val="16"/>
                <w:lang w:eastAsia="en-US"/>
              </w:rPr>
              <w:t>Madarine</w:t>
            </w:r>
            <w:proofErr w:type="spellEnd"/>
          </w:p>
        </w:tc>
        <w:tc>
          <w:tcPr>
            <w:tcW w:w="0" w:type="auto"/>
            <w:tcBorders>
              <w:top w:val="nil"/>
              <w:left w:val="nil"/>
              <w:bottom w:val="single" w:sz="4" w:space="0" w:color="00B0F0"/>
              <w:right w:val="single" w:sz="4" w:space="0" w:color="00B0F0"/>
            </w:tcBorders>
            <w:shd w:val="clear" w:color="auto" w:fill="auto"/>
            <w:vAlign w:val="center"/>
            <w:hideMark/>
          </w:tcPr>
          <w:p w14:paraId="70334AA4"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 xml:space="preserve">English and French are being used to post. Other three languages </w:t>
            </w:r>
            <w:r w:rsidRPr="00A10180">
              <w:rPr>
                <w:rFonts w:ascii="Calibri" w:hAnsi="Calibri" w:cs="Calibri"/>
                <w:noProof/>
                <w:color w:val="000000"/>
                <w:sz w:val="16"/>
                <w:szCs w:val="16"/>
                <w:lang w:eastAsia="en-US"/>
              </w:rPr>
              <w:t>are listed</w:t>
            </w:r>
            <w:r w:rsidRPr="005F5E7B">
              <w:rPr>
                <w:rFonts w:ascii="Calibri" w:hAnsi="Calibri" w:cs="Calibri"/>
                <w:color w:val="000000"/>
                <w:sz w:val="16"/>
                <w:szCs w:val="16"/>
                <w:lang w:eastAsia="en-US"/>
              </w:rPr>
              <w:t xml:space="preserve"> as languages </w:t>
            </w:r>
            <w:r w:rsidRPr="00A10180">
              <w:rPr>
                <w:rFonts w:ascii="Calibri" w:hAnsi="Calibri" w:cs="Calibri"/>
                <w:noProof/>
                <w:color w:val="000000"/>
                <w:sz w:val="16"/>
                <w:szCs w:val="16"/>
                <w:lang w:eastAsia="en-US"/>
              </w:rPr>
              <w:t>being spoken</w:t>
            </w:r>
            <w:r w:rsidRPr="005F5E7B">
              <w:rPr>
                <w:rFonts w:ascii="Calibri" w:hAnsi="Calibri" w:cs="Calibri"/>
                <w:color w:val="000000"/>
                <w:sz w:val="16"/>
                <w:szCs w:val="16"/>
                <w:lang w:eastAsia="en-US"/>
              </w:rPr>
              <w:t xml:space="preserve"> in RBC</w:t>
            </w:r>
          </w:p>
        </w:tc>
        <w:tc>
          <w:tcPr>
            <w:tcW w:w="0" w:type="auto"/>
            <w:tcBorders>
              <w:top w:val="nil"/>
              <w:left w:val="nil"/>
              <w:bottom w:val="single" w:sz="4" w:space="0" w:color="00B0F0"/>
              <w:right w:val="single" w:sz="4" w:space="0" w:color="00B0F0"/>
            </w:tcBorders>
            <w:shd w:val="clear" w:color="auto" w:fill="auto"/>
            <w:vAlign w:val="center"/>
            <w:hideMark/>
          </w:tcPr>
          <w:p w14:paraId="7AC36B83"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 xml:space="preserve">Five languages are </w:t>
            </w:r>
            <w:r w:rsidRPr="00A10180">
              <w:rPr>
                <w:rFonts w:ascii="Calibri" w:hAnsi="Calibri" w:cs="Calibri"/>
                <w:noProof/>
                <w:color w:val="000000"/>
                <w:sz w:val="16"/>
                <w:szCs w:val="16"/>
                <w:lang w:eastAsia="en-US"/>
              </w:rPr>
              <w:t>being spoken</w:t>
            </w:r>
            <w:r w:rsidRPr="005F5E7B">
              <w:rPr>
                <w:rFonts w:ascii="Calibri" w:hAnsi="Calibri" w:cs="Calibri"/>
                <w:color w:val="000000"/>
                <w:sz w:val="16"/>
                <w:szCs w:val="16"/>
                <w:lang w:eastAsia="en-US"/>
              </w:rPr>
              <w:t xml:space="preserve"> in TD. English which constitutes the more than 90% is </w:t>
            </w:r>
            <w:r w:rsidRPr="00A10180">
              <w:rPr>
                <w:rFonts w:ascii="Calibri" w:hAnsi="Calibri" w:cs="Calibri"/>
                <w:noProof/>
                <w:color w:val="000000"/>
                <w:sz w:val="16"/>
                <w:szCs w:val="16"/>
                <w:lang w:eastAsia="en-US"/>
              </w:rPr>
              <w:t>being used</w:t>
            </w:r>
            <w:r w:rsidRPr="005F5E7B">
              <w:rPr>
                <w:rFonts w:ascii="Calibri" w:hAnsi="Calibri" w:cs="Calibri"/>
                <w:color w:val="000000"/>
                <w:sz w:val="16"/>
                <w:szCs w:val="16"/>
                <w:lang w:eastAsia="en-US"/>
              </w:rPr>
              <w:t xml:space="preserve"> as for posting on </w:t>
            </w:r>
            <w:proofErr w:type="spellStart"/>
            <w:r w:rsidRPr="005F5E7B">
              <w:rPr>
                <w:rFonts w:ascii="Calibri" w:hAnsi="Calibri" w:cs="Calibri"/>
                <w:color w:val="000000"/>
                <w:sz w:val="16"/>
                <w:szCs w:val="16"/>
                <w:lang w:eastAsia="en-US"/>
              </w:rPr>
              <w:t>Linkedin</w:t>
            </w:r>
            <w:proofErr w:type="spellEnd"/>
          </w:p>
        </w:tc>
      </w:tr>
      <w:tr w:rsidR="005F5E7B" w:rsidRPr="005F5E7B" w14:paraId="42D970AB" w14:textId="77777777" w:rsidTr="005F5E7B">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4BCFC3B3"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Visual aspects</w:t>
            </w:r>
          </w:p>
        </w:tc>
        <w:tc>
          <w:tcPr>
            <w:tcW w:w="0" w:type="auto"/>
            <w:tcBorders>
              <w:top w:val="nil"/>
              <w:left w:val="nil"/>
              <w:bottom w:val="single" w:sz="4" w:space="0" w:color="00B0F0"/>
              <w:right w:val="single" w:sz="4" w:space="0" w:color="00B0F0"/>
            </w:tcBorders>
            <w:shd w:val="clear" w:color="auto" w:fill="auto"/>
            <w:vAlign w:val="center"/>
            <w:hideMark/>
          </w:tcPr>
          <w:p w14:paraId="7C939060"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The postings were very clear and vivid</w:t>
            </w:r>
          </w:p>
        </w:tc>
        <w:tc>
          <w:tcPr>
            <w:tcW w:w="0" w:type="auto"/>
            <w:tcBorders>
              <w:top w:val="nil"/>
              <w:left w:val="nil"/>
              <w:bottom w:val="single" w:sz="4" w:space="0" w:color="00B0F0"/>
              <w:right w:val="single" w:sz="4" w:space="0" w:color="00B0F0"/>
            </w:tcBorders>
            <w:shd w:val="clear" w:color="auto" w:fill="auto"/>
            <w:vAlign w:val="center"/>
            <w:hideMark/>
          </w:tcPr>
          <w:p w14:paraId="4416B7B9"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The postings were very clear and vivid</w:t>
            </w:r>
          </w:p>
        </w:tc>
        <w:tc>
          <w:tcPr>
            <w:tcW w:w="0" w:type="auto"/>
            <w:tcBorders>
              <w:top w:val="nil"/>
              <w:left w:val="nil"/>
              <w:bottom w:val="single" w:sz="4" w:space="0" w:color="00B0F0"/>
              <w:right w:val="single" w:sz="4" w:space="0" w:color="00B0F0"/>
            </w:tcBorders>
            <w:shd w:val="clear" w:color="auto" w:fill="auto"/>
            <w:vAlign w:val="center"/>
            <w:hideMark/>
          </w:tcPr>
          <w:p w14:paraId="36930FFF"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The postings were very clear and vivid</w:t>
            </w:r>
          </w:p>
        </w:tc>
      </w:tr>
      <w:tr w:rsidR="005F5E7B" w:rsidRPr="005F5E7B" w14:paraId="57F0AB6F" w14:textId="77777777" w:rsidTr="005F5E7B">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2AC43174"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Videos used</w:t>
            </w:r>
          </w:p>
        </w:tc>
        <w:tc>
          <w:tcPr>
            <w:tcW w:w="0" w:type="auto"/>
            <w:tcBorders>
              <w:top w:val="nil"/>
              <w:left w:val="nil"/>
              <w:bottom w:val="single" w:sz="4" w:space="0" w:color="00B0F0"/>
              <w:right w:val="single" w:sz="4" w:space="0" w:color="00B0F0"/>
            </w:tcBorders>
            <w:shd w:val="clear" w:color="auto" w:fill="auto"/>
            <w:vAlign w:val="center"/>
            <w:hideMark/>
          </w:tcPr>
          <w:p w14:paraId="43AA071B"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Two out of then posts were in video</w:t>
            </w:r>
          </w:p>
        </w:tc>
        <w:tc>
          <w:tcPr>
            <w:tcW w:w="0" w:type="auto"/>
            <w:tcBorders>
              <w:top w:val="nil"/>
              <w:left w:val="nil"/>
              <w:bottom w:val="single" w:sz="4" w:space="0" w:color="00B0F0"/>
              <w:right w:val="single" w:sz="4" w:space="0" w:color="00B0F0"/>
            </w:tcBorders>
            <w:shd w:val="clear" w:color="auto" w:fill="auto"/>
            <w:vAlign w:val="center"/>
            <w:hideMark/>
          </w:tcPr>
          <w:p w14:paraId="6CDF7A16"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two out of ten posts reviewed are in the video</w:t>
            </w:r>
          </w:p>
        </w:tc>
        <w:tc>
          <w:tcPr>
            <w:tcW w:w="0" w:type="auto"/>
            <w:tcBorders>
              <w:top w:val="nil"/>
              <w:left w:val="nil"/>
              <w:bottom w:val="single" w:sz="4" w:space="0" w:color="00B0F0"/>
              <w:right w:val="single" w:sz="4" w:space="0" w:color="00B0F0"/>
            </w:tcBorders>
            <w:shd w:val="clear" w:color="auto" w:fill="auto"/>
            <w:vAlign w:val="center"/>
            <w:hideMark/>
          </w:tcPr>
          <w:p w14:paraId="545B91AE"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There is no video posting of the ten posts observed.</w:t>
            </w:r>
          </w:p>
        </w:tc>
      </w:tr>
      <w:tr w:rsidR="005F5E7B" w:rsidRPr="005F5E7B" w14:paraId="16BEC156" w14:textId="77777777" w:rsidTr="005F5E7B">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46ED9864"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Themes or topics of postings</w:t>
            </w:r>
          </w:p>
        </w:tc>
        <w:tc>
          <w:tcPr>
            <w:tcW w:w="0" w:type="auto"/>
            <w:tcBorders>
              <w:top w:val="nil"/>
              <w:left w:val="nil"/>
              <w:bottom w:val="single" w:sz="4" w:space="0" w:color="00B0F0"/>
              <w:right w:val="single" w:sz="4" w:space="0" w:color="00B0F0"/>
            </w:tcBorders>
            <w:shd w:val="clear" w:color="auto" w:fill="auto"/>
            <w:vAlign w:val="center"/>
            <w:hideMark/>
          </w:tcPr>
          <w:p w14:paraId="23FC10B7" w14:textId="45B7583C"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 xml:space="preserve">The theme includes Promotion, Corporate Social Responsibility, </w:t>
            </w:r>
            <w:proofErr w:type="gramStart"/>
            <w:r w:rsidRPr="005F5E7B">
              <w:rPr>
                <w:rFonts w:ascii="Calibri" w:hAnsi="Calibri" w:cs="Calibri"/>
                <w:color w:val="000000"/>
                <w:sz w:val="16"/>
                <w:szCs w:val="16"/>
                <w:lang w:eastAsia="en-US"/>
              </w:rPr>
              <w:t>Jobs  Financial</w:t>
            </w:r>
            <w:proofErr w:type="gramEnd"/>
            <w:r w:rsidRPr="005F5E7B">
              <w:rPr>
                <w:rFonts w:ascii="Calibri" w:hAnsi="Calibri" w:cs="Calibri"/>
                <w:color w:val="000000"/>
                <w:sz w:val="16"/>
                <w:szCs w:val="16"/>
                <w:lang w:eastAsia="en-US"/>
              </w:rPr>
              <w:t xml:space="preserve"> Advisory</w:t>
            </w:r>
            <w:r w:rsidR="00A10180">
              <w:rPr>
                <w:rFonts w:ascii="Calibri" w:hAnsi="Calibri" w:cs="Calibri"/>
                <w:color w:val="000000"/>
                <w:sz w:val="16"/>
                <w:szCs w:val="16"/>
                <w:lang w:eastAsia="en-US"/>
              </w:rPr>
              <w:t>,</w:t>
            </w:r>
            <w:r w:rsidRPr="005F5E7B">
              <w:rPr>
                <w:rFonts w:ascii="Calibri" w:hAnsi="Calibri" w:cs="Calibri"/>
                <w:color w:val="000000"/>
                <w:sz w:val="16"/>
                <w:szCs w:val="16"/>
                <w:lang w:eastAsia="en-US"/>
              </w:rPr>
              <w:t xml:space="preserve"> </w:t>
            </w:r>
            <w:r w:rsidRPr="00A10180">
              <w:rPr>
                <w:rFonts w:ascii="Calibri" w:hAnsi="Calibri" w:cs="Calibri"/>
                <w:noProof/>
                <w:color w:val="000000"/>
                <w:sz w:val="16"/>
                <w:szCs w:val="16"/>
                <w:lang w:eastAsia="en-US"/>
              </w:rPr>
              <w:t>i.e.</w:t>
            </w:r>
            <w:r w:rsidRPr="005F5E7B">
              <w:rPr>
                <w:rFonts w:ascii="Calibri" w:hAnsi="Calibri" w:cs="Calibri"/>
                <w:color w:val="000000"/>
                <w:sz w:val="16"/>
                <w:szCs w:val="16"/>
                <w:lang w:eastAsia="en-US"/>
              </w:rPr>
              <w:t xml:space="preserve"> Retirement Plan</w:t>
            </w:r>
          </w:p>
        </w:tc>
        <w:tc>
          <w:tcPr>
            <w:tcW w:w="0" w:type="auto"/>
            <w:tcBorders>
              <w:top w:val="nil"/>
              <w:left w:val="nil"/>
              <w:bottom w:val="single" w:sz="4" w:space="0" w:color="00B0F0"/>
              <w:right w:val="single" w:sz="4" w:space="0" w:color="00B0F0"/>
            </w:tcBorders>
            <w:shd w:val="clear" w:color="auto" w:fill="auto"/>
            <w:vAlign w:val="center"/>
            <w:hideMark/>
          </w:tcPr>
          <w:p w14:paraId="181A14E6"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The theme includes an announcement on performance reporting, Corporate social responsibility, Jobs, Celebration of special days, i.e. Val's Day.</w:t>
            </w:r>
          </w:p>
        </w:tc>
        <w:tc>
          <w:tcPr>
            <w:tcW w:w="0" w:type="auto"/>
            <w:tcBorders>
              <w:top w:val="nil"/>
              <w:left w:val="nil"/>
              <w:bottom w:val="single" w:sz="4" w:space="0" w:color="00B0F0"/>
              <w:right w:val="single" w:sz="4" w:space="0" w:color="00B0F0"/>
            </w:tcBorders>
            <w:shd w:val="clear" w:color="auto" w:fill="auto"/>
            <w:vAlign w:val="center"/>
            <w:hideMark/>
          </w:tcPr>
          <w:p w14:paraId="3BA07BEB"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 xml:space="preserve">The theme of posting </w:t>
            </w:r>
            <w:proofErr w:type="gramStart"/>
            <w:r w:rsidRPr="005F5E7B">
              <w:rPr>
                <w:rFonts w:ascii="Calibri" w:hAnsi="Calibri" w:cs="Calibri"/>
                <w:color w:val="000000"/>
                <w:sz w:val="16"/>
                <w:szCs w:val="16"/>
                <w:lang w:eastAsia="en-US"/>
              </w:rPr>
              <w:t>include</w:t>
            </w:r>
            <w:proofErr w:type="gramEnd"/>
            <w:r w:rsidRPr="005F5E7B">
              <w:rPr>
                <w:rFonts w:ascii="Calibri" w:hAnsi="Calibri" w:cs="Calibri"/>
                <w:color w:val="000000"/>
                <w:sz w:val="16"/>
                <w:szCs w:val="16"/>
                <w:lang w:eastAsia="en-US"/>
              </w:rPr>
              <w:t xml:space="preserve"> Celebration, Corporate Social Responsibility and job posting</w:t>
            </w:r>
          </w:p>
        </w:tc>
      </w:tr>
      <w:tr w:rsidR="005F5E7B" w:rsidRPr="005F5E7B" w14:paraId="19D05A8B" w14:textId="77777777" w:rsidTr="005F5E7B">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2F0BC75A"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Network</w:t>
            </w:r>
          </w:p>
        </w:tc>
        <w:tc>
          <w:tcPr>
            <w:tcW w:w="0" w:type="auto"/>
            <w:tcBorders>
              <w:top w:val="nil"/>
              <w:left w:val="nil"/>
              <w:bottom w:val="single" w:sz="4" w:space="0" w:color="00B0F0"/>
              <w:right w:val="single" w:sz="4" w:space="0" w:color="00B0F0"/>
            </w:tcBorders>
            <w:shd w:val="clear" w:color="auto" w:fill="auto"/>
            <w:vAlign w:val="bottom"/>
            <w:hideMark/>
          </w:tcPr>
          <w:p w14:paraId="71EB89A1"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Scotiabank affiliated companies and the counts of their followers were displayed</w:t>
            </w:r>
          </w:p>
        </w:tc>
        <w:tc>
          <w:tcPr>
            <w:tcW w:w="0" w:type="auto"/>
            <w:tcBorders>
              <w:top w:val="nil"/>
              <w:left w:val="nil"/>
              <w:bottom w:val="single" w:sz="4" w:space="0" w:color="00B0F0"/>
              <w:right w:val="single" w:sz="4" w:space="0" w:color="00B0F0"/>
            </w:tcBorders>
            <w:shd w:val="clear" w:color="auto" w:fill="auto"/>
            <w:vAlign w:val="center"/>
            <w:hideMark/>
          </w:tcPr>
          <w:p w14:paraId="740BDFB2"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Subsidiaries of RBC were listed. There are seven of them as well as the information on their followers.</w:t>
            </w:r>
          </w:p>
        </w:tc>
        <w:tc>
          <w:tcPr>
            <w:tcW w:w="0" w:type="auto"/>
            <w:tcBorders>
              <w:top w:val="nil"/>
              <w:left w:val="nil"/>
              <w:bottom w:val="single" w:sz="4" w:space="0" w:color="00B0F0"/>
              <w:right w:val="single" w:sz="4" w:space="0" w:color="00B0F0"/>
            </w:tcBorders>
            <w:shd w:val="clear" w:color="auto" w:fill="auto"/>
            <w:vAlign w:val="center"/>
            <w:hideMark/>
          </w:tcPr>
          <w:p w14:paraId="06919366"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 xml:space="preserve">One subsidiary is listed while other </w:t>
            </w:r>
            <w:proofErr w:type="spellStart"/>
            <w:r w:rsidRPr="005F5E7B">
              <w:rPr>
                <w:rFonts w:ascii="Calibri" w:hAnsi="Calibri" w:cs="Calibri"/>
                <w:color w:val="000000"/>
                <w:sz w:val="16"/>
                <w:szCs w:val="16"/>
                <w:lang w:eastAsia="en-US"/>
              </w:rPr>
              <w:t>organisations</w:t>
            </w:r>
            <w:proofErr w:type="spellEnd"/>
            <w:r w:rsidRPr="005F5E7B">
              <w:rPr>
                <w:rFonts w:ascii="Calibri" w:hAnsi="Calibri" w:cs="Calibri"/>
                <w:color w:val="000000"/>
                <w:sz w:val="16"/>
                <w:szCs w:val="16"/>
                <w:lang w:eastAsia="en-US"/>
              </w:rPr>
              <w:t xml:space="preserve"> </w:t>
            </w:r>
            <w:r w:rsidRPr="00A10180">
              <w:rPr>
                <w:rFonts w:ascii="Calibri" w:hAnsi="Calibri" w:cs="Calibri"/>
                <w:noProof/>
                <w:color w:val="000000"/>
                <w:sz w:val="16"/>
                <w:szCs w:val="16"/>
                <w:lang w:eastAsia="en-US"/>
              </w:rPr>
              <w:t>being supported</w:t>
            </w:r>
            <w:r w:rsidRPr="005F5E7B">
              <w:rPr>
                <w:rFonts w:ascii="Calibri" w:hAnsi="Calibri" w:cs="Calibri"/>
                <w:color w:val="000000"/>
                <w:sz w:val="16"/>
                <w:szCs w:val="16"/>
                <w:lang w:eastAsia="en-US"/>
              </w:rPr>
              <w:t xml:space="preserve"> </w:t>
            </w:r>
            <w:r w:rsidRPr="00A10180">
              <w:rPr>
                <w:rFonts w:ascii="Calibri" w:hAnsi="Calibri" w:cs="Calibri"/>
                <w:noProof/>
                <w:color w:val="000000"/>
                <w:sz w:val="16"/>
                <w:szCs w:val="16"/>
                <w:lang w:eastAsia="en-US"/>
              </w:rPr>
              <w:t>were listed</w:t>
            </w:r>
            <w:r w:rsidRPr="005F5E7B">
              <w:rPr>
                <w:rFonts w:ascii="Calibri" w:hAnsi="Calibri" w:cs="Calibri"/>
                <w:color w:val="000000"/>
                <w:sz w:val="16"/>
                <w:szCs w:val="16"/>
                <w:lang w:eastAsia="en-US"/>
              </w:rPr>
              <w:t xml:space="preserve"> under the jobs.</w:t>
            </w:r>
          </w:p>
        </w:tc>
      </w:tr>
      <w:tr w:rsidR="005F5E7B" w:rsidRPr="005F5E7B" w14:paraId="0AE09D25" w14:textId="77777777" w:rsidTr="005F5E7B">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692E3998"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Interaction with audience</w:t>
            </w:r>
          </w:p>
        </w:tc>
        <w:tc>
          <w:tcPr>
            <w:tcW w:w="0" w:type="auto"/>
            <w:tcBorders>
              <w:top w:val="nil"/>
              <w:left w:val="nil"/>
              <w:bottom w:val="single" w:sz="4" w:space="0" w:color="00B0F0"/>
              <w:right w:val="single" w:sz="4" w:space="0" w:color="00B0F0"/>
            </w:tcBorders>
            <w:shd w:val="clear" w:color="auto" w:fill="auto"/>
            <w:vAlign w:val="center"/>
            <w:hideMark/>
          </w:tcPr>
          <w:p w14:paraId="2D6477C7" w14:textId="77777777" w:rsidR="005F5E7B" w:rsidRPr="005F5E7B" w:rsidRDefault="005F5E7B" w:rsidP="005F5E7B">
            <w:pPr>
              <w:rPr>
                <w:rFonts w:ascii="Calibri" w:hAnsi="Calibri" w:cs="Calibri"/>
                <w:color w:val="000000"/>
                <w:sz w:val="16"/>
                <w:szCs w:val="16"/>
                <w:lang w:eastAsia="en-US"/>
              </w:rPr>
            </w:pPr>
            <w:r w:rsidRPr="00A10180">
              <w:rPr>
                <w:rFonts w:ascii="Calibri" w:hAnsi="Calibri" w:cs="Calibri"/>
                <w:noProof/>
                <w:color w:val="000000"/>
                <w:sz w:val="16"/>
                <w:szCs w:val="16"/>
                <w:lang w:eastAsia="en-US"/>
              </w:rPr>
              <w:t>The interaction is less intensive with the customers.</w:t>
            </w:r>
            <w:r w:rsidRPr="005F5E7B">
              <w:rPr>
                <w:rFonts w:ascii="Calibri" w:hAnsi="Calibri" w:cs="Calibri"/>
                <w:color w:val="000000"/>
                <w:sz w:val="16"/>
                <w:szCs w:val="16"/>
                <w:lang w:eastAsia="en-US"/>
              </w:rPr>
              <w:t xml:space="preserve"> It is more of professional view of the post which rarely elicits a response to the view expressed by the commentator.</w:t>
            </w:r>
          </w:p>
        </w:tc>
        <w:tc>
          <w:tcPr>
            <w:tcW w:w="0" w:type="auto"/>
            <w:tcBorders>
              <w:top w:val="nil"/>
              <w:left w:val="nil"/>
              <w:bottom w:val="single" w:sz="4" w:space="0" w:color="00B0F0"/>
              <w:right w:val="single" w:sz="4" w:space="0" w:color="00B0F0"/>
            </w:tcBorders>
            <w:shd w:val="clear" w:color="auto" w:fill="auto"/>
            <w:vAlign w:val="center"/>
            <w:hideMark/>
          </w:tcPr>
          <w:p w14:paraId="0253D4EE"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 xml:space="preserve">Employees are seen actively interacting on the handle. The engagement suggests a positive system where communication is two ways even on social media between the </w:t>
            </w:r>
            <w:proofErr w:type="spellStart"/>
            <w:r w:rsidRPr="005F5E7B">
              <w:rPr>
                <w:rFonts w:ascii="Calibri" w:hAnsi="Calibri" w:cs="Calibri"/>
                <w:color w:val="000000"/>
                <w:sz w:val="16"/>
                <w:szCs w:val="16"/>
                <w:lang w:eastAsia="en-US"/>
              </w:rPr>
              <w:t>organisation</w:t>
            </w:r>
            <w:proofErr w:type="spellEnd"/>
            <w:r w:rsidRPr="005F5E7B">
              <w:rPr>
                <w:rFonts w:ascii="Calibri" w:hAnsi="Calibri" w:cs="Calibri"/>
                <w:color w:val="000000"/>
                <w:sz w:val="16"/>
                <w:szCs w:val="16"/>
                <w:lang w:eastAsia="en-US"/>
              </w:rPr>
              <w:t xml:space="preserve"> and its employees. This positive signal image of the leadership of the </w:t>
            </w:r>
            <w:proofErr w:type="spellStart"/>
            <w:r w:rsidRPr="005F5E7B">
              <w:rPr>
                <w:rFonts w:ascii="Calibri" w:hAnsi="Calibri" w:cs="Calibri"/>
                <w:color w:val="000000"/>
                <w:sz w:val="16"/>
                <w:szCs w:val="16"/>
                <w:lang w:eastAsia="en-US"/>
              </w:rPr>
              <w:t>organisation</w:t>
            </w:r>
            <w:proofErr w:type="spellEnd"/>
            <w:r w:rsidRPr="005F5E7B">
              <w:rPr>
                <w:rFonts w:ascii="Calibri" w:hAnsi="Calibri" w:cs="Calibri"/>
                <w:color w:val="000000"/>
                <w:sz w:val="16"/>
                <w:szCs w:val="16"/>
                <w:lang w:eastAsia="en-US"/>
              </w:rPr>
              <w:t>.</w:t>
            </w:r>
          </w:p>
        </w:tc>
        <w:tc>
          <w:tcPr>
            <w:tcW w:w="0" w:type="auto"/>
            <w:tcBorders>
              <w:top w:val="nil"/>
              <w:left w:val="nil"/>
              <w:bottom w:val="single" w:sz="4" w:space="0" w:color="00B0F0"/>
              <w:right w:val="single" w:sz="4" w:space="0" w:color="00B0F0"/>
            </w:tcBorders>
            <w:shd w:val="clear" w:color="auto" w:fill="auto"/>
            <w:vAlign w:val="center"/>
            <w:hideMark/>
          </w:tcPr>
          <w:p w14:paraId="651C5473"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 xml:space="preserve">There </w:t>
            </w:r>
            <w:proofErr w:type="gramStart"/>
            <w:r w:rsidRPr="005F5E7B">
              <w:rPr>
                <w:rFonts w:ascii="Calibri" w:hAnsi="Calibri" w:cs="Calibri"/>
                <w:color w:val="000000"/>
                <w:sz w:val="16"/>
                <w:szCs w:val="16"/>
                <w:lang w:eastAsia="en-US"/>
              </w:rPr>
              <w:t>is</w:t>
            </w:r>
            <w:proofErr w:type="gramEnd"/>
            <w:r w:rsidRPr="005F5E7B">
              <w:rPr>
                <w:rFonts w:ascii="Calibri" w:hAnsi="Calibri" w:cs="Calibri"/>
                <w:color w:val="000000"/>
                <w:sz w:val="16"/>
                <w:szCs w:val="16"/>
                <w:lang w:eastAsia="en-US"/>
              </w:rPr>
              <w:t xml:space="preserve"> employees flow on based on the posting contents that related to them.  </w:t>
            </w:r>
          </w:p>
        </w:tc>
      </w:tr>
      <w:tr w:rsidR="005F5E7B" w:rsidRPr="005F5E7B" w14:paraId="2526C32A" w14:textId="77777777" w:rsidTr="005F5E7B">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65F944FE"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Evaluation</w:t>
            </w:r>
          </w:p>
        </w:tc>
        <w:tc>
          <w:tcPr>
            <w:tcW w:w="0" w:type="auto"/>
            <w:tcBorders>
              <w:top w:val="nil"/>
              <w:left w:val="nil"/>
              <w:bottom w:val="single" w:sz="4" w:space="0" w:color="00B0F0"/>
              <w:right w:val="single" w:sz="4" w:space="0" w:color="00B0F0"/>
            </w:tcBorders>
            <w:shd w:val="clear" w:color="auto" w:fill="auto"/>
            <w:vAlign w:val="center"/>
            <w:hideMark/>
          </w:tcPr>
          <w:p w14:paraId="26D8B917"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 xml:space="preserve">The jobs opening </w:t>
            </w:r>
            <w:proofErr w:type="gramStart"/>
            <w:r w:rsidRPr="005F5E7B">
              <w:rPr>
                <w:rFonts w:ascii="Calibri" w:hAnsi="Calibri" w:cs="Calibri"/>
                <w:color w:val="000000"/>
                <w:sz w:val="16"/>
                <w:szCs w:val="16"/>
                <w:lang w:eastAsia="en-US"/>
              </w:rPr>
              <w:t>are</w:t>
            </w:r>
            <w:proofErr w:type="gramEnd"/>
            <w:r w:rsidRPr="005F5E7B">
              <w:rPr>
                <w:rFonts w:ascii="Calibri" w:hAnsi="Calibri" w:cs="Calibri"/>
                <w:color w:val="000000"/>
                <w:sz w:val="16"/>
                <w:szCs w:val="16"/>
                <w:lang w:eastAsia="en-US"/>
              </w:rPr>
              <w:t xml:space="preserve"> posted, and the skill march for the jobs are displayed, and the likely contacts for the user in the company </w:t>
            </w:r>
            <w:r w:rsidRPr="00A10180">
              <w:rPr>
                <w:rFonts w:ascii="Calibri" w:hAnsi="Calibri" w:cs="Calibri"/>
                <w:noProof/>
                <w:color w:val="000000"/>
                <w:sz w:val="16"/>
                <w:szCs w:val="16"/>
                <w:lang w:eastAsia="en-US"/>
              </w:rPr>
              <w:t>are provided</w:t>
            </w:r>
            <w:r w:rsidRPr="005F5E7B">
              <w:rPr>
                <w:rFonts w:ascii="Calibri" w:hAnsi="Calibri" w:cs="Calibri"/>
                <w:color w:val="000000"/>
                <w:sz w:val="16"/>
                <w:szCs w:val="16"/>
                <w:lang w:eastAsia="en-US"/>
              </w:rPr>
              <w:t xml:space="preserve">. The Key leader of the company is listed. The </w:t>
            </w:r>
            <w:r w:rsidRPr="005F5E7B">
              <w:rPr>
                <w:rFonts w:ascii="Calibri" w:hAnsi="Calibri" w:cs="Calibri"/>
                <w:color w:val="000000"/>
                <w:sz w:val="16"/>
                <w:szCs w:val="16"/>
                <w:lang w:eastAsia="en-US"/>
              </w:rPr>
              <w:lastRenderedPageBreak/>
              <w:t>mission statement, staff strength/overhead and last audited asset-based provided, under the overview of the company.</w:t>
            </w:r>
          </w:p>
        </w:tc>
        <w:tc>
          <w:tcPr>
            <w:tcW w:w="0" w:type="auto"/>
            <w:tcBorders>
              <w:top w:val="nil"/>
              <w:left w:val="nil"/>
              <w:bottom w:val="single" w:sz="4" w:space="0" w:color="00B0F0"/>
              <w:right w:val="single" w:sz="4" w:space="0" w:color="00B0F0"/>
            </w:tcBorders>
            <w:shd w:val="clear" w:color="auto" w:fill="auto"/>
            <w:vAlign w:val="center"/>
            <w:hideMark/>
          </w:tcPr>
          <w:p w14:paraId="634161A6" w14:textId="24A99B57" w:rsidR="005F5E7B" w:rsidRPr="005F5E7B" w:rsidRDefault="005F5E7B" w:rsidP="00206A64">
            <w:pPr>
              <w:rPr>
                <w:rFonts w:ascii="Calibri" w:hAnsi="Calibri" w:cs="Calibri"/>
                <w:color w:val="000000"/>
                <w:sz w:val="16"/>
                <w:szCs w:val="16"/>
                <w:lang w:eastAsia="en-US"/>
              </w:rPr>
            </w:pPr>
            <w:r w:rsidRPr="005F5E7B">
              <w:rPr>
                <w:rFonts w:ascii="Calibri" w:hAnsi="Calibri" w:cs="Calibri"/>
                <w:color w:val="000000"/>
                <w:sz w:val="16"/>
                <w:szCs w:val="16"/>
                <w:lang w:eastAsia="en-US"/>
              </w:rPr>
              <w:lastRenderedPageBreak/>
              <w:t xml:space="preserve">The face of the CEO </w:t>
            </w:r>
            <w:r w:rsidRPr="00A10180">
              <w:rPr>
                <w:rFonts w:ascii="Calibri" w:hAnsi="Calibri" w:cs="Calibri"/>
                <w:noProof/>
                <w:color w:val="000000"/>
                <w:sz w:val="16"/>
                <w:szCs w:val="16"/>
                <w:lang w:eastAsia="en-US"/>
              </w:rPr>
              <w:t>is seen</w:t>
            </w:r>
            <w:r w:rsidRPr="005F5E7B">
              <w:rPr>
                <w:rFonts w:ascii="Calibri" w:hAnsi="Calibri" w:cs="Calibri"/>
                <w:color w:val="000000"/>
                <w:sz w:val="16"/>
                <w:szCs w:val="16"/>
                <w:lang w:eastAsia="en-US"/>
              </w:rPr>
              <w:t>, and his voice is expressed in the social media which serves as an influencer based on his article.</w:t>
            </w:r>
          </w:p>
        </w:tc>
        <w:tc>
          <w:tcPr>
            <w:tcW w:w="0" w:type="auto"/>
            <w:tcBorders>
              <w:top w:val="nil"/>
              <w:left w:val="nil"/>
              <w:bottom w:val="single" w:sz="4" w:space="0" w:color="00B0F0"/>
              <w:right w:val="single" w:sz="4" w:space="0" w:color="00B0F0"/>
            </w:tcBorders>
            <w:shd w:val="clear" w:color="auto" w:fill="auto"/>
            <w:vAlign w:val="center"/>
            <w:hideMark/>
          </w:tcPr>
          <w:p w14:paraId="5E4C0348" w14:textId="77777777" w:rsidR="005F5E7B" w:rsidRPr="005F5E7B" w:rsidRDefault="005F5E7B" w:rsidP="005F5E7B">
            <w:pPr>
              <w:rPr>
                <w:rFonts w:ascii="Calibri" w:hAnsi="Calibri" w:cs="Calibri"/>
                <w:color w:val="000000"/>
                <w:sz w:val="16"/>
                <w:szCs w:val="16"/>
                <w:lang w:eastAsia="en-US"/>
              </w:rPr>
            </w:pPr>
            <w:r w:rsidRPr="005F5E7B">
              <w:rPr>
                <w:rFonts w:ascii="Calibri" w:hAnsi="Calibri" w:cs="Calibri"/>
                <w:color w:val="000000"/>
                <w:sz w:val="16"/>
                <w:szCs w:val="16"/>
                <w:lang w:eastAsia="en-US"/>
              </w:rPr>
              <w:t xml:space="preserve">Jobs </w:t>
            </w:r>
            <w:proofErr w:type="gramStart"/>
            <w:r w:rsidRPr="005F5E7B">
              <w:rPr>
                <w:rFonts w:ascii="Calibri" w:hAnsi="Calibri" w:cs="Calibri"/>
                <w:color w:val="000000"/>
                <w:sz w:val="16"/>
                <w:szCs w:val="16"/>
                <w:lang w:eastAsia="en-US"/>
              </w:rPr>
              <w:t>listed</w:t>
            </w:r>
            <w:proofErr w:type="gramEnd"/>
            <w:r w:rsidRPr="005F5E7B">
              <w:rPr>
                <w:rFonts w:ascii="Calibri" w:hAnsi="Calibri" w:cs="Calibri"/>
                <w:color w:val="000000"/>
                <w:sz w:val="16"/>
                <w:szCs w:val="16"/>
                <w:lang w:eastAsia="en-US"/>
              </w:rPr>
              <w:t xml:space="preserve"> and interaction is feasible, but the leadership structure on LinkedIn is not a sound as other competitors. The structure suggests the leaders are where the customers </w:t>
            </w:r>
            <w:proofErr w:type="gramStart"/>
            <w:r w:rsidRPr="005F5E7B">
              <w:rPr>
                <w:rFonts w:ascii="Calibri" w:hAnsi="Calibri" w:cs="Calibri"/>
                <w:color w:val="000000"/>
                <w:sz w:val="16"/>
                <w:szCs w:val="16"/>
                <w:lang w:eastAsia="en-US"/>
              </w:rPr>
              <w:t>are  hence</w:t>
            </w:r>
            <w:proofErr w:type="gramEnd"/>
            <w:r w:rsidRPr="005F5E7B">
              <w:rPr>
                <w:rFonts w:ascii="Calibri" w:hAnsi="Calibri" w:cs="Calibri"/>
                <w:color w:val="000000"/>
                <w:sz w:val="16"/>
                <w:szCs w:val="16"/>
                <w:lang w:eastAsia="en-US"/>
              </w:rPr>
              <w:t xml:space="preserve"> </w:t>
            </w:r>
            <w:r w:rsidRPr="005F5E7B">
              <w:rPr>
                <w:rFonts w:ascii="Calibri" w:hAnsi="Calibri" w:cs="Calibri"/>
                <w:color w:val="000000"/>
                <w:sz w:val="16"/>
                <w:szCs w:val="16"/>
                <w:lang w:eastAsia="en-US"/>
              </w:rPr>
              <w:lastRenderedPageBreak/>
              <w:t xml:space="preserve">the need for the leadership in TD to have a visible place on </w:t>
            </w:r>
            <w:proofErr w:type="spellStart"/>
            <w:r w:rsidRPr="005F5E7B">
              <w:rPr>
                <w:rFonts w:ascii="Calibri" w:hAnsi="Calibri" w:cs="Calibri"/>
                <w:color w:val="000000"/>
                <w:sz w:val="16"/>
                <w:szCs w:val="16"/>
                <w:lang w:eastAsia="en-US"/>
              </w:rPr>
              <w:t>Linkedin</w:t>
            </w:r>
            <w:proofErr w:type="spellEnd"/>
          </w:p>
        </w:tc>
      </w:tr>
    </w:tbl>
    <w:p w14:paraId="171CFE98" w14:textId="77777777" w:rsidR="005F5E7B" w:rsidRDefault="005F5E7B" w:rsidP="00EF4ACF"/>
    <w:p w14:paraId="285C7A73" w14:textId="44EC40A3" w:rsidR="00206A64" w:rsidRPr="009154E8" w:rsidRDefault="00206A64" w:rsidP="00206A64">
      <w:pPr>
        <w:pStyle w:val="Heading2"/>
      </w:pPr>
      <w:r>
        <w:t>Twitter</w:t>
      </w:r>
    </w:p>
    <w:p w14:paraId="46B1C2D2" w14:textId="5EA50428" w:rsidR="00EF4ACF" w:rsidRDefault="00206A64" w:rsidP="00EF4ACF">
      <w:r>
        <w:t xml:space="preserve">The </w:t>
      </w:r>
      <w:r w:rsidRPr="00A10180">
        <w:rPr>
          <w:noProof/>
        </w:rPr>
        <w:t>bank</w:t>
      </w:r>
      <w:r w:rsidR="00A10180">
        <w:rPr>
          <w:noProof/>
        </w:rPr>
        <w:t>'</w:t>
      </w:r>
      <w:r w:rsidRPr="00A10180">
        <w:rPr>
          <w:noProof/>
        </w:rPr>
        <w:t>s</w:t>
      </w:r>
      <w:r>
        <w:t xml:space="preserve"> twitter </w:t>
      </w:r>
      <w:r w:rsidR="00DB14DE">
        <w:t xml:space="preserve">is dynamic, which is </w:t>
      </w:r>
      <w:r w:rsidR="00DB14DE" w:rsidRPr="00A10180">
        <w:rPr>
          <w:noProof/>
        </w:rPr>
        <w:t>evidence</w:t>
      </w:r>
      <w:r w:rsidR="00A10180">
        <w:rPr>
          <w:noProof/>
        </w:rPr>
        <w:t>d</w:t>
      </w:r>
      <w:r w:rsidR="00DB14DE">
        <w:t xml:space="preserve"> by the post and the customers’ engagement. </w:t>
      </w:r>
      <w:r w:rsidR="00DB14DE" w:rsidRPr="00A10180">
        <w:rPr>
          <w:noProof/>
        </w:rPr>
        <w:t>The</w:t>
      </w:r>
      <w:r w:rsidR="00A10180">
        <w:rPr>
          <w:noProof/>
        </w:rPr>
        <w:t>ir</w:t>
      </w:r>
      <w:r w:rsidR="00DB14DE">
        <w:t xml:space="preserve"> banks have a default window where they the tag certain post or pictures which is </w:t>
      </w:r>
      <w:r w:rsidR="00DB14DE" w:rsidRPr="007057A5">
        <w:rPr>
          <w:noProof/>
        </w:rPr>
        <w:t>certain</w:t>
      </w:r>
      <w:r w:rsidR="007057A5">
        <w:rPr>
          <w:noProof/>
        </w:rPr>
        <w:t>ly</w:t>
      </w:r>
      <w:r w:rsidR="00DB14DE">
        <w:t xml:space="preserve"> on the certain theme. The posting details the history of the postings such as time and date.</w:t>
      </w:r>
    </w:p>
    <w:p w14:paraId="1892B901" w14:textId="0A9A10B3" w:rsidR="00DB14DE" w:rsidRDefault="00DB14DE" w:rsidP="00EF4ACF"/>
    <w:p w14:paraId="537F55FA" w14:textId="25155A98" w:rsidR="00DB14DE" w:rsidRDefault="00DB14DE" w:rsidP="00EF4ACF">
      <w:r>
        <w:t xml:space="preserve">Customers are observed to be passing some critical information on the business service and technology. The consistent of the feedback shows the </w:t>
      </w:r>
      <w:r w:rsidRPr="00A10180">
        <w:rPr>
          <w:noProof/>
        </w:rPr>
        <w:t>lay back</w:t>
      </w:r>
      <w:r>
        <w:t xml:space="preserve"> </w:t>
      </w:r>
      <w:r w:rsidR="00A72B05">
        <w:t xml:space="preserve">or great gap in the business. </w:t>
      </w:r>
      <w:r w:rsidR="00A72B05" w:rsidRPr="00A10180">
        <w:rPr>
          <w:noProof/>
        </w:rPr>
        <w:t>This</w:t>
      </w:r>
      <w:r w:rsidR="00A72B05">
        <w:t xml:space="preserve"> means that business weakness can </w:t>
      </w:r>
      <w:r w:rsidR="00A72B05" w:rsidRPr="00A10180">
        <w:rPr>
          <w:noProof/>
        </w:rPr>
        <w:t>be painted</w:t>
      </w:r>
      <w:r w:rsidR="00A72B05">
        <w:t xml:space="preserve"> on social media and It will entail proactive leadership to address such issue promptly. The problem can be human and technical or both. It </w:t>
      </w:r>
      <w:r w:rsidR="00A72B05" w:rsidRPr="007057A5">
        <w:rPr>
          <w:noProof/>
        </w:rPr>
        <w:t>is also observed</w:t>
      </w:r>
      <w:r w:rsidR="00A72B05">
        <w:t xml:space="preserve"> that some banks are filtering comment to reduce their weakness. Below are others details for the individual banks.</w:t>
      </w:r>
    </w:p>
    <w:p w14:paraId="0C126411" w14:textId="77777777" w:rsidR="00206A64" w:rsidRDefault="00206A64" w:rsidP="00EF4ACF"/>
    <w:tbl>
      <w:tblPr>
        <w:tblW w:w="0" w:type="auto"/>
        <w:tblLook w:val="04A0" w:firstRow="1" w:lastRow="0" w:firstColumn="1" w:lastColumn="0" w:noHBand="0" w:noVBand="1"/>
      </w:tblPr>
      <w:tblGrid>
        <w:gridCol w:w="1614"/>
        <w:gridCol w:w="842"/>
        <w:gridCol w:w="839"/>
        <w:gridCol w:w="1058"/>
      </w:tblGrid>
      <w:tr w:rsidR="00206A64" w:rsidRPr="00206A64" w14:paraId="042A3811" w14:textId="77777777" w:rsidTr="00206A64">
        <w:trPr>
          <w:trHeight w:val="550"/>
        </w:trPr>
        <w:tc>
          <w:tcPr>
            <w:tcW w:w="0" w:type="auto"/>
            <w:tcBorders>
              <w:top w:val="single" w:sz="4" w:space="0" w:color="00B0F0"/>
              <w:left w:val="single" w:sz="4" w:space="0" w:color="00B0F0"/>
              <w:bottom w:val="single" w:sz="4" w:space="0" w:color="00B0F0"/>
              <w:right w:val="single" w:sz="4" w:space="0" w:color="00B0F0"/>
            </w:tcBorders>
            <w:shd w:val="clear" w:color="auto" w:fill="auto"/>
            <w:noWrap/>
            <w:vAlign w:val="center"/>
            <w:hideMark/>
          </w:tcPr>
          <w:p w14:paraId="657CF9A7"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Corporation</w:t>
            </w:r>
          </w:p>
        </w:tc>
        <w:tc>
          <w:tcPr>
            <w:tcW w:w="0" w:type="auto"/>
            <w:tcBorders>
              <w:top w:val="single" w:sz="4" w:space="0" w:color="00B0F0"/>
              <w:left w:val="nil"/>
              <w:bottom w:val="single" w:sz="4" w:space="0" w:color="00B0F0"/>
              <w:right w:val="single" w:sz="4" w:space="0" w:color="00B0F0"/>
            </w:tcBorders>
            <w:shd w:val="clear" w:color="auto" w:fill="auto"/>
            <w:vAlign w:val="center"/>
            <w:hideMark/>
          </w:tcPr>
          <w:p w14:paraId="06827954" w14:textId="15C58356" w:rsidR="00206A64" w:rsidRPr="00206A64" w:rsidRDefault="00DB14DE" w:rsidP="00206A64">
            <w:pPr>
              <w:rPr>
                <w:rFonts w:ascii="Calibri" w:hAnsi="Calibri" w:cs="Calibri"/>
                <w:color w:val="000000"/>
                <w:sz w:val="16"/>
                <w:szCs w:val="16"/>
                <w:lang w:eastAsia="en-US"/>
              </w:rPr>
            </w:pPr>
            <w:r>
              <w:rPr>
                <w:rFonts w:ascii="Calibri" w:hAnsi="Calibri" w:cs="Calibri"/>
                <w:color w:val="000000"/>
                <w:sz w:val="16"/>
                <w:szCs w:val="16"/>
                <w:lang w:eastAsia="en-US"/>
              </w:rPr>
              <w:t>S</w:t>
            </w:r>
            <w:r w:rsidR="00206A64" w:rsidRPr="00206A64">
              <w:rPr>
                <w:rFonts w:ascii="Calibri" w:hAnsi="Calibri" w:cs="Calibri"/>
                <w:color w:val="000000"/>
                <w:sz w:val="16"/>
                <w:szCs w:val="16"/>
                <w:lang w:eastAsia="en-US"/>
              </w:rPr>
              <w:t>cotiabank</w:t>
            </w:r>
          </w:p>
        </w:tc>
        <w:tc>
          <w:tcPr>
            <w:tcW w:w="0" w:type="auto"/>
            <w:tcBorders>
              <w:top w:val="single" w:sz="4" w:space="0" w:color="00B0F0"/>
              <w:left w:val="nil"/>
              <w:bottom w:val="single" w:sz="4" w:space="0" w:color="00B0F0"/>
              <w:right w:val="single" w:sz="4" w:space="0" w:color="00B0F0"/>
            </w:tcBorders>
            <w:shd w:val="clear" w:color="auto" w:fill="auto"/>
            <w:vAlign w:val="center"/>
            <w:hideMark/>
          </w:tcPr>
          <w:p w14:paraId="56753014"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Royal Bank of Canada</w:t>
            </w:r>
          </w:p>
        </w:tc>
        <w:tc>
          <w:tcPr>
            <w:tcW w:w="0" w:type="auto"/>
            <w:tcBorders>
              <w:top w:val="single" w:sz="4" w:space="0" w:color="00B0F0"/>
              <w:left w:val="nil"/>
              <w:bottom w:val="single" w:sz="4" w:space="0" w:color="00B0F0"/>
              <w:right w:val="single" w:sz="4" w:space="0" w:color="00B0F0"/>
            </w:tcBorders>
            <w:shd w:val="clear" w:color="auto" w:fill="auto"/>
            <w:vAlign w:val="center"/>
            <w:hideMark/>
          </w:tcPr>
          <w:p w14:paraId="68C261AE"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TD Canada</w:t>
            </w:r>
          </w:p>
        </w:tc>
      </w:tr>
      <w:tr w:rsidR="00206A64" w:rsidRPr="00206A64" w14:paraId="73CF4E8B" w14:textId="77777777" w:rsidTr="00206A64">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62B58E35"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Domain</w:t>
            </w:r>
          </w:p>
        </w:tc>
        <w:tc>
          <w:tcPr>
            <w:tcW w:w="0" w:type="auto"/>
            <w:tcBorders>
              <w:top w:val="nil"/>
              <w:left w:val="nil"/>
              <w:bottom w:val="single" w:sz="4" w:space="0" w:color="00B0F0"/>
              <w:right w:val="single" w:sz="4" w:space="0" w:color="00B0F0"/>
            </w:tcBorders>
            <w:shd w:val="clear" w:color="auto" w:fill="auto"/>
            <w:vAlign w:val="center"/>
            <w:hideMark/>
          </w:tcPr>
          <w:p w14:paraId="6A1D83A2" w14:textId="77777777" w:rsidR="00206A64" w:rsidRPr="00206A64" w:rsidRDefault="00206A64" w:rsidP="00206A64">
            <w:pPr>
              <w:rPr>
                <w:rFonts w:ascii="Calibri" w:hAnsi="Calibri" w:cs="Calibri"/>
                <w:color w:val="0563C1"/>
                <w:sz w:val="16"/>
                <w:szCs w:val="16"/>
                <w:u w:val="single"/>
                <w:lang w:eastAsia="en-US"/>
              </w:rPr>
            </w:pPr>
            <w:r w:rsidRPr="00206A64">
              <w:rPr>
                <w:rFonts w:ascii="Calibri" w:hAnsi="Calibri" w:cs="Calibri"/>
                <w:color w:val="0563C1"/>
                <w:sz w:val="16"/>
                <w:szCs w:val="16"/>
                <w:u w:val="single"/>
                <w:lang w:eastAsia="en-US"/>
              </w:rPr>
              <w:t>https://twitter.com/scotiabank</w:t>
            </w:r>
          </w:p>
        </w:tc>
        <w:tc>
          <w:tcPr>
            <w:tcW w:w="0" w:type="auto"/>
            <w:tcBorders>
              <w:top w:val="nil"/>
              <w:left w:val="nil"/>
              <w:bottom w:val="single" w:sz="4" w:space="0" w:color="00B0F0"/>
              <w:right w:val="single" w:sz="4" w:space="0" w:color="00B0F0"/>
            </w:tcBorders>
            <w:shd w:val="clear" w:color="auto" w:fill="auto"/>
            <w:vAlign w:val="center"/>
            <w:hideMark/>
          </w:tcPr>
          <w:p w14:paraId="094FCBC6"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https://twitter.com/RBC</w:t>
            </w:r>
          </w:p>
        </w:tc>
        <w:tc>
          <w:tcPr>
            <w:tcW w:w="0" w:type="auto"/>
            <w:tcBorders>
              <w:top w:val="nil"/>
              <w:left w:val="nil"/>
              <w:bottom w:val="single" w:sz="4" w:space="0" w:color="00B0F0"/>
              <w:right w:val="single" w:sz="4" w:space="0" w:color="00B0F0"/>
            </w:tcBorders>
            <w:shd w:val="clear" w:color="auto" w:fill="auto"/>
            <w:vAlign w:val="center"/>
            <w:hideMark/>
          </w:tcPr>
          <w:p w14:paraId="55493050"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https://twitter.com/TD_Canada</w:t>
            </w:r>
          </w:p>
        </w:tc>
      </w:tr>
      <w:tr w:rsidR="00206A64" w:rsidRPr="00206A64" w14:paraId="6B594F35" w14:textId="77777777" w:rsidTr="00206A64">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73051065"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Overview</w:t>
            </w:r>
          </w:p>
        </w:tc>
        <w:tc>
          <w:tcPr>
            <w:tcW w:w="0" w:type="auto"/>
            <w:tcBorders>
              <w:top w:val="nil"/>
              <w:left w:val="nil"/>
              <w:bottom w:val="single" w:sz="4" w:space="0" w:color="00B0F0"/>
              <w:right w:val="single" w:sz="4" w:space="0" w:color="00B0F0"/>
            </w:tcBorders>
            <w:shd w:val="clear" w:color="auto" w:fill="auto"/>
            <w:vAlign w:val="center"/>
            <w:hideMark/>
          </w:tcPr>
          <w:p w14:paraId="2452F418"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 xml:space="preserve">Royal Bank of Canada (RBC) is a financial institution with a presence on social media. It has 2198 likes and 91K followers as at 15th of February 2018. It Social media response rate is </w:t>
            </w:r>
            <w:r w:rsidRPr="00206A64">
              <w:rPr>
                <w:rFonts w:ascii="Calibri" w:hAnsi="Calibri" w:cs="Calibri"/>
                <w:color w:val="000000"/>
                <w:sz w:val="16"/>
                <w:szCs w:val="16"/>
                <w:lang w:eastAsia="en-US"/>
              </w:rPr>
              <w:t>stated to be within a few hours.</w:t>
            </w:r>
          </w:p>
        </w:tc>
        <w:tc>
          <w:tcPr>
            <w:tcW w:w="0" w:type="auto"/>
            <w:tcBorders>
              <w:top w:val="nil"/>
              <w:left w:val="nil"/>
              <w:bottom w:val="single" w:sz="4" w:space="0" w:color="00B0F0"/>
              <w:right w:val="single" w:sz="4" w:space="0" w:color="00B0F0"/>
            </w:tcBorders>
            <w:shd w:val="clear" w:color="auto" w:fill="auto"/>
            <w:vAlign w:val="center"/>
            <w:hideMark/>
          </w:tcPr>
          <w:p w14:paraId="1D6B0ADF"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Royal Bank of Canada (RBC) is a financial institution with a presence on social media. It has 12.4 likes and 90.5k followers as at 15th of February 2018. It Social media response rate is not stated. It has two tweets account: one for posting and the other for managing customers issue. The last active date on customer-facing platform was in 30th June 2017</w:t>
            </w:r>
          </w:p>
        </w:tc>
        <w:tc>
          <w:tcPr>
            <w:tcW w:w="0" w:type="auto"/>
            <w:tcBorders>
              <w:top w:val="nil"/>
              <w:left w:val="nil"/>
              <w:bottom w:val="single" w:sz="4" w:space="0" w:color="00B0F0"/>
              <w:right w:val="single" w:sz="4" w:space="0" w:color="00B0F0"/>
            </w:tcBorders>
            <w:shd w:val="clear" w:color="auto" w:fill="auto"/>
            <w:vAlign w:val="center"/>
            <w:hideMark/>
          </w:tcPr>
          <w:p w14:paraId="2E8CD1CC"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 xml:space="preserve">TD Canada is a financial institution with a whole lot of financial services ranging from banking, insurance etc. It has 75.6k tweets,11k likes and 108k followers as at 15th of February 2018. </w:t>
            </w:r>
          </w:p>
        </w:tc>
      </w:tr>
      <w:tr w:rsidR="00206A64" w:rsidRPr="00206A64" w14:paraId="40A1C822" w14:textId="77777777" w:rsidTr="00206A64">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5C4084C3"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Frequency of posting</w:t>
            </w:r>
          </w:p>
        </w:tc>
        <w:tc>
          <w:tcPr>
            <w:tcW w:w="0" w:type="auto"/>
            <w:tcBorders>
              <w:top w:val="nil"/>
              <w:left w:val="nil"/>
              <w:bottom w:val="single" w:sz="4" w:space="0" w:color="00B0F0"/>
              <w:right w:val="single" w:sz="4" w:space="0" w:color="00B0F0"/>
            </w:tcBorders>
            <w:shd w:val="clear" w:color="auto" w:fill="auto"/>
            <w:vAlign w:val="center"/>
            <w:hideMark/>
          </w:tcPr>
          <w:p w14:paraId="323204E2"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The posting is not daily. Some postings are days wide, ranging from two days to four days before new posting come up on the page</w:t>
            </w:r>
          </w:p>
        </w:tc>
        <w:tc>
          <w:tcPr>
            <w:tcW w:w="0" w:type="auto"/>
            <w:tcBorders>
              <w:top w:val="nil"/>
              <w:left w:val="nil"/>
              <w:bottom w:val="single" w:sz="4" w:space="0" w:color="00B0F0"/>
              <w:right w:val="single" w:sz="4" w:space="0" w:color="00B0F0"/>
            </w:tcBorders>
            <w:shd w:val="clear" w:color="auto" w:fill="auto"/>
            <w:vAlign w:val="center"/>
            <w:hideMark/>
          </w:tcPr>
          <w:p w14:paraId="43F215FD"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Posting is daily with five or more post per day for the reviewed post.</w:t>
            </w:r>
          </w:p>
        </w:tc>
        <w:tc>
          <w:tcPr>
            <w:tcW w:w="0" w:type="auto"/>
            <w:tcBorders>
              <w:top w:val="nil"/>
              <w:left w:val="nil"/>
              <w:bottom w:val="single" w:sz="4" w:space="0" w:color="00B0F0"/>
              <w:right w:val="single" w:sz="4" w:space="0" w:color="00B0F0"/>
            </w:tcBorders>
            <w:shd w:val="clear" w:color="auto" w:fill="auto"/>
            <w:vAlign w:val="center"/>
            <w:hideMark/>
          </w:tcPr>
          <w:p w14:paraId="3942541E"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 xml:space="preserve">Posting </w:t>
            </w:r>
            <w:r w:rsidRPr="00A10180">
              <w:rPr>
                <w:rFonts w:ascii="Calibri" w:hAnsi="Calibri" w:cs="Calibri"/>
                <w:noProof/>
                <w:color w:val="000000"/>
                <w:sz w:val="16"/>
                <w:szCs w:val="16"/>
                <w:lang w:eastAsia="en-US"/>
              </w:rPr>
              <w:t>is not done</w:t>
            </w:r>
            <w:r w:rsidRPr="00206A64">
              <w:rPr>
                <w:rFonts w:ascii="Calibri" w:hAnsi="Calibri" w:cs="Calibri"/>
                <w:color w:val="000000"/>
                <w:sz w:val="16"/>
                <w:szCs w:val="16"/>
                <w:lang w:eastAsia="en-US"/>
              </w:rPr>
              <w:t xml:space="preserve"> every day. A space of five days without post </w:t>
            </w:r>
            <w:r w:rsidRPr="00A10180">
              <w:rPr>
                <w:rFonts w:ascii="Calibri" w:hAnsi="Calibri" w:cs="Calibri"/>
                <w:noProof/>
                <w:color w:val="000000"/>
                <w:sz w:val="16"/>
                <w:szCs w:val="16"/>
                <w:lang w:eastAsia="en-US"/>
              </w:rPr>
              <w:t>was observed</w:t>
            </w:r>
            <w:r w:rsidRPr="00206A64">
              <w:rPr>
                <w:rFonts w:ascii="Calibri" w:hAnsi="Calibri" w:cs="Calibri"/>
                <w:color w:val="000000"/>
                <w:sz w:val="16"/>
                <w:szCs w:val="16"/>
                <w:lang w:eastAsia="en-US"/>
              </w:rPr>
              <w:t xml:space="preserve"> for the ten posts on the account</w:t>
            </w:r>
          </w:p>
        </w:tc>
      </w:tr>
      <w:tr w:rsidR="00206A64" w:rsidRPr="00206A64" w14:paraId="50EC482B" w14:textId="77777777" w:rsidTr="00206A64">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198793E6"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Time of posting</w:t>
            </w:r>
          </w:p>
        </w:tc>
        <w:tc>
          <w:tcPr>
            <w:tcW w:w="0" w:type="auto"/>
            <w:tcBorders>
              <w:top w:val="nil"/>
              <w:left w:val="nil"/>
              <w:bottom w:val="single" w:sz="4" w:space="0" w:color="00B0F0"/>
              <w:right w:val="single" w:sz="4" w:space="0" w:color="00B0F0"/>
            </w:tcBorders>
            <w:shd w:val="clear" w:color="auto" w:fill="auto"/>
            <w:vAlign w:val="center"/>
            <w:hideMark/>
          </w:tcPr>
          <w:p w14:paraId="0141A657"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Posting is not defined. It ranges from 6:00 am to 9:40 pm.</w:t>
            </w:r>
          </w:p>
        </w:tc>
        <w:tc>
          <w:tcPr>
            <w:tcW w:w="0" w:type="auto"/>
            <w:tcBorders>
              <w:top w:val="nil"/>
              <w:left w:val="nil"/>
              <w:bottom w:val="single" w:sz="4" w:space="0" w:color="00B0F0"/>
              <w:right w:val="single" w:sz="4" w:space="0" w:color="00B0F0"/>
            </w:tcBorders>
            <w:shd w:val="clear" w:color="auto" w:fill="auto"/>
            <w:vAlign w:val="bottom"/>
            <w:hideMark/>
          </w:tcPr>
          <w:p w14:paraId="4E970B88"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 xml:space="preserve">Timing range from early morning to </w:t>
            </w:r>
            <w:proofErr w:type="spellStart"/>
            <w:proofErr w:type="gramStart"/>
            <w:r w:rsidRPr="00206A64">
              <w:rPr>
                <w:rFonts w:ascii="Calibri" w:hAnsi="Calibri" w:cs="Calibri"/>
                <w:color w:val="000000"/>
                <w:sz w:val="16"/>
                <w:szCs w:val="16"/>
                <w:lang w:eastAsia="en-US"/>
              </w:rPr>
              <w:t>evening.The</w:t>
            </w:r>
            <w:proofErr w:type="spellEnd"/>
            <w:proofErr w:type="gramEnd"/>
            <w:r w:rsidRPr="00206A64">
              <w:rPr>
                <w:rFonts w:ascii="Calibri" w:hAnsi="Calibri" w:cs="Calibri"/>
                <w:color w:val="000000"/>
                <w:sz w:val="16"/>
                <w:szCs w:val="16"/>
                <w:lang w:eastAsia="en-US"/>
              </w:rPr>
              <w:t xml:space="preserve"> earlier posting was around 4:00 am, and the latest was around 4:00 pm.</w:t>
            </w:r>
          </w:p>
        </w:tc>
        <w:tc>
          <w:tcPr>
            <w:tcW w:w="0" w:type="auto"/>
            <w:tcBorders>
              <w:top w:val="nil"/>
              <w:left w:val="nil"/>
              <w:bottom w:val="single" w:sz="4" w:space="0" w:color="00B0F0"/>
              <w:right w:val="single" w:sz="4" w:space="0" w:color="00B0F0"/>
            </w:tcBorders>
            <w:shd w:val="clear" w:color="auto" w:fill="auto"/>
            <w:vAlign w:val="center"/>
            <w:hideMark/>
          </w:tcPr>
          <w:p w14:paraId="13A23587"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 xml:space="preserve">The posting time is mostly in the morning with few </w:t>
            </w:r>
            <w:proofErr w:type="gramStart"/>
            <w:r w:rsidRPr="00206A64">
              <w:rPr>
                <w:rFonts w:ascii="Calibri" w:hAnsi="Calibri" w:cs="Calibri"/>
                <w:color w:val="000000"/>
                <w:sz w:val="16"/>
                <w:szCs w:val="16"/>
                <w:lang w:eastAsia="en-US"/>
              </w:rPr>
              <w:t>posting</w:t>
            </w:r>
            <w:proofErr w:type="gramEnd"/>
            <w:r w:rsidRPr="00206A64">
              <w:rPr>
                <w:rFonts w:ascii="Calibri" w:hAnsi="Calibri" w:cs="Calibri"/>
                <w:color w:val="000000"/>
                <w:sz w:val="16"/>
                <w:szCs w:val="16"/>
                <w:lang w:eastAsia="en-US"/>
              </w:rPr>
              <w:t xml:space="preserve"> in the evening.</w:t>
            </w:r>
          </w:p>
        </w:tc>
      </w:tr>
      <w:tr w:rsidR="00206A64" w:rsidRPr="00206A64" w14:paraId="57BB9B5A" w14:textId="77777777" w:rsidTr="00206A64">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13998871"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Length of posting</w:t>
            </w:r>
          </w:p>
        </w:tc>
        <w:tc>
          <w:tcPr>
            <w:tcW w:w="0" w:type="auto"/>
            <w:tcBorders>
              <w:top w:val="nil"/>
              <w:left w:val="nil"/>
              <w:bottom w:val="single" w:sz="4" w:space="0" w:color="00B0F0"/>
              <w:right w:val="single" w:sz="4" w:space="0" w:color="00B0F0"/>
            </w:tcBorders>
            <w:shd w:val="clear" w:color="auto" w:fill="auto"/>
            <w:vAlign w:val="center"/>
            <w:hideMark/>
          </w:tcPr>
          <w:p w14:paraId="04142355"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The observed posting word counts range from 47 maximum words to 9 minimum words.</w:t>
            </w:r>
          </w:p>
        </w:tc>
        <w:tc>
          <w:tcPr>
            <w:tcW w:w="0" w:type="auto"/>
            <w:tcBorders>
              <w:top w:val="nil"/>
              <w:left w:val="nil"/>
              <w:bottom w:val="single" w:sz="4" w:space="0" w:color="00B0F0"/>
              <w:right w:val="single" w:sz="4" w:space="0" w:color="00B0F0"/>
            </w:tcBorders>
            <w:shd w:val="clear" w:color="auto" w:fill="auto"/>
            <w:vAlign w:val="center"/>
            <w:hideMark/>
          </w:tcPr>
          <w:p w14:paraId="139C23E9"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The maximum length of posted words is 45 words, and the minimum words is seven word</w:t>
            </w:r>
          </w:p>
        </w:tc>
        <w:tc>
          <w:tcPr>
            <w:tcW w:w="0" w:type="auto"/>
            <w:tcBorders>
              <w:top w:val="nil"/>
              <w:left w:val="nil"/>
              <w:bottom w:val="single" w:sz="4" w:space="0" w:color="00B0F0"/>
              <w:right w:val="single" w:sz="4" w:space="0" w:color="00B0F0"/>
            </w:tcBorders>
            <w:shd w:val="clear" w:color="auto" w:fill="auto"/>
            <w:vAlign w:val="center"/>
            <w:hideMark/>
          </w:tcPr>
          <w:p w14:paraId="681A65AD"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The maximum word count for the posting observed is thirty-five words, and the minimum is two words</w:t>
            </w:r>
          </w:p>
        </w:tc>
      </w:tr>
      <w:tr w:rsidR="00206A64" w:rsidRPr="00206A64" w14:paraId="69936A68" w14:textId="77777777" w:rsidTr="00206A64">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5343AF0D"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lastRenderedPageBreak/>
              <w:t>Language of the posting</w:t>
            </w:r>
          </w:p>
        </w:tc>
        <w:tc>
          <w:tcPr>
            <w:tcW w:w="0" w:type="auto"/>
            <w:tcBorders>
              <w:top w:val="nil"/>
              <w:left w:val="nil"/>
              <w:bottom w:val="single" w:sz="4" w:space="0" w:color="00B0F0"/>
              <w:right w:val="single" w:sz="4" w:space="0" w:color="00B0F0"/>
            </w:tcBorders>
            <w:shd w:val="clear" w:color="auto" w:fill="auto"/>
            <w:vAlign w:val="center"/>
            <w:hideMark/>
          </w:tcPr>
          <w:p w14:paraId="669F5A04"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The official language of communication on the page is in English</w:t>
            </w:r>
          </w:p>
        </w:tc>
        <w:tc>
          <w:tcPr>
            <w:tcW w:w="0" w:type="auto"/>
            <w:tcBorders>
              <w:top w:val="nil"/>
              <w:left w:val="nil"/>
              <w:bottom w:val="single" w:sz="4" w:space="0" w:color="00B0F0"/>
              <w:right w:val="single" w:sz="4" w:space="0" w:color="00B0F0"/>
            </w:tcBorders>
            <w:shd w:val="clear" w:color="auto" w:fill="auto"/>
            <w:vAlign w:val="center"/>
            <w:hideMark/>
          </w:tcPr>
          <w:p w14:paraId="0A4D328F"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The language used is the English Language</w:t>
            </w:r>
          </w:p>
        </w:tc>
        <w:tc>
          <w:tcPr>
            <w:tcW w:w="0" w:type="auto"/>
            <w:tcBorders>
              <w:top w:val="nil"/>
              <w:left w:val="nil"/>
              <w:bottom w:val="single" w:sz="4" w:space="0" w:color="00B0F0"/>
              <w:right w:val="single" w:sz="4" w:space="0" w:color="00B0F0"/>
            </w:tcBorders>
            <w:shd w:val="clear" w:color="auto" w:fill="auto"/>
            <w:vAlign w:val="center"/>
            <w:hideMark/>
          </w:tcPr>
          <w:p w14:paraId="4E994907"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The language used is the English Language</w:t>
            </w:r>
          </w:p>
        </w:tc>
      </w:tr>
      <w:tr w:rsidR="00206A64" w:rsidRPr="00206A64" w14:paraId="0F1FD0D3" w14:textId="77777777" w:rsidTr="00206A64">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576601F4"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Visual aspects</w:t>
            </w:r>
          </w:p>
        </w:tc>
        <w:tc>
          <w:tcPr>
            <w:tcW w:w="0" w:type="auto"/>
            <w:tcBorders>
              <w:top w:val="nil"/>
              <w:left w:val="nil"/>
              <w:bottom w:val="single" w:sz="4" w:space="0" w:color="00B0F0"/>
              <w:right w:val="single" w:sz="4" w:space="0" w:color="00B0F0"/>
            </w:tcBorders>
            <w:shd w:val="clear" w:color="auto" w:fill="auto"/>
            <w:vAlign w:val="center"/>
            <w:hideMark/>
          </w:tcPr>
          <w:p w14:paraId="7F65D63D"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The postings were very clear and vivid</w:t>
            </w:r>
          </w:p>
        </w:tc>
        <w:tc>
          <w:tcPr>
            <w:tcW w:w="0" w:type="auto"/>
            <w:tcBorders>
              <w:top w:val="nil"/>
              <w:left w:val="nil"/>
              <w:bottom w:val="single" w:sz="4" w:space="0" w:color="00B0F0"/>
              <w:right w:val="single" w:sz="4" w:space="0" w:color="00B0F0"/>
            </w:tcBorders>
            <w:shd w:val="clear" w:color="auto" w:fill="auto"/>
            <w:vAlign w:val="center"/>
            <w:hideMark/>
          </w:tcPr>
          <w:p w14:paraId="00D8D1E2"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The postings were very clear and vivid</w:t>
            </w:r>
          </w:p>
        </w:tc>
        <w:tc>
          <w:tcPr>
            <w:tcW w:w="0" w:type="auto"/>
            <w:tcBorders>
              <w:top w:val="nil"/>
              <w:left w:val="nil"/>
              <w:bottom w:val="single" w:sz="4" w:space="0" w:color="00B0F0"/>
              <w:right w:val="single" w:sz="4" w:space="0" w:color="00B0F0"/>
            </w:tcBorders>
            <w:shd w:val="clear" w:color="auto" w:fill="auto"/>
            <w:vAlign w:val="center"/>
            <w:hideMark/>
          </w:tcPr>
          <w:p w14:paraId="18F877FC"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The postings were very clear and vivid</w:t>
            </w:r>
          </w:p>
        </w:tc>
      </w:tr>
      <w:tr w:rsidR="00206A64" w:rsidRPr="00206A64" w14:paraId="28FF854E" w14:textId="77777777" w:rsidTr="00206A64">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529AD833"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Videos used</w:t>
            </w:r>
          </w:p>
        </w:tc>
        <w:tc>
          <w:tcPr>
            <w:tcW w:w="0" w:type="auto"/>
            <w:tcBorders>
              <w:top w:val="nil"/>
              <w:left w:val="nil"/>
              <w:bottom w:val="single" w:sz="4" w:space="0" w:color="00B0F0"/>
              <w:right w:val="single" w:sz="4" w:space="0" w:color="00B0F0"/>
            </w:tcBorders>
            <w:shd w:val="clear" w:color="auto" w:fill="auto"/>
            <w:vAlign w:val="center"/>
            <w:hideMark/>
          </w:tcPr>
          <w:p w14:paraId="1964FECC"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Two out of then posts were in video</w:t>
            </w:r>
          </w:p>
        </w:tc>
        <w:tc>
          <w:tcPr>
            <w:tcW w:w="0" w:type="auto"/>
            <w:tcBorders>
              <w:top w:val="nil"/>
              <w:left w:val="nil"/>
              <w:bottom w:val="single" w:sz="4" w:space="0" w:color="00B0F0"/>
              <w:right w:val="single" w:sz="4" w:space="0" w:color="00B0F0"/>
            </w:tcBorders>
            <w:shd w:val="clear" w:color="auto" w:fill="auto"/>
            <w:vAlign w:val="center"/>
            <w:hideMark/>
          </w:tcPr>
          <w:p w14:paraId="528FA73C"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Six out of ten posts reviewed are in video</w:t>
            </w:r>
          </w:p>
        </w:tc>
        <w:tc>
          <w:tcPr>
            <w:tcW w:w="0" w:type="auto"/>
            <w:tcBorders>
              <w:top w:val="nil"/>
              <w:left w:val="nil"/>
              <w:bottom w:val="single" w:sz="4" w:space="0" w:color="00B0F0"/>
              <w:right w:val="single" w:sz="4" w:space="0" w:color="00B0F0"/>
            </w:tcBorders>
            <w:shd w:val="clear" w:color="auto" w:fill="auto"/>
            <w:vAlign w:val="center"/>
            <w:hideMark/>
          </w:tcPr>
          <w:p w14:paraId="6C0F7B71"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One out of ten posts reviewed is in video</w:t>
            </w:r>
          </w:p>
        </w:tc>
      </w:tr>
      <w:tr w:rsidR="00206A64" w:rsidRPr="00206A64" w14:paraId="5830ADDB" w14:textId="77777777" w:rsidTr="00206A64">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6DA9C07F"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Themes or topics of postings</w:t>
            </w:r>
          </w:p>
        </w:tc>
        <w:tc>
          <w:tcPr>
            <w:tcW w:w="0" w:type="auto"/>
            <w:tcBorders>
              <w:top w:val="nil"/>
              <w:left w:val="nil"/>
              <w:bottom w:val="single" w:sz="4" w:space="0" w:color="00B0F0"/>
              <w:right w:val="single" w:sz="4" w:space="0" w:color="00B0F0"/>
            </w:tcBorders>
            <w:shd w:val="clear" w:color="auto" w:fill="auto"/>
            <w:vAlign w:val="center"/>
            <w:hideMark/>
          </w:tcPr>
          <w:p w14:paraId="244ACD10"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 xml:space="preserve">The theme includes Promotion, i.e. Gender funding Initiative, celebration, i.e. Chine New Year, Valentine's Day and Family Literacy </w:t>
            </w:r>
            <w:proofErr w:type="gramStart"/>
            <w:r w:rsidRPr="00206A64">
              <w:rPr>
                <w:rFonts w:ascii="Calibri" w:hAnsi="Calibri" w:cs="Calibri"/>
                <w:color w:val="000000"/>
                <w:sz w:val="16"/>
                <w:szCs w:val="16"/>
                <w:lang w:eastAsia="en-US"/>
              </w:rPr>
              <w:t>day,  Financial</w:t>
            </w:r>
            <w:proofErr w:type="gramEnd"/>
            <w:r w:rsidRPr="00206A64">
              <w:rPr>
                <w:rFonts w:ascii="Calibri" w:hAnsi="Calibri" w:cs="Calibri"/>
                <w:color w:val="000000"/>
                <w:sz w:val="16"/>
                <w:szCs w:val="16"/>
                <w:lang w:eastAsia="en-US"/>
              </w:rPr>
              <w:t xml:space="preserve"> Advisory, i.e. Retirement Plan</w:t>
            </w:r>
          </w:p>
        </w:tc>
        <w:tc>
          <w:tcPr>
            <w:tcW w:w="0" w:type="auto"/>
            <w:tcBorders>
              <w:top w:val="nil"/>
              <w:left w:val="nil"/>
              <w:bottom w:val="single" w:sz="4" w:space="0" w:color="00B0F0"/>
              <w:right w:val="single" w:sz="4" w:space="0" w:color="00B0F0"/>
            </w:tcBorders>
            <w:shd w:val="clear" w:color="auto" w:fill="auto"/>
            <w:vAlign w:val="center"/>
            <w:hideMark/>
          </w:tcPr>
          <w:p w14:paraId="64A99B47"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The theme of the posting is around Olympic, cause advocacy, human resources</w:t>
            </w:r>
          </w:p>
        </w:tc>
        <w:tc>
          <w:tcPr>
            <w:tcW w:w="0" w:type="auto"/>
            <w:tcBorders>
              <w:top w:val="nil"/>
              <w:left w:val="nil"/>
              <w:bottom w:val="single" w:sz="4" w:space="0" w:color="00B0F0"/>
              <w:right w:val="single" w:sz="4" w:space="0" w:color="00B0F0"/>
            </w:tcBorders>
            <w:shd w:val="clear" w:color="auto" w:fill="auto"/>
            <w:vAlign w:val="center"/>
            <w:hideMark/>
          </w:tcPr>
          <w:p w14:paraId="59B6E309"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The theme of the postings revolves around commensuration, celebration, e.g. Valentine's Day, advisory services, Corporate social responsibility.</w:t>
            </w:r>
          </w:p>
        </w:tc>
      </w:tr>
      <w:tr w:rsidR="00206A64" w:rsidRPr="00206A64" w14:paraId="1E572941" w14:textId="77777777" w:rsidTr="00206A64">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5E8A7F60"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Network</w:t>
            </w:r>
          </w:p>
        </w:tc>
        <w:tc>
          <w:tcPr>
            <w:tcW w:w="0" w:type="auto"/>
            <w:tcBorders>
              <w:top w:val="nil"/>
              <w:left w:val="nil"/>
              <w:bottom w:val="single" w:sz="4" w:space="0" w:color="00B0F0"/>
              <w:right w:val="single" w:sz="4" w:space="0" w:color="00B0F0"/>
            </w:tcBorders>
            <w:shd w:val="clear" w:color="auto" w:fill="auto"/>
            <w:vAlign w:val="bottom"/>
            <w:hideMark/>
          </w:tcPr>
          <w:p w14:paraId="02457765"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 xml:space="preserve">It has 244 Networks represented by Following. The Networks include other financial institutions, Charity </w:t>
            </w:r>
            <w:proofErr w:type="spellStart"/>
            <w:r w:rsidRPr="00206A64">
              <w:rPr>
                <w:rFonts w:ascii="Calibri" w:hAnsi="Calibri" w:cs="Calibri"/>
                <w:color w:val="000000"/>
                <w:sz w:val="16"/>
                <w:szCs w:val="16"/>
                <w:lang w:eastAsia="en-US"/>
              </w:rPr>
              <w:t>organisations</w:t>
            </w:r>
            <w:proofErr w:type="spellEnd"/>
            <w:r w:rsidRPr="00206A64">
              <w:rPr>
                <w:rFonts w:ascii="Calibri" w:hAnsi="Calibri" w:cs="Calibri"/>
                <w:color w:val="000000"/>
                <w:sz w:val="16"/>
                <w:szCs w:val="16"/>
                <w:lang w:eastAsia="en-US"/>
              </w:rPr>
              <w:t xml:space="preserve"> and individuals</w:t>
            </w:r>
          </w:p>
        </w:tc>
        <w:tc>
          <w:tcPr>
            <w:tcW w:w="0" w:type="auto"/>
            <w:tcBorders>
              <w:top w:val="nil"/>
              <w:left w:val="nil"/>
              <w:bottom w:val="single" w:sz="4" w:space="0" w:color="00B0F0"/>
              <w:right w:val="single" w:sz="4" w:space="0" w:color="00B0F0"/>
            </w:tcBorders>
            <w:shd w:val="clear" w:color="auto" w:fill="auto"/>
            <w:vAlign w:val="center"/>
            <w:hideMark/>
          </w:tcPr>
          <w:p w14:paraId="3E021849"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 xml:space="preserve">It has 3028 Networks represented by Following. The Networks include other financial institutions, Charity </w:t>
            </w:r>
            <w:proofErr w:type="spellStart"/>
            <w:r w:rsidRPr="00206A64">
              <w:rPr>
                <w:rFonts w:ascii="Calibri" w:hAnsi="Calibri" w:cs="Calibri"/>
                <w:color w:val="000000"/>
                <w:sz w:val="16"/>
                <w:szCs w:val="16"/>
                <w:lang w:eastAsia="en-US"/>
              </w:rPr>
              <w:t>organisations</w:t>
            </w:r>
            <w:proofErr w:type="spellEnd"/>
            <w:r w:rsidRPr="00206A64">
              <w:rPr>
                <w:rFonts w:ascii="Calibri" w:hAnsi="Calibri" w:cs="Calibri"/>
                <w:color w:val="000000"/>
                <w:sz w:val="16"/>
                <w:szCs w:val="16"/>
                <w:lang w:eastAsia="en-US"/>
              </w:rPr>
              <w:t xml:space="preserve"> and individuals</w:t>
            </w:r>
          </w:p>
        </w:tc>
        <w:tc>
          <w:tcPr>
            <w:tcW w:w="0" w:type="auto"/>
            <w:tcBorders>
              <w:top w:val="nil"/>
              <w:left w:val="nil"/>
              <w:bottom w:val="single" w:sz="4" w:space="0" w:color="00B0F0"/>
              <w:right w:val="single" w:sz="4" w:space="0" w:color="00B0F0"/>
            </w:tcBorders>
            <w:shd w:val="clear" w:color="auto" w:fill="auto"/>
            <w:vAlign w:val="center"/>
            <w:hideMark/>
          </w:tcPr>
          <w:p w14:paraId="716A8402"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 xml:space="preserve">It has 15.8kNetworks represented by Following. The Networks include other financial institutions, Charity </w:t>
            </w:r>
            <w:proofErr w:type="spellStart"/>
            <w:r w:rsidRPr="00206A64">
              <w:rPr>
                <w:rFonts w:ascii="Calibri" w:hAnsi="Calibri" w:cs="Calibri"/>
                <w:color w:val="000000"/>
                <w:sz w:val="16"/>
                <w:szCs w:val="16"/>
                <w:lang w:eastAsia="en-US"/>
              </w:rPr>
              <w:t>organisations</w:t>
            </w:r>
            <w:proofErr w:type="spellEnd"/>
            <w:r w:rsidRPr="00206A64">
              <w:rPr>
                <w:rFonts w:ascii="Calibri" w:hAnsi="Calibri" w:cs="Calibri"/>
                <w:color w:val="000000"/>
                <w:sz w:val="16"/>
                <w:szCs w:val="16"/>
                <w:lang w:eastAsia="en-US"/>
              </w:rPr>
              <w:t xml:space="preserve"> and individuals</w:t>
            </w:r>
          </w:p>
        </w:tc>
      </w:tr>
      <w:tr w:rsidR="00206A64" w:rsidRPr="00206A64" w14:paraId="3FFC1A46" w14:textId="77777777" w:rsidTr="00206A64">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10D66514"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Interaction with audience</w:t>
            </w:r>
          </w:p>
        </w:tc>
        <w:tc>
          <w:tcPr>
            <w:tcW w:w="0" w:type="auto"/>
            <w:tcBorders>
              <w:top w:val="nil"/>
              <w:left w:val="nil"/>
              <w:bottom w:val="single" w:sz="4" w:space="0" w:color="00B0F0"/>
              <w:right w:val="single" w:sz="4" w:space="0" w:color="00B0F0"/>
            </w:tcBorders>
            <w:shd w:val="clear" w:color="auto" w:fill="auto"/>
            <w:vAlign w:val="center"/>
            <w:hideMark/>
          </w:tcPr>
          <w:p w14:paraId="0BF0682A"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 xml:space="preserve">This page </w:t>
            </w:r>
            <w:r w:rsidRPr="00A10180">
              <w:rPr>
                <w:rFonts w:ascii="Calibri" w:hAnsi="Calibri" w:cs="Calibri"/>
                <w:noProof/>
                <w:color w:val="000000"/>
                <w:sz w:val="16"/>
                <w:szCs w:val="16"/>
                <w:lang w:eastAsia="en-US"/>
              </w:rPr>
              <w:t>is separated</w:t>
            </w:r>
            <w:r w:rsidRPr="00206A64">
              <w:rPr>
                <w:rFonts w:ascii="Calibri" w:hAnsi="Calibri" w:cs="Calibri"/>
                <w:color w:val="000000"/>
                <w:sz w:val="16"/>
                <w:szCs w:val="16"/>
                <w:lang w:eastAsia="en-US"/>
              </w:rPr>
              <w:t xml:space="preserve"> from their customer's interaction page. </w:t>
            </w:r>
            <w:r w:rsidRPr="00206A64">
              <w:rPr>
                <w:rFonts w:ascii="Calibri" w:hAnsi="Calibri" w:cs="Calibri"/>
                <w:color w:val="000000"/>
                <w:sz w:val="16"/>
                <w:szCs w:val="16"/>
                <w:lang w:eastAsia="en-US"/>
              </w:rPr>
              <w:t>Thought there is reaction chain on this page based on their posting.</w:t>
            </w:r>
          </w:p>
        </w:tc>
        <w:tc>
          <w:tcPr>
            <w:tcW w:w="0" w:type="auto"/>
            <w:tcBorders>
              <w:top w:val="nil"/>
              <w:left w:val="nil"/>
              <w:bottom w:val="single" w:sz="4" w:space="0" w:color="00B0F0"/>
              <w:right w:val="single" w:sz="4" w:space="0" w:color="00B0F0"/>
            </w:tcBorders>
            <w:shd w:val="clear" w:color="auto" w:fill="auto"/>
            <w:vAlign w:val="center"/>
            <w:hideMark/>
          </w:tcPr>
          <w:p w14:paraId="20D8DA11"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 xml:space="preserve">The customer interaction page </w:t>
            </w:r>
            <w:r w:rsidRPr="00A10180">
              <w:rPr>
                <w:rFonts w:ascii="Calibri" w:hAnsi="Calibri" w:cs="Calibri"/>
                <w:noProof/>
                <w:color w:val="000000"/>
                <w:sz w:val="16"/>
                <w:szCs w:val="16"/>
                <w:lang w:eastAsia="en-US"/>
              </w:rPr>
              <w:t>is separated</w:t>
            </w:r>
            <w:r w:rsidRPr="00206A64">
              <w:rPr>
                <w:rFonts w:ascii="Calibri" w:hAnsi="Calibri" w:cs="Calibri"/>
                <w:color w:val="000000"/>
                <w:sz w:val="16"/>
                <w:szCs w:val="16"/>
                <w:lang w:eastAsia="en-US"/>
              </w:rPr>
              <w:t xml:space="preserve"> from this page. The last time there was interaction on the customers' page was in 30th June 2016. Customers commented on five posts out of ten posts</w:t>
            </w:r>
          </w:p>
        </w:tc>
        <w:tc>
          <w:tcPr>
            <w:tcW w:w="0" w:type="auto"/>
            <w:tcBorders>
              <w:top w:val="nil"/>
              <w:left w:val="nil"/>
              <w:bottom w:val="single" w:sz="4" w:space="0" w:color="00B0F0"/>
              <w:right w:val="single" w:sz="4" w:space="0" w:color="00B0F0"/>
            </w:tcBorders>
            <w:shd w:val="clear" w:color="auto" w:fill="auto"/>
            <w:vAlign w:val="center"/>
            <w:hideMark/>
          </w:tcPr>
          <w:p w14:paraId="3A328A9A"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The is appropriate engagement with the audience. Customers are talking, and TD team are responding to their concern.</w:t>
            </w:r>
          </w:p>
        </w:tc>
      </w:tr>
      <w:tr w:rsidR="00206A64" w:rsidRPr="00206A64" w14:paraId="10D8C4FE" w14:textId="77777777" w:rsidTr="00206A64">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4588D196"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Evaluation</w:t>
            </w:r>
          </w:p>
        </w:tc>
        <w:tc>
          <w:tcPr>
            <w:tcW w:w="0" w:type="auto"/>
            <w:tcBorders>
              <w:top w:val="nil"/>
              <w:left w:val="nil"/>
              <w:bottom w:val="single" w:sz="4" w:space="0" w:color="00B0F0"/>
              <w:right w:val="single" w:sz="4" w:space="0" w:color="00B0F0"/>
            </w:tcBorders>
            <w:shd w:val="clear" w:color="auto" w:fill="auto"/>
            <w:vAlign w:val="center"/>
            <w:hideMark/>
          </w:tcPr>
          <w:p w14:paraId="2CDD3F62"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 xml:space="preserve">The theme of the postings needs to research more for proper alignment of views. Also, there is a need for Scotiabank to avoid the sensitive human topic in their line of operation since these </w:t>
            </w:r>
            <w:proofErr w:type="gramStart"/>
            <w:r w:rsidRPr="00206A64">
              <w:rPr>
                <w:rFonts w:ascii="Calibri" w:hAnsi="Calibri" w:cs="Calibri"/>
                <w:color w:val="000000"/>
                <w:sz w:val="16"/>
                <w:szCs w:val="16"/>
                <w:lang w:eastAsia="en-US"/>
              </w:rPr>
              <w:t>issues(</w:t>
            </w:r>
            <w:proofErr w:type="gramEnd"/>
            <w:r w:rsidRPr="00206A64">
              <w:rPr>
                <w:rFonts w:ascii="Calibri" w:hAnsi="Calibri" w:cs="Calibri"/>
                <w:color w:val="000000"/>
                <w:sz w:val="16"/>
                <w:szCs w:val="16"/>
                <w:lang w:eastAsia="en-US"/>
              </w:rPr>
              <w:t>e.g. Gender) are not the core of their mission.</w:t>
            </w:r>
          </w:p>
        </w:tc>
        <w:tc>
          <w:tcPr>
            <w:tcW w:w="0" w:type="auto"/>
            <w:tcBorders>
              <w:top w:val="nil"/>
              <w:left w:val="nil"/>
              <w:bottom w:val="single" w:sz="4" w:space="0" w:color="00B0F0"/>
              <w:right w:val="single" w:sz="4" w:space="0" w:color="00B0F0"/>
            </w:tcBorders>
            <w:shd w:val="clear" w:color="auto" w:fill="auto"/>
            <w:vAlign w:val="center"/>
            <w:hideMark/>
          </w:tcPr>
          <w:p w14:paraId="3ED56EEA"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 xml:space="preserve">Have a </w:t>
            </w:r>
            <w:proofErr w:type="gramStart"/>
            <w:r w:rsidRPr="00206A64">
              <w:rPr>
                <w:rFonts w:ascii="Calibri" w:hAnsi="Calibri" w:cs="Calibri"/>
                <w:color w:val="000000"/>
                <w:sz w:val="16"/>
                <w:szCs w:val="16"/>
                <w:lang w:eastAsia="en-US"/>
              </w:rPr>
              <w:t>two twitter</w:t>
            </w:r>
            <w:proofErr w:type="gramEnd"/>
            <w:r w:rsidRPr="00206A64">
              <w:rPr>
                <w:rFonts w:ascii="Calibri" w:hAnsi="Calibri" w:cs="Calibri"/>
                <w:color w:val="000000"/>
                <w:sz w:val="16"/>
                <w:szCs w:val="16"/>
                <w:lang w:eastAsia="en-US"/>
              </w:rPr>
              <w:t xml:space="preserve"> account appears to be a divisionary measure that is keeping the customer engagement low. </w:t>
            </w:r>
          </w:p>
        </w:tc>
        <w:tc>
          <w:tcPr>
            <w:tcW w:w="0" w:type="auto"/>
            <w:tcBorders>
              <w:top w:val="nil"/>
              <w:left w:val="nil"/>
              <w:bottom w:val="single" w:sz="4" w:space="0" w:color="00B0F0"/>
              <w:right w:val="single" w:sz="4" w:space="0" w:color="00B0F0"/>
            </w:tcBorders>
            <w:shd w:val="clear" w:color="auto" w:fill="auto"/>
            <w:vAlign w:val="center"/>
            <w:hideMark/>
          </w:tcPr>
          <w:p w14:paraId="1D0CD875" w14:textId="77777777" w:rsidR="00206A64" w:rsidRPr="00206A64" w:rsidRDefault="00206A64" w:rsidP="00206A64">
            <w:pPr>
              <w:rPr>
                <w:rFonts w:ascii="Calibri" w:hAnsi="Calibri" w:cs="Calibri"/>
                <w:color w:val="000000"/>
                <w:sz w:val="16"/>
                <w:szCs w:val="16"/>
                <w:lang w:eastAsia="en-US"/>
              </w:rPr>
            </w:pPr>
            <w:r w:rsidRPr="00206A64">
              <w:rPr>
                <w:rFonts w:ascii="Calibri" w:hAnsi="Calibri" w:cs="Calibri"/>
                <w:color w:val="000000"/>
                <w:sz w:val="16"/>
                <w:szCs w:val="16"/>
                <w:lang w:eastAsia="en-US"/>
              </w:rPr>
              <w:t>The conversation trail shows TD has a big technical issue that they are not doing the right thing to address. The chief Information officer needs to re-examine his(</w:t>
            </w:r>
            <w:proofErr w:type="spellStart"/>
            <w:proofErr w:type="gramStart"/>
            <w:r w:rsidRPr="00206A64">
              <w:rPr>
                <w:rFonts w:ascii="Calibri" w:hAnsi="Calibri" w:cs="Calibri"/>
                <w:color w:val="000000"/>
                <w:sz w:val="16"/>
                <w:szCs w:val="16"/>
                <w:lang w:eastAsia="en-US"/>
              </w:rPr>
              <w:t>er</w:t>
            </w:r>
            <w:proofErr w:type="spellEnd"/>
            <w:r w:rsidRPr="00206A64">
              <w:rPr>
                <w:rFonts w:ascii="Calibri" w:hAnsi="Calibri" w:cs="Calibri"/>
                <w:color w:val="000000"/>
                <w:sz w:val="16"/>
                <w:szCs w:val="16"/>
                <w:lang w:eastAsia="en-US"/>
              </w:rPr>
              <w:t>)  role</w:t>
            </w:r>
            <w:proofErr w:type="gramEnd"/>
            <w:r w:rsidRPr="00206A64">
              <w:rPr>
                <w:rFonts w:ascii="Calibri" w:hAnsi="Calibri" w:cs="Calibri"/>
                <w:color w:val="000000"/>
                <w:sz w:val="16"/>
                <w:szCs w:val="16"/>
                <w:lang w:eastAsia="en-US"/>
              </w:rPr>
              <w:t xml:space="preserve"> in delivering before someone else assist in the re-evaluation of the role because customers are complaining about similar issues. It is also key that TD team are the only team that appears to be in business with their customers because the customers are talking about their issues that relate to the core business of TD.</w:t>
            </w:r>
          </w:p>
        </w:tc>
      </w:tr>
    </w:tbl>
    <w:p w14:paraId="5C87CE8D" w14:textId="77777777" w:rsidR="00EF4ACF" w:rsidRDefault="00EF4ACF" w:rsidP="00EF4ACF">
      <w:pPr>
        <w:spacing w:after="160" w:line="259" w:lineRule="auto"/>
      </w:pPr>
    </w:p>
    <w:p w14:paraId="6E6778C7" w14:textId="471FA9B3" w:rsidR="00A72B05" w:rsidRPr="009154E8" w:rsidRDefault="00A72B05" w:rsidP="00A72B05">
      <w:pPr>
        <w:pStyle w:val="Heading2"/>
      </w:pPr>
      <w:r>
        <w:t>Facebook</w:t>
      </w:r>
    </w:p>
    <w:p w14:paraId="369DAE7C" w14:textId="0A4B0848" w:rsidR="00EF4ACF" w:rsidRDefault="00A72B05" w:rsidP="00EF4ACF">
      <w:r>
        <w:t>Facebook is the biggest social media for the banks. The postings are in pictures</w:t>
      </w:r>
      <w:r w:rsidR="00C16427">
        <w:t>, text and video</w:t>
      </w:r>
      <w:r w:rsidR="00024BE8">
        <w:t xml:space="preserve"> and </w:t>
      </w:r>
      <w:r w:rsidR="00D622C5">
        <w:t>customers’</w:t>
      </w:r>
      <w:r w:rsidR="00024BE8">
        <w:t xml:space="preserve"> engagement base on this is </w:t>
      </w:r>
      <w:r w:rsidR="00024BE8">
        <w:lastRenderedPageBreak/>
        <w:t xml:space="preserve">very high. The banks responded to these responses either filtering the comments </w:t>
      </w:r>
      <w:proofErr w:type="gramStart"/>
      <w:r w:rsidR="00024BE8">
        <w:t>( this</w:t>
      </w:r>
      <w:proofErr w:type="gramEnd"/>
      <w:r w:rsidR="00024BE8">
        <w:t xml:space="preserve"> is because upon clicking on view comment, the response is that the comments </w:t>
      </w:r>
      <w:r w:rsidR="00024BE8" w:rsidRPr="00A56654">
        <w:rPr>
          <w:noProof/>
        </w:rPr>
        <w:t>are filtered</w:t>
      </w:r>
      <w:r w:rsidR="00024BE8">
        <w:t>) or respon</w:t>
      </w:r>
      <w:r w:rsidR="00D622C5">
        <w:t xml:space="preserve">ding to customers comments. The practice of filtering of comments </w:t>
      </w:r>
      <w:r w:rsidR="00D622C5" w:rsidRPr="00A56654">
        <w:rPr>
          <w:noProof/>
        </w:rPr>
        <w:t>suggest</w:t>
      </w:r>
      <w:r w:rsidR="00A56654">
        <w:rPr>
          <w:noProof/>
        </w:rPr>
        <w:t>s</w:t>
      </w:r>
      <w:r w:rsidR="00D622C5">
        <w:t xml:space="preserve"> like of openness on the part of the banks. </w:t>
      </w:r>
    </w:p>
    <w:p w14:paraId="25EA804D" w14:textId="6CBA0359" w:rsidR="00D622C5" w:rsidRDefault="00D622C5" w:rsidP="00EF4ACF">
      <w:r>
        <w:t xml:space="preserve">The issue the banks are facing </w:t>
      </w:r>
      <w:r w:rsidR="00A56654" w:rsidRPr="00A56654">
        <w:rPr>
          <w:noProof/>
        </w:rPr>
        <w:t>is</w:t>
      </w:r>
      <w:r w:rsidRPr="00A56654">
        <w:rPr>
          <w:noProof/>
        </w:rPr>
        <w:t xml:space="preserve"> also voice</w:t>
      </w:r>
      <w:r w:rsidR="00A56654">
        <w:rPr>
          <w:noProof/>
        </w:rPr>
        <w:t>d</w:t>
      </w:r>
      <w:r>
        <w:t xml:space="preserve"> by </w:t>
      </w:r>
      <w:r w:rsidRPr="00A56654">
        <w:rPr>
          <w:noProof/>
        </w:rPr>
        <w:t>customers wh</w:t>
      </w:r>
      <w:r w:rsidR="00A56654">
        <w:rPr>
          <w:noProof/>
        </w:rPr>
        <w:t>o</w:t>
      </w:r>
      <w:r>
        <w:t xml:space="preserve"> show a gap on the part of staff attitudes to customers’ and the need for the bank training department to recommend some course for all the </w:t>
      </w:r>
      <w:r w:rsidRPr="00A56654">
        <w:rPr>
          <w:noProof/>
        </w:rPr>
        <w:t>customer</w:t>
      </w:r>
      <w:r w:rsidR="00A56654">
        <w:rPr>
          <w:noProof/>
        </w:rPr>
        <w:t>-</w:t>
      </w:r>
      <w:r w:rsidRPr="00A56654">
        <w:rPr>
          <w:noProof/>
        </w:rPr>
        <w:t>facing</w:t>
      </w:r>
      <w:r>
        <w:t xml:space="preserve"> staff. See below table for the observed patterns for the banks:</w:t>
      </w:r>
    </w:p>
    <w:tbl>
      <w:tblPr>
        <w:tblW w:w="0" w:type="auto"/>
        <w:tblLook w:val="04A0" w:firstRow="1" w:lastRow="0" w:firstColumn="1" w:lastColumn="0" w:noHBand="0" w:noVBand="1"/>
      </w:tblPr>
      <w:tblGrid>
        <w:gridCol w:w="1406"/>
        <w:gridCol w:w="895"/>
        <w:gridCol w:w="895"/>
        <w:gridCol w:w="1157"/>
      </w:tblGrid>
      <w:tr w:rsidR="00A72B05" w:rsidRPr="00A72B05" w14:paraId="79E265CE" w14:textId="77777777" w:rsidTr="00A72B05">
        <w:trPr>
          <w:trHeight w:val="550"/>
        </w:trPr>
        <w:tc>
          <w:tcPr>
            <w:tcW w:w="0" w:type="auto"/>
            <w:tcBorders>
              <w:top w:val="single" w:sz="4" w:space="0" w:color="00B0F0"/>
              <w:left w:val="single" w:sz="4" w:space="0" w:color="00B0F0"/>
              <w:bottom w:val="single" w:sz="4" w:space="0" w:color="00B0F0"/>
              <w:right w:val="single" w:sz="4" w:space="0" w:color="00B0F0"/>
            </w:tcBorders>
            <w:shd w:val="clear" w:color="auto" w:fill="auto"/>
            <w:noWrap/>
            <w:vAlign w:val="center"/>
            <w:hideMark/>
          </w:tcPr>
          <w:p w14:paraId="1705C0A6" w14:textId="77777777" w:rsidR="00A72B05" w:rsidRPr="00A72B05" w:rsidRDefault="00A72B05">
            <w:pPr>
              <w:rPr>
                <w:rFonts w:ascii="Calibri" w:hAnsi="Calibri" w:cs="Calibri"/>
                <w:color w:val="000000"/>
                <w:sz w:val="16"/>
                <w:szCs w:val="16"/>
                <w:lang w:eastAsia="en-US"/>
              </w:rPr>
            </w:pPr>
            <w:r w:rsidRPr="00A72B05">
              <w:rPr>
                <w:rFonts w:ascii="Calibri" w:hAnsi="Calibri" w:cs="Calibri"/>
                <w:color w:val="000000"/>
                <w:sz w:val="16"/>
                <w:szCs w:val="16"/>
                <w:lang w:eastAsia="en-US"/>
              </w:rPr>
              <w:t>Corporation</w:t>
            </w:r>
          </w:p>
        </w:tc>
        <w:tc>
          <w:tcPr>
            <w:tcW w:w="0" w:type="auto"/>
            <w:tcBorders>
              <w:top w:val="single" w:sz="4" w:space="0" w:color="00B0F0"/>
              <w:left w:val="nil"/>
              <w:bottom w:val="single" w:sz="4" w:space="0" w:color="00B0F0"/>
              <w:right w:val="single" w:sz="4" w:space="0" w:color="00B0F0"/>
            </w:tcBorders>
            <w:shd w:val="clear" w:color="auto" w:fill="auto"/>
            <w:vAlign w:val="center"/>
            <w:hideMark/>
          </w:tcPr>
          <w:p w14:paraId="52BC567A" w14:textId="61671589" w:rsidR="00A72B05" w:rsidRPr="00A72B05" w:rsidRDefault="00A72B05" w:rsidP="00A72B05">
            <w:pPr>
              <w:rPr>
                <w:rFonts w:ascii="Calibri" w:hAnsi="Calibri" w:cs="Calibri"/>
                <w:color w:val="000000"/>
                <w:sz w:val="16"/>
                <w:szCs w:val="16"/>
                <w:lang w:eastAsia="en-US"/>
              </w:rPr>
            </w:pPr>
            <w:r>
              <w:rPr>
                <w:rFonts w:ascii="Calibri" w:hAnsi="Calibri" w:cs="Calibri"/>
                <w:color w:val="000000"/>
                <w:sz w:val="16"/>
                <w:szCs w:val="16"/>
                <w:lang w:eastAsia="en-US"/>
              </w:rPr>
              <w:t>S</w:t>
            </w:r>
            <w:r w:rsidRPr="00A72B05">
              <w:rPr>
                <w:rFonts w:ascii="Calibri" w:hAnsi="Calibri" w:cs="Calibri"/>
                <w:color w:val="000000"/>
                <w:sz w:val="16"/>
                <w:szCs w:val="16"/>
                <w:lang w:eastAsia="en-US"/>
              </w:rPr>
              <w:t>cotiabank</w:t>
            </w:r>
          </w:p>
        </w:tc>
        <w:tc>
          <w:tcPr>
            <w:tcW w:w="0" w:type="auto"/>
            <w:tcBorders>
              <w:top w:val="single" w:sz="4" w:space="0" w:color="00B0F0"/>
              <w:left w:val="nil"/>
              <w:bottom w:val="single" w:sz="4" w:space="0" w:color="00B0F0"/>
              <w:right w:val="single" w:sz="4" w:space="0" w:color="00B0F0"/>
            </w:tcBorders>
            <w:shd w:val="clear" w:color="auto" w:fill="auto"/>
            <w:vAlign w:val="center"/>
            <w:hideMark/>
          </w:tcPr>
          <w:p w14:paraId="1E4E6CAD"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Royal Bank of Canada</w:t>
            </w:r>
          </w:p>
        </w:tc>
        <w:tc>
          <w:tcPr>
            <w:tcW w:w="0" w:type="auto"/>
            <w:tcBorders>
              <w:top w:val="single" w:sz="4" w:space="0" w:color="00B0F0"/>
              <w:left w:val="nil"/>
              <w:bottom w:val="single" w:sz="4" w:space="0" w:color="00B0F0"/>
              <w:right w:val="single" w:sz="4" w:space="0" w:color="00B0F0"/>
            </w:tcBorders>
            <w:shd w:val="clear" w:color="auto" w:fill="auto"/>
            <w:vAlign w:val="center"/>
            <w:hideMark/>
          </w:tcPr>
          <w:p w14:paraId="41ABE0F8"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TD Canada</w:t>
            </w:r>
          </w:p>
        </w:tc>
      </w:tr>
      <w:tr w:rsidR="00A72B05" w:rsidRPr="00A72B05" w14:paraId="1457402C" w14:textId="77777777" w:rsidTr="00A72B05">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7D687642"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Domain</w:t>
            </w:r>
          </w:p>
        </w:tc>
        <w:tc>
          <w:tcPr>
            <w:tcW w:w="0" w:type="auto"/>
            <w:tcBorders>
              <w:top w:val="nil"/>
              <w:left w:val="nil"/>
              <w:bottom w:val="single" w:sz="4" w:space="0" w:color="00B0F0"/>
              <w:right w:val="single" w:sz="4" w:space="0" w:color="00B0F0"/>
            </w:tcBorders>
            <w:shd w:val="clear" w:color="auto" w:fill="auto"/>
            <w:vAlign w:val="center"/>
            <w:hideMark/>
          </w:tcPr>
          <w:p w14:paraId="2B8DCDDF" w14:textId="77777777" w:rsidR="00A72B05" w:rsidRPr="00A72B05" w:rsidRDefault="002C2E58" w:rsidP="00A72B05">
            <w:pPr>
              <w:rPr>
                <w:rFonts w:ascii="Calibri" w:hAnsi="Calibri" w:cs="Calibri"/>
                <w:color w:val="0563C1"/>
                <w:sz w:val="16"/>
                <w:szCs w:val="16"/>
                <w:u w:val="single"/>
                <w:lang w:eastAsia="en-US"/>
              </w:rPr>
            </w:pPr>
            <w:hyperlink r:id="rId13" w:history="1">
              <w:r w:rsidR="00A72B05" w:rsidRPr="00A72B05">
                <w:rPr>
                  <w:rFonts w:ascii="Calibri" w:hAnsi="Calibri" w:cs="Calibri"/>
                  <w:color w:val="0563C1"/>
                  <w:sz w:val="16"/>
                  <w:szCs w:val="16"/>
                  <w:u w:val="single"/>
                  <w:lang w:eastAsia="en-US"/>
                </w:rPr>
                <w:t>https://www.facebook.com/scotiabank</w:t>
              </w:r>
            </w:hyperlink>
          </w:p>
        </w:tc>
        <w:tc>
          <w:tcPr>
            <w:tcW w:w="0" w:type="auto"/>
            <w:tcBorders>
              <w:top w:val="nil"/>
              <w:left w:val="nil"/>
              <w:bottom w:val="single" w:sz="4" w:space="0" w:color="00B0F0"/>
              <w:right w:val="single" w:sz="4" w:space="0" w:color="00B0F0"/>
            </w:tcBorders>
            <w:shd w:val="clear" w:color="auto" w:fill="auto"/>
            <w:vAlign w:val="center"/>
            <w:hideMark/>
          </w:tcPr>
          <w:p w14:paraId="7A1F9C48"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https://www.facebook.com/rbc</w:t>
            </w:r>
          </w:p>
        </w:tc>
        <w:tc>
          <w:tcPr>
            <w:tcW w:w="0" w:type="auto"/>
            <w:tcBorders>
              <w:top w:val="nil"/>
              <w:left w:val="nil"/>
              <w:bottom w:val="single" w:sz="4" w:space="0" w:color="00B0F0"/>
              <w:right w:val="single" w:sz="4" w:space="0" w:color="00B0F0"/>
            </w:tcBorders>
            <w:shd w:val="clear" w:color="auto" w:fill="auto"/>
            <w:vAlign w:val="center"/>
            <w:hideMark/>
          </w:tcPr>
          <w:p w14:paraId="29BB5FCF"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https://www.facebook.com/TDCanada/?brand_redir=197370647079082</w:t>
            </w:r>
          </w:p>
        </w:tc>
      </w:tr>
      <w:tr w:rsidR="00A72B05" w:rsidRPr="00A72B05" w14:paraId="24C83864" w14:textId="77777777" w:rsidTr="00A72B05">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7245A5C2"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Overview</w:t>
            </w:r>
          </w:p>
        </w:tc>
        <w:tc>
          <w:tcPr>
            <w:tcW w:w="0" w:type="auto"/>
            <w:tcBorders>
              <w:top w:val="nil"/>
              <w:left w:val="nil"/>
              <w:bottom w:val="single" w:sz="4" w:space="0" w:color="00B0F0"/>
              <w:right w:val="single" w:sz="4" w:space="0" w:color="00B0F0"/>
            </w:tcBorders>
            <w:shd w:val="clear" w:color="auto" w:fill="auto"/>
            <w:vAlign w:val="center"/>
            <w:hideMark/>
          </w:tcPr>
          <w:p w14:paraId="74F4F225"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 xml:space="preserve">Scotiabank is Canada's international bank and a leading financial services provider in North America, Latin America, the Caribbean and Central America, and Asia-Pacific. With 24 million customers become better off through a broad range of advice, products and services, including personal and commercial banking, wealth management and private banking, corporate </w:t>
            </w:r>
            <w:r w:rsidRPr="00A72B05">
              <w:rPr>
                <w:rFonts w:ascii="Calibri" w:hAnsi="Calibri" w:cs="Calibri"/>
                <w:color w:val="000000"/>
                <w:sz w:val="16"/>
                <w:szCs w:val="16"/>
                <w:lang w:eastAsia="en-US"/>
              </w:rPr>
              <w:t xml:space="preserve">and investment banking, and capital markets. With a team of more than 88,000 employees and assets of over $915 billion (as at October 31, 2017), Scotiabank trades on the Toronto (TSX: BNS) and New York Exchanges (NYSE: BNS). It has 736 902 likes </w:t>
            </w:r>
            <w:proofErr w:type="gramStart"/>
            <w:r w:rsidRPr="00A72B05">
              <w:rPr>
                <w:rFonts w:ascii="Calibri" w:hAnsi="Calibri" w:cs="Calibri"/>
                <w:color w:val="000000"/>
                <w:sz w:val="16"/>
                <w:szCs w:val="16"/>
                <w:lang w:eastAsia="en-US"/>
              </w:rPr>
              <w:t>an 764 359 followers</w:t>
            </w:r>
            <w:proofErr w:type="gramEnd"/>
            <w:r w:rsidRPr="00A72B05">
              <w:rPr>
                <w:rFonts w:ascii="Calibri" w:hAnsi="Calibri" w:cs="Calibri"/>
                <w:color w:val="000000"/>
                <w:sz w:val="16"/>
                <w:szCs w:val="16"/>
                <w:lang w:eastAsia="en-US"/>
              </w:rPr>
              <w:t xml:space="preserve">. </w:t>
            </w:r>
            <w:r w:rsidRPr="00A10180">
              <w:rPr>
                <w:rFonts w:ascii="Calibri" w:hAnsi="Calibri" w:cs="Calibri"/>
                <w:noProof/>
                <w:color w:val="000000"/>
                <w:sz w:val="16"/>
                <w:szCs w:val="16"/>
                <w:lang w:eastAsia="en-US"/>
              </w:rPr>
              <w:t>It</w:t>
            </w:r>
            <w:r w:rsidRPr="00A72B05">
              <w:rPr>
                <w:rFonts w:ascii="Calibri" w:hAnsi="Calibri" w:cs="Calibri"/>
                <w:color w:val="000000"/>
                <w:sz w:val="16"/>
                <w:szCs w:val="16"/>
                <w:lang w:eastAsia="en-US"/>
              </w:rPr>
              <w:t xml:space="preserve"> social media response rate which is the time the company promise to respond to the customer.</w:t>
            </w:r>
          </w:p>
        </w:tc>
        <w:tc>
          <w:tcPr>
            <w:tcW w:w="0" w:type="auto"/>
            <w:tcBorders>
              <w:top w:val="nil"/>
              <w:left w:val="nil"/>
              <w:bottom w:val="single" w:sz="4" w:space="0" w:color="00B0F0"/>
              <w:right w:val="single" w:sz="4" w:space="0" w:color="00B0F0"/>
            </w:tcBorders>
            <w:shd w:val="clear" w:color="auto" w:fill="auto"/>
            <w:vAlign w:val="center"/>
            <w:hideMark/>
          </w:tcPr>
          <w:p w14:paraId="73FA5A38"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Royal Bank of Canada (RBC) is a financial institution with a presence on social media. It has 493 285 likes and 478 199 followers as at 15th of February 2018. It Social media response rate is stated to be within a few hours.</w:t>
            </w:r>
          </w:p>
        </w:tc>
        <w:tc>
          <w:tcPr>
            <w:tcW w:w="0" w:type="auto"/>
            <w:tcBorders>
              <w:top w:val="nil"/>
              <w:left w:val="nil"/>
              <w:bottom w:val="single" w:sz="4" w:space="0" w:color="00B0F0"/>
              <w:right w:val="single" w:sz="4" w:space="0" w:color="00B0F0"/>
            </w:tcBorders>
            <w:shd w:val="clear" w:color="auto" w:fill="auto"/>
            <w:vAlign w:val="center"/>
            <w:hideMark/>
          </w:tcPr>
          <w:p w14:paraId="6663FC05"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TD Canada is a financial institution with a whole lot of financial services ranging from banking, insurance etc. It has 778 581 likes and 765 172 followers as at 15th of February 2018. The social media response rate is within an hour.</w:t>
            </w:r>
          </w:p>
        </w:tc>
      </w:tr>
      <w:tr w:rsidR="00A72B05" w:rsidRPr="00A72B05" w14:paraId="5A5B8825" w14:textId="77777777" w:rsidTr="00A72B05">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30280F5F"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Frequency of posting</w:t>
            </w:r>
          </w:p>
        </w:tc>
        <w:tc>
          <w:tcPr>
            <w:tcW w:w="0" w:type="auto"/>
            <w:tcBorders>
              <w:top w:val="nil"/>
              <w:left w:val="nil"/>
              <w:bottom w:val="single" w:sz="4" w:space="0" w:color="00B0F0"/>
              <w:right w:val="single" w:sz="4" w:space="0" w:color="00B0F0"/>
            </w:tcBorders>
            <w:shd w:val="clear" w:color="auto" w:fill="auto"/>
            <w:vAlign w:val="center"/>
            <w:hideMark/>
          </w:tcPr>
          <w:p w14:paraId="0BE28E73"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Posting is done at least within two days</w:t>
            </w:r>
          </w:p>
        </w:tc>
        <w:tc>
          <w:tcPr>
            <w:tcW w:w="0" w:type="auto"/>
            <w:tcBorders>
              <w:top w:val="nil"/>
              <w:left w:val="nil"/>
              <w:bottom w:val="single" w:sz="4" w:space="0" w:color="00B0F0"/>
              <w:right w:val="single" w:sz="4" w:space="0" w:color="00B0F0"/>
            </w:tcBorders>
            <w:shd w:val="clear" w:color="auto" w:fill="auto"/>
            <w:vAlign w:val="center"/>
            <w:hideMark/>
          </w:tcPr>
          <w:p w14:paraId="0D7F8A94"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 xml:space="preserve">Posting </w:t>
            </w:r>
            <w:r w:rsidRPr="00A10180">
              <w:rPr>
                <w:rFonts w:ascii="Calibri" w:hAnsi="Calibri" w:cs="Calibri"/>
                <w:noProof/>
                <w:color w:val="000000"/>
                <w:sz w:val="16"/>
                <w:szCs w:val="16"/>
                <w:lang w:eastAsia="en-US"/>
              </w:rPr>
              <w:t>is done</w:t>
            </w:r>
            <w:r w:rsidRPr="00A72B05">
              <w:rPr>
                <w:rFonts w:ascii="Calibri" w:hAnsi="Calibri" w:cs="Calibri"/>
                <w:color w:val="000000"/>
                <w:sz w:val="16"/>
                <w:szCs w:val="16"/>
                <w:lang w:eastAsia="en-US"/>
              </w:rPr>
              <w:t xml:space="preserve"> every day except Sunday</w:t>
            </w:r>
          </w:p>
        </w:tc>
        <w:tc>
          <w:tcPr>
            <w:tcW w:w="0" w:type="auto"/>
            <w:tcBorders>
              <w:top w:val="nil"/>
              <w:left w:val="nil"/>
              <w:bottom w:val="single" w:sz="4" w:space="0" w:color="00B0F0"/>
              <w:right w:val="single" w:sz="4" w:space="0" w:color="00B0F0"/>
            </w:tcBorders>
            <w:shd w:val="clear" w:color="auto" w:fill="auto"/>
            <w:vAlign w:val="center"/>
            <w:hideMark/>
          </w:tcPr>
          <w:p w14:paraId="70F3F71A"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 xml:space="preserve">Posting </w:t>
            </w:r>
            <w:r w:rsidRPr="00A10180">
              <w:rPr>
                <w:rFonts w:ascii="Calibri" w:hAnsi="Calibri" w:cs="Calibri"/>
                <w:noProof/>
                <w:color w:val="000000"/>
                <w:sz w:val="16"/>
                <w:szCs w:val="16"/>
                <w:lang w:eastAsia="en-US"/>
              </w:rPr>
              <w:t>is not done</w:t>
            </w:r>
            <w:r w:rsidRPr="00A72B05">
              <w:rPr>
                <w:rFonts w:ascii="Calibri" w:hAnsi="Calibri" w:cs="Calibri"/>
                <w:color w:val="000000"/>
                <w:sz w:val="16"/>
                <w:szCs w:val="16"/>
                <w:lang w:eastAsia="en-US"/>
              </w:rPr>
              <w:t xml:space="preserve"> every day, but some days more than one posting was observed.</w:t>
            </w:r>
          </w:p>
        </w:tc>
      </w:tr>
      <w:tr w:rsidR="00A72B05" w:rsidRPr="00A72B05" w14:paraId="2A5E2048" w14:textId="77777777" w:rsidTr="00A72B05">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0482DC45"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Time of posting</w:t>
            </w:r>
          </w:p>
        </w:tc>
        <w:tc>
          <w:tcPr>
            <w:tcW w:w="0" w:type="auto"/>
            <w:tcBorders>
              <w:top w:val="nil"/>
              <w:left w:val="nil"/>
              <w:bottom w:val="single" w:sz="4" w:space="0" w:color="00B0F0"/>
              <w:right w:val="single" w:sz="4" w:space="0" w:color="00B0F0"/>
            </w:tcBorders>
            <w:shd w:val="clear" w:color="auto" w:fill="auto"/>
            <w:vAlign w:val="center"/>
            <w:hideMark/>
          </w:tcPr>
          <w:p w14:paraId="2B48FAF7" w14:textId="3735DD32"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 xml:space="preserve">The posting time is not defined. The posting </w:t>
            </w:r>
            <w:r w:rsidRPr="00A10180">
              <w:rPr>
                <w:rFonts w:ascii="Calibri" w:hAnsi="Calibri" w:cs="Calibri"/>
                <w:noProof/>
                <w:color w:val="000000"/>
                <w:sz w:val="16"/>
                <w:szCs w:val="16"/>
                <w:lang w:eastAsia="en-US"/>
              </w:rPr>
              <w:t>w</w:t>
            </w:r>
            <w:r w:rsidR="00A56654" w:rsidRPr="00A10180">
              <w:rPr>
                <w:rFonts w:ascii="Calibri" w:hAnsi="Calibri" w:cs="Calibri"/>
                <w:noProof/>
                <w:color w:val="000000"/>
                <w:sz w:val="16"/>
                <w:szCs w:val="16"/>
                <w:lang w:eastAsia="en-US"/>
              </w:rPr>
              <w:t>as</w:t>
            </w:r>
            <w:r w:rsidRPr="00A10180">
              <w:rPr>
                <w:rFonts w:ascii="Calibri" w:hAnsi="Calibri" w:cs="Calibri"/>
                <w:noProof/>
                <w:color w:val="000000"/>
                <w:sz w:val="16"/>
                <w:szCs w:val="16"/>
                <w:lang w:eastAsia="en-US"/>
              </w:rPr>
              <w:t xml:space="preserve"> done</w:t>
            </w:r>
            <w:r w:rsidRPr="00A72B05">
              <w:rPr>
                <w:rFonts w:ascii="Calibri" w:hAnsi="Calibri" w:cs="Calibri"/>
                <w:color w:val="000000"/>
                <w:sz w:val="16"/>
                <w:szCs w:val="16"/>
                <w:lang w:eastAsia="en-US"/>
              </w:rPr>
              <w:t xml:space="preserve"> in the morning and evening. The posting time range between 6:31 am to 5:14 pm. </w:t>
            </w:r>
            <w:r w:rsidRPr="00A56654">
              <w:rPr>
                <w:rFonts w:ascii="Calibri" w:hAnsi="Calibri" w:cs="Calibri"/>
                <w:noProof/>
                <w:color w:val="000000"/>
                <w:sz w:val="16"/>
                <w:szCs w:val="16"/>
                <w:lang w:eastAsia="en-US"/>
              </w:rPr>
              <w:t>This</w:t>
            </w:r>
            <w:r w:rsidRPr="00A72B05">
              <w:rPr>
                <w:rFonts w:ascii="Calibri" w:hAnsi="Calibri" w:cs="Calibri"/>
                <w:color w:val="000000"/>
                <w:sz w:val="16"/>
                <w:szCs w:val="16"/>
                <w:lang w:eastAsia="en-US"/>
              </w:rPr>
              <w:t xml:space="preserve"> </w:t>
            </w:r>
            <w:r w:rsidRPr="00A72B05">
              <w:rPr>
                <w:rFonts w:ascii="Calibri" w:hAnsi="Calibri" w:cs="Calibri"/>
                <w:color w:val="000000"/>
                <w:sz w:val="16"/>
                <w:szCs w:val="16"/>
                <w:lang w:eastAsia="en-US"/>
              </w:rPr>
              <w:lastRenderedPageBreak/>
              <w:t>suggested they can post any time of the day as the event unfolds.</w:t>
            </w:r>
          </w:p>
        </w:tc>
        <w:tc>
          <w:tcPr>
            <w:tcW w:w="0" w:type="auto"/>
            <w:tcBorders>
              <w:top w:val="nil"/>
              <w:left w:val="nil"/>
              <w:bottom w:val="single" w:sz="4" w:space="0" w:color="00B0F0"/>
              <w:right w:val="single" w:sz="4" w:space="0" w:color="00B0F0"/>
            </w:tcBorders>
            <w:shd w:val="clear" w:color="auto" w:fill="auto"/>
            <w:vAlign w:val="bottom"/>
            <w:hideMark/>
          </w:tcPr>
          <w:p w14:paraId="29D09C8A"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lastRenderedPageBreak/>
              <w:t> </w:t>
            </w:r>
          </w:p>
        </w:tc>
        <w:tc>
          <w:tcPr>
            <w:tcW w:w="0" w:type="auto"/>
            <w:tcBorders>
              <w:top w:val="nil"/>
              <w:left w:val="nil"/>
              <w:bottom w:val="single" w:sz="4" w:space="0" w:color="00B0F0"/>
              <w:right w:val="single" w:sz="4" w:space="0" w:color="00B0F0"/>
            </w:tcBorders>
            <w:shd w:val="clear" w:color="auto" w:fill="auto"/>
            <w:vAlign w:val="center"/>
            <w:hideMark/>
          </w:tcPr>
          <w:p w14:paraId="4312268F" w14:textId="5BCD9D22"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 xml:space="preserve">The posting time is not defined. The posting </w:t>
            </w:r>
            <w:r w:rsidRPr="00A10180">
              <w:rPr>
                <w:rFonts w:ascii="Calibri" w:hAnsi="Calibri" w:cs="Calibri"/>
                <w:noProof/>
                <w:color w:val="000000"/>
                <w:sz w:val="16"/>
                <w:szCs w:val="16"/>
                <w:lang w:eastAsia="en-US"/>
              </w:rPr>
              <w:t>w</w:t>
            </w:r>
            <w:r w:rsidR="00A56654" w:rsidRPr="00A10180">
              <w:rPr>
                <w:rFonts w:ascii="Calibri" w:hAnsi="Calibri" w:cs="Calibri"/>
                <w:noProof/>
                <w:color w:val="000000"/>
                <w:sz w:val="16"/>
                <w:szCs w:val="16"/>
                <w:lang w:eastAsia="en-US"/>
              </w:rPr>
              <w:t>as</w:t>
            </w:r>
            <w:r w:rsidRPr="00A10180">
              <w:rPr>
                <w:rFonts w:ascii="Calibri" w:hAnsi="Calibri" w:cs="Calibri"/>
                <w:noProof/>
                <w:color w:val="000000"/>
                <w:sz w:val="16"/>
                <w:szCs w:val="16"/>
                <w:lang w:eastAsia="en-US"/>
              </w:rPr>
              <w:t xml:space="preserve"> done</w:t>
            </w:r>
            <w:r w:rsidRPr="00A72B05">
              <w:rPr>
                <w:rFonts w:ascii="Calibri" w:hAnsi="Calibri" w:cs="Calibri"/>
                <w:color w:val="000000"/>
                <w:sz w:val="16"/>
                <w:szCs w:val="16"/>
                <w:lang w:eastAsia="en-US"/>
              </w:rPr>
              <w:t xml:space="preserve"> in the morning and evening. The posting time range between 8:05 am to 5:58 pm. </w:t>
            </w:r>
            <w:r w:rsidRPr="00A56654">
              <w:rPr>
                <w:rFonts w:ascii="Calibri" w:hAnsi="Calibri" w:cs="Calibri"/>
                <w:noProof/>
                <w:color w:val="000000"/>
                <w:sz w:val="16"/>
                <w:szCs w:val="16"/>
                <w:lang w:eastAsia="en-US"/>
              </w:rPr>
              <w:t>This</w:t>
            </w:r>
            <w:r w:rsidRPr="00A72B05">
              <w:rPr>
                <w:rFonts w:ascii="Calibri" w:hAnsi="Calibri" w:cs="Calibri"/>
                <w:color w:val="000000"/>
                <w:sz w:val="16"/>
                <w:szCs w:val="16"/>
                <w:lang w:eastAsia="en-US"/>
              </w:rPr>
              <w:t xml:space="preserve"> suggested </w:t>
            </w:r>
            <w:r w:rsidRPr="00A56654">
              <w:rPr>
                <w:rFonts w:ascii="Calibri" w:hAnsi="Calibri" w:cs="Calibri"/>
                <w:noProof/>
                <w:color w:val="000000"/>
                <w:sz w:val="16"/>
                <w:szCs w:val="16"/>
                <w:lang w:eastAsia="en-US"/>
              </w:rPr>
              <w:t>they</w:t>
            </w:r>
            <w:r w:rsidRPr="00A72B05">
              <w:rPr>
                <w:rFonts w:ascii="Calibri" w:hAnsi="Calibri" w:cs="Calibri"/>
                <w:color w:val="000000"/>
                <w:sz w:val="16"/>
                <w:szCs w:val="16"/>
                <w:lang w:eastAsia="en-US"/>
              </w:rPr>
              <w:t xml:space="preserve"> can post any time of the day as the event unfolds.</w:t>
            </w:r>
          </w:p>
        </w:tc>
      </w:tr>
      <w:tr w:rsidR="00A72B05" w:rsidRPr="00A72B05" w14:paraId="4DF579CE" w14:textId="77777777" w:rsidTr="00A72B05">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780925F2"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Length of posting</w:t>
            </w:r>
          </w:p>
        </w:tc>
        <w:tc>
          <w:tcPr>
            <w:tcW w:w="0" w:type="auto"/>
            <w:tcBorders>
              <w:top w:val="nil"/>
              <w:left w:val="nil"/>
              <w:bottom w:val="single" w:sz="4" w:space="0" w:color="00B0F0"/>
              <w:right w:val="single" w:sz="4" w:space="0" w:color="00B0F0"/>
            </w:tcBorders>
            <w:shd w:val="clear" w:color="auto" w:fill="auto"/>
            <w:vAlign w:val="center"/>
            <w:hideMark/>
          </w:tcPr>
          <w:p w14:paraId="1201B32C" w14:textId="77777777" w:rsidR="00A72B05" w:rsidRPr="00A72B05" w:rsidRDefault="00A72B05" w:rsidP="00A72B05">
            <w:pPr>
              <w:rPr>
                <w:rFonts w:ascii="Calibri" w:hAnsi="Calibri" w:cs="Calibri"/>
                <w:color w:val="000000"/>
                <w:sz w:val="16"/>
                <w:szCs w:val="16"/>
                <w:lang w:eastAsia="en-US"/>
              </w:rPr>
            </w:pPr>
            <w:r w:rsidRPr="00A56654">
              <w:rPr>
                <w:rFonts w:ascii="Calibri" w:hAnsi="Calibri" w:cs="Calibri"/>
                <w:noProof/>
                <w:color w:val="000000"/>
                <w:sz w:val="16"/>
                <w:szCs w:val="16"/>
                <w:lang w:eastAsia="en-US"/>
              </w:rPr>
              <w:t>This</w:t>
            </w:r>
            <w:r w:rsidRPr="00A72B05">
              <w:rPr>
                <w:rFonts w:ascii="Calibri" w:hAnsi="Calibri" w:cs="Calibri"/>
                <w:color w:val="000000"/>
                <w:sz w:val="16"/>
                <w:szCs w:val="16"/>
                <w:lang w:eastAsia="en-US"/>
              </w:rPr>
              <w:t xml:space="preserve"> is the heading and the subsequent heading that introduced the post. </w:t>
            </w:r>
            <w:proofErr w:type="gramStart"/>
            <w:r w:rsidRPr="00A72B05">
              <w:rPr>
                <w:rFonts w:ascii="Calibri" w:hAnsi="Calibri" w:cs="Calibri"/>
                <w:color w:val="000000"/>
                <w:sz w:val="16"/>
                <w:szCs w:val="16"/>
                <w:lang w:eastAsia="en-US"/>
              </w:rPr>
              <w:t>It</w:t>
            </w:r>
            <w:proofErr w:type="gramEnd"/>
            <w:r w:rsidRPr="00A72B05">
              <w:rPr>
                <w:rFonts w:ascii="Calibri" w:hAnsi="Calibri" w:cs="Calibri"/>
                <w:color w:val="000000"/>
                <w:sz w:val="16"/>
                <w:szCs w:val="16"/>
                <w:lang w:eastAsia="en-US"/>
              </w:rPr>
              <w:t xml:space="preserve"> highest word count is thirty-one, and the least is three. </w:t>
            </w:r>
          </w:p>
        </w:tc>
        <w:tc>
          <w:tcPr>
            <w:tcW w:w="0" w:type="auto"/>
            <w:tcBorders>
              <w:top w:val="nil"/>
              <w:left w:val="nil"/>
              <w:bottom w:val="single" w:sz="4" w:space="0" w:color="00B0F0"/>
              <w:right w:val="single" w:sz="4" w:space="0" w:color="00B0F0"/>
            </w:tcBorders>
            <w:shd w:val="clear" w:color="auto" w:fill="auto"/>
            <w:vAlign w:val="center"/>
            <w:hideMark/>
          </w:tcPr>
          <w:p w14:paraId="66435501"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The maximum word count within this review is twenty-five words, and the minimum is five words</w:t>
            </w:r>
          </w:p>
        </w:tc>
        <w:tc>
          <w:tcPr>
            <w:tcW w:w="0" w:type="auto"/>
            <w:tcBorders>
              <w:top w:val="nil"/>
              <w:left w:val="nil"/>
              <w:bottom w:val="single" w:sz="4" w:space="0" w:color="00B0F0"/>
              <w:right w:val="single" w:sz="4" w:space="0" w:color="00B0F0"/>
            </w:tcBorders>
            <w:shd w:val="clear" w:color="auto" w:fill="auto"/>
            <w:vAlign w:val="center"/>
            <w:hideMark/>
          </w:tcPr>
          <w:p w14:paraId="40210624"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The maximum word count within this review is forty words, and the minimum is three words</w:t>
            </w:r>
          </w:p>
        </w:tc>
      </w:tr>
      <w:tr w:rsidR="00A72B05" w:rsidRPr="00A72B05" w14:paraId="1CFD5279" w14:textId="77777777" w:rsidTr="00A72B05">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5D4EAECC"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Language of the posting</w:t>
            </w:r>
          </w:p>
        </w:tc>
        <w:tc>
          <w:tcPr>
            <w:tcW w:w="0" w:type="auto"/>
            <w:tcBorders>
              <w:top w:val="nil"/>
              <w:left w:val="nil"/>
              <w:bottom w:val="single" w:sz="4" w:space="0" w:color="00B0F0"/>
              <w:right w:val="single" w:sz="4" w:space="0" w:color="00B0F0"/>
            </w:tcBorders>
            <w:shd w:val="clear" w:color="auto" w:fill="auto"/>
            <w:vAlign w:val="center"/>
            <w:hideMark/>
          </w:tcPr>
          <w:p w14:paraId="2E94B595"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The posting is in the English language.</w:t>
            </w:r>
          </w:p>
        </w:tc>
        <w:tc>
          <w:tcPr>
            <w:tcW w:w="0" w:type="auto"/>
            <w:tcBorders>
              <w:top w:val="nil"/>
              <w:left w:val="nil"/>
              <w:bottom w:val="single" w:sz="4" w:space="0" w:color="00B0F0"/>
              <w:right w:val="single" w:sz="4" w:space="0" w:color="00B0F0"/>
            </w:tcBorders>
            <w:shd w:val="clear" w:color="auto" w:fill="auto"/>
            <w:vAlign w:val="center"/>
            <w:hideMark/>
          </w:tcPr>
          <w:p w14:paraId="1A06D712"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 xml:space="preserve">The postings are in English and French languages </w:t>
            </w:r>
          </w:p>
        </w:tc>
        <w:tc>
          <w:tcPr>
            <w:tcW w:w="0" w:type="auto"/>
            <w:tcBorders>
              <w:top w:val="nil"/>
              <w:left w:val="nil"/>
              <w:bottom w:val="single" w:sz="4" w:space="0" w:color="00B0F0"/>
              <w:right w:val="single" w:sz="4" w:space="0" w:color="00B0F0"/>
            </w:tcBorders>
            <w:shd w:val="clear" w:color="auto" w:fill="auto"/>
            <w:vAlign w:val="center"/>
            <w:hideMark/>
          </w:tcPr>
          <w:p w14:paraId="13757B06"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 xml:space="preserve">The postings are in English and French languages </w:t>
            </w:r>
          </w:p>
        </w:tc>
      </w:tr>
      <w:tr w:rsidR="00A72B05" w:rsidRPr="00A72B05" w14:paraId="4BB7EC48" w14:textId="77777777" w:rsidTr="00A72B05">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3D51B5C3"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Visual aspects</w:t>
            </w:r>
          </w:p>
        </w:tc>
        <w:tc>
          <w:tcPr>
            <w:tcW w:w="0" w:type="auto"/>
            <w:tcBorders>
              <w:top w:val="nil"/>
              <w:left w:val="nil"/>
              <w:bottom w:val="single" w:sz="4" w:space="0" w:color="00B0F0"/>
              <w:right w:val="single" w:sz="4" w:space="0" w:color="00B0F0"/>
            </w:tcBorders>
            <w:shd w:val="clear" w:color="auto" w:fill="auto"/>
            <w:vAlign w:val="center"/>
            <w:hideMark/>
          </w:tcPr>
          <w:p w14:paraId="02B6D076"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The postings were very clear and vivid</w:t>
            </w:r>
          </w:p>
        </w:tc>
        <w:tc>
          <w:tcPr>
            <w:tcW w:w="0" w:type="auto"/>
            <w:tcBorders>
              <w:top w:val="nil"/>
              <w:left w:val="nil"/>
              <w:bottom w:val="single" w:sz="4" w:space="0" w:color="00B0F0"/>
              <w:right w:val="single" w:sz="4" w:space="0" w:color="00B0F0"/>
            </w:tcBorders>
            <w:shd w:val="clear" w:color="auto" w:fill="auto"/>
            <w:vAlign w:val="center"/>
            <w:hideMark/>
          </w:tcPr>
          <w:p w14:paraId="3A67F172"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The postings were very clear and vivid</w:t>
            </w:r>
          </w:p>
        </w:tc>
        <w:tc>
          <w:tcPr>
            <w:tcW w:w="0" w:type="auto"/>
            <w:tcBorders>
              <w:top w:val="nil"/>
              <w:left w:val="nil"/>
              <w:bottom w:val="single" w:sz="4" w:space="0" w:color="00B0F0"/>
              <w:right w:val="single" w:sz="4" w:space="0" w:color="00B0F0"/>
            </w:tcBorders>
            <w:shd w:val="clear" w:color="auto" w:fill="auto"/>
            <w:vAlign w:val="center"/>
            <w:hideMark/>
          </w:tcPr>
          <w:p w14:paraId="40A66D32"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The postings were very clear and vivid</w:t>
            </w:r>
          </w:p>
        </w:tc>
      </w:tr>
      <w:tr w:rsidR="00A72B05" w:rsidRPr="00A72B05" w14:paraId="4A2657D3" w14:textId="77777777" w:rsidTr="00A72B05">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69F06D2E"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Videos used</w:t>
            </w:r>
          </w:p>
        </w:tc>
        <w:tc>
          <w:tcPr>
            <w:tcW w:w="0" w:type="auto"/>
            <w:tcBorders>
              <w:top w:val="nil"/>
              <w:left w:val="nil"/>
              <w:bottom w:val="single" w:sz="4" w:space="0" w:color="00B0F0"/>
              <w:right w:val="single" w:sz="4" w:space="0" w:color="00B0F0"/>
            </w:tcBorders>
            <w:shd w:val="clear" w:color="auto" w:fill="auto"/>
            <w:vAlign w:val="center"/>
            <w:hideMark/>
          </w:tcPr>
          <w:p w14:paraId="4799748C"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Three out of the ten posts reviewed were in video</w:t>
            </w:r>
          </w:p>
        </w:tc>
        <w:tc>
          <w:tcPr>
            <w:tcW w:w="0" w:type="auto"/>
            <w:tcBorders>
              <w:top w:val="nil"/>
              <w:left w:val="nil"/>
              <w:bottom w:val="single" w:sz="4" w:space="0" w:color="00B0F0"/>
              <w:right w:val="single" w:sz="4" w:space="0" w:color="00B0F0"/>
            </w:tcBorders>
            <w:shd w:val="clear" w:color="auto" w:fill="auto"/>
            <w:vAlign w:val="center"/>
            <w:hideMark/>
          </w:tcPr>
          <w:p w14:paraId="6518FBD8"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Two out of the ten posts reviewed were in video</w:t>
            </w:r>
          </w:p>
        </w:tc>
        <w:tc>
          <w:tcPr>
            <w:tcW w:w="0" w:type="auto"/>
            <w:tcBorders>
              <w:top w:val="nil"/>
              <w:left w:val="nil"/>
              <w:bottom w:val="single" w:sz="4" w:space="0" w:color="00B0F0"/>
              <w:right w:val="single" w:sz="4" w:space="0" w:color="00B0F0"/>
            </w:tcBorders>
            <w:shd w:val="clear" w:color="auto" w:fill="auto"/>
            <w:vAlign w:val="center"/>
            <w:hideMark/>
          </w:tcPr>
          <w:p w14:paraId="0A827745"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Two out of the ten posts reviewed were in video</w:t>
            </w:r>
          </w:p>
        </w:tc>
      </w:tr>
      <w:tr w:rsidR="00A72B05" w:rsidRPr="00A72B05" w14:paraId="2ECE2FDC" w14:textId="77777777" w:rsidTr="00A72B05">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3C04179D"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Themes or topics of postings</w:t>
            </w:r>
          </w:p>
        </w:tc>
        <w:tc>
          <w:tcPr>
            <w:tcW w:w="0" w:type="auto"/>
            <w:tcBorders>
              <w:top w:val="nil"/>
              <w:left w:val="nil"/>
              <w:bottom w:val="single" w:sz="4" w:space="0" w:color="00B0F0"/>
              <w:right w:val="single" w:sz="4" w:space="0" w:color="00B0F0"/>
            </w:tcBorders>
            <w:shd w:val="clear" w:color="auto" w:fill="auto"/>
            <w:vAlign w:val="center"/>
            <w:hideMark/>
          </w:tcPr>
          <w:p w14:paraId="040AB356"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The theme of the posting revolves around Corporate Social Responsibility (CSR), anniversary celebration and investment advisory.</w:t>
            </w:r>
          </w:p>
        </w:tc>
        <w:tc>
          <w:tcPr>
            <w:tcW w:w="0" w:type="auto"/>
            <w:tcBorders>
              <w:top w:val="nil"/>
              <w:left w:val="nil"/>
              <w:bottom w:val="single" w:sz="4" w:space="0" w:color="00B0F0"/>
              <w:right w:val="single" w:sz="4" w:space="0" w:color="00B0F0"/>
            </w:tcBorders>
            <w:shd w:val="clear" w:color="auto" w:fill="auto"/>
            <w:vAlign w:val="center"/>
            <w:hideMark/>
          </w:tcPr>
          <w:p w14:paraId="298EA0CB"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The theme of the posting revolves around Branding, anniversary celebration and advisory advert.</w:t>
            </w:r>
          </w:p>
        </w:tc>
        <w:tc>
          <w:tcPr>
            <w:tcW w:w="0" w:type="auto"/>
            <w:tcBorders>
              <w:top w:val="nil"/>
              <w:left w:val="nil"/>
              <w:bottom w:val="single" w:sz="4" w:space="0" w:color="00B0F0"/>
              <w:right w:val="single" w:sz="4" w:space="0" w:color="00B0F0"/>
            </w:tcBorders>
            <w:shd w:val="clear" w:color="auto" w:fill="auto"/>
            <w:vAlign w:val="center"/>
            <w:hideMark/>
          </w:tcPr>
          <w:p w14:paraId="5FBB4836"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The posting theme revolves around celebration, cause affirmation, and financial service advert.</w:t>
            </w:r>
          </w:p>
        </w:tc>
      </w:tr>
      <w:tr w:rsidR="00A72B05" w:rsidRPr="00A72B05" w14:paraId="1ED19759" w14:textId="77777777" w:rsidTr="00A72B05">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370EE882"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Network</w:t>
            </w:r>
          </w:p>
        </w:tc>
        <w:tc>
          <w:tcPr>
            <w:tcW w:w="0" w:type="auto"/>
            <w:tcBorders>
              <w:top w:val="nil"/>
              <w:left w:val="nil"/>
              <w:bottom w:val="single" w:sz="4" w:space="0" w:color="00B0F0"/>
              <w:right w:val="single" w:sz="4" w:space="0" w:color="00B0F0"/>
            </w:tcBorders>
            <w:shd w:val="clear" w:color="auto" w:fill="auto"/>
            <w:vAlign w:val="bottom"/>
            <w:hideMark/>
          </w:tcPr>
          <w:p w14:paraId="51FA980B"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 </w:t>
            </w:r>
          </w:p>
        </w:tc>
        <w:tc>
          <w:tcPr>
            <w:tcW w:w="0" w:type="auto"/>
            <w:tcBorders>
              <w:top w:val="nil"/>
              <w:left w:val="nil"/>
              <w:bottom w:val="single" w:sz="4" w:space="0" w:color="00B0F0"/>
              <w:right w:val="single" w:sz="4" w:space="0" w:color="00B0F0"/>
            </w:tcBorders>
            <w:shd w:val="clear" w:color="auto" w:fill="auto"/>
            <w:vAlign w:val="center"/>
            <w:hideMark/>
          </w:tcPr>
          <w:p w14:paraId="15A7CF84"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 xml:space="preserve">The networks on this page were individual, and charitable </w:t>
            </w:r>
            <w:proofErr w:type="spellStart"/>
            <w:r w:rsidRPr="00A72B05">
              <w:rPr>
                <w:rFonts w:ascii="Calibri" w:hAnsi="Calibri" w:cs="Calibri"/>
                <w:color w:val="000000"/>
                <w:sz w:val="16"/>
                <w:szCs w:val="16"/>
                <w:lang w:eastAsia="en-US"/>
              </w:rPr>
              <w:t>organisation</w:t>
            </w:r>
            <w:proofErr w:type="spellEnd"/>
            <w:r w:rsidRPr="00A72B05">
              <w:rPr>
                <w:rFonts w:ascii="Calibri" w:hAnsi="Calibri" w:cs="Calibri"/>
                <w:color w:val="000000"/>
                <w:sz w:val="16"/>
                <w:szCs w:val="16"/>
                <w:lang w:eastAsia="en-US"/>
              </w:rPr>
              <w:t xml:space="preserve"> was </w:t>
            </w:r>
            <w:r w:rsidRPr="00A56654">
              <w:rPr>
                <w:rFonts w:ascii="Calibri" w:hAnsi="Calibri" w:cs="Calibri"/>
                <w:noProof/>
                <w:color w:val="000000"/>
                <w:sz w:val="16"/>
                <w:szCs w:val="16"/>
                <w:lang w:eastAsia="en-US"/>
              </w:rPr>
              <w:t>being followed</w:t>
            </w:r>
            <w:r w:rsidRPr="00A72B05">
              <w:rPr>
                <w:rFonts w:ascii="Calibri" w:hAnsi="Calibri" w:cs="Calibri"/>
                <w:color w:val="000000"/>
                <w:sz w:val="16"/>
                <w:szCs w:val="16"/>
                <w:lang w:eastAsia="en-US"/>
              </w:rPr>
              <w:t>.</w:t>
            </w:r>
          </w:p>
        </w:tc>
        <w:tc>
          <w:tcPr>
            <w:tcW w:w="0" w:type="auto"/>
            <w:tcBorders>
              <w:top w:val="nil"/>
              <w:left w:val="nil"/>
              <w:bottom w:val="single" w:sz="4" w:space="0" w:color="00B0F0"/>
              <w:right w:val="single" w:sz="4" w:space="0" w:color="00B0F0"/>
            </w:tcBorders>
            <w:shd w:val="clear" w:color="auto" w:fill="auto"/>
            <w:vAlign w:val="center"/>
            <w:hideMark/>
          </w:tcPr>
          <w:p w14:paraId="61D0B58C"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 xml:space="preserve">The networks on this page were individual, government </w:t>
            </w:r>
            <w:proofErr w:type="spellStart"/>
            <w:r w:rsidRPr="00A72B05">
              <w:rPr>
                <w:rFonts w:ascii="Calibri" w:hAnsi="Calibri" w:cs="Calibri"/>
                <w:color w:val="000000"/>
                <w:sz w:val="16"/>
                <w:szCs w:val="16"/>
                <w:lang w:eastAsia="en-US"/>
              </w:rPr>
              <w:t>organisation</w:t>
            </w:r>
            <w:proofErr w:type="spellEnd"/>
            <w:r w:rsidRPr="00A72B05">
              <w:rPr>
                <w:rFonts w:ascii="Calibri" w:hAnsi="Calibri" w:cs="Calibri"/>
                <w:color w:val="000000"/>
                <w:sz w:val="16"/>
                <w:szCs w:val="16"/>
                <w:lang w:eastAsia="en-US"/>
              </w:rPr>
              <w:t xml:space="preserve"> and charitable </w:t>
            </w:r>
            <w:proofErr w:type="spellStart"/>
            <w:r w:rsidRPr="00A72B05">
              <w:rPr>
                <w:rFonts w:ascii="Calibri" w:hAnsi="Calibri" w:cs="Calibri"/>
                <w:color w:val="000000"/>
                <w:sz w:val="16"/>
                <w:szCs w:val="16"/>
                <w:lang w:eastAsia="en-US"/>
              </w:rPr>
              <w:t>organisation</w:t>
            </w:r>
            <w:proofErr w:type="spellEnd"/>
            <w:r w:rsidRPr="00A72B05">
              <w:rPr>
                <w:rFonts w:ascii="Calibri" w:hAnsi="Calibri" w:cs="Calibri"/>
                <w:color w:val="000000"/>
                <w:sz w:val="16"/>
                <w:szCs w:val="16"/>
                <w:lang w:eastAsia="en-US"/>
              </w:rPr>
              <w:t xml:space="preserve"> were </w:t>
            </w:r>
            <w:r w:rsidRPr="00A56654">
              <w:rPr>
                <w:rFonts w:ascii="Calibri" w:hAnsi="Calibri" w:cs="Calibri"/>
                <w:noProof/>
                <w:color w:val="000000"/>
                <w:sz w:val="16"/>
                <w:szCs w:val="16"/>
                <w:lang w:eastAsia="en-US"/>
              </w:rPr>
              <w:t>being followed</w:t>
            </w:r>
            <w:r w:rsidRPr="00A72B05">
              <w:rPr>
                <w:rFonts w:ascii="Calibri" w:hAnsi="Calibri" w:cs="Calibri"/>
                <w:color w:val="000000"/>
                <w:sz w:val="16"/>
                <w:szCs w:val="16"/>
                <w:lang w:eastAsia="en-US"/>
              </w:rPr>
              <w:t>.</w:t>
            </w:r>
          </w:p>
        </w:tc>
      </w:tr>
      <w:tr w:rsidR="00A72B05" w:rsidRPr="00A72B05" w14:paraId="3ACC7F67" w14:textId="77777777" w:rsidTr="00A72B05">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69A802DA"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Interaction with audience</w:t>
            </w:r>
          </w:p>
        </w:tc>
        <w:tc>
          <w:tcPr>
            <w:tcW w:w="0" w:type="auto"/>
            <w:tcBorders>
              <w:top w:val="nil"/>
              <w:left w:val="nil"/>
              <w:bottom w:val="single" w:sz="4" w:space="0" w:color="00B0F0"/>
              <w:right w:val="single" w:sz="4" w:space="0" w:color="00B0F0"/>
            </w:tcBorders>
            <w:shd w:val="clear" w:color="auto" w:fill="auto"/>
            <w:vAlign w:val="center"/>
            <w:hideMark/>
          </w:tcPr>
          <w:p w14:paraId="6D825702"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 xml:space="preserve">The interaction appears positive. As most </w:t>
            </w:r>
            <w:r w:rsidRPr="00A72B05">
              <w:rPr>
                <w:rFonts w:ascii="Calibri" w:hAnsi="Calibri" w:cs="Calibri"/>
                <w:color w:val="000000"/>
                <w:sz w:val="16"/>
                <w:szCs w:val="16"/>
                <w:lang w:eastAsia="en-US"/>
              </w:rPr>
              <w:t>comments were filtered out</w:t>
            </w:r>
          </w:p>
        </w:tc>
        <w:tc>
          <w:tcPr>
            <w:tcW w:w="0" w:type="auto"/>
            <w:tcBorders>
              <w:top w:val="nil"/>
              <w:left w:val="nil"/>
              <w:bottom w:val="single" w:sz="4" w:space="0" w:color="00B0F0"/>
              <w:right w:val="single" w:sz="4" w:space="0" w:color="00B0F0"/>
            </w:tcBorders>
            <w:shd w:val="clear" w:color="auto" w:fill="auto"/>
            <w:vAlign w:val="center"/>
            <w:hideMark/>
          </w:tcPr>
          <w:p w14:paraId="3C50E48F"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The customers are talking, but there is no engagement or feedback from RBC base on the available evidence on the posts reviewed</w:t>
            </w:r>
          </w:p>
        </w:tc>
        <w:tc>
          <w:tcPr>
            <w:tcW w:w="0" w:type="auto"/>
            <w:tcBorders>
              <w:top w:val="nil"/>
              <w:left w:val="nil"/>
              <w:bottom w:val="single" w:sz="4" w:space="0" w:color="00B0F0"/>
              <w:right w:val="single" w:sz="4" w:space="0" w:color="00B0F0"/>
            </w:tcBorders>
            <w:shd w:val="clear" w:color="auto" w:fill="auto"/>
            <w:vAlign w:val="center"/>
            <w:hideMark/>
          </w:tcPr>
          <w:p w14:paraId="065D0D1B"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There is interaction between TD's social media team and customers on their product such as mortgage advisory, cheque lodging</w:t>
            </w:r>
          </w:p>
        </w:tc>
      </w:tr>
      <w:tr w:rsidR="00A72B05" w:rsidRPr="00A72B05" w14:paraId="1D8DC0B3" w14:textId="77777777" w:rsidTr="00A72B05">
        <w:trPr>
          <w:trHeight w:val="550"/>
        </w:trPr>
        <w:tc>
          <w:tcPr>
            <w:tcW w:w="0" w:type="auto"/>
            <w:tcBorders>
              <w:top w:val="nil"/>
              <w:left w:val="single" w:sz="4" w:space="0" w:color="00B0F0"/>
              <w:bottom w:val="single" w:sz="4" w:space="0" w:color="00B0F0"/>
              <w:right w:val="single" w:sz="4" w:space="0" w:color="00B0F0"/>
            </w:tcBorders>
            <w:shd w:val="clear" w:color="auto" w:fill="auto"/>
            <w:noWrap/>
            <w:vAlign w:val="center"/>
            <w:hideMark/>
          </w:tcPr>
          <w:p w14:paraId="52406DE8"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Evaluation</w:t>
            </w:r>
          </w:p>
        </w:tc>
        <w:tc>
          <w:tcPr>
            <w:tcW w:w="0" w:type="auto"/>
            <w:tcBorders>
              <w:top w:val="nil"/>
              <w:left w:val="nil"/>
              <w:bottom w:val="single" w:sz="4" w:space="0" w:color="00B0F0"/>
              <w:right w:val="single" w:sz="4" w:space="0" w:color="00B0F0"/>
            </w:tcBorders>
            <w:shd w:val="clear" w:color="auto" w:fill="auto"/>
            <w:vAlign w:val="center"/>
            <w:hideMark/>
          </w:tcPr>
          <w:p w14:paraId="0CC52ECF"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 xml:space="preserve">Three out of the ten post reviewed was on the primary line of Scotiabank business which is finance. The business needs to be creative with his business products and solutions and push same on social media to the public. It </w:t>
            </w:r>
            <w:r w:rsidRPr="00A56654">
              <w:rPr>
                <w:rFonts w:ascii="Calibri" w:hAnsi="Calibri" w:cs="Calibri"/>
                <w:noProof/>
                <w:color w:val="000000"/>
                <w:sz w:val="16"/>
                <w:szCs w:val="16"/>
                <w:lang w:eastAsia="en-US"/>
              </w:rPr>
              <w:t>is observed</w:t>
            </w:r>
            <w:r w:rsidRPr="00A72B05">
              <w:rPr>
                <w:rFonts w:ascii="Calibri" w:hAnsi="Calibri" w:cs="Calibri"/>
                <w:color w:val="000000"/>
                <w:sz w:val="16"/>
                <w:szCs w:val="16"/>
                <w:lang w:eastAsia="en-US"/>
              </w:rPr>
              <w:t xml:space="preserve"> that Scotiabank filter some comments. Comments are filtering as good as it may seem to manage social asset it has the other side which is lack of openness. The Bank needs to be discreet in using this and allow the voices of customers to be seen on their </w:t>
            </w:r>
            <w:r w:rsidRPr="00A72B05">
              <w:rPr>
                <w:rFonts w:ascii="Calibri" w:hAnsi="Calibri" w:cs="Calibri"/>
                <w:color w:val="000000"/>
                <w:sz w:val="16"/>
                <w:szCs w:val="16"/>
                <w:lang w:eastAsia="en-US"/>
              </w:rPr>
              <w:lastRenderedPageBreak/>
              <w:t>page and it best approach to address the concern.</w:t>
            </w:r>
          </w:p>
        </w:tc>
        <w:tc>
          <w:tcPr>
            <w:tcW w:w="0" w:type="auto"/>
            <w:tcBorders>
              <w:top w:val="nil"/>
              <w:left w:val="nil"/>
              <w:bottom w:val="single" w:sz="4" w:space="0" w:color="00B0F0"/>
              <w:right w:val="single" w:sz="4" w:space="0" w:color="00B0F0"/>
            </w:tcBorders>
            <w:shd w:val="clear" w:color="auto" w:fill="auto"/>
            <w:vAlign w:val="center"/>
            <w:hideMark/>
          </w:tcPr>
          <w:p w14:paraId="03A1604B"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lastRenderedPageBreak/>
              <w:t xml:space="preserve">The bank needs to be engaging their customers even if it is likes of their comments. It appears the slate of RBC is clean in term of customers satisfaction as there were not visible complain about their </w:t>
            </w:r>
            <w:proofErr w:type="gramStart"/>
            <w:r w:rsidRPr="00A72B05">
              <w:rPr>
                <w:rFonts w:ascii="Calibri" w:hAnsi="Calibri" w:cs="Calibri"/>
                <w:color w:val="000000"/>
                <w:sz w:val="16"/>
                <w:szCs w:val="16"/>
                <w:lang w:eastAsia="en-US"/>
              </w:rPr>
              <w:t>channel</w:t>
            </w:r>
            <w:proofErr w:type="gramEnd"/>
            <w:r w:rsidRPr="00A72B05">
              <w:rPr>
                <w:rFonts w:ascii="Calibri" w:hAnsi="Calibri" w:cs="Calibri"/>
                <w:color w:val="000000"/>
                <w:sz w:val="16"/>
                <w:szCs w:val="16"/>
                <w:lang w:eastAsia="en-US"/>
              </w:rPr>
              <w:t xml:space="preserve"> but it </w:t>
            </w:r>
            <w:r w:rsidRPr="00A56654">
              <w:rPr>
                <w:rFonts w:ascii="Calibri" w:hAnsi="Calibri" w:cs="Calibri"/>
                <w:noProof/>
                <w:color w:val="000000"/>
                <w:sz w:val="16"/>
                <w:szCs w:val="16"/>
                <w:lang w:eastAsia="en-US"/>
              </w:rPr>
              <w:t>was observed</w:t>
            </w:r>
            <w:r w:rsidRPr="00A72B05">
              <w:rPr>
                <w:rFonts w:ascii="Calibri" w:hAnsi="Calibri" w:cs="Calibri"/>
                <w:color w:val="000000"/>
                <w:sz w:val="16"/>
                <w:szCs w:val="16"/>
                <w:lang w:eastAsia="en-US"/>
              </w:rPr>
              <w:t xml:space="preserve"> that there are filtered comments.</w:t>
            </w:r>
          </w:p>
        </w:tc>
        <w:tc>
          <w:tcPr>
            <w:tcW w:w="0" w:type="auto"/>
            <w:tcBorders>
              <w:top w:val="nil"/>
              <w:left w:val="nil"/>
              <w:bottom w:val="single" w:sz="4" w:space="0" w:color="00B0F0"/>
              <w:right w:val="single" w:sz="4" w:space="0" w:color="00B0F0"/>
            </w:tcBorders>
            <w:shd w:val="clear" w:color="auto" w:fill="auto"/>
            <w:vAlign w:val="center"/>
            <w:hideMark/>
          </w:tcPr>
          <w:p w14:paraId="60F7CD59" w14:textId="77777777" w:rsidR="00A72B05" w:rsidRPr="00A72B05" w:rsidRDefault="00A72B05" w:rsidP="00A72B05">
            <w:pPr>
              <w:rPr>
                <w:rFonts w:ascii="Calibri" w:hAnsi="Calibri" w:cs="Calibri"/>
                <w:color w:val="000000"/>
                <w:sz w:val="16"/>
                <w:szCs w:val="16"/>
                <w:lang w:eastAsia="en-US"/>
              </w:rPr>
            </w:pPr>
            <w:r w:rsidRPr="00A72B05">
              <w:rPr>
                <w:rFonts w:ascii="Calibri" w:hAnsi="Calibri" w:cs="Calibri"/>
                <w:color w:val="000000"/>
                <w:sz w:val="16"/>
                <w:szCs w:val="16"/>
                <w:lang w:eastAsia="en-US"/>
              </w:rPr>
              <w:t xml:space="preserve">Customers have grave challenges with the way the front office employees of TD are treating their transactions in most case it is resulting in a loss for these customers. </w:t>
            </w:r>
            <w:r w:rsidRPr="00A56654">
              <w:rPr>
                <w:rFonts w:ascii="Calibri" w:hAnsi="Calibri" w:cs="Calibri"/>
                <w:noProof/>
                <w:color w:val="000000"/>
                <w:sz w:val="16"/>
                <w:szCs w:val="16"/>
                <w:lang w:eastAsia="en-US"/>
              </w:rPr>
              <w:t>This</w:t>
            </w:r>
            <w:r w:rsidRPr="00A72B05">
              <w:rPr>
                <w:rFonts w:ascii="Calibri" w:hAnsi="Calibri" w:cs="Calibri"/>
                <w:color w:val="000000"/>
                <w:sz w:val="16"/>
                <w:szCs w:val="16"/>
                <w:lang w:eastAsia="en-US"/>
              </w:rPr>
              <w:t xml:space="preserve"> might be the informative approach for the TD to do more re-orientations to their staff on the need to be more professional in the delivery of their duty.</w:t>
            </w:r>
          </w:p>
        </w:tc>
      </w:tr>
    </w:tbl>
    <w:p w14:paraId="6C0A5947" w14:textId="77777777" w:rsidR="00A72B05" w:rsidRDefault="00A72B05" w:rsidP="00EF4ACF"/>
    <w:p w14:paraId="4E21DCE3" w14:textId="162578F3" w:rsidR="00EF4ACF" w:rsidRPr="00A54F85" w:rsidRDefault="00EF4ACF" w:rsidP="00EF4ACF"/>
    <w:p w14:paraId="438D7200" w14:textId="49B4D06D" w:rsidR="00EF4ACF" w:rsidRDefault="00EF4ACF" w:rsidP="007A29A0">
      <w:pPr>
        <w:pStyle w:val="Heading1"/>
      </w:pPr>
      <w:r w:rsidRPr="00E803C2">
        <w:t>Evaluation</w:t>
      </w:r>
    </w:p>
    <w:p w14:paraId="38ACB300" w14:textId="6324BE70" w:rsidR="007A29A0" w:rsidRDefault="007A29A0" w:rsidP="007A29A0">
      <w:r>
        <w:t xml:space="preserve">The banks are posting using text, picture and video. Most </w:t>
      </w:r>
      <w:r w:rsidRPr="00A56654">
        <w:rPr>
          <w:noProof/>
        </w:rPr>
        <w:t>post</w:t>
      </w:r>
      <w:r w:rsidR="00A56654">
        <w:rPr>
          <w:noProof/>
        </w:rPr>
        <w:t>s</w:t>
      </w:r>
      <w:r>
        <w:t xml:space="preserve"> </w:t>
      </w:r>
      <w:r w:rsidR="00A56654" w:rsidRPr="00A56654">
        <w:rPr>
          <w:noProof/>
        </w:rPr>
        <w:t>are</w:t>
      </w:r>
      <w:r w:rsidRPr="00A56654">
        <w:rPr>
          <w:noProof/>
        </w:rPr>
        <w:t xml:space="preserve"> limited</w:t>
      </w:r>
      <w:r>
        <w:t xml:space="preserve"> with the intent to capture the attention of the users or customers. The postings are on themes like anniversary, celebration, promotion, corporate social responsibility, j</w:t>
      </w:r>
      <w:r w:rsidR="00453D4B">
        <w:t>obs, announcement</w:t>
      </w:r>
      <w:r>
        <w:t xml:space="preserve"> and advert</w:t>
      </w:r>
      <w:r w:rsidR="00453D4B">
        <w:t>.</w:t>
      </w:r>
    </w:p>
    <w:p w14:paraId="00784074" w14:textId="5077E249" w:rsidR="00453D4B" w:rsidRPr="007A29A0" w:rsidRDefault="00453D4B" w:rsidP="007A29A0">
      <w:r>
        <w:t xml:space="preserve">The postings </w:t>
      </w:r>
      <w:r w:rsidRPr="00A56654">
        <w:rPr>
          <w:noProof/>
        </w:rPr>
        <w:t>are done</w:t>
      </w:r>
      <w:r>
        <w:t xml:space="preserve"> </w:t>
      </w:r>
      <w:r w:rsidRPr="00A56654">
        <w:rPr>
          <w:noProof/>
        </w:rPr>
        <w:t>any</w:t>
      </w:r>
      <w:r w:rsidR="00A56654">
        <w:rPr>
          <w:noProof/>
        </w:rPr>
        <w:t xml:space="preserve"> </w:t>
      </w:r>
      <w:r w:rsidRPr="00A56654">
        <w:rPr>
          <w:noProof/>
        </w:rPr>
        <w:t>time</w:t>
      </w:r>
      <w:r>
        <w:t xml:space="preserve"> of the day but mostly in the morning or as the event up unfold. It </w:t>
      </w:r>
      <w:r w:rsidRPr="00A56654">
        <w:rPr>
          <w:noProof/>
        </w:rPr>
        <w:t>was observed</w:t>
      </w:r>
      <w:r>
        <w:t xml:space="preserve"> that some are posting every day and others are posting once or twice in a week. Of all the posting, the video </w:t>
      </w:r>
      <w:r w:rsidRPr="00A56654">
        <w:rPr>
          <w:noProof/>
        </w:rPr>
        <w:t>attract</w:t>
      </w:r>
      <w:r w:rsidR="00A56654">
        <w:rPr>
          <w:noProof/>
        </w:rPr>
        <w:t>s</w:t>
      </w:r>
      <w:r>
        <w:t xml:space="preserve"> more views compare to comment</w:t>
      </w:r>
      <w:r w:rsidR="00A56654">
        <w:t xml:space="preserve">. </w:t>
      </w:r>
      <w:r w:rsidR="00A56654" w:rsidRPr="00A56654">
        <w:rPr>
          <w:noProof/>
        </w:rPr>
        <w:t>This</w:t>
      </w:r>
      <w:r w:rsidR="00A56654">
        <w:t xml:space="preserve"> means that video will be more effective in communicating with customer compared to text, and pictures.</w:t>
      </w:r>
    </w:p>
    <w:p w14:paraId="682B7BCD" w14:textId="77777777" w:rsidR="007A29A0" w:rsidRPr="007A29A0" w:rsidRDefault="007A29A0" w:rsidP="007A29A0"/>
    <w:p w14:paraId="5AEBD63F" w14:textId="77777777" w:rsidR="00EF4ACF" w:rsidRPr="00E803C2" w:rsidRDefault="00EF4ACF" w:rsidP="00EF4ACF">
      <w:pPr>
        <w:pStyle w:val="Heading2"/>
        <w:numPr>
          <w:ilvl w:val="0"/>
          <w:numId w:val="0"/>
        </w:numPr>
        <w:ind w:left="567" w:hanging="567"/>
      </w:pPr>
      <w:r w:rsidRPr="00E803C2">
        <w:t>5 Conclusion</w:t>
      </w:r>
    </w:p>
    <w:p w14:paraId="24870E92" w14:textId="68C4CECC" w:rsidR="00EF4ACF" w:rsidRDefault="00A56654" w:rsidP="00EF4ACF">
      <w:pPr>
        <w:rPr>
          <w:sz w:val="24"/>
          <w:szCs w:val="24"/>
        </w:rPr>
      </w:pPr>
      <w:r>
        <w:rPr>
          <w:sz w:val="24"/>
          <w:szCs w:val="24"/>
        </w:rPr>
        <w:t xml:space="preserve">The values and problem of </w:t>
      </w:r>
      <w:proofErr w:type="spellStart"/>
      <w:r>
        <w:rPr>
          <w:sz w:val="24"/>
          <w:szCs w:val="24"/>
        </w:rPr>
        <w:t>organisations</w:t>
      </w:r>
      <w:proofErr w:type="spellEnd"/>
      <w:r>
        <w:rPr>
          <w:sz w:val="24"/>
          <w:szCs w:val="24"/>
        </w:rPr>
        <w:t xml:space="preserve"> can </w:t>
      </w:r>
      <w:r w:rsidRPr="00A56654">
        <w:rPr>
          <w:noProof/>
          <w:sz w:val="24"/>
          <w:szCs w:val="24"/>
        </w:rPr>
        <w:t>be deduced</w:t>
      </w:r>
      <w:r>
        <w:rPr>
          <w:sz w:val="24"/>
          <w:szCs w:val="24"/>
        </w:rPr>
        <w:t xml:space="preserve"> from social media, the </w:t>
      </w:r>
      <w:r w:rsidRPr="00A56654">
        <w:rPr>
          <w:noProof/>
          <w:sz w:val="24"/>
          <w:szCs w:val="24"/>
        </w:rPr>
        <w:t>corporate</w:t>
      </w:r>
      <w:r>
        <w:rPr>
          <w:sz w:val="24"/>
          <w:szCs w:val="24"/>
        </w:rPr>
        <w:t xml:space="preserve"> </w:t>
      </w:r>
      <w:proofErr w:type="spellStart"/>
      <w:r>
        <w:rPr>
          <w:sz w:val="24"/>
          <w:szCs w:val="24"/>
        </w:rPr>
        <w:t>organisation</w:t>
      </w:r>
      <w:proofErr w:type="spellEnd"/>
      <w:r>
        <w:rPr>
          <w:sz w:val="24"/>
          <w:szCs w:val="24"/>
        </w:rPr>
        <w:t xml:space="preserve"> needs to be aware that it is </w:t>
      </w:r>
      <w:r w:rsidRPr="00A56654">
        <w:rPr>
          <w:noProof/>
          <w:sz w:val="24"/>
          <w:szCs w:val="24"/>
        </w:rPr>
        <w:t>normal</w:t>
      </w:r>
      <w:r>
        <w:rPr>
          <w:sz w:val="24"/>
          <w:szCs w:val="24"/>
        </w:rPr>
        <w:t xml:space="preserve"> to have a </w:t>
      </w:r>
      <w:r w:rsidRPr="00A56654">
        <w:rPr>
          <w:noProof/>
          <w:sz w:val="24"/>
          <w:szCs w:val="24"/>
        </w:rPr>
        <w:t>problem</w:t>
      </w:r>
      <w:r>
        <w:rPr>
          <w:sz w:val="24"/>
          <w:szCs w:val="24"/>
        </w:rPr>
        <w:t xml:space="preserve"> but how effective is the problem is being addressed and for how long which show the </w:t>
      </w:r>
      <w:proofErr w:type="spellStart"/>
      <w:r>
        <w:rPr>
          <w:sz w:val="24"/>
          <w:szCs w:val="24"/>
        </w:rPr>
        <w:t>organisation</w:t>
      </w:r>
      <w:proofErr w:type="spellEnd"/>
      <w:r>
        <w:rPr>
          <w:sz w:val="24"/>
          <w:szCs w:val="24"/>
        </w:rPr>
        <w:t xml:space="preserve"> effectiveness.</w:t>
      </w:r>
    </w:p>
    <w:p w14:paraId="569CA958" w14:textId="5FD71180" w:rsidR="00A56654" w:rsidRDefault="00A56654" w:rsidP="00EF4ACF">
      <w:pPr>
        <w:rPr>
          <w:sz w:val="24"/>
          <w:szCs w:val="24"/>
        </w:rPr>
      </w:pPr>
    </w:p>
    <w:p w14:paraId="58C750C3" w14:textId="4A169762" w:rsidR="00A56654" w:rsidRDefault="00A56654" w:rsidP="00EF4ACF">
      <w:r>
        <w:rPr>
          <w:noProof/>
          <w:sz w:val="24"/>
          <w:szCs w:val="24"/>
        </w:rPr>
        <w:t>The c</w:t>
      </w:r>
      <w:r w:rsidRPr="00A56654">
        <w:rPr>
          <w:noProof/>
          <w:sz w:val="24"/>
          <w:szCs w:val="24"/>
        </w:rPr>
        <w:t>orporate</w:t>
      </w:r>
      <w:r>
        <w:rPr>
          <w:sz w:val="24"/>
          <w:szCs w:val="24"/>
        </w:rPr>
        <w:t xml:space="preserve"> </w:t>
      </w:r>
      <w:proofErr w:type="spellStart"/>
      <w:r>
        <w:rPr>
          <w:sz w:val="24"/>
          <w:szCs w:val="24"/>
        </w:rPr>
        <w:t>organisation</w:t>
      </w:r>
      <w:proofErr w:type="spellEnd"/>
      <w:r>
        <w:rPr>
          <w:sz w:val="24"/>
          <w:szCs w:val="24"/>
        </w:rPr>
        <w:t xml:space="preserve"> must also demonstrate accountability for by maintaining openness on the comments on their post rather than filtering these comment</w:t>
      </w:r>
      <w:r w:rsidR="005D7BA2">
        <w:rPr>
          <w:sz w:val="24"/>
          <w:szCs w:val="24"/>
        </w:rPr>
        <w:t>s</w:t>
      </w:r>
      <w:r>
        <w:rPr>
          <w:sz w:val="24"/>
          <w:szCs w:val="24"/>
        </w:rPr>
        <w:t xml:space="preserve"> the way they address such issues raise show to </w:t>
      </w:r>
      <w:r w:rsidRPr="00A56654">
        <w:rPr>
          <w:noProof/>
          <w:sz w:val="24"/>
          <w:szCs w:val="24"/>
        </w:rPr>
        <w:t>demonstrate</w:t>
      </w:r>
      <w:r>
        <w:rPr>
          <w:sz w:val="24"/>
          <w:szCs w:val="24"/>
        </w:rPr>
        <w:t xml:space="preserve"> maturity.</w:t>
      </w:r>
    </w:p>
    <w:p w14:paraId="6C46CF27" w14:textId="77777777" w:rsidR="00EF4ACF" w:rsidRDefault="00EF4ACF" w:rsidP="00EF4ACF"/>
    <w:p w14:paraId="7385FC62" w14:textId="77777777" w:rsidR="00EF4ACF" w:rsidRPr="00C15082" w:rsidRDefault="00EF4ACF" w:rsidP="00EF4ACF">
      <w:pPr>
        <w:pStyle w:val="Heading2"/>
        <w:numPr>
          <w:ilvl w:val="0"/>
          <w:numId w:val="0"/>
        </w:numPr>
      </w:pPr>
      <w:r>
        <w:t xml:space="preserve">   </w:t>
      </w:r>
      <w:r>
        <w:rPr>
          <w:noProof/>
          <w:lang w:eastAsia="en-US"/>
        </w:rPr>
        <mc:AlternateContent>
          <mc:Choice Requires="wps">
            <w:drawing>
              <wp:anchor distT="0" distB="0" distL="114300" distR="114300" simplePos="0" relativeHeight="251657728" behindDoc="1" locked="0" layoutInCell="1" allowOverlap="1" wp14:anchorId="252861CB" wp14:editId="193C642B">
                <wp:simplePos x="0" y="0"/>
                <wp:positionH relativeFrom="margin">
                  <wp:posOffset>-914400</wp:posOffset>
                </wp:positionH>
                <wp:positionV relativeFrom="margin">
                  <wp:posOffset>-123190</wp:posOffset>
                </wp:positionV>
                <wp:extent cx="7589520" cy="9144000"/>
                <wp:effectExtent l="0" t="0" r="0" b="0"/>
                <wp:wrapNone/>
                <wp:docPr id="8" name="Text Box 8"/>
                <wp:cNvGraphicFramePr/>
                <a:graphic xmlns:a="http://schemas.openxmlformats.org/drawingml/2006/main">
                  <a:graphicData uri="http://schemas.microsoft.com/office/word/2010/wordprocessingShape">
                    <wps:wsp>
                      <wps:cNvSpPr txBox="1"/>
                      <wps:spPr>
                        <a:xfrm>
                          <a:off x="0" y="0"/>
                          <a:ext cx="758952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tbl>
                            <w:tblPr>
                              <w:tblW w:w="11987" w:type="dxa"/>
                              <w:tblLook w:val="04A0" w:firstRow="1" w:lastRow="0" w:firstColumn="1" w:lastColumn="0" w:noHBand="0" w:noVBand="1"/>
                            </w:tblPr>
                            <w:tblGrid>
                              <w:gridCol w:w="5847"/>
                              <w:gridCol w:w="6140"/>
                            </w:tblGrid>
                            <w:tr w:rsidR="005D7BA2" w:rsidRPr="00F7302F" w14:paraId="766017D9" w14:textId="77777777" w:rsidTr="00060EA3">
                              <w:tc>
                                <w:tcPr>
                                  <w:tcW w:w="5847" w:type="dxa"/>
                                </w:tcPr>
                                <w:p w14:paraId="682B4C1E" w14:textId="77777777" w:rsidR="005D7BA2" w:rsidRPr="004745AB" w:rsidRDefault="005D7BA2" w:rsidP="00EF4ACF">
                                  <w:pPr>
                                    <w:pStyle w:val="ACLRulerLeft"/>
                                    <w:rPr>
                                      <w:i/>
                                      <w:color w:val="A9A9A9"/>
                                    </w:rPr>
                                  </w:pPr>
                                </w:p>
                              </w:tc>
                              <w:tc>
                                <w:tcPr>
                                  <w:tcW w:w="6140" w:type="dxa"/>
                                </w:tcPr>
                                <w:p w14:paraId="6013FA81" w14:textId="77777777" w:rsidR="005D7BA2" w:rsidRPr="00F7302F" w:rsidRDefault="005D7BA2" w:rsidP="00126C27">
                                  <w:pPr>
                                    <w:pStyle w:val="ACLRulerRight"/>
                                    <w:rPr>
                                      <w:color w:val="A9A9A9"/>
                                    </w:rPr>
                                  </w:pPr>
                                </w:p>
                                <w:p w14:paraId="797E1E5F" w14:textId="77777777" w:rsidR="005D7BA2" w:rsidRPr="00F7302F" w:rsidRDefault="005D7BA2" w:rsidP="00126C27">
                                  <w:pPr>
                                    <w:pStyle w:val="ACLRulerRight"/>
                                    <w:rPr>
                                      <w:color w:val="A9A9A9"/>
                                    </w:rPr>
                                  </w:pPr>
                                </w:p>
                              </w:tc>
                            </w:tr>
                          </w:tbl>
                          <w:p w14:paraId="5F7FCB0E" w14:textId="2C073BBA" w:rsidR="005D7BA2" w:rsidRDefault="005D7BA2" w:rsidP="00D622C5">
                            <w:pPr>
                              <w:pStyle w:val="ACLReferencesText"/>
                              <w:rPr>
                                <w:color w:val="A9A9A9"/>
                              </w:rPr>
                            </w:pPr>
                          </w:p>
                          <w:p w14:paraId="2C8B0B6A" w14:textId="77777777" w:rsidR="005D7BA2" w:rsidRPr="00F7302F" w:rsidRDefault="005D7BA2" w:rsidP="00D622C5">
                            <w:pPr>
                              <w:pStyle w:val="ACLReferencesText"/>
                              <w:rPr>
                                <w:color w:val="A9A9A9"/>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2861CB" id="Text Box 8" o:spid="_x0000_s1028" type="#_x0000_t202" style="position:absolute;left:0;text-align:left;margin-left:-1in;margin-top:-9.7pt;width:597.6pt;height:10in;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" filled="f" stroked="f">
                <v:textbox>
                  <w:txbxContent>
                    <w:tbl>
                      <w:tblPr>
                        <w:tblW w:w="11987" w:type="dxa"/>
                        <w:tblLook w:val="04A0" w:firstRow="1" w:lastRow="0" w:firstColumn="1" w:lastColumn="0" w:noHBand="0" w:noVBand="1"/>
                      </w:tblPr>
                      <w:tblGrid>
                        <w:gridCol w:w="5847"/>
                        <w:gridCol w:w="6140"/>
                      </w:tblGrid>
                      <w:tr w:rsidR="005D7BA2" w:rsidRPr="00F7302F" w14:paraId="766017D9" w14:textId="77777777" w:rsidTr="00060EA3">
                        <w:tc>
                          <w:tcPr>
                            <w:tcW w:w="5847" w:type="dxa"/>
                          </w:tcPr>
                          <w:p w14:paraId="682B4C1E" w14:textId="77777777" w:rsidR="005D7BA2" w:rsidRPr="004745AB" w:rsidRDefault="005D7BA2" w:rsidP="00EF4ACF">
                            <w:pPr>
                              <w:pStyle w:val="ACLRulerLeft"/>
                              <w:rPr>
                                <w:i/>
                                <w:color w:val="A9A9A9"/>
                              </w:rPr>
                            </w:pPr>
                          </w:p>
                        </w:tc>
                        <w:tc>
                          <w:tcPr>
                            <w:tcW w:w="6140" w:type="dxa"/>
                          </w:tcPr>
                          <w:p w14:paraId="6013FA81" w14:textId="77777777" w:rsidR="005D7BA2" w:rsidRPr="00F7302F" w:rsidRDefault="005D7BA2" w:rsidP="00126C27">
                            <w:pPr>
                              <w:pStyle w:val="ACLRulerRight"/>
                              <w:rPr>
                                <w:color w:val="A9A9A9"/>
                              </w:rPr>
                            </w:pPr>
                          </w:p>
                          <w:p w14:paraId="797E1E5F" w14:textId="77777777" w:rsidR="005D7BA2" w:rsidRPr="00F7302F" w:rsidRDefault="005D7BA2" w:rsidP="00126C27">
                            <w:pPr>
                              <w:pStyle w:val="ACLRulerRight"/>
                              <w:rPr>
                                <w:color w:val="A9A9A9"/>
                              </w:rPr>
                            </w:pPr>
                          </w:p>
                        </w:tc>
                      </w:tr>
                    </w:tbl>
                    <w:p w14:paraId="5F7FCB0E" w14:textId="2C073BBA" w:rsidR="005D7BA2" w:rsidRDefault="005D7BA2" w:rsidP="00D622C5">
                      <w:pPr>
                        <w:pStyle w:val="ACLReferencesText"/>
                        <w:rPr>
                          <w:color w:val="A9A9A9"/>
                        </w:rPr>
                      </w:pPr>
                    </w:p>
                    <w:p w14:paraId="2C8B0B6A" w14:textId="77777777" w:rsidR="005D7BA2" w:rsidRPr="00F7302F" w:rsidRDefault="005D7BA2" w:rsidP="00D622C5">
                      <w:pPr>
                        <w:pStyle w:val="ACLReferencesText"/>
                        <w:rPr>
                          <w:color w:val="A9A9A9"/>
                        </w:rPr>
                      </w:pPr>
                    </w:p>
                  </w:txbxContent>
                </v:textbox>
                <w10:wrap anchorx="margin" anchory="margin"/>
              </v:shape>
            </w:pict>
          </mc:Fallback>
        </mc:AlternateContent>
      </w:r>
      <w:r>
        <w:t>Refere</w:t>
      </w:r>
      <w:r w:rsidRPr="00C15082">
        <w:t xml:space="preserve">nces </w:t>
      </w:r>
    </w:p>
    <w:p w14:paraId="20B7CE0F" w14:textId="17791606" w:rsidR="005D7BA2" w:rsidRPr="005D7BA2" w:rsidRDefault="005D7BA2" w:rsidP="005D7BA2">
      <w:pPr>
        <w:pStyle w:val="ACLReferencesText"/>
      </w:pPr>
      <w:r w:rsidRPr="005D7BA2">
        <w:t xml:space="preserve">Buyer, L. (2013). Social PR Secrets: How </w:t>
      </w:r>
      <w:r>
        <w:t>to Optimize, Socialize, and Pub</w:t>
      </w:r>
      <w:r w:rsidRPr="005D7BA2">
        <w:t>licize Your Brand’s News (3rd ed.). ISBN-10: 1938886852, ISBN-13: 978-1938886850</w:t>
      </w:r>
    </w:p>
    <w:p w14:paraId="136BA664" w14:textId="77777777" w:rsidR="005D7BA2" w:rsidRDefault="005D7BA2" w:rsidP="00D622C5">
      <w:pPr>
        <w:pStyle w:val="ACLReferencesText"/>
      </w:pPr>
    </w:p>
    <w:p w14:paraId="3059C347" w14:textId="107D1C30" w:rsidR="00EF4ACF" w:rsidRDefault="00EF4ACF" w:rsidP="00D622C5">
      <w:pPr>
        <w:pStyle w:val="ACLReferencesText"/>
      </w:pPr>
      <w:proofErr w:type="spellStart"/>
      <w:r w:rsidRPr="00AB3C7F">
        <w:t>Safko</w:t>
      </w:r>
      <w:proofErr w:type="spellEnd"/>
      <w:r w:rsidRPr="00AB3C7F">
        <w:t xml:space="preserve">, L. (2012). The social media bible: tactics, tools, and strategies for business success. Retrieved from </w:t>
      </w:r>
      <w:hyperlink r:id="rId14" w:history="1">
        <w:r w:rsidR="005D7BA2" w:rsidRPr="00D149AE">
          <w:rPr>
            <w:rStyle w:val="Hyperlink"/>
            <w:spacing w:val="0"/>
          </w:rPr>
          <w:t>https://ebookcentral.proquest.com</w:t>
        </w:r>
      </w:hyperlink>
    </w:p>
    <w:p w14:paraId="784ABB82" w14:textId="3F47405E" w:rsidR="005D7BA2" w:rsidRDefault="005D7BA2" w:rsidP="005D7BA2">
      <w:pPr>
        <w:pStyle w:val="ACLReferencesText"/>
      </w:pPr>
      <w:proofErr w:type="spellStart"/>
      <w:r w:rsidRPr="00D622C5">
        <w:t>Quesenberry</w:t>
      </w:r>
      <w:proofErr w:type="spellEnd"/>
      <w:r>
        <w:t xml:space="preserve"> K A. (2015)</w:t>
      </w:r>
      <w:r w:rsidRPr="00D622C5">
        <w:t xml:space="preserve"> </w:t>
      </w:r>
      <w:r>
        <w:t xml:space="preserve">Conducting a Social Media Audit: Harvard Business review </w:t>
      </w:r>
      <w:hyperlink r:id="rId15" w:history="1">
        <w:r w:rsidRPr="00D149AE">
          <w:rPr>
            <w:rStyle w:val="Hyperlink"/>
            <w:spacing w:val="0"/>
          </w:rPr>
          <w:t>https://hbr.org/2015/11/conducting-a-social-media-audit</w:t>
        </w:r>
      </w:hyperlink>
    </w:p>
    <w:p w14:paraId="212A9A9A" w14:textId="77777777" w:rsidR="005D7BA2" w:rsidRDefault="005D7BA2" w:rsidP="005D7BA2">
      <w:pPr>
        <w:pStyle w:val="ACLReferencesText"/>
      </w:pPr>
      <w:r>
        <w:t>https://www.facebook.com/scotiabank</w:t>
      </w:r>
    </w:p>
    <w:p w14:paraId="47778166" w14:textId="7EA6A5CA" w:rsidR="00F33696" w:rsidRDefault="002C2E58" w:rsidP="005D7BA2">
      <w:pPr>
        <w:pStyle w:val="ACLReferencesText"/>
      </w:pPr>
      <w:hyperlink r:id="rId16" w:history="1">
        <w:r w:rsidR="00F33696" w:rsidRPr="00D149AE">
          <w:rPr>
            <w:rStyle w:val="Hyperlink"/>
            <w:spacing w:val="0"/>
          </w:rPr>
          <w:t>https://www.facebook.com/rbc</w:t>
        </w:r>
      </w:hyperlink>
      <w:r w:rsidR="005D7BA2">
        <w:tab/>
      </w:r>
    </w:p>
    <w:p w14:paraId="7A79C209" w14:textId="6650DE92" w:rsidR="005D7BA2" w:rsidRDefault="005D7BA2" w:rsidP="005D7BA2">
      <w:pPr>
        <w:pStyle w:val="ACLReferencesText"/>
      </w:pPr>
      <w:r>
        <w:t>https://www.facebook.com/TDCanada/?brand_redir=197370647079082</w:t>
      </w:r>
    </w:p>
    <w:p w14:paraId="71A83337" w14:textId="48D78F3B" w:rsidR="00F33696" w:rsidRDefault="002C2E58" w:rsidP="005D7BA2">
      <w:pPr>
        <w:pStyle w:val="ACLReferencesText"/>
      </w:pPr>
      <w:hyperlink r:id="rId17" w:history="1">
        <w:r w:rsidR="00F33696" w:rsidRPr="00D149AE">
          <w:rPr>
            <w:rStyle w:val="Hyperlink"/>
            <w:spacing w:val="0"/>
          </w:rPr>
          <w:t>https://www.linkedin.com/company/3139/</w:t>
        </w:r>
      </w:hyperlink>
    </w:p>
    <w:p w14:paraId="2C15C709" w14:textId="180ACEB2" w:rsidR="005D7BA2" w:rsidRDefault="005D7BA2" w:rsidP="005D7BA2">
      <w:pPr>
        <w:pStyle w:val="ACLReferencesText"/>
      </w:pPr>
      <w:r>
        <w:t>https://www.linkedin.com/company/rbc/life/</w:t>
      </w:r>
    </w:p>
    <w:p w14:paraId="5A81702C" w14:textId="77777777" w:rsidR="005D7BA2" w:rsidRDefault="005D7BA2" w:rsidP="005D7BA2">
      <w:pPr>
        <w:pStyle w:val="ACLReferencesText"/>
      </w:pPr>
      <w:r>
        <w:t>https://www.linkedin.com/company/2775/</w:t>
      </w:r>
    </w:p>
    <w:p w14:paraId="2AC4CD0D" w14:textId="2D44B78B" w:rsidR="00F33696" w:rsidRDefault="002C2E58" w:rsidP="005D7BA2">
      <w:pPr>
        <w:pStyle w:val="ACLReferencesText"/>
      </w:pPr>
      <w:hyperlink r:id="rId18" w:history="1">
        <w:r w:rsidR="00F33696" w:rsidRPr="00D149AE">
          <w:rPr>
            <w:rStyle w:val="Hyperlink"/>
            <w:spacing w:val="0"/>
          </w:rPr>
          <w:t>https://twitter.com/scotiabank</w:t>
        </w:r>
      </w:hyperlink>
      <w:r w:rsidR="005D7BA2">
        <w:tab/>
      </w:r>
    </w:p>
    <w:p w14:paraId="14E424AD" w14:textId="43F86198" w:rsidR="00F33696" w:rsidRDefault="002C2E58" w:rsidP="005D7BA2">
      <w:pPr>
        <w:pStyle w:val="ACLReferencesText"/>
      </w:pPr>
      <w:hyperlink r:id="rId19" w:history="1">
        <w:r w:rsidR="00F33696" w:rsidRPr="00D149AE">
          <w:rPr>
            <w:rStyle w:val="Hyperlink"/>
            <w:spacing w:val="0"/>
          </w:rPr>
          <w:t>https://twitter.com/RBC</w:t>
        </w:r>
      </w:hyperlink>
      <w:r w:rsidR="005D7BA2">
        <w:tab/>
      </w:r>
    </w:p>
    <w:p w14:paraId="2C60FC86" w14:textId="2329C7D6" w:rsidR="005D7BA2" w:rsidRDefault="005D7BA2" w:rsidP="005D7BA2">
      <w:pPr>
        <w:pStyle w:val="ACLReferencesText"/>
      </w:pPr>
      <w:r>
        <w:t>https://twitter.com/TD_Canada</w:t>
      </w:r>
    </w:p>
    <w:p w14:paraId="6E767044" w14:textId="77777777" w:rsidR="005D7BA2" w:rsidRDefault="005D7BA2" w:rsidP="00D622C5">
      <w:pPr>
        <w:pStyle w:val="ACLReferencesText"/>
      </w:pPr>
    </w:p>
    <w:p w14:paraId="23FBC3F2" w14:textId="77777777" w:rsidR="00EF4ACF" w:rsidRDefault="00EF4ACF" w:rsidP="00EF4ACF">
      <w:pPr>
        <w:pStyle w:val="ACLReferencesText"/>
      </w:pPr>
    </w:p>
    <w:p w14:paraId="3B5AB47D" w14:textId="7B653A77" w:rsidR="00EF4ACF" w:rsidRDefault="00EF4ACF" w:rsidP="00EF4ACF">
      <w:pPr>
        <w:pStyle w:val="ACLFirstLine"/>
        <w:ind w:firstLine="0"/>
        <w:rPr>
          <w:noProof/>
        </w:rPr>
      </w:pPr>
    </w:p>
    <w:p w14:paraId="46009D92" w14:textId="77777777" w:rsidR="00EF4ACF" w:rsidRDefault="00EF4ACF" w:rsidP="00EF4ACF">
      <w:pPr>
        <w:pStyle w:val="ACLFirstLine"/>
        <w:ind w:firstLine="0"/>
        <w:rPr>
          <w:noProof/>
        </w:rPr>
      </w:pPr>
    </w:p>
    <w:p w14:paraId="318EDFDA" w14:textId="69648CD7" w:rsidR="00EF4ACF" w:rsidRDefault="00EF4ACF" w:rsidP="00EF4ACF">
      <w:pPr>
        <w:pStyle w:val="ACLFirstLine"/>
        <w:ind w:firstLine="0"/>
        <w:rPr>
          <w:noProof/>
        </w:rPr>
      </w:pPr>
    </w:p>
    <w:p w14:paraId="7BC04965" w14:textId="0C5522A0" w:rsidR="00EF4ACF" w:rsidRDefault="00EF4ACF" w:rsidP="00EF4ACF">
      <w:pPr>
        <w:pStyle w:val="ACLFirstLine"/>
        <w:ind w:firstLine="0"/>
        <w:rPr>
          <w:noProof/>
        </w:rPr>
      </w:pPr>
    </w:p>
    <w:p w14:paraId="5952FE47" w14:textId="77777777" w:rsidR="00EF4ACF" w:rsidRDefault="00EF4ACF" w:rsidP="00EF4ACF">
      <w:pPr>
        <w:pStyle w:val="ACLFirstLine"/>
        <w:ind w:firstLine="0"/>
        <w:rPr>
          <w:noProof/>
        </w:rPr>
      </w:pPr>
    </w:p>
    <w:p w14:paraId="309F97E0" w14:textId="42406749" w:rsidR="00EF4ACF" w:rsidRDefault="00EF4ACF" w:rsidP="00EF4ACF">
      <w:pPr>
        <w:pStyle w:val="ACLFirstLine"/>
        <w:ind w:firstLine="0"/>
        <w:rPr>
          <w:noProof/>
        </w:rPr>
      </w:pPr>
    </w:p>
    <w:p w14:paraId="65E0FDA1" w14:textId="77777777" w:rsidR="00EF4ACF" w:rsidRDefault="00EF4ACF" w:rsidP="00EF4ACF">
      <w:pPr>
        <w:pStyle w:val="ACLFirstLine"/>
        <w:ind w:firstLine="0"/>
        <w:rPr>
          <w:noProof/>
        </w:rPr>
      </w:pPr>
    </w:p>
    <w:p w14:paraId="3567FC42" w14:textId="16064A44" w:rsidR="00EF4ACF" w:rsidRDefault="00EF4ACF" w:rsidP="00EF4ACF">
      <w:pPr>
        <w:pStyle w:val="ACLFirstLine"/>
        <w:ind w:firstLine="0"/>
        <w:rPr>
          <w:noProof/>
        </w:rPr>
      </w:pPr>
    </w:p>
    <w:p w14:paraId="62BB1972" w14:textId="6574AB4E" w:rsidR="00EF4ACF" w:rsidRDefault="00EF4ACF" w:rsidP="00EF4ACF">
      <w:pPr>
        <w:pStyle w:val="ACLFirstLine"/>
        <w:ind w:firstLine="0"/>
        <w:rPr>
          <w:noProof/>
        </w:rPr>
      </w:pPr>
    </w:p>
    <w:p w14:paraId="419597B4" w14:textId="02D8D039" w:rsidR="00EF4ACF" w:rsidRDefault="00EF4ACF" w:rsidP="00EF4ACF">
      <w:pPr>
        <w:pStyle w:val="ACLFirstLine"/>
        <w:ind w:firstLine="0"/>
        <w:rPr>
          <w:noProof/>
        </w:rPr>
      </w:pPr>
    </w:p>
    <w:p w14:paraId="57B2AC76" w14:textId="221361DB" w:rsidR="00EF4ACF" w:rsidRDefault="00EF4ACF" w:rsidP="00EF4ACF">
      <w:pPr>
        <w:pStyle w:val="ACLFirstLine"/>
        <w:ind w:firstLine="0"/>
        <w:rPr>
          <w:noProof/>
        </w:rPr>
      </w:pPr>
    </w:p>
    <w:p w14:paraId="25957F66" w14:textId="3D36AE44" w:rsidR="00EF4ACF" w:rsidRDefault="00EF4ACF" w:rsidP="00EF4ACF">
      <w:pPr>
        <w:pStyle w:val="ACLFirstLine"/>
        <w:ind w:firstLine="0"/>
        <w:rPr>
          <w:noProof/>
        </w:rPr>
      </w:pPr>
    </w:p>
    <w:p w14:paraId="7C87E071" w14:textId="2ACA9FB4" w:rsidR="00EF4ACF" w:rsidRDefault="00EF4ACF" w:rsidP="00EF4ACF">
      <w:pPr>
        <w:pStyle w:val="ACLFirstLine"/>
        <w:ind w:firstLine="0"/>
        <w:rPr>
          <w:noProof/>
        </w:rPr>
      </w:pPr>
    </w:p>
    <w:p w14:paraId="240EC4AD" w14:textId="77777777" w:rsidR="00EF4ACF" w:rsidRDefault="00EF4ACF" w:rsidP="00EF4ACF">
      <w:pPr>
        <w:pStyle w:val="ACLFirstLine"/>
        <w:ind w:firstLine="0"/>
        <w:rPr>
          <w:noProof/>
        </w:rPr>
      </w:pPr>
    </w:p>
    <w:p w14:paraId="4EBED6DA" w14:textId="77777777" w:rsidR="00EF4ACF" w:rsidRDefault="00EF4ACF" w:rsidP="00EF4ACF">
      <w:pPr>
        <w:pStyle w:val="ACLFirstLine"/>
        <w:ind w:firstLine="0"/>
        <w:rPr>
          <w:noProof/>
        </w:rPr>
      </w:pPr>
    </w:p>
    <w:p w14:paraId="1CB3D2C2" w14:textId="77777777" w:rsidR="00EF4ACF" w:rsidRDefault="00EF4ACF" w:rsidP="00EF4ACF">
      <w:pPr>
        <w:pStyle w:val="ACLFirstLine"/>
        <w:ind w:firstLine="0"/>
        <w:rPr>
          <w:noProof/>
        </w:rPr>
      </w:pPr>
    </w:p>
    <w:p w14:paraId="68D8A423" w14:textId="77777777" w:rsidR="00EF4ACF" w:rsidRDefault="00EF4ACF" w:rsidP="00EF4ACF">
      <w:pPr>
        <w:pStyle w:val="ACLFirstLine"/>
        <w:ind w:firstLine="0"/>
        <w:rPr>
          <w:noProof/>
        </w:rPr>
      </w:pPr>
    </w:p>
    <w:p w14:paraId="7BC8FAD0" w14:textId="77777777" w:rsidR="00EF4ACF" w:rsidRDefault="00EF4ACF" w:rsidP="00EF4ACF">
      <w:pPr>
        <w:pStyle w:val="ACLFirstLine"/>
        <w:ind w:firstLine="0"/>
        <w:rPr>
          <w:noProof/>
        </w:rPr>
      </w:pPr>
    </w:p>
    <w:p w14:paraId="1FF790F1" w14:textId="0D8AFA2F" w:rsidR="00EF4ACF" w:rsidRPr="00187A55" w:rsidRDefault="00EF4ACF" w:rsidP="00EF4ACF">
      <w:pPr>
        <w:pStyle w:val="ACLFirstLine"/>
      </w:pPr>
    </w:p>
    <w:p w14:paraId="3E823B43" w14:textId="0390B189" w:rsidR="00EF4ACF" w:rsidRDefault="00EF4ACF" w:rsidP="00EF4ACF">
      <w:pPr>
        <w:pStyle w:val="ACLFirstLine"/>
        <w:ind w:firstLine="0"/>
      </w:pPr>
    </w:p>
    <w:p w14:paraId="60F78FA9" w14:textId="03F13B12" w:rsidR="00EF4ACF" w:rsidRDefault="00EF4ACF" w:rsidP="00EF4ACF">
      <w:pPr>
        <w:pStyle w:val="ACLFirstLine"/>
        <w:ind w:firstLine="0"/>
      </w:pPr>
    </w:p>
    <w:sectPr w:rsidR="00EF4ACF" w:rsidSect="00EF4ACF">
      <w:type w:val="continuous"/>
      <w:pgSz w:w="11894" w:h="16834" w:code="1"/>
      <w:pgMar w:top="1411" w:right="1411" w:bottom="1411" w:left="1411" w:header="432" w:footer="576" w:gutter="0"/>
      <w:cols w:num="2" w:space="346"/>
      <w:vAlign w:val="center"/>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3C7A28" w14:textId="77777777" w:rsidR="005D7BA2" w:rsidRDefault="005D7BA2">
      <w:r>
        <w:separator/>
      </w:r>
    </w:p>
    <w:p w14:paraId="0D27208F" w14:textId="77777777" w:rsidR="005D7BA2" w:rsidRDefault="005D7BA2"/>
  </w:endnote>
  <w:endnote w:type="continuationSeparator" w:id="0">
    <w:p w14:paraId="1DB5C4CA" w14:textId="77777777" w:rsidR="005D7BA2" w:rsidRDefault="005D7BA2">
      <w:r>
        <w:continuationSeparator/>
      </w:r>
    </w:p>
    <w:p w14:paraId="614B3CE4" w14:textId="77777777" w:rsidR="005D7BA2" w:rsidRDefault="005D7B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38579" w14:textId="77777777" w:rsidR="005D7BA2" w:rsidRDefault="005D7BA2" w:rsidP="0029013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3D9958" w14:textId="34D33A6B" w:rsidR="005D7BA2" w:rsidRDefault="002C2E58">
    <w:pPr>
      <w:pStyle w:val="Footer"/>
    </w:pPr>
    <w:sdt>
      <w:sdtPr>
        <w:id w:val="599760788"/>
        <w:placeholder>
          <w:docPart w:val="4EB4CA5222B9924D9E66674BC1FEC76F"/>
        </w:placeholder>
        <w:temporary/>
        <w:showingPlcHdr/>
      </w:sdtPr>
      <w:sdtEndPr/>
      <w:sdtContent>
        <w:r w:rsidR="005D7BA2">
          <w:t>[Type text]</w:t>
        </w:r>
      </w:sdtContent>
    </w:sdt>
    <w:r w:rsidR="005D7BA2">
      <w:ptab w:relativeTo="margin" w:alignment="center" w:leader="none"/>
    </w:r>
    <w:sdt>
      <w:sdtPr>
        <w:id w:val="1527142637"/>
        <w:placeholder>
          <w:docPart w:val="9E58425582589A44941A52F07E2539CA"/>
        </w:placeholder>
        <w:temporary/>
        <w:showingPlcHdr/>
      </w:sdtPr>
      <w:sdtEndPr/>
      <w:sdtContent>
        <w:r w:rsidR="005D7BA2">
          <w:t>[Type text]</w:t>
        </w:r>
      </w:sdtContent>
    </w:sdt>
    <w:r w:rsidR="005D7BA2">
      <w:ptab w:relativeTo="margin" w:alignment="right" w:leader="none"/>
    </w:r>
    <w:sdt>
      <w:sdtPr>
        <w:id w:val="-544217222"/>
        <w:placeholder>
          <w:docPart w:val="D336954920DAAD44822E393873484300"/>
        </w:placeholder>
        <w:temporary/>
        <w:showingPlcHdr/>
      </w:sdtPr>
      <w:sdtEndPr/>
      <w:sdtContent>
        <w:r w:rsidR="005D7BA2">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449E1" w14:textId="35B66862" w:rsidR="005D7BA2" w:rsidRDefault="005D7BA2" w:rsidP="0029013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F33696">
      <w:rPr>
        <w:rStyle w:val="PageNumber"/>
        <w:noProof/>
      </w:rPr>
      <w:t>7</w:t>
    </w:r>
    <w:r>
      <w:rPr>
        <w:rStyle w:val="PageNumber"/>
      </w:rPr>
      <w:fldChar w:fldCharType="end"/>
    </w:r>
  </w:p>
  <w:p w14:paraId="00F8547E" w14:textId="3D972C1D" w:rsidR="005D7BA2" w:rsidRPr="00083188" w:rsidRDefault="005D7BA2" w:rsidP="00083188">
    <w:pPr>
      <w:pStyle w:val="ACLSubmissionPageNumbering"/>
    </w:pPr>
    <w:r>
      <w:ptab w:relativeTo="margin" w:alignment="center" w:leader="none"/>
    </w:r>
    <w: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AC938" w14:textId="77777777" w:rsidR="005D7BA2" w:rsidRDefault="005D7BA2" w:rsidP="00A56EDB">
      <w:pPr>
        <w:widowControl w:val="0"/>
        <w:spacing w:line="120" w:lineRule="auto"/>
      </w:pPr>
      <w:r>
        <w:separator/>
      </w:r>
    </w:p>
  </w:footnote>
  <w:footnote w:type="continuationSeparator" w:id="0">
    <w:p w14:paraId="55AAAFF5" w14:textId="77777777" w:rsidR="005D7BA2" w:rsidRDefault="005D7BA2" w:rsidP="00A56EDB">
      <w:pPr>
        <w:widowControl w:val="0"/>
        <w:spacing w:line="120" w:lineRule="auto"/>
      </w:pPr>
      <w:r>
        <w:separator/>
      </w:r>
    </w:p>
  </w:footnote>
  <w:footnote w:type="continuationNotice" w:id="1">
    <w:p w14:paraId="2E82CA1E" w14:textId="77777777" w:rsidR="005D7BA2" w:rsidRDefault="005D7BA2" w:rsidP="00A56EDB">
      <w:pPr>
        <w:widowControl w:val="0"/>
        <w:spacing w:line="120" w:lineRule="auto"/>
      </w:pPr>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BABA3" w14:textId="77777777" w:rsidR="005D7BA2" w:rsidRPr="001279F2" w:rsidRDefault="005D7BA2" w:rsidP="00EF4ACF">
    <w:pPr>
      <w:pStyle w:val="ACLSubmissionConfidentialityHeader"/>
    </w:pPr>
    <w:r w:rsidRPr="009E3A8D">
      <w:t>LIBR 559D: Social Media Intelligence</w:t>
    </w:r>
  </w:p>
  <w:p w14:paraId="58219454" w14:textId="77777777" w:rsidR="005D7BA2" w:rsidRDefault="005D7BA2" w:rsidP="00FE794D">
    <w:pPr>
      <w:jc w:val="center"/>
      <w:rPr>
        <w:rFonts w:ascii="Arial" w:hAnsi="Arial" w:cs="Arial"/>
        <w:b/>
        <w:sz w:val="18"/>
      </w:rPr>
    </w:pPr>
  </w:p>
  <w:p w14:paraId="1B44513E" w14:textId="77777777" w:rsidR="005D7BA2" w:rsidRDefault="005D7BA2" w:rsidP="00FE794D">
    <w:pPr>
      <w:jc w:val="center"/>
      <w:rPr>
        <w:rFonts w:ascii="Arial" w:hAnsi="Arial" w:cs="Arial"/>
        <w:b/>
        <w:sz w:val="18"/>
      </w:rPr>
    </w:pPr>
  </w:p>
  <w:p w14:paraId="26ED76EA" w14:textId="77777777" w:rsidR="005D7BA2" w:rsidRPr="00FE794D" w:rsidRDefault="005D7BA2" w:rsidP="00FE794D">
    <w:pPr>
      <w:jc w:val="center"/>
      <w:rPr>
        <w:rFonts w:ascii="Arial" w:hAnsi="Arial" w:cs="Arial"/>
        <w:b/>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F92AC6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hybridMultilevel"/>
    <w:tmpl w:val="00000001"/>
    <w:lvl w:ilvl="0" w:tplc="00000001">
      <w:start w:val="118"/>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7602C5A"/>
    <w:multiLevelType w:val="multilevel"/>
    <w:tmpl w:val="AA727EF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08F97AB1"/>
    <w:multiLevelType w:val="multilevel"/>
    <w:tmpl w:val="2ADCB95A"/>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color w:val="auto"/>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4" w15:restartNumberingAfterBreak="0">
    <w:nsid w:val="0DA05F17"/>
    <w:multiLevelType w:val="multilevel"/>
    <w:tmpl w:val="2ADCB95A"/>
    <w:lvl w:ilvl="0">
      <w:start w:val="1"/>
      <w:numFmt w:val="decimal"/>
      <w:lvlText w:val="%1"/>
      <w:lvlJc w:val="left"/>
      <w:pPr>
        <w:tabs>
          <w:tab w:val="num" w:pos="397"/>
        </w:tabs>
        <w:ind w:left="397" w:hanging="397"/>
      </w:pPr>
      <w:rPr>
        <w:rFonts w:ascii="Times New Roman" w:hAnsi="Times New Roman" w:cs="Times New Roman" w:hint="default"/>
        <w:b/>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color w:val="auto"/>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5" w15:restartNumberingAfterBreak="0">
    <w:nsid w:val="17DA47B6"/>
    <w:multiLevelType w:val="multilevel"/>
    <w:tmpl w:val="868C2F5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rPr>
        <w:sz w:val="22"/>
        <w:szCs w:val="22"/>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7" w15:restartNumberingAfterBreak="0">
    <w:nsid w:val="191F6B57"/>
    <w:multiLevelType w:val="hybridMultilevel"/>
    <w:tmpl w:val="AF249124"/>
    <w:lvl w:ilvl="0" w:tplc="223EEABA">
      <w:start w:val="1"/>
      <w:numFmt w:val="decim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5667EBA"/>
    <w:multiLevelType w:val="hybridMultilevel"/>
    <w:tmpl w:val="7910B5FC"/>
    <w:lvl w:ilvl="0" w:tplc="9DFA202A">
      <w:start w:val="1"/>
      <w:numFmt w:val="decimal"/>
      <w:suff w:val="space"/>
      <w:lvlText w:val="%1."/>
      <w:lvlJc w:val="left"/>
      <w:pPr>
        <w:ind w:left="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7E5413A"/>
    <w:multiLevelType w:val="multilevel"/>
    <w:tmpl w:val="A224E4EA"/>
    <w:lvl w:ilvl="0">
      <w:start w:val="1"/>
      <w:numFmt w:val="decimal"/>
      <w:lvlText w:val="%1"/>
      <w:lvlJc w:val="left"/>
      <w:pPr>
        <w:tabs>
          <w:tab w:val="num" w:pos="397"/>
        </w:tabs>
        <w:ind w:left="397" w:hanging="397"/>
      </w:pPr>
      <w:rPr>
        <w:rFonts w:ascii="Times New Roman" w:hAnsi="Times New Roman" w:cs="Times New Roman" w:hint="default"/>
        <w:b/>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0" w15:restartNumberingAfterBreak="0">
    <w:nsid w:val="2DFC5C43"/>
    <w:multiLevelType w:val="hybridMultilevel"/>
    <w:tmpl w:val="9C44645A"/>
    <w:lvl w:ilvl="0" w:tplc="FFFFFFFF">
      <w:start w:val="1"/>
      <w:numFmt w:val="bullet"/>
      <w:lvlText w:val=""/>
      <w:lvlJc w:val="left"/>
      <w:pPr>
        <w:tabs>
          <w:tab w:val="num" w:pos="720"/>
        </w:tabs>
        <w:ind w:left="720" w:hanging="360"/>
      </w:pPr>
      <w:rPr>
        <w:rFonts w:ascii="Symbol" w:hAnsi="Symbol" w:cs="Times New Roman" w:hint="default"/>
      </w:rPr>
    </w:lvl>
    <w:lvl w:ilvl="1" w:tplc="FFFFFFFF">
      <w:start w:val="1"/>
      <w:numFmt w:val="bullet"/>
      <w:lvlText w:val="o"/>
      <w:lvlJc w:val="left"/>
      <w:pPr>
        <w:tabs>
          <w:tab w:val="num" w:pos="1440"/>
        </w:tabs>
        <w:ind w:left="1440" w:hanging="360"/>
      </w:pPr>
      <w:rPr>
        <w:rFonts w:ascii="Courier New" w:hAnsi="Courier New" w:cs="Wingdings" w:hint="default"/>
      </w:rPr>
    </w:lvl>
    <w:lvl w:ilvl="2" w:tplc="FFFFFFFF">
      <w:start w:val="1"/>
      <w:numFmt w:val="bullet"/>
      <w:lvlText w:val=""/>
      <w:lvlJc w:val="left"/>
      <w:pPr>
        <w:tabs>
          <w:tab w:val="num" w:pos="2160"/>
        </w:tabs>
        <w:ind w:left="2160" w:hanging="360"/>
      </w:pPr>
      <w:rPr>
        <w:rFonts w:ascii="Wingdings" w:hAnsi="Wingdings" w:cs="Times New Roman" w:hint="default"/>
      </w:rPr>
    </w:lvl>
    <w:lvl w:ilvl="3" w:tplc="FFFFFFFF">
      <w:start w:val="1"/>
      <w:numFmt w:val="bullet"/>
      <w:lvlText w:val=""/>
      <w:lvlJc w:val="left"/>
      <w:pPr>
        <w:tabs>
          <w:tab w:val="num" w:pos="2880"/>
        </w:tabs>
        <w:ind w:left="2880" w:hanging="360"/>
      </w:pPr>
      <w:rPr>
        <w:rFonts w:ascii="Symbol" w:hAnsi="Symbol" w:cs="Times New Roman" w:hint="default"/>
      </w:rPr>
    </w:lvl>
    <w:lvl w:ilvl="4" w:tplc="FFFFFFFF">
      <w:start w:val="1"/>
      <w:numFmt w:val="bullet"/>
      <w:lvlText w:val="o"/>
      <w:lvlJc w:val="left"/>
      <w:pPr>
        <w:tabs>
          <w:tab w:val="num" w:pos="3600"/>
        </w:tabs>
        <w:ind w:left="3600" w:hanging="360"/>
      </w:pPr>
      <w:rPr>
        <w:rFonts w:ascii="Courier New" w:hAnsi="Courier New" w:cs="Wingdings" w:hint="default"/>
      </w:rPr>
    </w:lvl>
    <w:lvl w:ilvl="5" w:tplc="FFFFFFFF">
      <w:start w:val="1"/>
      <w:numFmt w:val="bullet"/>
      <w:lvlText w:val=""/>
      <w:lvlJc w:val="left"/>
      <w:pPr>
        <w:tabs>
          <w:tab w:val="num" w:pos="4320"/>
        </w:tabs>
        <w:ind w:left="4320" w:hanging="360"/>
      </w:pPr>
      <w:rPr>
        <w:rFonts w:ascii="Wingdings" w:hAnsi="Wingdings" w:cs="Times New Roman" w:hint="default"/>
      </w:rPr>
    </w:lvl>
    <w:lvl w:ilvl="6" w:tplc="FFFFFFFF">
      <w:start w:val="1"/>
      <w:numFmt w:val="bullet"/>
      <w:lvlText w:val=""/>
      <w:lvlJc w:val="left"/>
      <w:pPr>
        <w:tabs>
          <w:tab w:val="num" w:pos="5040"/>
        </w:tabs>
        <w:ind w:left="5040" w:hanging="360"/>
      </w:pPr>
      <w:rPr>
        <w:rFonts w:ascii="Symbol" w:hAnsi="Symbol" w:cs="Times New Roman" w:hint="default"/>
      </w:rPr>
    </w:lvl>
    <w:lvl w:ilvl="7" w:tplc="FFFFFFFF">
      <w:start w:val="1"/>
      <w:numFmt w:val="bullet"/>
      <w:lvlText w:val="o"/>
      <w:lvlJc w:val="left"/>
      <w:pPr>
        <w:tabs>
          <w:tab w:val="num" w:pos="5760"/>
        </w:tabs>
        <w:ind w:left="5760" w:hanging="360"/>
      </w:pPr>
      <w:rPr>
        <w:rFonts w:ascii="Courier New" w:hAnsi="Courier New" w:cs="Wingdings" w:hint="default"/>
      </w:rPr>
    </w:lvl>
    <w:lvl w:ilvl="8" w:tplc="FFFFFFFF">
      <w:start w:val="1"/>
      <w:numFmt w:val="bullet"/>
      <w:lvlText w:val=""/>
      <w:lvlJc w:val="left"/>
      <w:pPr>
        <w:tabs>
          <w:tab w:val="num" w:pos="6480"/>
        </w:tabs>
        <w:ind w:left="6480" w:hanging="360"/>
      </w:pPr>
      <w:rPr>
        <w:rFonts w:ascii="Wingdings" w:hAnsi="Wingdings" w:cs="Times New Roman" w:hint="default"/>
      </w:rPr>
    </w:lvl>
  </w:abstractNum>
  <w:abstractNum w:abstractNumId="11" w15:restartNumberingAfterBreak="0">
    <w:nsid w:val="2E6759C3"/>
    <w:multiLevelType w:val="hybridMultilevel"/>
    <w:tmpl w:val="C60A1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3" w15:restartNumberingAfterBreak="0">
    <w:nsid w:val="36B20FC1"/>
    <w:multiLevelType w:val="hybridMultilevel"/>
    <w:tmpl w:val="09E61FFE"/>
    <w:lvl w:ilvl="0" w:tplc="7A2E93E0">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1C07F1"/>
    <w:multiLevelType w:val="multilevel"/>
    <w:tmpl w:val="DF820A8C"/>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7" w15:restartNumberingAfterBreak="0">
    <w:nsid w:val="3E5E55F4"/>
    <w:multiLevelType w:val="multilevel"/>
    <w:tmpl w:val="DF0680B2"/>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3E6B5696"/>
    <w:multiLevelType w:val="multilevel"/>
    <w:tmpl w:val="A224E4EA"/>
    <w:lvl w:ilvl="0">
      <w:start w:val="1"/>
      <w:numFmt w:val="decimal"/>
      <w:lvlText w:val="%1"/>
      <w:lvlJc w:val="left"/>
      <w:pPr>
        <w:tabs>
          <w:tab w:val="num" w:pos="397"/>
        </w:tabs>
        <w:ind w:left="397" w:hanging="397"/>
      </w:pPr>
      <w:rPr>
        <w:rFonts w:ascii="Times New Roman" w:hAnsi="Times New Roman" w:cs="Times New Roman" w:hint="default"/>
        <w:b/>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9" w15:restartNumberingAfterBreak="0">
    <w:nsid w:val="423C27DA"/>
    <w:multiLevelType w:val="multilevel"/>
    <w:tmpl w:val="8DB4AA2C"/>
    <w:lvl w:ilvl="0">
      <w:start w:val="1"/>
      <w:numFmt w:val="upperLetter"/>
      <w:lvlText w:val="%1."/>
      <w:lvlJc w:val="left"/>
      <w:pPr>
        <w:tabs>
          <w:tab w:val="num" w:pos="360"/>
        </w:tabs>
        <w:ind w:left="360" w:hanging="360"/>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0" w15:restartNumberingAfterBreak="0">
    <w:nsid w:val="45CE40CF"/>
    <w:multiLevelType w:val="multilevel"/>
    <w:tmpl w:val="A224E4EA"/>
    <w:lvl w:ilvl="0">
      <w:start w:val="1"/>
      <w:numFmt w:val="decimal"/>
      <w:lvlText w:val="%1"/>
      <w:lvlJc w:val="left"/>
      <w:pPr>
        <w:tabs>
          <w:tab w:val="num" w:pos="397"/>
        </w:tabs>
        <w:ind w:left="397" w:hanging="397"/>
      </w:pPr>
      <w:rPr>
        <w:rFonts w:ascii="Times New Roman" w:hAnsi="Times New Roman" w:cs="Times New Roman" w:hint="default"/>
        <w:b/>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21"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2" w15:restartNumberingAfterBreak="0">
    <w:nsid w:val="49E631F0"/>
    <w:multiLevelType w:val="multilevel"/>
    <w:tmpl w:val="8BB06806"/>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rPr>
        <w:sz w:val="22"/>
        <w:szCs w:val="22"/>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15:restartNumberingAfterBreak="0">
    <w:nsid w:val="500925FD"/>
    <w:multiLevelType w:val="multilevel"/>
    <w:tmpl w:val="A224E4EA"/>
    <w:lvl w:ilvl="0">
      <w:start w:val="1"/>
      <w:numFmt w:val="decimal"/>
      <w:lvlText w:val="%1"/>
      <w:lvlJc w:val="left"/>
      <w:pPr>
        <w:tabs>
          <w:tab w:val="num" w:pos="397"/>
        </w:tabs>
        <w:ind w:left="397" w:hanging="397"/>
      </w:pPr>
      <w:rPr>
        <w:rFonts w:ascii="Times New Roman" w:hAnsi="Times New Roman" w:cs="Times New Roman" w:hint="default"/>
        <w:b/>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24"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25" w15:restartNumberingAfterBreak="0">
    <w:nsid w:val="53B64288"/>
    <w:multiLevelType w:val="hybridMultilevel"/>
    <w:tmpl w:val="EB828A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7047206"/>
    <w:multiLevelType w:val="multilevel"/>
    <w:tmpl w:val="B044CBBE"/>
    <w:lvl w:ilvl="0">
      <w:start w:val="1"/>
      <w:numFmt w:val="bullet"/>
      <w:lvlText w:val=""/>
      <w:lvlJc w:val="left"/>
      <w:pPr>
        <w:ind w:left="720" w:hanging="360"/>
      </w:pPr>
      <w:rPr>
        <w:rFonts w:ascii="Symbol" w:hAnsi="Symbol"/>
        <w:color w:val="00000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C81156D"/>
    <w:multiLevelType w:val="multilevel"/>
    <w:tmpl w:val="8BB06806"/>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rPr>
        <w:sz w:val="22"/>
        <w:szCs w:val="22"/>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9" w15:restartNumberingAfterBreak="0">
    <w:nsid w:val="601A7DB2"/>
    <w:multiLevelType w:val="hybridMultilevel"/>
    <w:tmpl w:val="B044C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E03713"/>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vanish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color w:val="auto"/>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31" w15:restartNumberingAfterBreak="0">
    <w:nsid w:val="635877B9"/>
    <w:multiLevelType w:val="hybridMultilevel"/>
    <w:tmpl w:val="80888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F755B3"/>
    <w:multiLevelType w:val="multilevel"/>
    <w:tmpl w:val="9B2C4BE2"/>
    <w:lvl w:ilvl="0">
      <w:start w:val="1"/>
      <w:numFmt w:val="decimal"/>
      <w:lvlText w:val="%1"/>
      <w:lvlJc w:val="left"/>
      <w:pPr>
        <w:tabs>
          <w:tab w:val="num" w:pos="1140"/>
        </w:tabs>
        <w:ind w:left="1140" w:hanging="432"/>
      </w:pPr>
      <w:rPr>
        <w:rFonts w:hint="default"/>
      </w:rPr>
    </w:lvl>
    <w:lvl w:ilvl="1">
      <w:start w:val="1"/>
      <w:numFmt w:val="decimal"/>
      <w:lvlText w:val="%1.%2"/>
      <w:lvlJc w:val="left"/>
      <w:pPr>
        <w:tabs>
          <w:tab w:val="num" w:pos="1284"/>
        </w:tabs>
        <w:ind w:left="1284" w:hanging="576"/>
      </w:pPr>
      <w:rPr>
        <w:rFonts w:hint="default"/>
      </w:rPr>
    </w:lvl>
    <w:lvl w:ilvl="2">
      <w:start w:val="1"/>
      <w:numFmt w:val="decimal"/>
      <w:lvlText w:val="%1.%2.%3"/>
      <w:lvlJc w:val="left"/>
      <w:pPr>
        <w:tabs>
          <w:tab w:val="num" w:pos="1428"/>
        </w:tabs>
        <w:ind w:left="1428" w:hanging="720"/>
      </w:pPr>
      <w:rPr>
        <w:rFonts w:hint="default"/>
      </w:rPr>
    </w:lvl>
    <w:lvl w:ilvl="3">
      <w:start w:val="1"/>
      <w:numFmt w:val="decimal"/>
      <w:lvlText w:val="%1.%2.%3.%4"/>
      <w:lvlJc w:val="left"/>
      <w:pPr>
        <w:tabs>
          <w:tab w:val="num" w:pos="1572"/>
        </w:tabs>
        <w:ind w:left="1572" w:hanging="864"/>
      </w:pPr>
      <w:rPr>
        <w:rFonts w:hint="default"/>
      </w:rPr>
    </w:lvl>
    <w:lvl w:ilvl="4">
      <w:start w:val="1"/>
      <w:numFmt w:val="decimal"/>
      <w:lvlText w:val="%1.%2.%3.%4.%5"/>
      <w:lvlJc w:val="left"/>
      <w:pPr>
        <w:tabs>
          <w:tab w:val="num" w:pos="1716"/>
        </w:tabs>
        <w:ind w:left="1716" w:hanging="1008"/>
      </w:pPr>
      <w:rPr>
        <w:rFonts w:hint="default"/>
      </w:rPr>
    </w:lvl>
    <w:lvl w:ilvl="5">
      <w:start w:val="1"/>
      <w:numFmt w:val="decimal"/>
      <w:lvlText w:val="%1.%2.%3.%4.%5.%6"/>
      <w:lvlJc w:val="left"/>
      <w:pPr>
        <w:tabs>
          <w:tab w:val="num" w:pos="1860"/>
        </w:tabs>
        <w:ind w:left="1860" w:hanging="1152"/>
      </w:pPr>
      <w:rPr>
        <w:rFonts w:hint="default"/>
      </w:rPr>
    </w:lvl>
    <w:lvl w:ilvl="6">
      <w:start w:val="1"/>
      <w:numFmt w:val="decimal"/>
      <w:lvlText w:val="%1.%2.%3.%4.%5.%6.%7"/>
      <w:lvlJc w:val="left"/>
      <w:pPr>
        <w:tabs>
          <w:tab w:val="num" w:pos="2004"/>
        </w:tabs>
        <w:ind w:left="2004" w:hanging="1296"/>
      </w:pPr>
      <w:rPr>
        <w:rFonts w:hint="default"/>
      </w:rPr>
    </w:lvl>
    <w:lvl w:ilvl="7">
      <w:start w:val="1"/>
      <w:numFmt w:val="decimal"/>
      <w:lvlText w:val="%1.%2.%3.%4.%5.%6.%7.%8"/>
      <w:lvlJc w:val="left"/>
      <w:pPr>
        <w:tabs>
          <w:tab w:val="num" w:pos="2148"/>
        </w:tabs>
        <w:ind w:left="2148" w:hanging="1440"/>
      </w:pPr>
      <w:rPr>
        <w:rFonts w:hint="default"/>
      </w:rPr>
    </w:lvl>
    <w:lvl w:ilvl="8">
      <w:start w:val="1"/>
      <w:numFmt w:val="decimal"/>
      <w:lvlText w:val="%1.%2.%3.%4.%5.%6.%7.%8.%9"/>
      <w:lvlJc w:val="left"/>
      <w:pPr>
        <w:tabs>
          <w:tab w:val="num" w:pos="2292"/>
        </w:tabs>
        <w:ind w:left="2292" w:hanging="1584"/>
      </w:pPr>
      <w:rPr>
        <w:rFonts w:hint="default"/>
      </w:rPr>
    </w:lvl>
  </w:abstractNum>
  <w:abstractNum w:abstractNumId="33" w15:restartNumberingAfterBreak="0">
    <w:nsid w:val="69390B68"/>
    <w:multiLevelType w:val="hybridMultilevel"/>
    <w:tmpl w:val="DEB683C8"/>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Wingdings"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Wingdings"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Wingdings"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16E4776"/>
    <w:multiLevelType w:val="hybridMultilevel"/>
    <w:tmpl w:val="984C20F0"/>
    <w:lvl w:ilvl="0" w:tplc="31F84D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4054132"/>
    <w:multiLevelType w:val="hybridMultilevel"/>
    <w:tmpl w:val="DF820A8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4982A15"/>
    <w:multiLevelType w:val="multilevel"/>
    <w:tmpl w:val="4BA21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B08384B"/>
    <w:multiLevelType w:val="hybridMultilevel"/>
    <w:tmpl w:val="2646D03A"/>
    <w:lvl w:ilvl="0" w:tplc="041F0001">
      <w:start w:val="1"/>
      <w:numFmt w:val="bullet"/>
      <w:lvlText w:val=""/>
      <w:lvlJc w:val="left"/>
      <w:pPr>
        <w:tabs>
          <w:tab w:val="num" w:pos="720"/>
        </w:tabs>
        <w:ind w:left="720" w:hanging="360"/>
      </w:pPr>
      <w:rPr>
        <w:rFonts w:ascii="Symbol" w:hAnsi="Symbol" w:hint="default"/>
      </w:rPr>
    </w:lvl>
    <w:lvl w:ilvl="1" w:tplc="041F0003" w:tentative="1">
      <w:start w:val="1"/>
      <w:numFmt w:val="bullet"/>
      <w:lvlText w:val="o"/>
      <w:lvlJc w:val="left"/>
      <w:pPr>
        <w:tabs>
          <w:tab w:val="num" w:pos="1440"/>
        </w:tabs>
        <w:ind w:left="1440" w:hanging="360"/>
      </w:pPr>
      <w:rPr>
        <w:rFonts w:ascii="Courier New" w:hAnsi="Courier New" w:cs="Wingdings"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Wingdings"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Wingdings" w:hint="default"/>
      </w:rPr>
    </w:lvl>
    <w:lvl w:ilvl="8" w:tplc="041F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24"/>
  </w:num>
  <w:num w:numId="3">
    <w:abstractNumId w:val="16"/>
  </w:num>
  <w:num w:numId="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30"/>
  </w:num>
  <w:num w:numId="7">
    <w:abstractNumId w:val="32"/>
  </w:num>
  <w:num w:numId="8">
    <w:abstractNumId w:val="19"/>
  </w:num>
  <w:num w:numId="9">
    <w:abstractNumId w:val="28"/>
  </w:num>
  <w:num w:numId="10">
    <w:abstractNumId w:val="33"/>
  </w:num>
  <w:num w:numId="11">
    <w:abstractNumId w:val="37"/>
  </w:num>
  <w:num w:numId="12">
    <w:abstractNumId w:val="2"/>
  </w:num>
  <w:num w:numId="13">
    <w:abstractNumId w:val="5"/>
  </w:num>
  <w:num w:numId="14">
    <w:abstractNumId w:val="0"/>
  </w:num>
  <w:num w:numId="15">
    <w:abstractNumId w:val="22"/>
  </w:num>
  <w:num w:numId="16">
    <w:abstractNumId w:val="12"/>
    <w:lvlOverride w:ilvl="0">
      <w:lvl w:ilvl="0">
        <w:start w:val="1"/>
        <w:numFmt w:val="decimal"/>
        <w:lvlText w:val="%1."/>
        <w:legacy w:legacy="1" w:legacySpace="0" w:legacyIndent="360"/>
        <w:lvlJc w:val="left"/>
        <w:pPr>
          <w:ind w:left="360" w:hanging="360"/>
        </w:pPr>
      </w:lvl>
    </w:lvlOverride>
  </w:num>
  <w:num w:numId="17">
    <w:abstractNumId w:val="21"/>
    <w:lvlOverride w:ilvl="0">
      <w:lvl w:ilvl="0">
        <w:start w:val="1"/>
        <w:numFmt w:val="decimal"/>
        <w:lvlText w:val="%1."/>
        <w:legacy w:legacy="1" w:legacySpace="0" w:legacyIndent="360"/>
        <w:lvlJc w:val="left"/>
        <w:pPr>
          <w:ind w:left="360" w:hanging="360"/>
        </w:pPr>
      </w:lvl>
    </w:lvlOverride>
  </w:num>
  <w:num w:numId="18">
    <w:abstractNumId w:val="7"/>
  </w:num>
  <w:num w:numId="19">
    <w:abstractNumId w:val="7"/>
    <w:lvlOverride w:ilvl="0">
      <w:startOverride w:val="1"/>
    </w:lvlOverride>
  </w:num>
  <w:num w:numId="20">
    <w:abstractNumId w:val="25"/>
  </w:num>
  <w:num w:numId="21">
    <w:abstractNumId w:val="11"/>
  </w:num>
  <w:num w:numId="22">
    <w:abstractNumId w:val="31"/>
  </w:num>
  <w:num w:numId="23">
    <w:abstractNumId w:val="29"/>
  </w:num>
  <w:num w:numId="24">
    <w:abstractNumId w:val="26"/>
  </w:num>
  <w:num w:numId="25">
    <w:abstractNumId w:val="14"/>
  </w:num>
  <w:num w:numId="26">
    <w:abstractNumId w:val="8"/>
  </w:num>
  <w:num w:numId="27">
    <w:abstractNumId w:val="14"/>
    <w:lvlOverride w:ilvl="0">
      <w:startOverride w:val="1"/>
    </w:lvlOverride>
  </w:num>
  <w:num w:numId="28">
    <w:abstractNumId w:val="6"/>
  </w:num>
  <w:num w:numId="29">
    <w:abstractNumId w:val="35"/>
  </w:num>
  <w:num w:numId="30">
    <w:abstractNumId w:val="15"/>
  </w:num>
  <w:num w:numId="31">
    <w:abstractNumId w:val="27"/>
  </w:num>
  <w:num w:numId="32">
    <w:abstractNumId w:val="13"/>
  </w:num>
  <w:num w:numId="33">
    <w:abstractNumId w:val="17"/>
  </w:num>
  <w:num w:numId="34">
    <w:abstractNumId w:val="9"/>
  </w:num>
  <w:num w:numId="35">
    <w:abstractNumId w:val="23"/>
  </w:num>
  <w:num w:numId="36">
    <w:abstractNumId w:val="1"/>
  </w:num>
  <w:num w:numId="37">
    <w:abstractNumId w:val="18"/>
  </w:num>
  <w:num w:numId="38">
    <w:abstractNumId w:val="20"/>
  </w:num>
  <w:num w:numId="39">
    <w:abstractNumId w:val="4"/>
  </w:num>
  <w:num w:numId="40">
    <w:abstractNumId w:val="34"/>
  </w:num>
  <w:num w:numId="41">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SortMethod w:val="0000"/>
  <w:defaultTabStop w:val="708"/>
  <w:autoHyphenation/>
  <w:hyphenationZone w:val="14"/>
  <w:drawingGridHorizontalSpacing w:val="187"/>
  <w:drawingGridVerticalSpacing w:val="187"/>
  <w:displayHorizontalDrawingGridEvery w:val="0"/>
  <w:displayVerticalDrawingGridEvery w:val="0"/>
  <w:characterSpacingControl w:val="doNotCompress"/>
  <w:hdrShapeDefaults>
    <o:shapedefaults v:ext="edit" spidmax="10241"/>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wN7AwNzexNDG1NLZQ0lEKTi0uzszPAykwrgUAU8oChSwAAAA="/>
  </w:docVars>
  <w:rsids>
    <w:rsidRoot w:val="00CB768B"/>
    <w:rsid w:val="00000D96"/>
    <w:rsid w:val="000023FB"/>
    <w:rsid w:val="00005E3F"/>
    <w:rsid w:val="000072CD"/>
    <w:rsid w:val="00007742"/>
    <w:rsid w:val="000126C6"/>
    <w:rsid w:val="00017FCB"/>
    <w:rsid w:val="00021BE7"/>
    <w:rsid w:val="0002208A"/>
    <w:rsid w:val="00022F43"/>
    <w:rsid w:val="00023BFC"/>
    <w:rsid w:val="00024BE8"/>
    <w:rsid w:val="00025524"/>
    <w:rsid w:val="00025592"/>
    <w:rsid w:val="00030275"/>
    <w:rsid w:val="00030DC5"/>
    <w:rsid w:val="00030F31"/>
    <w:rsid w:val="000318DE"/>
    <w:rsid w:val="00036666"/>
    <w:rsid w:val="00037104"/>
    <w:rsid w:val="00037606"/>
    <w:rsid w:val="00041B89"/>
    <w:rsid w:val="00041E14"/>
    <w:rsid w:val="00042F57"/>
    <w:rsid w:val="000501E5"/>
    <w:rsid w:val="0005150A"/>
    <w:rsid w:val="00051B5B"/>
    <w:rsid w:val="00052A78"/>
    <w:rsid w:val="00060EA3"/>
    <w:rsid w:val="000616BD"/>
    <w:rsid w:val="00061C94"/>
    <w:rsid w:val="00070665"/>
    <w:rsid w:val="00070965"/>
    <w:rsid w:val="000722F6"/>
    <w:rsid w:val="00072448"/>
    <w:rsid w:val="000725D1"/>
    <w:rsid w:val="00072AEA"/>
    <w:rsid w:val="000732CF"/>
    <w:rsid w:val="000762C3"/>
    <w:rsid w:val="000810F0"/>
    <w:rsid w:val="000813C1"/>
    <w:rsid w:val="00083188"/>
    <w:rsid w:val="0008608F"/>
    <w:rsid w:val="000868A6"/>
    <w:rsid w:val="00090586"/>
    <w:rsid w:val="00090940"/>
    <w:rsid w:val="00092443"/>
    <w:rsid w:val="00093514"/>
    <w:rsid w:val="00095DE8"/>
    <w:rsid w:val="00096DF3"/>
    <w:rsid w:val="000A2349"/>
    <w:rsid w:val="000A4693"/>
    <w:rsid w:val="000A55F9"/>
    <w:rsid w:val="000A56DB"/>
    <w:rsid w:val="000B08D6"/>
    <w:rsid w:val="000B5EAE"/>
    <w:rsid w:val="000C40D8"/>
    <w:rsid w:val="000C6E2D"/>
    <w:rsid w:val="000D0205"/>
    <w:rsid w:val="000D074B"/>
    <w:rsid w:val="000D3912"/>
    <w:rsid w:val="000D52E8"/>
    <w:rsid w:val="000E025A"/>
    <w:rsid w:val="000E2B6D"/>
    <w:rsid w:val="000E2C4E"/>
    <w:rsid w:val="000E30C3"/>
    <w:rsid w:val="000E5AD4"/>
    <w:rsid w:val="000E5E58"/>
    <w:rsid w:val="000F028B"/>
    <w:rsid w:val="000F31DA"/>
    <w:rsid w:val="000F39F5"/>
    <w:rsid w:val="000F4556"/>
    <w:rsid w:val="000F4D05"/>
    <w:rsid w:val="000F5F05"/>
    <w:rsid w:val="00103561"/>
    <w:rsid w:val="00104A54"/>
    <w:rsid w:val="00104F15"/>
    <w:rsid w:val="00106CDD"/>
    <w:rsid w:val="00107ACA"/>
    <w:rsid w:val="00111988"/>
    <w:rsid w:val="001136E1"/>
    <w:rsid w:val="00113AFD"/>
    <w:rsid w:val="00116AC5"/>
    <w:rsid w:val="0012340F"/>
    <w:rsid w:val="001244A7"/>
    <w:rsid w:val="00124789"/>
    <w:rsid w:val="001260DE"/>
    <w:rsid w:val="00126C27"/>
    <w:rsid w:val="00127666"/>
    <w:rsid w:val="001279F2"/>
    <w:rsid w:val="001306A9"/>
    <w:rsid w:val="0013104F"/>
    <w:rsid w:val="00135549"/>
    <w:rsid w:val="00143B69"/>
    <w:rsid w:val="00144BF7"/>
    <w:rsid w:val="00146F30"/>
    <w:rsid w:val="001523F4"/>
    <w:rsid w:val="00154035"/>
    <w:rsid w:val="001542FF"/>
    <w:rsid w:val="00157FDB"/>
    <w:rsid w:val="00161341"/>
    <w:rsid w:val="00161CA4"/>
    <w:rsid w:val="001623F4"/>
    <w:rsid w:val="00164540"/>
    <w:rsid w:val="00176848"/>
    <w:rsid w:val="001819BD"/>
    <w:rsid w:val="001826DD"/>
    <w:rsid w:val="00195877"/>
    <w:rsid w:val="001979F1"/>
    <w:rsid w:val="001A02D4"/>
    <w:rsid w:val="001A1781"/>
    <w:rsid w:val="001A17E3"/>
    <w:rsid w:val="001A5F14"/>
    <w:rsid w:val="001A6A2C"/>
    <w:rsid w:val="001B4123"/>
    <w:rsid w:val="001B4D7A"/>
    <w:rsid w:val="001B5C3B"/>
    <w:rsid w:val="001B6594"/>
    <w:rsid w:val="001B6EA1"/>
    <w:rsid w:val="001C11A1"/>
    <w:rsid w:val="001C3639"/>
    <w:rsid w:val="001C461A"/>
    <w:rsid w:val="001C5777"/>
    <w:rsid w:val="001C5D6A"/>
    <w:rsid w:val="001C6771"/>
    <w:rsid w:val="001C7386"/>
    <w:rsid w:val="001D0E0A"/>
    <w:rsid w:val="001D5389"/>
    <w:rsid w:val="001D56F1"/>
    <w:rsid w:val="001F096A"/>
    <w:rsid w:val="001F38CF"/>
    <w:rsid w:val="001F6A47"/>
    <w:rsid w:val="002007AA"/>
    <w:rsid w:val="00203C20"/>
    <w:rsid w:val="00204DB9"/>
    <w:rsid w:val="00206462"/>
    <w:rsid w:val="00206A64"/>
    <w:rsid w:val="002070A0"/>
    <w:rsid w:val="002072FA"/>
    <w:rsid w:val="00207451"/>
    <w:rsid w:val="00213F31"/>
    <w:rsid w:val="002140CB"/>
    <w:rsid w:val="00214D0B"/>
    <w:rsid w:val="00216AF3"/>
    <w:rsid w:val="00220C1C"/>
    <w:rsid w:val="00220F5F"/>
    <w:rsid w:val="00221341"/>
    <w:rsid w:val="00225FEB"/>
    <w:rsid w:val="002263B1"/>
    <w:rsid w:val="00231525"/>
    <w:rsid w:val="00235C1C"/>
    <w:rsid w:val="002418DA"/>
    <w:rsid w:val="00243AA3"/>
    <w:rsid w:val="002443B8"/>
    <w:rsid w:val="00246291"/>
    <w:rsid w:val="0024756A"/>
    <w:rsid w:val="0025278A"/>
    <w:rsid w:val="00253EFC"/>
    <w:rsid w:val="00255301"/>
    <w:rsid w:val="0025719C"/>
    <w:rsid w:val="002639B3"/>
    <w:rsid w:val="0026405D"/>
    <w:rsid w:val="0026423F"/>
    <w:rsid w:val="00266F6E"/>
    <w:rsid w:val="0027176F"/>
    <w:rsid w:val="00272E1C"/>
    <w:rsid w:val="002767D7"/>
    <w:rsid w:val="00277425"/>
    <w:rsid w:val="0028119A"/>
    <w:rsid w:val="002830D5"/>
    <w:rsid w:val="002856EC"/>
    <w:rsid w:val="00286341"/>
    <w:rsid w:val="00290135"/>
    <w:rsid w:val="002916DE"/>
    <w:rsid w:val="00292512"/>
    <w:rsid w:val="00296C65"/>
    <w:rsid w:val="00296DAB"/>
    <w:rsid w:val="00297CBF"/>
    <w:rsid w:val="002A4F21"/>
    <w:rsid w:val="002A5AB3"/>
    <w:rsid w:val="002A705A"/>
    <w:rsid w:val="002B069D"/>
    <w:rsid w:val="002B2572"/>
    <w:rsid w:val="002B33EF"/>
    <w:rsid w:val="002B4A68"/>
    <w:rsid w:val="002B55F5"/>
    <w:rsid w:val="002B784B"/>
    <w:rsid w:val="002B7BC5"/>
    <w:rsid w:val="002C1C6F"/>
    <w:rsid w:val="002C1EBB"/>
    <w:rsid w:val="002C2E58"/>
    <w:rsid w:val="002C3B02"/>
    <w:rsid w:val="002C5622"/>
    <w:rsid w:val="002C606A"/>
    <w:rsid w:val="002C7D3F"/>
    <w:rsid w:val="002D0539"/>
    <w:rsid w:val="002D156B"/>
    <w:rsid w:val="002D17F9"/>
    <w:rsid w:val="002D44D2"/>
    <w:rsid w:val="002D4866"/>
    <w:rsid w:val="002D717E"/>
    <w:rsid w:val="002D7334"/>
    <w:rsid w:val="002D7766"/>
    <w:rsid w:val="002E314F"/>
    <w:rsid w:val="002E36B5"/>
    <w:rsid w:val="002E5CAF"/>
    <w:rsid w:val="002E706A"/>
    <w:rsid w:val="002F29FC"/>
    <w:rsid w:val="002F642D"/>
    <w:rsid w:val="002F67E9"/>
    <w:rsid w:val="002F6DB9"/>
    <w:rsid w:val="003024C3"/>
    <w:rsid w:val="003041EE"/>
    <w:rsid w:val="00305862"/>
    <w:rsid w:val="00305F1C"/>
    <w:rsid w:val="00312150"/>
    <w:rsid w:val="003124B5"/>
    <w:rsid w:val="00314F59"/>
    <w:rsid w:val="0031630E"/>
    <w:rsid w:val="003227ED"/>
    <w:rsid w:val="003241BA"/>
    <w:rsid w:val="003263B3"/>
    <w:rsid w:val="00330D3F"/>
    <w:rsid w:val="003369C2"/>
    <w:rsid w:val="003371D7"/>
    <w:rsid w:val="003400CC"/>
    <w:rsid w:val="00344750"/>
    <w:rsid w:val="0034529E"/>
    <w:rsid w:val="003461FB"/>
    <w:rsid w:val="00347CF8"/>
    <w:rsid w:val="00350A3B"/>
    <w:rsid w:val="0035475A"/>
    <w:rsid w:val="00354C78"/>
    <w:rsid w:val="00355AC5"/>
    <w:rsid w:val="00356CF3"/>
    <w:rsid w:val="00356D5D"/>
    <w:rsid w:val="0036119D"/>
    <w:rsid w:val="00362F6E"/>
    <w:rsid w:val="003638E6"/>
    <w:rsid w:val="00364CAC"/>
    <w:rsid w:val="00365FBC"/>
    <w:rsid w:val="00366EC2"/>
    <w:rsid w:val="003670E6"/>
    <w:rsid w:val="003736C9"/>
    <w:rsid w:val="00373BF6"/>
    <w:rsid w:val="00376467"/>
    <w:rsid w:val="003802FF"/>
    <w:rsid w:val="00381EB4"/>
    <w:rsid w:val="003839EA"/>
    <w:rsid w:val="00385FFD"/>
    <w:rsid w:val="0039461B"/>
    <w:rsid w:val="003960B6"/>
    <w:rsid w:val="003963F2"/>
    <w:rsid w:val="003A0A60"/>
    <w:rsid w:val="003A50EC"/>
    <w:rsid w:val="003A5953"/>
    <w:rsid w:val="003A5F4E"/>
    <w:rsid w:val="003A6C21"/>
    <w:rsid w:val="003B0645"/>
    <w:rsid w:val="003B3701"/>
    <w:rsid w:val="003B3AF5"/>
    <w:rsid w:val="003C337A"/>
    <w:rsid w:val="003D671F"/>
    <w:rsid w:val="003D69C8"/>
    <w:rsid w:val="003E16B3"/>
    <w:rsid w:val="003E5149"/>
    <w:rsid w:val="003E5187"/>
    <w:rsid w:val="003E5420"/>
    <w:rsid w:val="003E6319"/>
    <w:rsid w:val="003F3D40"/>
    <w:rsid w:val="003F4830"/>
    <w:rsid w:val="003F643D"/>
    <w:rsid w:val="003F6BDB"/>
    <w:rsid w:val="003F7C51"/>
    <w:rsid w:val="004016AC"/>
    <w:rsid w:val="004132DB"/>
    <w:rsid w:val="004207FB"/>
    <w:rsid w:val="00420989"/>
    <w:rsid w:val="00425A5D"/>
    <w:rsid w:val="00426865"/>
    <w:rsid w:val="0042716D"/>
    <w:rsid w:val="0043028F"/>
    <w:rsid w:val="00433254"/>
    <w:rsid w:val="00437672"/>
    <w:rsid w:val="00441431"/>
    <w:rsid w:val="0044233E"/>
    <w:rsid w:val="00445292"/>
    <w:rsid w:val="00446D99"/>
    <w:rsid w:val="00450B51"/>
    <w:rsid w:val="00452EFA"/>
    <w:rsid w:val="00453D4B"/>
    <w:rsid w:val="00456504"/>
    <w:rsid w:val="00456BA2"/>
    <w:rsid w:val="00456CFD"/>
    <w:rsid w:val="00463A2F"/>
    <w:rsid w:val="00464089"/>
    <w:rsid w:val="0046412C"/>
    <w:rsid w:val="00471846"/>
    <w:rsid w:val="00474FD9"/>
    <w:rsid w:val="00480146"/>
    <w:rsid w:val="004814DC"/>
    <w:rsid w:val="00484C3C"/>
    <w:rsid w:val="00486CD7"/>
    <w:rsid w:val="00486DC0"/>
    <w:rsid w:val="00487743"/>
    <w:rsid w:val="00490939"/>
    <w:rsid w:val="00490995"/>
    <w:rsid w:val="00493EF7"/>
    <w:rsid w:val="00496898"/>
    <w:rsid w:val="00496ADC"/>
    <w:rsid w:val="0049759D"/>
    <w:rsid w:val="00497C6F"/>
    <w:rsid w:val="004A3F93"/>
    <w:rsid w:val="004A564A"/>
    <w:rsid w:val="004B2150"/>
    <w:rsid w:val="004B4AC4"/>
    <w:rsid w:val="004C06B9"/>
    <w:rsid w:val="004D2D61"/>
    <w:rsid w:val="004E02A9"/>
    <w:rsid w:val="004E4AB5"/>
    <w:rsid w:val="004E5AC0"/>
    <w:rsid w:val="004E5BCD"/>
    <w:rsid w:val="004F231F"/>
    <w:rsid w:val="004F7C24"/>
    <w:rsid w:val="00501C85"/>
    <w:rsid w:val="00503966"/>
    <w:rsid w:val="00505040"/>
    <w:rsid w:val="00511102"/>
    <w:rsid w:val="0051277F"/>
    <w:rsid w:val="0051284A"/>
    <w:rsid w:val="00514C45"/>
    <w:rsid w:val="005151C6"/>
    <w:rsid w:val="00515FD1"/>
    <w:rsid w:val="00517817"/>
    <w:rsid w:val="00520815"/>
    <w:rsid w:val="00520F2C"/>
    <w:rsid w:val="00522D46"/>
    <w:rsid w:val="00522E53"/>
    <w:rsid w:val="005265AA"/>
    <w:rsid w:val="005275FB"/>
    <w:rsid w:val="00527F78"/>
    <w:rsid w:val="00530713"/>
    <w:rsid w:val="00531F8C"/>
    <w:rsid w:val="00532E83"/>
    <w:rsid w:val="00536968"/>
    <w:rsid w:val="00540D6A"/>
    <w:rsid w:val="005411EF"/>
    <w:rsid w:val="005473F2"/>
    <w:rsid w:val="00547EE9"/>
    <w:rsid w:val="00555039"/>
    <w:rsid w:val="0055553B"/>
    <w:rsid w:val="00555B39"/>
    <w:rsid w:val="00556835"/>
    <w:rsid w:val="0056434C"/>
    <w:rsid w:val="00564B1C"/>
    <w:rsid w:val="00565FE6"/>
    <w:rsid w:val="005734D0"/>
    <w:rsid w:val="0057575E"/>
    <w:rsid w:val="00575799"/>
    <w:rsid w:val="00577D6F"/>
    <w:rsid w:val="005819BF"/>
    <w:rsid w:val="00584B09"/>
    <w:rsid w:val="00594076"/>
    <w:rsid w:val="0059711A"/>
    <w:rsid w:val="005A1F28"/>
    <w:rsid w:val="005A3B8A"/>
    <w:rsid w:val="005A756E"/>
    <w:rsid w:val="005B0DF7"/>
    <w:rsid w:val="005B27E3"/>
    <w:rsid w:val="005B39E5"/>
    <w:rsid w:val="005B5E35"/>
    <w:rsid w:val="005C1FC8"/>
    <w:rsid w:val="005C5A9F"/>
    <w:rsid w:val="005D27CD"/>
    <w:rsid w:val="005D4B7B"/>
    <w:rsid w:val="005D4CE5"/>
    <w:rsid w:val="005D580C"/>
    <w:rsid w:val="005D634E"/>
    <w:rsid w:val="005D7BA2"/>
    <w:rsid w:val="005E4B32"/>
    <w:rsid w:val="005E637C"/>
    <w:rsid w:val="005F4092"/>
    <w:rsid w:val="005F4A67"/>
    <w:rsid w:val="005F522B"/>
    <w:rsid w:val="005F5E7B"/>
    <w:rsid w:val="005F72C0"/>
    <w:rsid w:val="0060041E"/>
    <w:rsid w:val="00600E47"/>
    <w:rsid w:val="006030E4"/>
    <w:rsid w:val="00604E75"/>
    <w:rsid w:val="00605406"/>
    <w:rsid w:val="006070D7"/>
    <w:rsid w:val="00607B3B"/>
    <w:rsid w:val="0061248A"/>
    <w:rsid w:val="006147C1"/>
    <w:rsid w:val="00620272"/>
    <w:rsid w:val="00620D7E"/>
    <w:rsid w:val="006214B0"/>
    <w:rsid w:val="00631628"/>
    <w:rsid w:val="0063182D"/>
    <w:rsid w:val="00632B3E"/>
    <w:rsid w:val="00635866"/>
    <w:rsid w:val="00635D7E"/>
    <w:rsid w:val="00636C3E"/>
    <w:rsid w:val="00641217"/>
    <w:rsid w:val="006460F8"/>
    <w:rsid w:val="00652081"/>
    <w:rsid w:val="00652364"/>
    <w:rsid w:val="0065255F"/>
    <w:rsid w:val="00653448"/>
    <w:rsid w:val="00654A07"/>
    <w:rsid w:val="00656416"/>
    <w:rsid w:val="00656A99"/>
    <w:rsid w:val="00656E72"/>
    <w:rsid w:val="00661D7C"/>
    <w:rsid w:val="00664C3A"/>
    <w:rsid w:val="00665D31"/>
    <w:rsid w:val="00666D07"/>
    <w:rsid w:val="0067439C"/>
    <w:rsid w:val="00676254"/>
    <w:rsid w:val="0067700F"/>
    <w:rsid w:val="006770A5"/>
    <w:rsid w:val="00693C43"/>
    <w:rsid w:val="006949B5"/>
    <w:rsid w:val="00695CE7"/>
    <w:rsid w:val="006A0300"/>
    <w:rsid w:val="006A0C9B"/>
    <w:rsid w:val="006A183C"/>
    <w:rsid w:val="006A26C1"/>
    <w:rsid w:val="006A4A9D"/>
    <w:rsid w:val="006A707C"/>
    <w:rsid w:val="006A7A79"/>
    <w:rsid w:val="006B0588"/>
    <w:rsid w:val="006B1547"/>
    <w:rsid w:val="006B28DA"/>
    <w:rsid w:val="006B2979"/>
    <w:rsid w:val="006B35B6"/>
    <w:rsid w:val="006B5C4F"/>
    <w:rsid w:val="006B7310"/>
    <w:rsid w:val="006C076F"/>
    <w:rsid w:val="006C11F0"/>
    <w:rsid w:val="006C33F7"/>
    <w:rsid w:val="006C4C5F"/>
    <w:rsid w:val="006C7EAB"/>
    <w:rsid w:val="006D1ACC"/>
    <w:rsid w:val="006D2131"/>
    <w:rsid w:val="006D6257"/>
    <w:rsid w:val="006E0308"/>
    <w:rsid w:val="006E2014"/>
    <w:rsid w:val="006E21DB"/>
    <w:rsid w:val="006E3076"/>
    <w:rsid w:val="006E5ADD"/>
    <w:rsid w:val="006E6696"/>
    <w:rsid w:val="006E7C44"/>
    <w:rsid w:val="006F7014"/>
    <w:rsid w:val="00700E60"/>
    <w:rsid w:val="00701472"/>
    <w:rsid w:val="007031A2"/>
    <w:rsid w:val="007033D1"/>
    <w:rsid w:val="007057A5"/>
    <w:rsid w:val="00707C35"/>
    <w:rsid w:val="00710566"/>
    <w:rsid w:val="0071327E"/>
    <w:rsid w:val="00714941"/>
    <w:rsid w:val="00714F3A"/>
    <w:rsid w:val="00717A5A"/>
    <w:rsid w:val="00717D26"/>
    <w:rsid w:val="0072047F"/>
    <w:rsid w:val="00724FC8"/>
    <w:rsid w:val="00726415"/>
    <w:rsid w:val="00730F04"/>
    <w:rsid w:val="00731826"/>
    <w:rsid w:val="00731E44"/>
    <w:rsid w:val="007330C9"/>
    <w:rsid w:val="00734C3D"/>
    <w:rsid w:val="00743085"/>
    <w:rsid w:val="00743886"/>
    <w:rsid w:val="00743A06"/>
    <w:rsid w:val="00746442"/>
    <w:rsid w:val="007466B5"/>
    <w:rsid w:val="00746756"/>
    <w:rsid w:val="007469E6"/>
    <w:rsid w:val="0074732D"/>
    <w:rsid w:val="007568AE"/>
    <w:rsid w:val="00756CE0"/>
    <w:rsid w:val="00764216"/>
    <w:rsid w:val="007673B7"/>
    <w:rsid w:val="00767BFE"/>
    <w:rsid w:val="007704FC"/>
    <w:rsid w:val="00770921"/>
    <w:rsid w:val="00771CED"/>
    <w:rsid w:val="007728D0"/>
    <w:rsid w:val="00774DB4"/>
    <w:rsid w:val="0078342C"/>
    <w:rsid w:val="007844C6"/>
    <w:rsid w:val="00786238"/>
    <w:rsid w:val="00790654"/>
    <w:rsid w:val="007929A9"/>
    <w:rsid w:val="00793890"/>
    <w:rsid w:val="00796AF7"/>
    <w:rsid w:val="007970C1"/>
    <w:rsid w:val="007A29A0"/>
    <w:rsid w:val="007A2F22"/>
    <w:rsid w:val="007B1057"/>
    <w:rsid w:val="007B290A"/>
    <w:rsid w:val="007B63F7"/>
    <w:rsid w:val="007B6823"/>
    <w:rsid w:val="007B70A7"/>
    <w:rsid w:val="007B70B4"/>
    <w:rsid w:val="007C090D"/>
    <w:rsid w:val="007C33BC"/>
    <w:rsid w:val="007C45F9"/>
    <w:rsid w:val="007C7951"/>
    <w:rsid w:val="007D1CEE"/>
    <w:rsid w:val="007D52BA"/>
    <w:rsid w:val="007D663D"/>
    <w:rsid w:val="007E0979"/>
    <w:rsid w:val="007E350A"/>
    <w:rsid w:val="007E6B62"/>
    <w:rsid w:val="007F0002"/>
    <w:rsid w:val="007F0676"/>
    <w:rsid w:val="007F14BD"/>
    <w:rsid w:val="007F15C9"/>
    <w:rsid w:val="007F2136"/>
    <w:rsid w:val="007F2E59"/>
    <w:rsid w:val="007F3123"/>
    <w:rsid w:val="007F7066"/>
    <w:rsid w:val="007F7D13"/>
    <w:rsid w:val="00804F2E"/>
    <w:rsid w:val="0081147B"/>
    <w:rsid w:val="00814F5B"/>
    <w:rsid w:val="0081710C"/>
    <w:rsid w:val="0081788A"/>
    <w:rsid w:val="00824716"/>
    <w:rsid w:val="008251B1"/>
    <w:rsid w:val="00826D02"/>
    <w:rsid w:val="00833E00"/>
    <w:rsid w:val="0084665C"/>
    <w:rsid w:val="00850599"/>
    <w:rsid w:val="0085139B"/>
    <w:rsid w:val="00851B00"/>
    <w:rsid w:val="00857FB5"/>
    <w:rsid w:val="00860D0A"/>
    <w:rsid w:val="0086161A"/>
    <w:rsid w:val="008630C7"/>
    <w:rsid w:val="008675A1"/>
    <w:rsid w:val="00870502"/>
    <w:rsid w:val="00874EF1"/>
    <w:rsid w:val="00875715"/>
    <w:rsid w:val="00877D4E"/>
    <w:rsid w:val="00886013"/>
    <w:rsid w:val="00891CB8"/>
    <w:rsid w:val="00892621"/>
    <w:rsid w:val="00893144"/>
    <w:rsid w:val="008937F7"/>
    <w:rsid w:val="0089421F"/>
    <w:rsid w:val="0089439C"/>
    <w:rsid w:val="00897147"/>
    <w:rsid w:val="008A29EC"/>
    <w:rsid w:val="008B0168"/>
    <w:rsid w:val="008B3E25"/>
    <w:rsid w:val="008B5742"/>
    <w:rsid w:val="008B5DAF"/>
    <w:rsid w:val="008B643F"/>
    <w:rsid w:val="008B67FB"/>
    <w:rsid w:val="008C1436"/>
    <w:rsid w:val="008C1828"/>
    <w:rsid w:val="008C6E12"/>
    <w:rsid w:val="008D048E"/>
    <w:rsid w:val="008D4607"/>
    <w:rsid w:val="008D726B"/>
    <w:rsid w:val="008E147A"/>
    <w:rsid w:val="008E45E6"/>
    <w:rsid w:val="008F4ADD"/>
    <w:rsid w:val="008F4E7E"/>
    <w:rsid w:val="008F5B68"/>
    <w:rsid w:val="008F633C"/>
    <w:rsid w:val="008F79A5"/>
    <w:rsid w:val="00901AA3"/>
    <w:rsid w:val="00903B24"/>
    <w:rsid w:val="00904100"/>
    <w:rsid w:val="00904658"/>
    <w:rsid w:val="00904892"/>
    <w:rsid w:val="00907D18"/>
    <w:rsid w:val="009105CC"/>
    <w:rsid w:val="009149E9"/>
    <w:rsid w:val="00914CA4"/>
    <w:rsid w:val="009152DB"/>
    <w:rsid w:val="009154BB"/>
    <w:rsid w:val="0092270A"/>
    <w:rsid w:val="00926554"/>
    <w:rsid w:val="00926CFE"/>
    <w:rsid w:val="00927CA5"/>
    <w:rsid w:val="00931F05"/>
    <w:rsid w:val="009327DE"/>
    <w:rsid w:val="00933024"/>
    <w:rsid w:val="00934C71"/>
    <w:rsid w:val="00935CF4"/>
    <w:rsid w:val="00936700"/>
    <w:rsid w:val="00936DE3"/>
    <w:rsid w:val="009412E2"/>
    <w:rsid w:val="0094361A"/>
    <w:rsid w:val="0094433C"/>
    <w:rsid w:val="0094617E"/>
    <w:rsid w:val="00946DF4"/>
    <w:rsid w:val="00952B02"/>
    <w:rsid w:val="00962524"/>
    <w:rsid w:val="00963D8C"/>
    <w:rsid w:val="0096461C"/>
    <w:rsid w:val="00967C40"/>
    <w:rsid w:val="009722F0"/>
    <w:rsid w:val="009804FA"/>
    <w:rsid w:val="009813EE"/>
    <w:rsid w:val="00981940"/>
    <w:rsid w:val="009849E3"/>
    <w:rsid w:val="009854E5"/>
    <w:rsid w:val="00986AFC"/>
    <w:rsid w:val="00986E50"/>
    <w:rsid w:val="00986EA2"/>
    <w:rsid w:val="00986F02"/>
    <w:rsid w:val="00991646"/>
    <w:rsid w:val="00991EF8"/>
    <w:rsid w:val="00992DD6"/>
    <w:rsid w:val="00994783"/>
    <w:rsid w:val="00995AD3"/>
    <w:rsid w:val="009963C4"/>
    <w:rsid w:val="009A250C"/>
    <w:rsid w:val="009A27B8"/>
    <w:rsid w:val="009A46D9"/>
    <w:rsid w:val="009B01B9"/>
    <w:rsid w:val="009B2804"/>
    <w:rsid w:val="009B4908"/>
    <w:rsid w:val="009B674C"/>
    <w:rsid w:val="009B7A2C"/>
    <w:rsid w:val="009C15AF"/>
    <w:rsid w:val="009C47EC"/>
    <w:rsid w:val="009C4BC3"/>
    <w:rsid w:val="009C54B1"/>
    <w:rsid w:val="009C70CD"/>
    <w:rsid w:val="009D15FB"/>
    <w:rsid w:val="009D17FE"/>
    <w:rsid w:val="009D1BCD"/>
    <w:rsid w:val="009D2C0C"/>
    <w:rsid w:val="009D496E"/>
    <w:rsid w:val="009D7873"/>
    <w:rsid w:val="009E021C"/>
    <w:rsid w:val="009E4151"/>
    <w:rsid w:val="009E5B39"/>
    <w:rsid w:val="009E7531"/>
    <w:rsid w:val="009E77BA"/>
    <w:rsid w:val="009F0BF7"/>
    <w:rsid w:val="009F7CD5"/>
    <w:rsid w:val="00A01520"/>
    <w:rsid w:val="00A035FD"/>
    <w:rsid w:val="00A0582C"/>
    <w:rsid w:val="00A0718F"/>
    <w:rsid w:val="00A10180"/>
    <w:rsid w:val="00A1175B"/>
    <w:rsid w:val="00A12B84"/>
    <w:rsid w:val="00A147FC"/>
    <w:rsid w:val="00A14824"/>
    <w:rsid w:val="00A14E08"/>
    <w:rsid w:val="00A14EE5"/>
    <w:rsid w:val="00A15C85"/>
    <w:rsid w:val="00A2072C"/>
    <w:rsid w:val="00A20963"/>
    <w:rsid w:val="00A220E7"/>
    <w:rsid w:val="00A229D6"/>
    <w:rsid w:val="00A24F1C"/>
    <w:rsid w:val="00A2517B"/>
    <w:rsid w:val="00A33BC6"/>
    <w:rsid w:val="00A35061"/>
    <w:rsid w:val="00A36FEC"/>
    <w:rsid w:val="00A46401"/>
    <w:rsid w:val="00A50C2A"/>
    <w:rsid w:val="00A56379"/>
    <w:rsid w:val="00A56430"/>
    <w:rsid w:val="00A56654"/>
    <w:rsid w:val="00A56EDB"/>
    <w:rsid w:val="00A57706"/>
    <w:rsid w:val="00A6358A"/>
    <w:rsid w:val="00A63E02"/>
    <w:rsid w:val="00A64DE1"/>
    <w:rsid w:val="00A70E0C"/>
    <w:rsid w:val="00A72B05"/>
    <w:rsid w:val="00A734E4"/>
    <w:rsid w:val="00A7546E"/>
    <w:rsid w:val="00A76606"/>
    <w:rsid w:val="00A820BE"/>
    <w:rsid w:val="00A83E15"/>
    <w:rsid w:val="00A8465C"/>
    <w:rsid w:val="00A84808"/>
    <w:rsid w:val="00A927B7"/>
    <w:rsid w:val="00A974E0"/>
    <w:rsid w:val="00AA1680"/>
    <w:rsid w:val="00AA4669"/>
    <w:rsid w:val="00AA601B"/>
    <w:rsid w:val="00AB01D1"/>
    <w:rsid w:val="00AB51D6"/>
    <w:rsid w:val="00AB6C3B"/>
    <w:rsid w:val="00AB7802"/>
    <w:rsid w:val="00AC0423"/>
    <w:rsid w:val="00AC07A3"/>
    <w:rsid w:val="00AC160C"/>
    <w:rsid w:val="00AC3042"/>
    <w:rsid w:val="00AC5C28"/>
    <w:rsid w:val="00AC6424"/>
    <w:rsid w:val="00AD0A13"/>
    <w:rsid w:val="00AD11F5"/>
    <w:rsid w:val="00AD3782"/>
    <w:rsid w:val="00AE2DFB"/>
    <w:rsid w:val="00AE2E60"/>
    <w:rsid w:val="00AE39E7"/>
    <w:rsid w:val="00AE52E9"/>
    <w:rsid w:val="00AE579A"/>
    <w:rsid w:val="00AF0D89"/>
    <w:rsid w:val="00AF218F"/>
    <w:rsid w:val="00AF4BE4"/>
    <w:rsid w:val="00B00A0A"/>
    <w:rsid w:val="00B01C84"/>
    <w:rsid w:val="00B02538"/>
    <w:rsid w:val="00B04787"/>
    <w:rsid w:val="00B047EC"/>
    <w:rsid w:val="00B0789C"/>
    <w:rsid w:val="00B10C0C"/>
    <w:rsid w:val="00B11102"/>
    <w:rsid w:val="00B13E20"/>
    <w:rsid w:val="00B228B6"/>
    <w:rsid w:val="00B23714"/>
    <w:rsid w:val="00B24498"/>
    <w:rsid w:val="00B25BEF"/>
    <w:rsid w:val="00B26B86"/>
    <w:rsid w:val="00B278CF"/>
    <w:rsid w:val="00B32049"/>
    <w:rsid w:val="00B333B3"/>
    <w:rsid w:val="00B36B33"/>
    <w:rsid w:val="00B41532"/>
    <w:rsid w:val="00B43F9F"/>
    <w:rsid w:val="00B506DC"/>
    <w:rsid w:val="00B50EBF"/>
    <w:rsid w:val="00B53896"/>
    <w:rsid w:val="00B66494"/>
    <w:rsid w:val="00B77785"/>
    <w:rsid w:val="00B80EDC"/>
    <w:rsid w:val="00B85389"/>
    <w:rsid w:val="00B85556"/>
    <w:rsid w:val="00B90D23"/>
    <w:rsid w:val="00B917BA"/>
    <w:rsid w:val="00B97A70"/>
    <w:rsid w:val="00BA44AF"/>
    <w:rsid w:val="00BA5F06"/>
    <w:rsid w:val="00BA6994"/>
    <w:rsid w:val="00BB09FC"/>
    <w:rsid w:val="00BB0E52"/>
    <w:rsid w:val="00BB5C57"/>
    <w:rsid w:val="00BB62EC"/>
    <w:rsid w:val="00BC1352"/>
    <w:rsid w:val="00BC47D1"/>
    <w:rsid w:val="00BC78CE"/>
    <w:rsid w:val="00BD05B1"/>
    <w:rsid w:val="00BD1F7F"/>
    <w:rsid w:val="00BD2768"/>
    <w:rsid w:val="00BD7A7A"/>
    <w:rsid w:val="00BE2A03"/>
    <w:rsid w:val="00BE2EB2"/>
    <w:rsid w:val="00BE3EAC"/>
    <w:rsid w:val="00BE4D9A"/>
    <w:rsid w:val="00BE5537"/>
    <w:rsid w:val="00BE5F35"/>
    <w:rsid w:val="00BE642C"/>
    <w:rsid w:val="00BF4E77"/>
    <w:rsid w:val="00BF6D1C"/>
    <w:rsid w:val="00BF78AF"/>
    <w:rsid w:val="00C02716"/>
    <w:rsid w:val="00C04BC2"/>
    <w:rsid w:val="00C059D0"/>
    <w:rsid w:val="00C0610E"/>
    <w:rsid w:val="00C066DC"/>
    <w:rsid w:val="00C07A98"/>
    <w:rsid w:val="00C12519"/>
    <w:rsid w:val="00C12B44"/>
    <w:rsid w:val="00C1411F"/>
    <w:rsid w:val="00C15082"/>
    <w:rsid w:val="00C16427"/>
    <w:rsid w:val="00C17377"/>
    <w:rsid w:val="00C17487"/>
    <w:rsid w:val="00C178BC"/>
    <w:rsid w:val="00C17D60"/>
    <w:rsid w:val="00C23E2E"/>
    <w:rsid w:val="00C23EA9"/>
    <w:rsid w:val="00C2615E"/>
    <w:rsid w:val="00C3170E"/>
    <w:rsid w:val="00C31A70"/>
    <w:rsid w:val="00C332B3"/>
    <w:rsid w:val="00C33522"/>
    <w:rsid w:val="00C35609"/>
    <w:rsid w:val="00C37DE5"/>
    <w:rsid w:val="00C413D9"/>
    <w:rsid w:val="00C46D76"/>
    <w:rsid w:val="00C4727B"/>
    <w:rsid w:val="00C51B35"/>
    <w:rsid w:val="00C526A7"/>
    <w:rsid w:val="00C56D9E"/>
    <w:rsid w:val="00C654BA"/>
    <w:rsid w:val="00C66FA6"/>
    <w:rsid w:val="00C72D25"/>
    <w:rsid w:val="00C73AE1"/>
    <w:rsid w:val="00C74B48"/>
    <w:rsid w:val="00C8152C"/>
    <w:rsid w:val="00C81AB3"/>
    <w:rsid w:val="00C827BB"/>
    <w:rsid w:val="00C82A2A"/>
    <w:rsid w:val="00C85BD2"/>
    <w:rsid w:val="00C91218"/>
    <w:rsid w:val="00C944A0"/>
    <w:rsid w:val="00C94BBB"/>
    <w:rsid w:val="00C9698E"/>
    <w:rsid w:val="00C96DDE"/>
    <w:rsid w:val="00CA4E65"/>
    <w:rsid w:val="00CB2D37"/>
    <w:rsid w:val="00CB4DF2"/>
    <w:rsid w:val="00CB603F"/>
    <w:rsid w:val="00CB768B"/>
    <w:rsid w:val="00CC0BEC"/>
    <w:rsid w:val="00CC30AB"/>
    <w:rsid w:val="00CD3B8A"/>
    <w:rsid w:val="00CD6FB8"/>
    <w:rsid w:val="00CE0D22"/>
    <w:rsid w:val="00CE188D"/>
    <w:rsid w:val="00CE1CFA"/>
    <w:rsid w:val="00CE2F22"/>
    <w:rsid w:val="00CE70FE"/>
    <w:rsid w:val="00CE7477"/>
    <w:rsid w:val="00D00868"/>
    <w:rsid w:val="00D0184D"/>
    <w:rsid w:val="00D027AC"/>
    <w:rsid w:val="00D04EF9"/>
    <w:rsid w:val="00D107CA"/>
    <w:rsid w:val="00D1271C"/>
    <w:rsid w:val="00D12BEF"/>
    <w:rsid w:val="00D165EF"/>
    <w:rsid w:val="00D2208E"/>
    <w:rsid w:val="00D30493"/>
    <w:rsid w:val="00D33456"/>
    <w:rsid w:val="00D34385"/>
    <w:rsid w:val="00D37A2F"/>
    <w:rsid w:val="00D42A1C"/>
    <w:rsid w:val="00D44D8D"/>
    <w:rsid w:val="00D45F6C"/>
    <w:rsid w:val="00D50B08"/>
    <w:rsid w:val="00D50C75"/>
    <w:rsid w:val="00D50D4B"/>
    <w:rsid w:val="00D5210B"/>
    <w:rsid w:val="00D54D43"/>
    <w:rsid w:val="00D615FD"/>
    <w:rsid w:val="00D622C5"/>
    <w:rsid w:val="00D6267E"/>
    <w:rsid w:val="00D66CE2"/>
    <w:rsid w:val="00D800AD"/>
    <w:rsid w:val="00D902B1"/>
    <w:rsid w:val="00D92CD1"/>
    <w:rsid w:val="00D962C7"/>
    <w:rsid w:val="00DA0CA1"/>
    <w:rsid w:val="00DA2C49"/>
    <w:rsid w:val="00DA3498"/>
    <w:rsid w:val="00DA43AF"/>
    <w:rsid w:val="00DB14DE"/>
    <w:rsid w:val="00DB218C"/>
    <w:rsid w:val="00DB28A3"/>
    <w:rsid w:val="00DB2BE2"/>
    <w:rsid w:val="00DB31D1"/>
    <w:rsid w:val="00DB7355"/>
    <w:rsid w:val="00DD0795"/>
    <w:rsid w:val="00DD0EC1"/>
    <w:rsid w:val="00DD17AE"/>
    <w:rsid w:val="00DD1E0F"/>
    <w:rsid w:val="00DD3DAA"/>
    <w:rsid w:val="00DD42DD"/>
    <w:rsid w:val="00DD6DB0"/>
    <w:rsid w:val="00DD7B9D"/>
    <w:rsid w:val="00DD7CE0"/>
    <w:rsid w:val="00DE440D"/>
    <w:rsid w:val="00DE536C"/>
    <w:rsid w:val="00DE65A5"/>
    <w:rsid w:val="00DE6F6A"/>
    <w:rsid w:val="00DF22A4"/>
    <w:rsid w:val="00DF332F"/>
    <w:rsid w:val="00DF48E5"/>
    <w:rsid w:val="00DF4975"/>
    <w:rsid w:val="00DF4E32"/>
    <w:rsid w:val="00DF78B5"/>
    <w:rsid w:val="00DF7CA5"/>
    <w:rsid w:val="00E0022C"/>
    <w:rsid w:val="00E006C3"/>
    <w:rsid w:val="00E00E8F"/>
    <w:rsid w:val="00E025B8"/>
    <w:rsid w:val="00E03C1D"/>
    <w:rsid w:val="00E040B2"/>
    <w:rsid w:val="00E06291"/>
    <w:rsid w:val="00E06B8A"/>
    <w:rsid w:val="00E06BC7"/>
    <w:rsid w:val="00E07A8C"/>
    <w:rsid w:val="00E1194D"/>
    <w:rsid w:val="00E13CBE"/>
    <w:rsid w:val="00E13D70"/>
    <w:rsid w:val="00E14412"/>
    <w:rsid w:val="00E1463B"/>
    <w:rsid w:val="00E20FA9"/>
    <w:rsid w:val="00E22445"/>
    <w:rsid w:val="00E26D7C"/>
    <w:rsid w:val="00E32646"/>
    <w:rsid w:val="00E363B2"/>
    <w:rsid w:val="00E36DA5"/>
    <w:rsid w:val="00E36DF3"/>
    <w:rsid w:val="00E37BE9"/>
    <w:rsid w:val="00E40C16"/>
    <w:rsid w:val="00E55BCD"/>
    <w:rsid w:val="00E57694"/>
    <w:rsid w:val="00E6021F"/>
    <w:rsid w:val="00E6146A"/>
    <w:rsid w:val="00E62E9A"/>
    <w:rsid w:val="00E651D6"/>
    <w:rsid w:val="00E6522B"/>
    <w:rsid w:val="00E71757"/>
    <w:rsid w:val="00E80B3D"/>
    <w:rsid w:val="00E811D1"/>
    <w:rsid w:val="00E8358E"/>
    <w:rsid w:val="00E942DD"/>
    <w:rsid w:val="00E9493A"/>
    <w:rsid w:val="00E9502D"/>
    <w:rsid w:val="00E95074"/>
    <w:rsid w:val="00E95D60"/>
    <w:rsid w:val="00E95EC1"/>
    <w:rsid w:val="00E961BA"/>
    <w:rsid w:val="00E96915"/>
    <w:rsid w:val="00EA0E54"/>
    <w:rsid w:val="00EA13D3"/>
    <w:rsid w:val="00EA15FA"/>
    <w:rsid w:val="00EA4FCD"/>
    <w:rsid w:val="00EA5D4C"/>
    <w:rsid w:val="00EA6E26"/>
    <w:rsid w:val="00EA7855"/>
    <w:rsid w:val="00EB0CEF"/>
    <w:rsid w:val="00EB205D"/>
    <w:rsid w:val="00EC4562"/>
    <w:rsid w:val="00EC4631"/>
    <w:rsid w:val="00ED035A"/>
    <w:rsid w:val="00ED0B5F"/>
    <w:rsid w:val="00ED308F"/>
    <w:rsid w:val="00ED4CEC"/>
    <w:rsid w:val="00EE0A8E"/>
    <w:rsid w:val="00EE0D31"/>
    <w:rsid w:val="00EE23A8"/>
    <w:rsid w:val="00EE61DE"/>
    <w:rsid w:val="00EE7A98"/>
    <w:rsid w:val="00EF4344"/>
    <w:rsid w:val="00EF4ACF"/>
    <w:rsid w:val="00F0082B"/>
    <w:rsid w:val="00F02B9C"/>
    <w:rsid w:val="00F107EC"/>
    <w:rsid w:val="00F14ADF"/>
    <w:rsid w:val="00F150DF"/>
    <w:rsid w:val="00F15797"/>
    <w:rsid w:val="00F17BCD"/>
    <w:rsid w:val="00F21EF3"/>
    <w:rsid w:val="00F22616"/>
    <w:rsid w:val="00F2276D"/>
    <w:rsid w:val="00F2286C"/>
    <w:rsid w:val="00F26529"/>
    <w:rsid w:val="00F33696"/>
    <w:rsid w:val="00F47690"/>
    <w:rsid w:val="00F477EC"/>
    <w:rsid w:val="00F515DF"/>
    <w:rsid w:val="00F52664"/>
    <w:rsid w:val="00F52A12"/>
    <w:rsid w:val="00F61E56"/>
    <w:rsid w:val="00F63E39"/>
    <w:rsid w:val="00F64752"/>
    <w:rsid w:val="00F64FFA"/>
    <w:rsid w:val="00F664CD"/>
    <w:rsid w:val="00F66804"/>
    <w:rsid w:val="00F6728F"/>
    <w:rsid w:val="00F72AAC"/>
    <w:rsid w:val="00F7302F"/>
    <w:rsid w:val="00F74549"/>
    <w:rsid w:val="00F77E7E"/>
    <w:rsid w:val="00F81889"/>
    <w:rsid w:val="00F83EC5"/>
    <w:rsid w:val="00F85A86"/>
    <w:rsid w:val="00F932DC"/>
    <w:rsid w:val="00F97B7A"/>
    <w:rsid w:val="00FA0299"/>
    <w:rsid w:val="00FA170E"/>
    <w:rsid w:val="00FA3141"/>
    <w:rsid w:val="00FA3604"/>
    <w:rsid w:val="00FA36D0"/>
    <w:rsid w:val="00FA3E45"/>
    <w:rsid w:val="00FB26D3"/>
    <w:rsid w:val="00FB338B"/>
    <w:rsid w:val="00FB34C3"/>
    <w:rsid w:val="00FC110D"/>
    <w:rsid w:val="00FC4116"/>
    <w:rsid w:val="00FC4F39"/>
    <w:rsid w:val="00FD085E"/>
    <w:rsid w:val="00FD1BB4"/>
    <w:rsid w:val="00FD6B05"/>
    <w:rsid w:val="00FE085A"/>
    <w:rsid w:val="00FE39CF"/>
    <w:rsid w:val="00FE4B60"/>
    <w:rsid w:val="00FE4C01"/>
    <w:rsid w:val="00FE5D20"/>
    <w:rsid w:val="00FE6972"/>
    <w:rsid w:val="00FE6D88"/>
    <w:rsid w:val="00FE794D"/>
    <w:rsid w:val="00FF119D"/>
    <w:rsid w:val="00FF3CE5"/>
    <w:rsid w:val="00FF3F1D"/>
    <w:rsid w:val="00FF5DFF"/>
    <w:rsid w:val="00FF60F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41"/>
    <o:shapelayout v:ext="edit">
      <o:idmap v:ext="edit" data="1"/>
    </o:shapelayout>
  </w:shapeDefaults>
  <w:decimalSymbol w:val="."/>
  <w:listSeparator w:val=","/>
  <w14:docId w14:val="7FE7333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pPr>
        <w:ind w:firstLine="230"/>
        <w:jc w:val="both"/>
      </w:pPr>
    </w:pPrDefault>
  </w:docDefaults>
  <w:latentStyles w:defLockedState="0" w:defUIPriority="99" w:defSemiHidden="0" w:defUnhideWhenUsed="0" w:defQFormat="0" w:count="375">
    <w:lsdException w:name="Normal" w:uiPriority="0" w:qFormat="1"/>
    <w:lsdException w:name="heading 1" w:uiPriority="0"/>
    <w:lsdException w:name="heading 2" w:uiPriority="0"/>
    <w:lsdException w:name="heading 3" w:uiPriority="0"/>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iPriority="0" w:unhideWhenUsed="1"/>
    <w:lsdException w:name="footer" w:semiHidden="1"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C5622"/>
    <w:pPr>
      <w:ind w:firstLine="0"/>
      <w:jc w:val="left"/>
    </w:pPr>
    <w:rPr>
      <w:szCs w:val="20"/>
      <w:lang w:eastAsia="de-DE"/>
    </w:rPr>
  </w:style>
  <w:style w:type="paragraph" w:styleId="Heading1">
    <w:name w:val="heading 1"/>
    <w:basedOn w:val="Normal"/>
    <w:next w:val="Normal"/>
    <w:link w:val="Heading1Char"/>
    <w:rsid w:val="002C5622"/>
    <w:pPr>
      <w:keepNext/>
      <w:numPr>
        <w:numId w:val="5"/>
      </w:numPr>
      <w:spacing w:before="240" w:after="180"/>
      <w:jc w:val="both"/>
      <w:outlineLvl w:val="0"/>
    </w:pPr>
    <w:rPr>
      <w:b/>
      <w:sz w:val="24"/>
    </w:rPr>
  </w:style>
  <w:style w:type="paragraph" w:styleId="Heading2">
    <w:name w:val="heading 2"/>
    <w:basedOn w:val="Normal"/>
    <w:next w:val="Normal"/>
    <w:link w:val="Heading2Char"/>
    <w:rsid w:val="002C5622"/>
    <w:pPr>
      <w:keepNext/>
      <w:numPr>
        <w:ilvl w:val="1"/>
        <w:numId w:val="5"/>
      </w:numPr>
      <w:spacing w:before="180" w:after="120"/>
      <w:jc w:val="both"/>
      <w:outlineLvl w:val="1"/>
    </w:pPr>
    <w:rPr>
      <w:b/>
      <w:szCs w:val="22"/>
    </w:rPr>
  </w:style>
  <w:style w:type="paragraph" w:styleId="Heading3">
    <w:name w:val="heading 3"/>
    <w:basedOn w:val="Normal"/>
    <w:next w:val="Normal"/>
    <w:rsid w:val="002C5622"/>
    <w:pPr>
      <w:keepNext/>
      <w:spacing w:before="180" w:after="120"/>
      <w:jc w:val="both"/>
      <w:outlineLvl w:val="2"/>
    </w:pPr>
    <w:rPr>
      <w:rFonts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C5622"/>
    <w:rPr>
      <w:b/>
      <w:sz w:val="24"/>
      <w:szCs w:val="20"/>
      <w:lang w:eastAsia="de-DE"/>
    </w:rPr>
  </w:style>
  <w:style w:type="character" w:customStyle="1" w:styleId="Heading2Char">
    <w:name w:val="Heading 2 Char"/>
    <w:link w:val="Heading2"/>
    <w:rsid w:val="002C5622"/>
    <w:rPr>
      <w:b/>
      <w:lang w:eastAsia="de-DE"/>
    </w:rPr>
  </w:style>
  <w:style w:type="paragraph" w:customStyle="1" w:styleId="ACLFirstLineIndent">
    <w:name w:val="ACL First Line Indent"/>
    <w:basedOn w:val="Normal"/>
    <w:next w:val="Normal"/>
    <w:link w:val="ACLFirstLineIndentChar"/>
    <w:rsid w:val="002C5622"/>
    <w:pPr>
      <w:ind w:firstLine="227"/>
      <w:jc w:val="both"/>
    </w:pPr>
    <w:rPr>
      <w:rFonts w:eastAsia="MS Mincho"/>
      <w:sz w:val="20"/>
    </w:rPr>
  </w:style>
  <w:style w:type="character" w:customStyle="1" w:styleId="ACLFirstLineIndentChar">
    <w:name w:val="ACL First Line Indent Char"/>
    <w:link w:val="ACLFirstLineIndent"/>
    <w:rsid w:val="002C5622"/>
    <w:rPr>
      <w:rFonts w:eastAsia="MS Mincho"/>
      <w:sz w:val="20"/>
      <w:szCs w:val="20"/>
      <w:lang w:eastAsia="de-DE"/>
    </w:rPr>
  </w:style>
  <w:style w:type="character" w:customStyle="1" w:styleId="ACLTextChar">
    <w:name w:val="ACL Text Char"/>
    <w:link w:val="ACLText"/>
    <w:rsid w:val="0026423F"/>
    <w:rPr>
      <w:spacing w:val="-2"/>
      <w:kern w:val="16"/>
      <w:lang w:eastAsia="de-DE"/>
    </w:rPr>
  </w:style>
  <w:style w:type="paragraph" w:customStyle="1" w:styleId="ACLText">
    <w:name w:val="ACL Text"/>
    <w:basedOn w:val="Normal"/>
    <w:next w:val="ACLFirstLine"/>
    <w:link w:val="ACLTextChar"/>
    <w:qFormat/>
    <w:rsid w:val="0026423F"/>
    <w:pPr>
      <w:spacing w:line="252" w:lineRule="auto"/>
      <w:jc w:val="both"/>
    </w:pPr>
    <w:rPr>
      <w:spacing w:val="-2"/>
      <w:kern w:val="16"/>
      <w:szCs w:val="22"/>
    </w:rPr>
  </w:style>
  <w:style w:type="paragraph" w:customStyle="1" w:styleId="ACLFirstLine">
    <w:name w:val="ACL First Line"/>
    <w:basedOn w:val="ACLText"/>
    <w:qFormat/>
    <w:rsid w:val="000813C1"/>
    <w:pPr>
      <w:ind w:firstLine="230"/>
    </w:pPr>
  </w:style>
  <w:style w:type="paragraph" w:styleId="FootnoteText">
    <w:name w:val="footnote text"/>
    <w:basedOn w:val="Normal"/>
    <w:autoRedefine/>
    <w:semiHidden/>
    <w:rsid w:val="002C5622"/>
    <w:rPr>
      <w:sz w:val="18"/>
    </w:rPr>
  </w:style>
  <w:style w:type="character" w:styleId="FootnoteReference">
    <w:name w:val="footnote reference"/>
    <w:semiHidden/>
    <w:rsid w:val="002C5622"/>
    <w:rPr>
      <w:vertAlign w:val="superscript"/>
    </w:rPr>
  </w:style>
  <w:style w:type="paragraph" w:customStyle="1" w:styleId="ACLSubmissionPageNumbering">
    <w:name w:val="ACL Submission Page Numbering"/>
    <w:basedOn w:val="Normal"/>
    <w:link w:val="ACLSubmissionPageNumberingChar"/>
    <w:qFormat/>
    <w:rsid w:val="00083188"/>
    <w:pPr>
      <w:jc w:val="center"/>
    </w:pPr>
  </w:style>
  <w:style w:type="character" w:customStyle="1" w:styleId="ACLSubmissionPageNumberingChar">
    <w:name w:val="ACL Submission Page Numbering Char"/>
    <w:link w:val="ACLSubmissionPageNumbering"/>
    <w:rsid w:val="00083188"/>
    <w:rPr>
      <w:szCs w:val="20"/>
      <w:lang w:eastAsia="de-DE"/>
    </w:rPr>
  </w:style>
  <w:style w:type="paragraph" w:customStyle="1" w:styleId="ACLBulletedList">
    <w:name w:val="ACL Bulleted List"/>
    <w:basedOn w:val="Normal"/>
    <w:link w:val="ACLBulletedListChar"/>
    <w:qFormat/>
    <w:rsid w:val="00496898"/>
    <w:pPr>
      <w:numPr>
        <w:numId w:val="25"/>
      </w:numPr>
      <w:tabs>
        <w:tab w:val="left" w:pos="450"/>
      </w:tabs>
      <w:spacing w:after="200" w:line="245" w:lineRule="auto"/>
      <w:ind w:left="450" w:hanging="270"/>
      <w:jc w:val="both"/>
    </w:pPr>
    <w:rPr>
      <w:rFonts w:eastAsia="MS Mincho"/>
      <w:kern w:val="16"/>
    </w:rPr>
  </w:style>
  <w:style w:type="character" w:customStyle="1" w:styleId="ACLBulletedListChar">
    <w:name w:val="ACL Bulleted List Char"/>
    <w:link w:val="ACLBulletedList"/>
    <w:rsid w:val="00496898"/>
    <w:rPr>
      <w:rFonts w:eastAsia="MS Mincho"/>
      <w:kern w:val="16"/>
      <w:szCs w:val="20"/>
      <w:lang w:eastAsia="de-DE"/>
    </w:rPr>
  </w:style>
  <w:style w:type="paragraph" w:styleId="BodyText3">
    <w:name w:val="Body Text 3"/>
    <w:basedOn w:val="Normal"/>
    <w:link w:val="BodyText3Char"/>
    <w:uiPriority w:val="99"/>
    <w:semiHidden/>
    <w:unhideWhenUsed/>
    <w:rsid w:val="002C5622"/>
    <w:pPr>
      <w:spacing w:after="120"/>
    </w:pPr>
    <w:rPr>
      <w:sz w:val="16"/>
      <w:szCs w:val="16"/>
    </w:rPr>
  </w:style>
  <w:style w:type="character" w:customStyle="1" w:styleId="BodyText3Char">
    <w:name w:val="Body Text 3 Char"/>
    <w:basedOn w:val="DefaultParagraphFont"/>
    <w:link w:val="BodyText3"/>
    <w:uiPriority w:val="99"/>
    <w:semiHidden/>
    <w:rsid w:val="002C5622"/>
    <w:rPr>
      <w:sz w:val="16"/>
      <w:szCs w:val="16"/>
      <w:lang w:eastAsia="de-DE"/>
    </w:rPr>
  </w:style>
  <w:style w:type="paragraph" w:customStyle="1" w:styleId="ACLEnumeratedList">
    <w:name w:val="ACL Enumerated List"/>
    <w:basedOn w:val="Normal"/>
    <w:link w:val="ACLEnumeratedListChar"/>
    <w:qFormat/>
    <w:rsid w:val="001523F4"/>
    <w:pPr>
      <w:numPr>
        <w:numId w:val="28"/>
      </w:numPr>
      <w:spacing w:after="200" w:line="245" w:lineRule="auto"/>
      <w:ind w:left="630"/>
      <w:jc w:val="both"/>
    </w:pPr>
    <w:rPr>
      <w:rFonts w:eastAsia="MS Mincho"/>
      <w:kern w:val="16"/>
      <w:szCs w:val="22"/>
      <w:lang w:eastAsia="tr-TR"/>
    </w:rPr>
  </w:style>
  <w:style w:type="character" w:customStyle="1" w:styleId="ACLEnumeratedListChar">
    <w:name w:val="ACL Enumerated List Char"/>
    <w:link w:val="ACLEnumeratedList"/>
    <w:rsid w:val="00D30493"/>
    <w:rPr>
      <w:rFonts w:eastAsia="MS Mincho"/>
      <w:kern w:val="16"/>
      <w:lang w:eastAsia="tr-TR"/>
    </w:rPr>
  </w:style>
  <w:style w:type="paragraph" w:customStyle="1" w:styleId="ACLEmail">
    <w:name w:val="ACL Email"/>
    <w:basedOn w:val="Normal"/>
    <w:qFormat/>
    <w:rsid w:val="002C5622"/>
    <w:pPr>
      <w:spacing w:before="60" w:after="60"/>
      <w:jc w:val="center"/>
    </w:pPr>
    <w:rPr>
      <w:rFonts w:ascii="Courier New" w:hAnsi="Courier New"/>
      <w:color w:val="0D0D0D"/>
      <w:sz w:val="20"/>
    </w:rPr>
  </w:style>
  <w:style w:type="paragraph" w:customStyle="1" w:styleId="ACLAddress">
    <w:name w:val="ACL Address"/>
    <w:basedOn w:val="Normal"/>
    <w:qFormat/>
    <w:rsid w:val="00986EA2"/>
    <w:pPr>
      <w:jc w:val="center"/>
    </w:pPr>
    <w:rPr>
      <w:rFonts w:eastAsia="MS Mincho"/>
      <w:sz w:val="24"/>
    </w:rPr>
  </w:style>
  <w:style w:type="paragraph" w:customStyle="1" w:styleId="ACLFootnoteText">
    <w:name w:val="ACL Footnote Text"/>
    <w:basedOn w:val="Normal"/>
    <w:qFormat/>
    <w:rsid w:val="002C5622"/>
    <w:rPr>
      <w:sz w:val="18"/>
    </w:rPr>
  </w:style>
  <w:style w:type="paragraph" w:customStyle="1" w:styleId="ACLAbstractHeading">
    <w:name w:val="ACL Abstract Heading"/>
    <w:basedOn w:val="ACLTitle"/>
    <w:next w:val="Normal"/>
    <w:qFormat/>
    <w:rsid w:val="00BE4D9A"/>
    <w:pPr>
      <w:spacing w:after="200" w:line="245" w:lineRule="auto"/>
    </w:pPr>
    <w:rPr>
      <w:kern w:val="16"/>
      <w:sz w:val="24"/>
      <w:szCs w:val="24"/>
    </w:rPr>
  </w:style>
  <w:style w:type="paragraph" w:customStyle="1" w:styleId="ACLTitle">
    <w:name w:val="ACL Title"/>
    <w:basedOn w:val="Normal"/>
    <w:next w:val="ACLAuthor"/>
    <w:qFormat/>
    <w:rsid w:val="001B4123"/>
    <w:pPr>
      <w:spacing w:line="252" w:lineRule="auto"/>
      <w:jc w:val="center"/>
    </w:pPr>
    <w:rPr>
      <w:rFonts w:eastAsia="MS Mincho"/>
      <w:b/>
      <w:bCs/>
      <w:sz w:val="30"/>
      <w:szCs w:val="30"/>
    </w:rPr>
  </w:style>
  <w:style w:type="paragraph" w:customStyle="1" w:styleId="ACLAuthor">
    <w:name w:val="ACL Author"/>
    <w:basedOn w:val="ACLText"/>
    <w:next w:val="ACLAddress"/>
    <w:qFormat/>
    <w:rsid w:val="00EA0E54"/>
    <w:pPr>
      <w:jc w:val="center"/>
    </w:pPr>
    <w:rPr>
      <w:rFonts w:eastAsia="MS Mincho"/>
      <w:b/>
      <w:bCs/>
      <w:sz w:val="24"/>
      <w:lang w:eastAsia="tr-TR"/>
    </w:rPr>
  </w:style>
  <w:style w:type="paragraph" w:customStyle="1" w:styleId="ACLAcknowledgments">
    <w:name w:val="ACL Acknowledgments"/>
    <w:basedOn w:val="Normal"/>
    <w:link w:val="ACLAcknowledgmentsChar"/>
    <w:qFormat/>
    <w:rsid w:val="00986EA2"/>
    <w:pPr>
      <w:keepNext/>
      <w:spacing w:before="180" w:after="120"/>
      <w:jc w:val="both"/>
      <w:outlineLvl w:val="0"/>
    </w:pPr>
    <w:rPr>
      <w:rFonts w:eastAsia="MS Mincho"/>
      <w:b/>
      <w:bCs/>
      <w:kern w:val="16"/>
      <w:sz w:val="24"/>
      <w:szCs w:val="26"/>
    </w:rPr>
  </w:style>
  <w:style w:type="character" w:customStyle="1" w:styleId="ACLAcknowledgmentsChar">
    <w:name w:val="ACL Acknowledgments Char"/>
    <w:link w:val="ACLAcknowledgments"/>
    <w:rsid w:val="002C5622"/>
    <w:rPr>
      <w:rFonts w:eastAsia="MS Mincho"/>
      <w:b/>
      <w:bCs/>
      <w:kern w:val="16"/>
      <w:sz w:val="24"/>
      <w:szCs w:val="26"/>
      <w:lang w:eastAsia="de-DE"/>
    </w:rPr>
  </w:style>
  <w:style w:type="table" w:styleId="TableGrid">
    <w:name w:val="Table Grid"/>
    <w:basedOn w:val="TableNormal"/>
    <w:rsid w:val="002C5622"/>
    <w:pPr>
      <w:ind w:firstLine="0"/>
      <w:jc w:val="left"/>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C5622"/>
    <w:rPr>
      <w:rFonts w:ascii="Tahoma" w:hAnsi="Tahoma" w:cs="Tahoma"/>
      <w:sz w:val="16"/>
      <w:szCs w:val="16"/>
    </w:rPr>
  </w:style>
  <w:style w:type="character" w:customStyle="1" w:styleId="BalloonTextChar">
    <w:name w:val="Balloon Text Char"/>
    <w:link w:val="BalloonText"/>
    <w:uiPriority w:val="99"/>
    <w:semiHidden/>
    <w:rsid w:val="002C5622"/>
    <w:rPr>
      <w:rFonts w:ascii="Tahoma" w:hAnsi="Tahoma" w:cs="Tahoma"/>
      <w:sz w:val="16"/>
      <w:szCs w:val="16"/>
      <w:lang w:eastAsia="de-DE"/>
    </w:rPr>
  </w:style>
  <w:style w:type="character" w:customStyle="1" w:styleId="ACLFootnoteReference">
    <w:name w:val="ACL Footnote Reference"/>
    <w:qFormat/>
    <w:rsid w:val="002C5622"/>
    <w:rPr>
      <w:kern w:val="16"/>
      <w:vertAlign w:val="superscript"/>
    </w:rPr>
  </w:style>
  <w:style w:type="paragraph" w:customStyle="1" w:styleId="ACLEquationLine">
    <w:name w:val="ACL EquationLine"/>
    <w:basedOn w:val="Normal"/>
    <w:qFormat/>
    <w:rsid w:val="002C5622"/>
    <w:pPr>
      <w:tabs>
        <w:tab w:val="center" w:pos="2340"/>
        <w:tab w:val="right" w:pos="4500"/>
      </w:tabs>
      <w:spacing w:before="120" w:after="120"/>
      <w:jc w:val="center"/>
    </w:pPr>
    <w:rPr>
      <w:bCs/>
      <w:sz w:val="20"/>
    </w:rPr>
  </w:style>
  <w:style w:type="character" w:styleId="PlaceholderText">
    <w:name w:val="Placeholder Text"/>
    <w:uiPriority w:val="99"/>
    <w:semiHidden/>
    <w:rsid w:val="002C5622"/>
    <w:rPr>
      <w:color w:val="808080"/>
    </w:rPr>
  </w:style>
  <w:style w:type="paragraph" w:styleId="NormalWeb">
    <w:name w:val="Normal (Web)"/>
    <w:basedOn w:val="Normal"/>
    <w:uiPriority w:val="99"/>
    <w:semiHidden/>
    <w:unhideWhenUsed/>
    <w:rsid w:val="002C5622"/>
    <w:pPr>
      <w:spacing w:before="100" w:beforeAutospacing="1" w:after="100" w:afterAutospacing="1"/>
    </w:pPr>
    <w:rPr>
      <w:sz w:val="24"/>
      <w:szCs w:val="24"/>
      <w:lang w:eastAsia="en-US"/>
    </w:rPr>
  </w:style>
  <w:style w:type="character" w:styleId="CommentReference">
    <w:name w:val="annotation reference"/>
    <w:uiPriority w:val="99"/>
    <w:semiHidden/>
    <w:unhideWhenUsed/>
    <w:rsid w:val="002C5622"/>
    <w:rPr>
      <w:sz w:val="16"/>
      <w:szCs w:val="16"/>
    </w:rPr>
  </w:style>
  <w:style w:type="paragraph" w:styleId="CommentText">
    <w:name w:val="annotation text"/>
    <w:basedOn w:val="Normal"/>
    <w:link w:val="CommentTextChar"/>
    <w:uiPriority w:val="99"/>
    <w:semiHidden/>
    <w:unhideWhenUsed/>
    <w:rsid w:val="002C5622"/>
  </w:style>
  <w:style w:type="character" w:customStyle="1" w:styleId="CommentTextChar">
    <w:name w:val="Comment Text Char"/>
    <w:link w:val="CommentText"/>
    <w:uiPriority w:val="99"/>
    <w:semiHidden/>
    <w:rsid w:val="002C5622"/>
    <w:rPr>
      <w:szCs w:val="20"/>
      <w:lang w:eastAsia="de-DE"/>
    </w:rPr>
  </w:style>
  <w:style w:type="paragraph" w:styleId="CommentSubject">
    <w:name w:val="annotation subject"/>
    <w:basedOn w:val="CommentText"/>
    <w:next w:val="CommentText"/>
    <w:link w:val="CommentSubjectChar"/>
    <w:uiPriority w:val="99"/>
    <w:semiHidden/>
    <w:unhideWhenUsed/>
    <w:rsid w:val="002C5622"/>
    <w:rPr>
      <w:b/>
      <w:bCs/>
    </w:rPr>
  </w:style>
  <w:style w:type="character" w:customStyle="1" w:styleId="CommentSubjectChar">
    <w:name w:val="Comment Subject Char"/>
    <w:link w:val="CommentSubject"/>
    <w:uiPriority w:val="99"/>
    <w:semiHidden/>
    <w:rsid w:val="002C5622"/>
    <w:rPr>
      <w:b/>
      <w:bCs/>
      <w:szCs w:val="20"/>
      <w:lang w:eastAsia="de-DE"/>
    </w:rPr>
  </w:style>
  <w:style w:type="paragraph" w:customStyle="1" w:styleId="ACLReferencesHeader">
    <w:name w:val="ACL References Header"/>
    <w:basedOn w:val="Normal"/>
    <w:link w:val="ACLReferencesHeaderChar"/>
    <w:qFormat/>
    <w:rsid w:val="00986EA2"/>
    <w:pPr>
      <w:keepNext/>
      <w:spacing w:before="180" w:after="120"/>
      <w:jc w:val="both"/>
      <w:outlineLvl w:val="0"/>
    </w:pPr>
    <w:rPr>
      <w:rFonts w:eastAsia="MS Mincho"/>
      <w:b/>
      <w:bCs/>
      <w:kern w:val="16"/>
      <w:sz w:val="24"/>
      <w:szCs w:val="26"/>
    </w:rPr>
  </w:style>
  <w:style w:type="character" w:customStyle="1" w:styleId="ACLReferencesHeaderChar">
    <w:name w:val="ACL References Header Char"/>
    <w:link w:val="ACLReferencesHeader"/>
    <w:rsid w:val="002C5622"/>
    <w:rPr>
      <w:rFonts w:eastAsia="MS Mincho"/>
      <w:b/>
      <w:bCs/>
      <w:kern w:val="16"/>
      <w:sz w:val="24"/>
      <w:szCs w:val="26"/>
      <w:lang w:eastAsia="de-DE"/>
    </w:rPr>
  </w:style>
  <w:style w:type="paragraph" w:customStyle="1" w:styleId="ACLSubsection">
    <w:name w:val="ACL Subsection"/>
    <w:basedOn w:val="Heading2"/>
    <w:next w:val="ACLText"/>
    <w:link w:val="ACLSubsectionChar"/>
    <w:qFormat/>
    <w:rsid w:val="002C5622"/>
    <w:pPr>
      <w:ind w:left="562" w:hanging="562"/>
    </w:pPr>
  </w:style>
  <w:style w:type="character" w:customStyle="1" w:styleId="ACLSubsectionChar">
    <w:name w:val="ACL Subsection Char"/>
    <w:link w:val="ACLSubsection"/>
    <w:rsid w:val="002C5622"/>
    <w:rPr>
      <w:b/>
      <w:lang w:eastAsia="de-DE"/>
    </w:rPr>
  </w:style>
  <w:style w:type="paragraph" w:customStyle="1" w:styleId="ACLSection">
    <w:name w:val="ACL Section"/>
    <w:basedOn w:val="Heading1"/>
    <w:next w:val="ACLText"/>
    <w:link w:val="ACLSectionChar"/>
    <w:qFormat/>
    <w:rsid w:val="002C5622"/>
    <w:pPr>
      <w:ind w:left="403" w:hanging="403"/>
    </w:pPr>
  </w:style>
  <w:style w:type="character" w:customStyle="1" w:styleId="ACLSectionChar">
    <w:name w:val="ACL Section Char"/>
    <w:link w:val="ACLSection"/>
    <w:rsid w:val="002C5622"/>
    <w:rPr>
      <w:b/>
      <w:sz w:val="24"/>
      <w:szCs w:val="20"/>
      <w:lang w:eastAsia="de-DE"/>
    </w:rPr>
  </w:style>
  <w:style w:type="paragraph" w:customStyle="1" w:styleId="ACLAbstractText">
    <w:name w:val="ACL Abstract Text"/>
    <w:basedOn w:val="ACLText"/>
    <w:qFormat/>
    <w:rsid w:val="00B506DC"/>
    <w:pPr>
      <w:spacing w:after="240"/>
      <w:ind w:left="403" w:right="589"/>
    </w:pPr>
    <w:rPr>
      <w:rFonts w:eastAsia="MS Mincho"/>
      <w:sz w:val="20"/>
    </w:rPr>
  </w:style>
  <w:style w:type="paragraph" w:customStyle="1" w:styleId="ACLAcknowledgmentsHeader">
    <w:name w:val="ACL Acknowledgments Header"/>
    <w:basedOn w:val="ACLAcknowledgments"/>
    <w:link w:val="ACLAcknowledgmentsHeaderChar"/>
    <w:qFormat/>
    <w:rsid w:val="002C5622"/>
  </w:style>
  <w:style w:type="character" w:customStyle="1" w:styleId="ACLAcknowledgmentsHeaderChar">
    <w:name w:val="ACL Acknowledgments Header Char"/>
    <w:link w:val="ACLAcknowledgmentsHeader"/>
    <w:rsid w:val="002C5622"/>
    <w:rPr>
      <w:rFonts w:eastAsia="MS Mincho"/>
      <w:b/>
      <w:bCs/>
      <w:kern w:val="16"/>
      <w:sz w:val="24"/>
      <w:szCs w:val="26"/>
      <w:lang w:eastAsia="de-DE"/>
    </w:rPr>
  </w:style>
  <w:style w:type="paragraph" w:customStyle="1" w:styleId="ACLReferencesText">
    <w:name w:val="ACL References Text"/>
    <w:basedOn w:val="Normal"/>
    <w:link w:val="ACLReferencesTextChar"/>
    <w:qFormat/>
    <w:rsid w:val="00532E83"/>
    <w:pPr>
      <w:spacing w:after="120" w:line="245" w:lineRule="auto"/>
      <w:ind w:left="230" w:hanging="230"/>
      <w:jc w:val="both"/>
    </w:pPr>
    <w:rPr>
      <w:rFonts w:eastAsia="MS Mincho"/>
      <w:kern w:val="16"/>
      <w:sz w:val="20"/>
    </w:rPr>
  </w:style>
  <w:style w:type="character" w:customStyle="1" w:styleId="ACLReferencesTextChar">
    <w:name w:val="ACL References Text Char"/>
    <w:link w:val="ACLReferencesText"/>
    <w:rsid w:val="00532E83"/>
    <w:rPr>
      <w:rFonts w:eastAsia="MS Mincho"/>
      <w:kern w:val="16"/>
      <w:sz w:val="20"/>
      <w:szCs w:val="20"/>
      <w:lang w:eastAsia="de-DE"/>
    </w:rPr>
  </w:style>
  <w:style w:type="paragraph" w:customStyle="1" w:styleId="ACLCaption">
    <w:name w:val="ACL Caption"/>
    <w:basedOn w:val="Normal"/>
    <w:link w:val="ACLCaptionChar"/>
    <w:qFormat/>
    <w:rsid w:val="00D54D43"/>
    <w:pPr>
      <w:framePr w:hSpace="187" w:wrap="around" w:hAnchor="text" w:xAlign="center" w:y="1"/>
      <w:spacing w:before="80"/>
      <w:suppressOverlap/>
      <w:jc w:val="center"/>
    </w:pPr>
  </w:style>
  <w:style w:type="character" w:customStyle="1" w:styleId="ACLCaptionChar">
    <w:name w:val="ACL Caption Char"/>
    <w:link w:val="ACLCaption"/>
    <w:rsid w:val="00D54D43"/>
    <w:rPr>
      <w:szCs w:val="20"/>
      <w:lang w:eastAsia="de-DE"/>
    </w:rPr>
  </w:style>
  <w:style w:type="paragraph" w:customStyle="1" w:styleId="ACLSubmissionConfidentialityHeader">
    <w:name w:val="ACL Submission Confidentiality Header"/>
    <w:basedOn w:val="Normal"/>
    <w:link w:val="ACLSubmissionConfidentialityHeaderChar"/>
    <w:qFormat/>
    <w:rsid w:val="002C5622"/>
    <w:pPr>
      <w:jc w:val="center"/>
    </w:pPr>
    <w:rPr>
      <w:rFonts w:ascii="Arial" w:hAnsi="Arial" w:cs="Arial"/>
      <w:b/>
      <w:spacing w:val="-2"/>
      <w:kern w:val="16"/>
      <w:sz w:val="18"/>
    </w:rPr>
  </w:style>
  <w:style w:type="character" w:customStyle="1" w:styleId="ACLSubmissionConfidentialityHeaderChar">
    <w:name w:val="ACL Submission Confidentiality Header Char"/>
    <w:link w:val="ACLSubmissionConfidentialityHeader"/>
    <w:rsid w:val="002C5622"/>
    <w:rPr>
      <w:rFonts w:ascii="Arial" w:hAnsi="Arial" w:cs="Arial"/>
      <w:b/>
      <w:spacing w:val="-2"/>
      <w:kern w:val="16"/>
      <w:sz w:val="18"/>
      <w:szCs w:val="20"/>
      <w:lang w:eastAsia="de-DE"/>
    </w:rPr>
  </w:style>
  <w:style w:type="character" w:styleId="Hyperlink">
    <w:name w:val="Hyperlink"/>
    <w:basedOn w:val="ACLHyperlinkChar"/>
    <w:qFormat/>
    <w:rsid w:val="00FD085E"/>
    <w:rPr>
      <w:color w:val="000090"/>
      <w:spacing w:val="-2"/>
      <w:kern w:val="16"/>
      <w:lang w:eastAsia="de-DE"/>
    </w:rPr>
  </w:style>
  <w:style w:type="paragraph" w:customStyle="1" w:styleId="ACLSubmissionRuler">
    <w:name w:val="ACL Submission Ruler"/>
    <w:basedOn w:val="Normal"/>
    <w:autoRedefine/>
    <w:qFormat/>
    <w:rsid w:val="0081710C"/>
    <w:pPr>
      <w:framePr w:hSpace="187" w:wrap="around" w:vAnchor="page" w:hAnchor="page" w:x="1441" w:y="577"/>
      <w:spacing w:before="240" w:after="240"/>
      <w:suppressOverlap/>
      <w:jc w:val="center"/>
    </w:pPr>
    <w:rPr>
      <w:rFonts w:eastAsia="MS Mincho"/>
      <w:b/>
      <w:noProof/>
      <w:color w:val="7B7B7B" w:themeColor="accent3" w:themeShade="BF"/>
      <w:sz w:val="24"/>
      <w:szCs w:val="26"/>
    </w:rPr>
  </w:style>
  <w:style w:type="paragraph" w:customStyle="1" w:styleId="ACLTextIndent">
    <w:name w:val="ACL Text Indent"/>
    <w:basedOn w:val="Normal"/>
    <w:next w:val="Normal"/>
    <w:link w:val="ACLTextIndentChar"/>
    <w:rsid w:val="00986EA2"/>
    <w:pPr>
      <w:spacing w:line="245" w:lineRule="auto"/>
      <w:ind w:firstLine="230"/>
      <w:jc w:val="both"/>
    </w:pPr>
    <w:rPr>
      <w:rFonts w:eastAsia="MS Mincho"/>
      <w:sz w:val="20"/>
    </w:rPr>
  </w:style>
  <w:style w:type="character" w:customStyle="1" w:styleId="ACLTextIndentChar">
    <w:name w:val="ACL Text Indent Char"/>
    <w:link w:val="ACLTextIndent"/>
    <w:rsid w:val="002C5622"/>
    <w:rPr>
      <w:rFonts w:eastAsia="MS Mincho"/>
      <w:sz w:val="20"/>
      <w:szCs w:val="20"/>
      <w:lang w:eastAsia="de-DE"/>
    </w:rPr>
  </w:style>
  <w:style w:type="paragraph" w:customStyle="1" w:styleId="ACLBookJournaltitle">
    <w:name w:val="ACL Book/Journal title"/>
    <w:basedOn w:val="ACLReferencesText"/>
    <w:qFormat/>
    <w:rsid w:val="002C5622"/>
    <w:rPr>
      <w:i/>
    </w:rPr>
  </w:style>
  <w:style w:type="paragraph" w:customStyle="1" w:styleId="ACLIndent">
    <w:name w:val="ACL Indent"/>
    <w:basedOn w:val="ACLText"/>
    <w:qFormat/>
    <w:rsid w:val="002C5622"/>
    <w:pPr>
      <w:ind w:firstLine="230"/>
    </w:pPr>
  </w:style>
  <w:style w:type="paragraph" w:styleId="Header">
    <w:name w:val="header"/>
    <w:basedOn w:val="Normal"/>
    <w:link w:val="HeaderChar"/>
    <w:unhideWhenUsed/>
    <w:rsid w:val="009B674C"/>
    <w:pPr>
      <w:tabs>
        <w:tab w:val="center" w:pos="4680"/>
        <w:tab w:val="right" w:pos="9360"/>
      </w:tabs>
    </w:pPr>
  </w:style>
  <w:style w:type="character" w:customStyle="1" w:styleId="HeaderChar">
    <w:name w:val="Header Char"/>
    <w:basedOn w:val="DefaultParagraphFont"/>
    <w:link w:val="Header"/>
    <w:rsid w:val="009B674C"/>
    <w:rPr>
      <w:szCs w:val="20"/>
      <w:lang w:eastAsia="de-DE"/>
    </w:rPr>
  </w:style>
  <w:style w:type="paragraph" w:styleId="Footer">
    <w:name w:val="footer"/>
    <w:basedOn w:val="Normal"/>
    <w:link w:val="FooterChar"/>
    <w:uiPriority w:val="99"/>
    <w:unhideWhenUsed/>
    <w:qFormat/>
    <w:rsid w:val="009B674C"/>
    <w:pPr>
      <w:tabs>
        <w:tab w:val="center" w:pos="4680"/>
        <w:tab w:val="right" w:pos="9360"/>
      </w:tabs>
    </w:pPr>
  </w:style>
  <w:style w:type="character" w:customStyle="1" w:styleId="FooterChar">
    <w:name w:val="Footer Char"/>
    <w:basedOn w:val="DefaultParagraphFont"/>
    <w:link w:val="Footer"/>
    <w:uiPriority w:val="99"/>
    <w:rsid w:val="009B674C"/>
    <w:rPr>
      <w:szCs w:val="20"/>
      <w:lang w:eastAsia="de-DE"/>
    </w:rPr>
  </w:style>
  <w:style w:type="paragraph" w:styleId="ListParagraph">
    <w:name w:val="List Paragraph"/>
    <w:basedOn w:val="Normal"/>
    <w:uiPriority w:val="34"/>
    <w:qFormat/>
    <w:rsid w:val="00AB01D1"/>
    <w:pPr>
      <w:ind w:left="720"/>
      <w:contextualSpacing/>
    </w:pPr>
  </w:style>
  <w:style w:type="paragraph" w:customStyle="1" w:styleId="Rulerstuff">
    <w:name w:val="Ruler stuff"/>
    <w:basedOn w:val="ACLSubmissionRuler"/>
    <w:rsid w:val="0081710C"/>
    <w:pPr>
      <w:framePr w:wrap="around"/>
    </w:pPr>
  </w:style>
  <w:style w:type="paragraph" w:customStyle="1" w:styleId="ACLRulerRight">
    <w:name w:val="ACL Ruler Right"/>
    <w:basedOn w:val="ACLRulerLeft"/>
    <w:qFormat/>
    <w:rsid w:val="00126C27"/>
    <w:pPr>
      <w:ind w:left="0" w:right="144"/>
      <w:jc w:val="right"/>
    </w:pPr>
  </w:style>
  <w:style w:type="paragraph" w:customStyle="1" w:styleId="ACLRulerLeft">
    <w:name w:val="ACL Ruler Left"/>
    <w:basedOn w:val="Normal"/>
    <w:qFormat/>
    <w:rsid w:val="002D156B"/>
    <w:pPr>
      <w:spacing w:after="90" w:line="252" w:lineRule="auto"/>
      <w:ind w:left="144"/>
    </w:pPr>
    <w:rPr>
      <w:rFonts w:ascii="Arial Bold" w:hAnsi="Arial Bold" w:cs="Arial"/>
      <w:b/>
      <w:bCs/>
      <w:color w:val="808080" w:themeColor="background1" w:themeShade="80"/>
      <w:sz w:val="16"/>
      <w:szCs w:val="16"/>
    </w:rPr>
  </w:style>
  <w:style w:type="paragraph" w:styleId="TOC1">
    <w:name w:val="toc 1"/>
    <w:basedOn w:val="Normal"/>
    <w:next w:val="Normal"/>
    <w:autoRedefine/>
    <w:uiPriority w:val="39"/>
    <w:semiHidden/>
    <w:unhideWhenUsed/>
    <w:rsid w:val="00693C43"/>
    <w:pPr>
      <w:spacing w:after="100"/>
    </w:pPr>
  </w:style>
  <w:style w:type="character" w:styleId="FollowedHyperlink">
    <w:name w:val="FollowedHyperlink"/>
    <w:basedOn w:val="DefaultParagraphFont"/>
    <w:uiPriority w:val="99"/>
    <w:semiHidden/>
    <w:unhideWhenUsed/>
    <w:rsid w:val="002F29FC"/>
    <w:rPr>
      <w:color w:val="954F72" w:themeColor="followedHyperlink"/>
      <w:u w:val="single"/>
    </w:rPr>
  </w:style>
  <w:style w:type="character" w:styleId="PageNumber">
    <w:name w:val="page number"/>
    <w:basedOn w:val="DefaultParagraphFont"/>
    <w:semiHidden/>
    <w:unhideWhenUsed/>
    <w:rsid w:val="00290135"/>
  </w:style>
  <w:style w:type="paragraph" w:customStyle="1" w:styleId="ACLCode">
    <w:name w:val="ACL Code"/>
    <w:basedOn w:val="ACLFirstLine"/>
    <w:qFormat/>
    <w:rsid w:val="00E651D6"/>
    <w:rPr>
      <w:rFonts w:ascii="Courier New" w:hAnsi="Courier New"/>
      <w:sz w:val="20"/>
    </w:rPr>
  </w:style>
  <w:style w:type="paragraph" w:customStyle="1" w:styleId="ACLHyperlink">
    <w:name w:val="ACL Hyperlink"/>
    <w:basedOn w:val="ACLText"/>
    <w:link w:val="ACLHyperlinkChar"/>
    <w:qFormat/>
    <w:rsid w:val="00E651D6"/>
    <w:rPr>
      <w:color w:val="000090"/>
    </w:rPr>
  </w:style>
  <w:style w:type="character" w:customStyle="1" w:styleId="ACLHyperlinkChar">
    <w:name w:val="ACL Hyperlink Char"/>
    <w:basedOn w:val="ACLTextChar"/>
    <w:link w:val="ACLHyperlink"/>
    <w:rsid w:val="00E651D6"/>
    <w:rPr>
      <w:color w:val="000090"/>
      <w:spacing w:val="-2"/>
      <w:kern w:val="16"/>
      <w:lang w:eastAsia="de-DE"/>
    </w:rPr>
  </w:style>
  <w:style w:type="paragraph" w:styleId="Revision">
    <w:name w:val="Revision"/>
    <w:hidden/>
    <w:uiPriority w:val="99"/>
    <w:semiHidden/>
    <w:rsid w:val="00E55BCD"/>
    <w:pPr>
      <w:ind w:firstLine="0"/>
      <w:jc w:val="left"/>
    </w:pPr>
    <w:rPr>
      <w:szCs w:val="20"/>
      <w:lang w:eastAsia="de-DE"/>
    </w:rPr>
  </w:style>
  <w:style w:type="paragraph" w:customStyle="1" w:styleId="ACLURLHyperlink">
    <w:name w:val="ACL URL Hyperlink"/>
    <w:basedOn w:val="ACLCode"/>
    <w:next w:val="ACLTextIndent"/>
    <w:qFormat/>
    <w:rsid w:val="00BD05B1"/>
    <w:pPr>
      <w:ind w:firstLine="0"/>
    </w:pPr>
    <w:rPr>
      <w:color w:val="000090"/>
      <w:spacing w:val="-5"/>
      <w:szCs w:val="20"/>
    </w:rPr>
  </w:style>
  <w:style w:type="paragraph" w:styleId="DocumentMap">
    <w:name w:val="Document Map"/>
    <w:basedOn w:val="Normal"/>
    <w:link w:val="DocumentMapChar"/>
    <w:uiPriority w:val="99"/>
    <w:semiHidden/>
    <w:unhideWhenUsed/>
    <w:rsid w:val="00E55BCD"/>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E55BCD"/>
    <w:rPr>
      <w:rFonts w:ascii="Lucida Grande" w:hAnsi="Lucida Grande" w:cs="Lucida Grande"/>
      <w:sz w:val="24"/>
      <w:szCs w:val="24"/>
      <w:lang w:eastAsia="de-DE"/>
    </w:rPr>
  </w:style>
  <w:style w:type="paragraph" w:styleId="Caption">
    <w:name w:val="caption"/>
    <w:basedOn w:val="ACLCaption"/>
    <w:next w:val="ACLText"/>
    <w:qFormat/>
    <w:rsid w:val="00471846"/>
    <w:pPr>
      <w:framePr w:wrap="around"/>
      <w:spacing w:before="200" w:after="200" w:line="252" w:lineRule="auto"/>
    </w:pPr>
    <w:rPr>
      <w:bCs/>
      <w:color w:val="000000" w:themeColor="text1"/>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935">
      <w:bodyDiv w:val="1"/>
      <w:marLeft w:val="0"/>
      <w:marRight w:val="0"/>
      <w:marTop w:val="0"/>
      <w:marBottom w:val="0"/>
      <w:divBdr>
        <w:top w:val="none" w:sz="0" w:space="0" w:color="auto"/>
        <w:left w:val="none" w:sz="0" w:space="0" w:color="auto"/>
        <w:bottom w:val="none" w:sz="0" w:space="0" w:color="auto"/>
        <w:right w:val="none" w:sz="0" w:space="0" w:color="auto"/>
      </w:divBdr>
    </w:div>
    <w:div w:id="128135301">
      <w:bodyDiv w:val="1"/>
      <w:marLeft w:val="0"/>
      <w:marRight w:val="0"/>
      <w:marTop w:val="0"/>
      <w:marBottom w:val="0"/>
      <w:divBdr>
        <w:top w:val="none" w:sz="0" w:space="0" w:color="auto"/>
        <w:left w:val="none" w:sz="0" w:space="0" w:color="auto"/>
        <w:bottom w:val="none" w:sz="0" w:space="0" w:color="auto"/>
        <w:right w:val="none" w:sz="0" w:space="0" w:color="auto"/>
      </w:divBdr>
    </w:div>
    <w:div w:id="383911055">
      <w:bodyDiv w:val="1"/>
      <w:marLeft w:val="0"/>
      <w:marRight w:val="0"/>
      <w:marTop w:val="0"/>
      <w:marBottom w:val="0"/>
      <w:divBdr>
        <w:top w:val="none" w:sz="0" w:space="0" w:color="auto"/>
        <w:left w:val="none" w:sz="0" w:space="0" w:color="auto"/>
        <w:bottom w:val="none" w:sz="0" w:space="0" w:color="auto"/>
        <w:right w:val="none" w:sz="0" w:space="0" w:color="auto"/>
      </w:divBdr>
    </w:div>
    <w:div w:id="397171557">
      <w:bodyDiv w:val="1"/>
      <w:marLeft w:val="0"/>
      <w:marRight w:val="0"/>
      <w:marTop w:val="0"/>
      <w:marBottom w:val="0"/>
      <w:divBdr>
        <w:top w:val="none" w:sz="0" w:space="0" w:color="auto"/>
        <w:left w:val="none" w:sz="0" w:space="0" w:color="auto"/>
        <w:bottom w:val="none" w:sz="0" w:space="0" w:color="auto"/>
        <w:right w:val="none" w:sz="0" w:space="0" w:color="auto"/>
      </w:divBdr>
    </w:div>
    <w:div w:id="400060637">
      <w:bodyDiv w:val="1"/>
      <w:marLeft w:val="0"/>
      <w:marRight w:val="0"/>
      <w:marTop w:val="0"/>
      <w:marBottom w:val="0"/>
      <w:divBdr>
        <w:top w:val="none" w:sz="0" w:space="0" w:color="auto"/>
        <w:left w:val="none" w:sz="0" w:space="0" w:color="auto"/>
        <w:bottom w:val="none" w:sz="0" w:space="0" w:color="auto"/>
        <w:right w:val="none" w:sz="0" w:space="0" w:color="auto"/>
      </w:divBdr>
    </w:div>
    <w:div w:id="494879893">
      <w:bodyDiv w:val="1"/>
      <w:marLeft w:val="0"/>
      <w:marRight w:val="0"/>
      <w:marTop w:val="0"/>
      <w:marBottom w:val="0"/>
      <w:divBdr>
        <w:top w:val="none" w:sz="0" w:space="0" w:color="auto"/>
        <w:left w:val="none" w:sz="0" w:space="0" w:color="auto"/>
        <w:bottom w:val="none" w:sz="0" w:space="0" w:color="auto"/>
        <w:right w:val="none" w:sz="0" w:space="0" w:color="auto"/>
      </w:divBdr>
      <w:divsChild>
        <w:div w:id="398014622">
          <w:marLeft w:val="0"/>
          <w:marRight w:val="0"/>
          <w:marTop w:val="0"/>
          <w:marBottom w:val="0"/>
          <w:divBdr>
            <w:top w:val="none" w:sz="0" w:space="0" w:color="auto"/>
            <w:left w:val="none" w:sz="0" w:space="0" w:color="auto"/>
            <w:bottom w:val="none" w:sz="0" w:space="0" w:color="auto"/>
            <w:right w:val="none" w:sz="0" w:space="0" w:color="auto"/>
          </w:divBdr>
        </w:div>
      </w:divsChild>
    </w:div>
    <w:div w:id="583879898">
      <w:bodyDiv w:val="1"/>
      <w:marLeft w:val="0"/>
      <w:marRight w:val="0"/>
      <w:marTop w:val="0"/>
      <w:marBottom w:val="0"/>
      <w:divBdr>
        <w:top w:val="none" w:sz="0" w:space="0" w:color="auto"/>
        <w:left w:val="none" w:sz="0" w:space="0" w:color="auto"/>
        <w:bottom w:val="none" w:sz="0" w:space="0" w:color="auto"/>
        <w:right w:val="none" w:sz="0" w:space="0" w:color="auto"/>
      </w:divBdr>
    </w:div>
    <w:div w:id="661857154">
      <w:bodyDiv w:val="1"/>
      <w:marLeft w:val="0"/>
      <w:marRight w:val="0"/>
      <w:marTop w:val="0"/>
      <w:marBottom w:val="0"/>
      <w:divBdr>
        <w:top w:val="none" w:sz="0" w:space="0" w:color="auto"/>
        <w:left w:val="none" w:sz="0" w:space="0" w:color="auto"/>
        <w:bottom w:val="none" w:sz="0" w:space="0" w:color="auto"/>
        <w:right w:val="none" w:sz="0" w:space="0" w:color="auto"/>
      </w:divBdr>
    </w:div>
    <w:div w:id="677778588">
      <w:bodyDiv w:val="1"/>
      <w:marLeft w:val="0"/>
      <w:marRight w:val="0"/>
      <w:marTop w:val="0"/>
      <w:marBottom w:val="0"/>
      <w:divBdr>
        <w:top w:val="none" w:sz="0" w:space="0" w:color="auto"/>
        <w:left w:val="none" w:sz="0" w:space="0" w:color="auto"/>
        <w:bottom w:val="none" w:sz="0" w:space="0" w:color="auto"/>
        <w:right w:val="none" w:sz="0" w:space="0" w:color="auto"/>
      </w:divBdr>
    </w:div>
    <w:div w:id="803959820">
      <w:bodyDiv w:val="1"/>
      <w:marLeft w:val="0"/>
      <w:marRight w:val="0"/>
      <w:marTop w:val="0"/>
      <w:marBottom w:val="0"/>
      <w:divBdr>
        <w:top w:val="none" w:sz="0" w:space="0" w:color="auto"/>
        <w:left w:val="none" w:sz="0" w:space="0" w:color="auto"/>
        <w:bottom w:val="none" w:sz="0" w:space="0" w:color="auto"/>
        <w:right w:val="none" w:sz="0" w:space="0" w:color="auto"/>
      </w:divBdr>
    </w:div>
    <w:div w:id="890462423">
      <w:bodyDiv w:val="1"/>
      <w:marLeft w:val="0"/>
      <w:marRight w:val="0"/>
      <w:marTop w:val="0"/>
      <w:marBottom w:val="0"/>
      <w:divBdr>
        <w:top w:val="none" w:sz="0" w:space="0" w:color="auto"/>
        <w:left w:val="none" w:sz="0" w:space="0" w:color="auto"/>
        <w:bottom w:val="none" w:sz="0" w:space="0" w:color="auto"/>
        <w:right w:val="none" w:sz="0" w:space="0" w:color="auto"/>
      </w:divBdr>
    </w:div>
    <w:div w:id="1185943013">
      <w:bodyDiv w:val="1"/>
      <w:marLeft w:val="0"/>
      <w:marRight w:val="0"/>
      <w:marTop w:val="0"/>
      <w:marBottom w:val="0"/>
      <w:divBdr>
        <w:top w:val="none" w:sz="0" w:space="0" w:color="auto"/>
        <w:left w:val="none" w:sz="0" w:space="0" w:color="auto"/>
        <w:bottom w:val="none" w:sz="0" w:space="0" w:color="auto"/>
        <w:right w:val="none" w:sz="0" w:space="0" w:color="auto"/>
      </w:divBdr>
    </w:div>
    <w:div w:id="1282809559">
      <w:bodyDiv w:val="1"/>
      <w:marLeft w:val="0"/>
      <w:marRight w:val="0"/>
      <w:marTop w:val="0"/>
      <w:marBottom w:val="0"/>
      <w:divBdr>
        <w:top w:val="none" w:sz="0" w:space="0" w:color="auto"/>
        <w:left w:val="none" w:sz="0" w:space="0" w:color="auto"/>
        <w:bottom w:val="none" w:sz="0" w:space="0" w:color="auto"/>
        <w:right w:val="none" w:sz="0" w:space="0" w:color="auto"/>
      </w:divBdr>
      <w:divsChild>
        <w:div w:id="1256132107">
          <w:marLeft w:val="0"/>
          <w:marRight w:val="0"/>
          <w:marTop w:val="0"/>
          <w:marBottom w:val="0"/>
          <w:divBdr>
            <w:top w:val="none" w:sz="0" w:space="0" w:color="auto"/>
            <w:left w:val="none" w:sz="0" w:space="0" w:color="auto"/>
            <w:bottom w:val="none" w:sz="0" w:space="0" w:color="auto"/>
            <w:right w:val="none" w:sz="0" w:space="0" w:color="auto"/>
          </w:divBdr>
        </w:div>
        <w:div w:id="1403335222">
          <w:marLeft w:val="0"/>
          <w:marRight w:val="0"/>
          <w:marTop w:val="0"/>
          <w:marBottom w:val="0"/>
          <w:divBdr>
            <w:top w:val="none" w:sz="0" w:space="0" w:color="auto"/>
            <w:left w:val="none" w:sz="0" w:space="0" w:color="auto"/>
            <w:bottom w:val="none" w:sz="0" w:space="0" w:color="auto"/>
            <w:right w:val="none" w:sz="0" w:space="0" w:color="auto"/>
          </w:divBdr>
        </w:div>
        <w:div w:id="1323310097">
          <w:marLeft w:val="0"/>
          <w:marRight w:val="0"/>
          <w:marTop w:val="0"/>
          <w:marBottom w:val="0"/>
          <w:divBdr>
            <w:top w:val="none" w:sz="0" w:space="0" w:color="auto"/>
            <w:left w:val="none" w:sz="0" w:space="0" w:color="auto"/>
            <w:bottom w:val="none" w:sz="0" w:space="0" w:color="auto"/>
            <w:right w:val="none" w:sz="0" w:space="0" w:color="auto"/>
          </w:divBdr>
        </w:div>
      </w:divsChild>
    </w:div>
    <w:div w:id="1316302377">
      <w:bodyDiv w:val="1"/>
      <w:marLeft w:val="0"/>
      <w:marRight w:val="0"/>
      <w:marTop w:val="0"/>
      <w:marBottom w:val="0"/>
      <w:divBdr>
        <w:top w:val="none" w:sz="0" w:space="0" w:color="auto"/>
        <w:left w:val="none" w:sz="0" w:space="0" w:color="auto"/>
        <w:bottom w:val="none" w:sz="0" w:space="0" w:color="auto"/>
        <w:right w:val="none" w:sz="0" w:space="0" w:color="auto"/>
      </w:divBdr>
    </w:div>
    <w:div w:id="1420828175">
      <w:bodyDiv w:val="1"/>
      <w:marLeft w:val="0"/>
      <w:marRight w:val="0"/>
      <w:marTop w:val="0"/>
      <w:marBottom w:val="0"/>
      <w:divBdr>
        <w:top w:val="none" w:sz="0" w:space="0" w:color="auto"/>
        <w:left w:val="none" w:sz="0" w:space="0" w:color="auto"/>
        <w:bottom w:val="none" w:sz="0" w:space="0" w:color="auto"/>
        <w:right w:val="none" w:sz="0" w:space="0" w:color="auto"/>
      </w:divBdr>
    </w:div>
    <w:div w:id="1510481095">
      <w:bodyDiv w:val="1"/>
      <w:marLeft w:val="0"/>
      <w:marRight w:val="0"/>
      <w:marTop w:val="0"/>
      <w:marBottom w:val="0"/>
      <w:divBdr>
        <w:top w:val="none" w:sz="0" w:space="0" w:color="auto"/>
        <w:left w:val="none" w:sz="0" w:space="0" w:color="auto"/>
        <w:bottom w:val="none" w:sz="0" w:space="0" w:color="auto"/>
        <w:right w:val="none" w:sz="0" w:space="0" w:color="auto"/>
      </w:divBdr>
    </w:div>
    <w:div w:id="1611668436">
      <w:bodyDiv w:val="1"/>
      <w:marLeft w:val="0"/>
      <w:marRight w:val="0"/>
      <w:marTop w:val="0"/>
      <w:marBottom w:val="0"/>
      <w:divBdr>
        <w:top w:val="none" w:sz="0" w:space="0" w:color="auto"/>
        <w:left w:val="none" w:sz="0" w:space="0" w:color="auto"/>
        <w:bottom w:val="none" w:sz="0" w:space="0" w:color="auto"/>
        <w:right w:val="none" w:sz="0" w:space="0" w:color="auto"/>
      </w:divBdr>
    </w:div>
    <w:div w:id="1614169355">
      <w:bodyDiv w:val="1"/>
      <w:marLeft w:val="0"/>
      <w:marRight w:val="0"/>
      <w:marTop w:val="0"/>
      <w:marBottom w:val="0"/>
      <w:divBdr>
        <w:top w:val="none" w:sz="0" w:space="0" w:color="auto"/>
        <w:left w:val="none" w:sz="0" w:space="0" w:color="auto"/>
        <w:bottom w:val="none" w:sz="0" w:space="0" w:color="auto"/>
        <w:right w:val="none" w:sz="0" w:space="0" w:color="auto"/>
      </w:divBdr>
    </w:div>
    <w:div w:id="1617911694">
      <w:bodyDiv w:val="1"/>
      <w:marLeft w:val="0"/>
      <w:marRight w:val="0"/>
      <w:marTop w:val="0"/>
      <w:marBottom w:val="0"/>
      <w:divBdr>
        <w:top w:val="none" w:sz="0" w:space="0" w:color="auto"/>
        <w:left w:val="none" w:sz="0" w:space="0" w:color="auto"/>
        <w:bottom w:val="none" w:sz="0" w:space="0" w:color="auto"/>
        <w:right w:val="none" w:sz="0" w:space="0" w:color="auto"/>
      </w:divBdr>
    </w:div>
    <w:div w:id="1677228336">
      <w:bodyDiv w:val="1"/>
      <w:marLeft w:val="0"/>
      <w:marRight w:val="0"/>
      <w:marTop w:val="0"/>
      <w:marBottom w:val="0"/>
      <w:divBdr>
        <w:top w:val="none" w:sz="0" w:space="0" w:color="auto"/>
        <w:left w:val="none" w:sz="0" w:space="0" w:color="auto"/>
        <w:bottom w:val="none" w:sz="0" w:space="0" w:color="auto"/>
        <w:right w:val="none" w:sz="0" w:space="0" w:color="auto"/>
      </w:divBdr>
      <w:divsChild>
        <w:div w:id="845100292">
          <w:marLeft w:val="0"/>
          <w:marRight w:val="0"/>
          <w:marTop w:val="0"/>
          <w:marBottom w:val="0"/>
          <w:divBdr>
            <w:top w:val="none" w:sz="0" w:space="0" w:color="auto"/>
            <w:left w:val="none" w:sz="0" w:space="0" w:color="auto"/>
            <w:bottom w:val="none" w:sz="0" w:space="0" w:color="auto"/>
            <w:right w:val="none" w:sz="0" w:space="0" w:color="auto"/>
          </w:divBdr>
          <w:divsChild>
            <w:div w:id="1117944268">
              <w:marLeft w:val="0"/>
              <w:marRight w:val="0"/>
              <w:marTop w:val="0"/>
              <w:marBottom w:val="0"/>
              <w:divBdr>
                <w:top w:val="none" w:sz="0" w:space="0" w:color="auto"/>
                <w:left w:val="none" w:sz="0" w:space="0" w:color="auto"/>
                <w:bottom w:val="none" w:sz="0" w:space="0" w:color="auto"/>
                <w:right w:val="none" w:sz="0" w:space="0" w:color="auto"/>
              </w:divBdr>
              <w:divsChild>
                <w:div w:id="116012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527278">
      <w:bodyDiv w:val="1"/>
      <w:marLeft w:val="0"/>
      <w:marRight w:val="0"/>
      <w:marTop w:val="0"/>
      <w:marBottom w:val="0"/>
      <w:divBdr>
        <w:top w:val="none" w:sz="0" w:space="0" w:color="auto"/>
        <w:left w:val="none" w:sz="0" w:space="0" w:color="auto"/>
        <w:bottom w:val="none" w:sz="0" w:space="0" w:color="auto"/>
        <w:right w:val="none" w:sz="0" w:space="0" w:color="auto"/>
      </w:divBdr>
    </w:div>
    <w:div w:id="1762482705">
      <w:bodyDiv w:val="1"/>
      <w:marLeft w:val="0"/>
      <w:marRight w:val="0"/>
      <w:marTop w:val="0"/>
      <w:marBottom w:val="0"/>
      <w:divBdr>
        <w:top w:val="none" w:sz="0" w:space="0" w:color="auto"/>
        <w:left w:val="none" w:sz="0" w:space="0" w:color="auto"/>
        <w:bottom w:val="none" w:sz="0" w:space="0" w:color="auto"/>
        <w:right w:val="none" w:sz="0" w:space="0" w:color="auto"/>
      </w:divBdr>
    </w:div>
    <w:div w:id="1920872211">
      <w:bodyDiv w:val="1"/>
      <w:marLeft w:val="0"/>
      <w:marRight w:val="0"/>
      <w:marTop w:val="0"/>
      <w:marBottom w:val="0"/>
      <w:divBdr>
        <w:top w:val="none" w:sz="0" w:space="0" w:color="auto"/>
        <w:left w:val="none" w:sz="0" w:space="0" w:color="auto"/>
        <w:bottom w:val="none" w:sz="0" w:space="0" w:color="auto"/>
        <w:right w:val="none" w:sz="0" w:space="0" w:color="auto"/>
      </w:divBdr>
    </w:div>
    <w:div w:id="1953853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facebook.com/scotiabank" TargetMode="External"/><Relationship Id="rId18" Type="http://schemas.openxmlformats.org/officeDocument/2006/relationships/hyperlink" Target="https://twitter.com/scotiabank"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s://www.linkedin.com/company/rbc/life/" TargetMode="External"/><Relationship Id="rId17" Type="http://schemas.openxmlformats.org/officeDocument/2006/relationships/hyperlink" Target="https://www.linkedin.com/company/3139/" TargetMode="External"/><Relationship Id="rId2" Type="http://schemas.openxmlformats.org/officeDocument/2006/relationships/numbering" Target="numbering.xml"/><Relationship Id="rId16" Type="http://schemas.openxmlformats.org/officeDocument/2006/relationships/hyperlink" Target="https://www.facebook.com/rbc"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br.org/search?term=keith+a.+quesenberry" TargetMode="External"/><Relationship Id="rId5" Type="http://schemas.openxmlformats.org/officeDocument/2006/relationships/webSettings" Target="webSettings.xml"/><Relationship Id="rId15" Type="http://schemas.openxmlformats.org/officeDocument/2006/relationships/hyperlink" Target="https://hbr.org/2015/11/conducting-a-social-media-audit" TargetMode="External"/><Relationship Id="rId10" Type="http://schemas.openxmlformats.org/officeDocument/2006/relationships/footer" Target="footer2.xml"/><Relationship Id="rId19" Type="http://schemas.openxmlformats.org/officeDocument/2006/relationships/hyperlink" Target="https://twitter.com/RBC"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bookcentral.proquest.com"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EB4CA5222B9924D9E66674BC1FEC76F"/>
        <w:category>
          <w:name w:val="General"/>
          <w:gallery w:val="placeholder"/>
        </w:category>
        <w:types>
          <w:type w:val="bbPlcHdr"/>
        </w:types>
        <w:behaviors>
          <w:behavior w:val="content"/>
        </w:behaviors>
        <w:guid w:val="{85D0834F-3122-104B-81EB-B41A20ED7437}"/>
      </w:docPartPr>
      <w:docPartBody>
        <w:p w:rsidR="002B0A2B" w:rsidRDefault="002B0A2B" w:rsidP="002B0A2B">
          <w:pPr>
            <w:pStyle w:val="4EB4CA5222B9924D9E66674BC1FEC76F"/>
          </w:pPr>
          <w:r>
            <w:t>[Type text]</w:t>
          </w:r>
        </w:p>
      </w:docPartBody>
    </w:docPart>
    <w:docPart>
      <w:docPartPr>
        <w:name w:val="9E58425582589A44941A52F07E2539CA"/>
        <w:category>
          <w:name w:val="General"/>
          <w:gallery w:val="placeholder"/>
        </w:category>
        <w:types>
          <w:type w:val="bbPlcHdr"/>
        </w:types>
        <w:behaviors>
          <w:behavior w:val="content"/>
        </w:behaviors>
        <w:guid w:val="{0557F864-F588-164E-82F7-F55C87B95F7A}"/>
      </w:docPartPr>
      <w:docPartBody>
        <w:p w:rsidR="002B0A2B" w:rsidRDefault="002B0A2B" w:rsidP="002B0A2B">
          <w:pPr>
            <w:pStyle w:val="9E58425582589A44941A52F07E2539CA"/>
          </w:pPr>
          <w:r>
            <w:t>[Type text]</w:t>
          </w:r>
        </w:p>
      </w:docPartBody>
    </w:docPart>
    <w:docPart>
      <w:docPartPr>
        <w:name w:val="D336954920DAAD44822E393873484300"/>
        <w:category>
          <w:name w:val="General"/>
          <w:gallery w:val="placeholder"/>
        </w:category>
        <w:types>
          <w:type w:val="bbPlcHdr"/>
        </w:types>
        <w:behaviors>
          <w:behavior w:val="content"/>
        </w:behaviors>
        <w:guid w:val="{A2885314-E070-144C-BDC2-1FD2DFF184A6}"/>
      </w:docPartPr>
      <w:docPartBody>
        <w:p w:rsidR="002B0A2B" w:rsidRDefault="002B0A2B" w:rsidP="002B0A2B">
          <w:pPr>
            <w:pStyle w:val="D336954920DAAD44822E393873484300"/>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Bold">
    <w:panose1 w:val="020B0704020202020204"/>
    <w:charset w:val="00"/>
    <w:family w:val="swiss"/>
    <w:pitch w:val="variable"/>
    <w:sig w:usb0="E0002AFF" w:usb1="C0007843" w:usb2="00000009" w:usb3="00000000" w:csb0="000001F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B0A2B"/>
    <w:rsid w:val="001065BF"/>
    <w:rsid w:val="001410F8"/>
    <w:rsid w:val="002B0A2B"/>
    <w:rsid w:val="006F11C5"/>
    <w:rsid w:val="00B223E2"/>
    <w:rsid w:val="00BF2D4B"/>
    <w:rsid w:val="00D001B4"/>
    <w:rsid w:val="00D11CFB"/>
    <w:rsid w:val="00F133B6"/>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EB4CA5222B9924D9E66674BC1FEC76F">
    <w:name w:val="4EB4CA5222B9924D9E66674BC1FEC76F"/>
    <w:rsid w:val="002B0A2B"/>
  </w:style>
  <w:style w:type="paragraph" w:customStyle="1" w:styleId="9E58425582589A44941A52F07E2539CA">
    <w:name w:val="9E58425582589A44941A52F07E2539CA"/>
    <w:rsid w:val="002B0A2B"/>
  </w:style>
  <w:style w:type="paragraph" w:customStyle="1" w:styleId="D336954920DAAD44822E393873484300">
    <w:name w:val="D336954920DAAD44822E393873484300"/>
    <w:rsid w:val="002B0A2B"/>
  </w:style>
  <w:style w:type="paragraph" w:customStyle="1" w:styleId="096E54EC0EEE3A4193FF72A6E1525EAF">
    <w:name w:val="096E54EC0EEE3A4193FF72A6E1525EAF"/>
    <w:rsid w:val="002B0A2B"/>
  </w:style>
  <w:style w:type="paragraph" w:customStyle="1" w:styleId="76B116E839CC954885402E81BF855950">
    <w:name w:val="76B116E839CC954885402E81BF855950"/>
    <w:rsid w:val="002B0A2B"/>
  </w:style>
  <w:style w:type="paragraph" w:customStyle="1" w:styleId="4264EEF009D74C4CA839B42C32DD1035">
    <w:name w:val="4264EEF009D74C4CA839B42C32DD1035"/>
    <w:rsid w:val="002B0A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a:noFill/>
        </a:ln>
        <a:effectLst/>
        <a:extLst>
          <a:ext uri="{C572A759-6A51-4108-AA02-DFA0A04FC94B}">
            <ma14:wrappingTextBoxFlag xmlns="" xmlns:ma14="http://schemas.microsoft.com/office/mac/drawingml/2011/main"/>
          </a:ext>
        </a:ex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0">
          <a:schemeClr val="accent1"/>
        </a:lnRef>
        <a:fillRef idx="0">
          <a:schemeClr val="accent1"/>
        </a:fillRef>
        <a:effectRef idx="0">
          <a:schemeClr val="accent1"/>
        </a:effectRef>
        <a:fontRef idx="minor">
          <a:schemeClr val="dk1"/>
        </a:fontRef>
      </a: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DE3FE8-1915-435D-A222-75688B301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077</Words>
  <Characters>17545</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vt:lpstr>
    </vt:vector>
  </TitlesOfParts>
  <Manager/>
  <Company/>
  <LinksUpToDate>false</LinksUpToDate>
  <CharactersWithSpaces>205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Margaret Mitchell;Alexander Mamishev</dc:creator>
  <cp:keywords/>
  <dc:description/>
  <cp:lastModifiedBy>Jimi Akinsanya</cp:lastModifiedBy>
  <cp:revision>2</cp:revision>
  <cp:lastPrinted>2017-01-03T05:14:00Z</cp:lastPrinted>
  <dcterms:created xsi:type="dcterms:W3CDTF">2019-02-26T19:48:00Z</dcterms:created>
  <dcterms:modified xsi:type="dcterms:W3CDTF">2019-02-26T19:48:00Z</dcterms:modified>
  <cp:category/>
</cp:coreProperties>
</file>